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16CEA" w:rsidR="00216CEA" w:rsidP="00F25BA3" w:rsidRDefault="00216CEA" w14:paraId="7F988B32" w14:textId="3205AA18">
      <w:pPr>
        <w:spacing w:line="276" w:lineRule="auto"/>
        <w:jc w:val="center"/>
        <w:rPr>
          <w:b/>
          <w:sz w:val="28"/>
          <w:szCs w:val="28"/>
        </w:rPr>
      </w:pPr>
      <w:bookmarkStart w:name="_Hlk38033668" w:id="0"/>
      <w:r w:rsidRPr="00216CEA">
        <w:rPr>
          <w:b/>
          <w:sz w:val="28"/>
          <w:szCs w:val="28"/>
        </w:rPr>
        <w:t xml:space="preserve">Development of CDC’s </w:t>
      </w:r>
      <w:r w:rsidR="00FF53F8">
        <w:rPr>
          <w:b/>
          <w:sz w:val="28"/>
          <w:szCs w:val="28"/>
        </w:rPr>
        <w:t>Let’s Stop HIV Together</w:t>
      </w:r>
      <w:r w:rsidRPr="00216CEA">
        <w:rPr>
          <w:b/>
          <w:sz w:val="28"/>
          <w:szCs w:val="28"/>
        </w:rPr>
        <w:t xml:space="preserve"> Social Marketing Campaign </w:t>
      </w:r>
      <w:r w:rsidR="00FF53F8">
        <w:rPr>
          <w:b/>
          <w:sz w:val="28"/>
          <w:szCs w:val="28"/>
        </w:rPr>
        <w:t>for</w:t>
      </w:r>
      <w:r w:rsidRPr="00216CEA" w:rsidR="00FF53F8">
        <w:rPr>
          <w:b/>
          <w:sz w:val="28"/>
          <w:szCs w:val="28"/>
        </w:rPr>
        <w:t xml:space="preserve"> </w:t>
      </w:r>
      <w:r w:rsidRPr="00216CEA">
        <w:rPr>
          <w:b/>
          <w:sz w:val="28"/>
          <w:szCs w:val="28"/>
        </w:rPr>
        <w:t>Consumers</w:t>
      </w:r>
    </w:p>
    <w:bookmarkEnd w:id="0"/>
    <w:p w:rsidRPr="00216CEA" w:rsidR="00216CEA" w:rsidP="00F25BA3" w:rsidRDefault="00216CEA" w14:paraId="1A20F2A7" w14:textId="2933FB0C">
      <w:pPr>
        <w:spacing w:line="276" w:lineRule="auto"/>
        <w:jc w:val="center"/>
        <w:rPr>
          <w:b/>
          <w:sz w:val="28"/>
          <w:szCs w:val="28"/>
        </w:rPr>
      </w:pPr>
    </w:p>
    <w:p w:rsidRPr="00B71AA6" w:rsidR="004C4B18" w:rsidP="00F25BA3" w:rsidRDefault="004C4B18" w14:paraId="32216C7E" w14:textId="77777777">
      <w:pPr>
        <w:spacing w:line="276" w:lineRule="auto"/>
        <w:jc w:val="center"/>
        <w:rPr>
          <w:b/>
          <w:color w:val="000000"/>
          <w:sz w:val="28"/>
          <w:szCs w:val="28"/>
        </w:rPr>
      </w:pPr>
    </w:p>
    <w:p w:rsidR="00B26E3B" w:rsidP="00F25BA3" w:rsidRDefault="00B26E3B" w14:paraId="474BE10F" w14:textId="77777777">
      <w:pPr>
        <w:spacing w:line="276" w:lineRule="auto"/>
        <w:jc w:val="center"/>
        <w:rPr>
          <w:b/>
          <w:color w:val="000000"/>
          <w:sz w:val="28"/>
          <w:szCs w:val="28"/>
        </w:rPr>
      </w:pPr>
    </w:p>
    <w:p w:rsidRPr="00B71AA6" w:rsidR="004C4B18" w:rsidP="00F25BA3" w:rsidRDefault="004C4B18" w14:paraId="25C86CA3" w14:textId="77777777">
      <w:pPr>
        <w:spacing w:line="276" w:lineRule="auto"/>
        <w:jc w:val="center"/>
        <w:rPr>
          <w:b/>
          <w:color w:val="000000"/>
          <w:sz w:val="28"/>
          <w:szCs w:val="28"/>
        </w:rPr>
      </w:pPr>
      <w:r w:rsidRPr="00B71AA6">
        <w:rPr>
          <w:b/>
          <w:color w:val="000000"/>
          <w:sz w:val="28"/>
          <w:szCs w:val="28"/>
        </w:rPr>
        <w:t>Supporting Statement A</w:t>
      </w:r>
    </w:p>
    <w:p w:rsidRPr="005C4584" w:rsidR="00925B24" w:rsidP="00F25BA3" w:rsidRDefault="00355729" w14:paraId="7BEC66D2" w14:textId="1E5B36E2">
      <w:pPr>
        <w:spacing w:line="276" w:lineRule="auto"/>
        <w:jc w:val="center"/>
        <w:rPr>
          <w:b/>
          <w:bCs/>
          <w:color w:val="000000"/>
          <w:sz w:val="28"/>
          <w:szCs w:val="28"/>
        </w:rPr>
      </w:pPr>
      <w:r w:rsidRPr="005C4584">
        <w:rPr>
          <w:b/>
          <w:bCs/>
          <w:color w:val="000000"/>
          <w:sz w:val="28"/>
          <w:szCs w:val="28"/>
        </w:rPr>
        <w:t>Reinstatement</w:t>
      </w:r>
    </w:p>
    <w:p w:rsidRPr="005C4584" w:rsidR="005C6D54" w:rsidP="00F25BA3" w:rsidRDefault="005C6D54" w14:paraId="61251372" w14:textId="67ACED66">
      <w:pPr>
        <w:spacing w:line="276" w:lineRule="auto"/>
        <w:jc w:val="center"/>
        <w:rPr>
          <w:b/>
          <w:bCs/>
          <w:color w:val="000000"/>
          <w:sz w:val="28"/>
          <w:szCs w:val="28"/>
        </w:rPr>
      </w:pPr>
      <w:r w:rsidRPr="005C4584">
        <w:rPr>
          <w:b/>
          <w:bCs/>
          <w:color w:val="000000"/>
          <w:sz w:val="28"/>
          <w:szCs w:val="28"/>
        </w:rPr>
        <w:t xml:space="preserve">OMB No. </w:t>
      </w:r>
      <w:r w:rsidRPr="005C4584" w:rsidR="00177433">
        <w:rPr>
          <w:b/>
          <w:bCs/>
          <w:sz w:val="28"/>
          <w:szCs w:val="28"/>
        </w:rPr>
        <w:t>0920-1169</w:t>
      </w:r>
    </w:p>
    <w:p w:rsidR="0041024A" w:rsidP="00F25BA3" w:rsidRDefault="0041024A" w14:paraId="7CF036B6" w14:textId="19BDC7E1">
      <w:pPr>
        <w:spacing w:line="276" w:lineRule="auto"/>
        <w:jc w:val="center"/>
        <w:rPr>
          <w:color w:val="000000"/>
        </w:rPr>
      </w:pPr>
    </w:p>
    <w:p w:rsidRPr="00D4442D" w:rsidR="00A673A1" w:rsidP="00F25BA3" w:rsidRDefault="0033563D" w14:paraId="3046F91A" w14:textId="3B58494D">
      <w:pPr>
        <w:spacing w:line="276" w:lineRule="auto"/>
        <w:jc w:val="center"/>
        <w:rPr>
          <w:color w:val="000000"/>
        </w:rPr>
      </w:pPr>
      <w:r>
        <w:rPr>
          <w:color w:val="000000"/>
        </w:rPr>
        <w:t>April</w:t>
      </w:r>
      <w:r w:rsidRPr="00C6012B">
        <w:rPr>
          <w:color w:val="000000"/>
        </w:rPr>
        <w:t xml:space="preserve"> </w:t>
      </w:r>
      <w:r w:rsidRPr="00C6012B" w:rsidR="00C6012B">
        <w:rPr>
          <w:color w:val="000000"/>
        </w:rPr>
        <w:t>26</w:t>
      </w:r>
      <w:r w:rsidRPr="00C6012B" w:rsidR="00CB40AA">
        <w:rPr>
          <w:color w:val="000000"/>
        </w:rPr>
        <w:t>, 2021</w:t>
      </w:r>
    </w:p>
    <w:p w:rsidRPr="00D4442D" w:rsidR="004C4B18" w:rsidP="00F25BA3" w:rsidRDefault="004C4B18" w14:paraId="6498D816" w14:textId="77777777">
      <w:pPr>
        <w:spacing w:line="276" w:lineRule="auto"/>
        <w:jc w:val="center"/>
        <w:rPr>
          <w:color w:val="000000"/>
        </w:rPr>
      </w:pPr>
    </w:p>
    <w:p w:rsidRPr="00D4442D" w:rsidR="004C4B18" w:rsidP="00F25BA3" w:rsidRDefault="004C4B18" w14:paraId="56A69E6E" w14:textId="77777777">
      <w:pPr>
        <w:spacing w:line="276" w:lineRule="auto"/>
        <w:jc w:val="center"/>
        <w:rPr>
          <w:color w:val="000000"/>
        </w:rPr>
      </w:pPr>
    </w:p>
    <w:p w:rsidR="004C4B18" w:rsidP="00F25BA3" w:rsidRDefault="004C4B18" w14:paraId="5118C504" w14:textId="277327AC">
      <w:pPr>
        <w:spacing w:line="276" w:lineRule="auto"/>
        <w:jc w:val="center"/>
        <w:rPr>
          <w:color w:val="000000"/>
        </w:rPr>
      </w:pPr>
      <w:r w:rsidRPr="00D4442D">
        <w:rPr>
          <w:color w:val="000000"/>
        </w:rPr>
        <w:t>Contact Person:</w:t>
      </w:r>
    </w:p>
    <w:p w:rsidRPr="00D4442D" w:rsidR="00C1074F" w:rsidP="00F25BA3" w:rsidRDefault="00C1074F" w14:paraId="07C5A693" w14:textId="77777777">
      <w:pPr>
        <w:spacing w:line="276" w:lineRule="auto"/>
        <w:jc w:val="center"/>
        <w:rPr>
          <w:color w:val="000000"/>
        </w:rPr>
      </w:pPr>
    </w:p>
    <w:p w:rsidRPr="00D4442D" w:rsidR="004C4B18" w:rsidP="00F25BA3" w:rsidRDefault="00FC010D" w14:paraId="3E4B093D" w14:textId="43D3E667">
      <w:pPr>
        <w:spacing w:line="276" w:lineRule="auto"/>
        <w:jc w:val="center"/>
        <w:rPr>
          <w:color w:val="000000"/>
        </w:rPr>
      </w:pPr>
      <w:r w:rsidRPr="00D4442D">
        <w:rPr>
          <w:color w:val="000000"/>
        </w:rPr>
        <w:t xml:space="preserve">Euna </w:t>
      </w:r>
      <w:r w:rsidRPr="00D4442D" w:rsidR="0041024A">
        <w:rPr>
          <w:color w:val="000000"/>
        </w:rPr>
        <w:t xml:space="preserve">M. </w:t>
      </w:r>
      <w:r w:rsidRPr="00D4442D">
        <w:rPr>
          <w:color w:val="000000"/>
        </w:rPr>
        <w:t>August</w:t>
      </w:r>
      <w:r w:rsidRPr="00D4442D" w:rsidR="004C4B18">
        <w:rPr>
          <w:color w:val="000000"/>
        </w:rPr>
        <w:t>, PhD</w:t>
      </w:r>
      <w:r w:rsidRPr="00D4442D">
        <w:rPr>
          <w:color w:val="000000"/>
        </w:rPr>
        <w:t>, MPH</w:t>
      </w:r>
    </w:p>
    <w:p w:rsidRPr="00D4442D" w:rsidR="0041024A" w:rsidP="00F25BA3" w:rsidRDefault="0041024A" w14:paraId="333ACAAC" w14:textId="77777777">
      <w:pPr>
        <w:spacing w:line="276" w:lineRule="auto"/>
        <w:jc w:val="center"/>
        <w:rPr>
          <w:color w:val="000000"/>
        </w:rPr>
      </w:pPr>
      <w:r w:rsidRPr="00D4442D">
        <w:rPr>
          <w:color w:val="000000"/>
        </w:rPr>
        <w:t>Prevention Communication Branch</w:t>
      </w:r>
    </w:p>
    <w:p w:rsidRPr="00D4442D" w:rsidR="004C4B18" w:rsidP="00F25BA3" w:rsidRDefault="004C4B18" w14:paraId="5FAE3A61" w14:textId="056258AA">
      <w:pPr>
        <w:spacing w:line="276" w:lineRule="auto"/>
        <w:jc w:val="center"/>
        <w:rPr>
          <w:color w:val="000000"/>
        </w:rPr>
      </w:pPr>
      <w:r w:rsidRPr="00D4442D">
        <w:rPr>
          <w:color w:val="000000"/>
        </w:rPr>
        <w:t>Division</w:t>
      </w:r>
      <w:r w:rsidRPr="00D4442D" w:rsidR="0041024A">
        <w:rPr>
          <w:color w:val="000000"/>
        </w:rPr>
        <w:t xml:space="preserve"> of</w:t>
      </w:r>
      <w:r w:rsidRPr="00D4442D">
        <w:rPr>
          <w:color w:val="000000"/>
        </w:rPr>
        <w:t xml:space="preserve"> HIV/AIDS Prevention</w:t>
      </w:r>
    </w:p>
    <w:p w:rsidRPr="00D4442D" w:rsidR="004C4B18" w:rsidP="00F25BA3" w:rsidRDefault="004C4B18" w14:paraId="3A02978C" w14:textId="77777777">
      <w:pPr>
        <w:spacing w:line="276" w:lineRule="auto"/>
        <w:jc w:val="center"/>
        <w:rPr>
          <w:color w:val="000000"/>
        </w:rPr>
      </w:pPr>
      <w:r w:rsidRPr="00D4442D">
        <w:rPr>
          <w:color w:val="000000"/>
        </w:rPr>
        <w:t>Centers for Disease Control and Prevention</w:t>
      </w:r>
    </w:p>
    <w:p w:rsidRPr="00D4442D" w:rsidR="004C4B18" w:rsidP="00F25BA3" w:rsidRDefault="007E591A" w14:paraId="107C9673" w14:textId="14C32138">
      <w:pPr>
        <w:spacing w:line="276" w:lineRule="auto"/>
        <w:jc w:val="center"/>
        <w:rPr>
          <w:color w:val="000000"/>
        </w:rPr>
      </w:pPr>
      <w:r>
        <w:rPr>
          <w:color w:val="000000"/>
        </w:rPr>
        <w:t>1600 Clifton Rd</w:t>
      </w:r>
      <w:r w:rsidRPr="00D4442D" w:rsidR="004C4B18">
        <w:rPr>
          <w:color w:val="000000"/>
        </w:rPr>
        <w:t xml:space="preserve"> NE </w:t>
      </w:r>
    </w:p>
    <w:p w:rsidRPr="00D4442D" w:rsidR="004C4B18" w:rsidP="00F25BA3" w:rsidRDefault="004C4B18" w14:paraId="404D4243" w14:textId="77777777">
      <w:pPr>
        <w:spacing w:line="276" w:lineRule="auto"/>
        <w:jc w:val="center"/>
        <w:rPr>
          <w:color w:val="000000"/>
        </w:rPr>
      </w:pPr>
      <w:r w:rsidRPr="00D4442D">
        <w:rPr>
          <w:color w:val="000000"/>
        </w:rPr>
        <w:t>Atlanta, GA 30329</w:t>
      </w:r>
    </w:p>
    <w:p w:rsidRPr="00D4442D" w:rsidR="004C4B18" w:rsidP="00F25BA3" w:rsidRDefault="004C4B18" w14:paraId="6EF3EDC3" w14:textId="18B69B7C">
      <w:pPr>
        <w:spacing w:line="276" w:lineRule="auto"/>
        <w:jc w:val="center"/>
        <w:rPr>
          <w:color w:val="000000"/>
        </w:rPr>
      </w:pPr>
      <w:r w:rsidRPr="00D4442D">
        <w:rPr>
          <w:color w:val="000000"/>
        </w:rPr>
        <w:t>Telephone: (404) 639-</w:t>
      </w:r>
      <w:r w:rsidRPr="00D4442D" w:rsidR="00FC010D">
        <w:rPr>
          <w:color w:val="000000"/>
        </w:rPr>
        <w:t>8297</w:t>
      </w:r>
    </w:p>
    <w:p w:rsidRPr="00D4442D" w:rsidR="004C4B18" w:rsidP="00F25BA3" w:rsidRDefault="004C4B18" w14:paraId="1EF5417C" w14:textId="78613150">
      <w:pPr>
        <w:spacing w:line="276" w:lineRule="auto"/>
        <w:jc w:val="center"/>
        <w:rPr>
          <w:color w:val="000000"/>
        </w:rPr>
      </w:pPr>
      <w:r w:rsidRPr="00D4442D">
        <w:rPr>
          <w:color w:val="000000"/>
        </w:rPr>
        <w:t>Fax: (404) 639-</w:t>
      </w:r>
      <w:r w:rsidRPr="00D4442D" w:rsidR="00FC010D">
        <w:rPr>
          <w:color w:val="000000"/>
        </w:rPr>
        <w:t>6253</w:t>
      </w:r>
    </w:p>
    <w:p w:rsidRPr="00D4442D" w:rsidR="004C4B18" w:rsidP="00F25BA3" w:rsidRDefault="004C4B18" w14:paraId="41DDFE66" w14:textId="3AD306AA">
      <w:pPr>
        <w:spacing w:line="276" w:lineRule="auto"/>
        <w:jc w:val="center"/>
        <w:rPr>
          <w:color w:val="000000"/>
        </w:rPr>
      </w:pPr>
      <w:r w:rsidRPr="00D4442D">
        <w:rPr>
          <w:color w:val="000000"/>
        </w:rPr>
        <w:t xml:space="preserve">E-mail: </w:t>
      </w:r>
      <w:hyperlink w:history="1" r:id="rId11">
        <w:r w:rsidRPr="00D4442D" w:rsidR="00FC010D">
          <w:rPr>
            <w:rStyle w:val="Hyperlink"/>
          </w:rPr>
          <w:t>wvj3@cdc.gov</w:t>
        </w:r>
      </w:hyperlink>
      <w:r w:rsidRPr="00D4442D" w:rsidR="00FC010D">
        <w:rPr>
          <w:color w:val="000000"/>
        </w:rPr>
        <w:t xml:space="preserve"> </w:t>
      </w:r>
    </w:p>
    <w:p w:rsidRPr="00D4442D" w:rsidR="004C4B18" w:rsidP="00F25BA3" w:rsidRDefault="004C4B18" w14:paraId="265108E4" w14:textId="77777777">
      <w:pPr>
        <w:spacing w:line="276" w:lineRule="auto"/>
        <w:jc w:val="center"/>
        <w:rPr>
          <w:color w:val="000000"/>
        </w:rPr>
      </w:pPr>
    </w:p>
    <w:p w:rsidRPr="00D4442D" w:rsidR="004C4B18" w:rsidP="00F25BA3" w:rsidRDefault="004C4B18" w14:paraId="0DCED5D1" w14:textId="77777777">
      <w:pPr>
        <w:spacing w:line="276" w:lineRule="auto"/>
        <w:jc w:val="center"/>
        <w:rPr>
          <w:b/>
          <w:caps/>
        </w:rPr>
        <w:sectPr w:rsidRPr="00D4442D" w:rsidR="004C4B18" w:rsidSect="00401E98">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60"/>
        </w:sectPr>
      </w:pPr>
    </w:p>
    <w:p w:rsidRPr="00CD15A2" w:rsidR="00C92B94" w:rsidP="00C92B94" w:rsidRDefault="00C92B94" w14:paraId="3CFD7C6F" w14:textId="77777777">
      <w:pPr>
        <w:pStyle w:val="HeadingContents"/>
        <w:spacing w:line="276" w:lineRule="auto"/>
      </w:pPr>
      <w:r w:rsidRPr="00CD15A2">
        <w:lastRenderedPageBreak/>
        <w:t>Table of Contents</w:t>
      </w:r>
      <w:r>
        <w:t xml:space="preserve"> </w:t>
      </w:r>
    </w:p>
    <w:p w:rsidR="00C92B94" w:rsidP="00C92B94" w:rsidRDefault="00C92B94" w14:paraId="639B8CBB" w14:textId="77777777">
      <w:pPr>
        <w:spacing w:line="276" w:lineRule="auto"/>
        <w:rPr>
          <w:b/>
        </w:rPr>
      </w:pPr>
    </w:p>
    <w:p w:rsidR="00C92B94" w:rsidP="00C92B94" w:rsidRDefault="00C92B94" w14:paraId="6172DD0A" w14:textId="77777777">
      <w:pPr>
        <w:spacing w:line="276" w:lineRule="auto"/>
        <w:rPr>
          <w:b/>
        </w:rPr>
      </w:pPr>
      <w:r>
        <w:rPr>
          <w:b/>
        </w:rPr>
        <w:t>Section</w:t>
      </w:r>
    </w:p>
    <w:p w:rsidRPr="00C92B94" w:rsidR="001C1B9B" w:rsidP="00C92B94" w:rsidRDefault="004C4B18" w14:paraId="2853E2FE" w14:textId="6D8C796A">
      <w:pPr>
        <w:pStyle w:val="TOC1"/>
        <w:rPr>
          <w:rFonts w:asciiTheme="minorHAnsi" w:hAnsiTheme="minorHAnsi" w:eastAsiaTheme="minorEastAsia" w:cstheme="minorBidi"/>
          <w:sz w:val="22"/>
          <w:szCs w:val="22"/>
        </w:rPr>
      </w:pPr>
      <w:r w:rsidRPr="00D4442D">
        <w:rPr>
          <w:rFonts w:eastAsiaTheme="majorEastAsia"/>
          <w:color w:val="365F91" w:themeColor="accent1" w:themeShade="BF"/>
          <w:lang w:eastAsia="ja-JP"/>
        </w:rPr>
        <w:fldChar w:fldCharType="begin"/>
      </w:r>
      <w:r w:rsidRPr="00D4442D">
        <w:instrText xml:space="preserve"> TOC \o "1-2" \h \z \t "Heading 3,3" </w:instrText>
      </w:r>
      <w:r w:rsidRPr="00D4442D">
        <w:rPr>
          <w:rFonts w:eastAsiaTheme="majorEastAsia"/>
          <w:color w:val="365F91" w:themeColor="accent1" w:themeShade="BF"/>
          <w:lang w:eastAsia="ja-JP"/>
        </w:rPr>
        <w:fldChar w:fldCharType="separate"/>
      </w:r>
      <w:hyperlink w:history="1" w:anchor="_Toc444289430">
        <w:r w:rsidRPr="00C92B94" w:rsidR="001C1B9B">
          <w:rPr>
            <w:rStyle w:val="Hyperlink"/>
            <w:bCs w:val="0"/>
          </w:rPr>
          <w:t>A.</w:t>
        </w:r>
        <w:r w:rsidRPr="00C92B94" w:rsidR="001C1B9B">
          <w:rPr>
            <w:rFonts w:asciiTheme="minorHAnsi" w:hAnsiTheme="minorHAnsi" w:eastAsiaTheme="minorEastAsia" w:cstheme="minorBidi"/>
            <w:bCs w:val="0"/>
            <w:sz w:val="22"/>
            <w:szCs w:val="22"/>
          </w:rPr>
          <w:tab/>
        </w:r>
        <w:r w:rsidRPr="00C92B94" w:rsidR="001C1B9B">
          <w:rPr>
            <w:rStyle w:val="Hyperlink"/>
            <w:bCs w:val="0"/>
          </w:rPr>
          <w:t>Justification</w:t>
        </w:r>
        <w:r w:rsidRPr="00C92B94" w:rsidR="001C1B9B">
          <w:rPr>
            <w:webHidden/>
          </w:rPr>
          <w:tab/>
        </w:r>
        <w:r w:rsidRPr="00C92B94" w:rsidR="001C1B9B">
          <w:rPr>
            <w:webHidden/>
          </w:rPr>
          <w:fldChar w:fldCharType="begin"/>
        </w:r>
        <w:r w:rsidRPr="00C92B94" w:rsidR="001C1B9B">
          <w:rPr>
            <w:webHidden/>
          </w:rPr>
          <w:instrText xml:space="preserve"> PAGEREF _Toc444289430 \h </w:instrText>
        </w:r>
        <w:r w:rsidRPr="00C92B94" w:rsidR="001C1B9B">
          <w:rPr>
            <w:webHidden/>
          </w:rPr>
        </w:r>
        <w:r w:rsidRPr="00C92B94" w:rsidR="001C1B9B">
          <w:rPr>
            <w:webHidden/>
          </w:rPr>
          <w:fldChar w:fldCharType="separate"/>
        </w:r>
        <w:r w:rsidRPr="00C92B94" w:rsidR="00925B24">
          <w:rPr>
            <w:webHidden/>
          </w:rPr>
          <w:t>1</w:t>
        </w:r>
        <w:r w:rsidRPr="00C92B94" w:rsidR="001C1B9B">
          <w:rPr>
            <w:webHidden/>
          </w:rPr>
          <w:fldChar w:fldCharType="end"/>
        </w:r>
      </w:hyperlink>
    </w:p>
    <w:p w:rsidR="001C1B9B" w:rsidP="00F25BA3" w:rsidRDefault="00D60B4D" w14:paraId="35380084" w14:textId="00856A60">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1">
        <w:r w:rsidRPr="00503DAB" w:rsidR="001C1B9B">
          <w:rPr>
            <w:rStyle w:val="Hyperlink"/>
          </w:rPr>
          <w:t>A.1.</w:t>
        </w:r>
        <w:r w:rsidR="001C1B9B">
          <w:rPr>
            <w:rFonts w:asciiTheme="minorHAnsi" w:hAnsiTheme="minorHAnsi" w:eastAsiaTheme="minorEastAsia" w:cstheme="minorBidi"/>
            <w:sz w:val="22"/>
            <w:szCs w:val="22"/>
          </w:rPr>
          <w:tab/>
        </w:r>
        <w:r w:rsidRPr="00503DAB" w:rsidR="001C1B9B">
          <w:rPr>
            <w:rStyle w:val="Hyperlink"/>
          </w:rPr>
          <w:t>Circumstances Making the Collection of Information Necessary</w:t>
        </w:r>
        <w:r w:rsidR="001C1B9B">
          <w:rPr>
            <w:webHidden/>
          </w:rPr>
          <w:tab/>
        </w:r>
        <w:r w:rsidR="001C1B9B">
          <w:rPr>
            <w:webHidden/>
          </w:rPr>
          <w:fldChar w:fldCharType="begin"/>
        </w:r>
        <w:r w:rsidR="001C1B9B">
          <w:rPr>
            <w:webHidden/>
          </w:rPr>
          <w:instrText xml:space="preserve"> PAGEREF _Toc444289431 \h </w:instrText>
        </w:r>
        <w:r w:rsidR="001C1B9B">
          <w:rPr>
            <w:webHidden/>
          </w:rPr>
        </w:r>
        <w:r w:rsidR="001C1B9B">
          <w:rPr>
            <w:webHidden/>
          </w:rPr>
          <w:fldChar w:fldCharType="separate"/>
        </w:r>
        <w:r w:rsidR="00925B24">
          <w:rPr>
            <w:webHidden/>
          </w:rPr>
          <w:t>1</w:t>
        </w:r>
        <w:r w:rsidR="001C1B9B">
          <w:rPr>
            <w:webHidden/>
          </w:rPr>
          <w:fldChar w:fldCharType="end"/>
        </w:r>
      </w:hyperlink>
    </w:p>
    <w:p w:rsidR="001C1B9B" w:rsidP="00F25BA3" w:rsidRDefault="00D60B4D" w14:paraId="6F4855E4" w14:textId="3EF8BB7E">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3">
        <w:r w:rsidRPr="00503DAB" w:rsidR="001C1B9B">
          <w:rPr>
            <w:rStyle w:val="Hyperlink"/>
          </w:rPr>
          <w:t>A.2</w:t>
        </w:r>
        <w:r w:rsidR="001C1B9B">
          <w:rPr>
            <w:rFonts w:asciiTheme="minorHAnsi" w:hAnsiTheme="minorHAnsi" w:eastAsiaTheme="minorEastAsia" w:cstheme="minorBidi"/>
            <w:sz w:val="22"/>
            <w:szCs w:val="22"/>
          </w:rPr>
          <w:tab/>
        </w:r>
        <w:r w:rsidRPr="00503DAB" w:rsidR="001C1B9B">
          <w:rPr>
            <w:rStyle w:val="Hyperlink"/>
          </w:rPr>
          <w:t>Purpose and Use of Information Collection</w:t>
        </w:r>
        <w:r w:rsidR="001C1B9B">
          <w:rPr>
            <w:webHidden/>
          </w:rPr>
          <w:tab/>
        </w:r>
        <w:r w:rsidR="001C1B9B">
          <w:rPr>
            <w:webHidden/>
          </w:rPr>
          <w:fldChar w:fldCharType="begin"/>
        </w:r>
        <w:r w:rsidR="001C1B9B">
          <w:rPr>
            <w:webHidden/>
          </w:rPr>
          <w:instrText xml:space="preserve"> PAGEREF _Toc444289433 \h </w:instrText>
        </w:r>
        <w:r w:rsidR="001C1B9B">
          <w:rPr>
            <w:webHidden/>
          </w:rPr>
        </w:r>
        <w:r w:rsidR="001C1B9B">
          <w:rPr>
            <w:webHidden/>
          </w:rPr>
          <w:fldChar w:fldCharType="separate"/>
        </w:r>
        <w:r w:rsidR="00925B24">
          <w:rPr>
            <w:webHidden/>
          </w:rPr>
          <w:t>2</w:t>
        </w:r>
        <w:r w:rsidR="001C1B9B">
          <w:rPr>
            <w:webHidden/>
          </w:rPr>
          <w:fldChar w:fldCharType="end"/>
        </w:r>
      </w:hyperlink>
    </w:p>
    <w:p w:rsidR="001C1B9B" w:rsidP="00F25BA3" w:rsidRDefault="00D60B4D" w14:paraId="4513EE6F" w14:textId="673D9EFF">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4">
        <w:r w:rsidRPr="00503DAB" w:rsidR="001C1B9B">
          <w:rPr>
            <w:rStyle w:val="Hyperlink"/>
          </w:rPr>
          <w:t>A.3</w:t>
        </w:r>
        <w:r w:rsidR="001C1B9B">
          <w:rPr>
            <w:rFonts w:asciiTheme="minorHAnsi" w:hAnsiTheme="minorHAnsi" w:eastAsiaTheme="minorEastAsia" w:cstheme="minorBidi"/>
            <w:sz w:val="22"/>
            <w:szCs w:val="22"/>
          </w:rPr>
          <w:tab/>
        </w:r>
        <w:r w:rsidRPr="00503DAB" w:rsidR="001C1B9B">
          <w:rPr>
            <w:rStyle w:val="Hyperlink"/>
          </w:rPr>
          <w:t>Use of Improved Information Technology and Burden Reduction</w:t>
        </w:r>
        <w:r w:rsidR="001C1B9B">
          <w:rPr>
            <w:webHidden/>
          </w:rPr>
          <w:tab/>
        </w:r>
        <w:r w:rsidR="001C1B9B">
          <w:rPr>
            <w:webHidden/>
          </w:rPr>
          <w:fldChar w:fldCharType="begin"/>
        </w:r>
        <w:r w:rsidR="001C1B9B">
          <w:rPr>
            <w:webHidden/>
          </w:rPr>
          <w:instrText xml:space="preserve"> PAGEREF _Toc444289434 \h </w:instrText>
        </w:r>
        <w:r w:rsidR="001C1B9B">
          <w:rPr>
            <w:webHidden/>
          </w:rPr>
        </w:r>
        <w:r w:rsidR="001C1B9B">
          <w:rPr>
            <w:webHidden/>
          </w:rPr>
          <w:fldChar w:fldCharType="separate"/>
        </w:r>
        <w:r w:rsidR="00925B24">
          <w:rPr>
            <w:webHidden/>
          </w:rPr>
          <w:t>3</w:t>
        </w:r>
        <w:r w:rsidR="001C1B9B">
          <w:rPr>
            <w:webHidden/>
          </w:rPr>
          <w:fldChar w:fldCharType="end"/>
        </w:r>
      </w:hyperlink>
    </w:p>
    <w:p w:rsidR="001C1B9B" w:rsidP="00F25BA3" w:rsidRDefault="00D60B4D" w14:paraId="28AEF3AA" w14:textId="42098EC1">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5">
        <w:r w:rsidRPr="00503DAB" w:rsidR="001C1B9B">
          <w:rPr>
            <w:rStyle w:val="Hyperlink"/>
          </w:rPr>
          <w:t>A.4</w:t>
        </w:r>
        <w:r w:rsidR="001C1B9B">
          <w:rPr>
            <w:rFonts w:asciiTheme="minorHAnsi" w:hAnsiTheme="minorHAnsi" w:eastAsiaTheme="minorEastAsia" w:cstheme="minorBidi"/>
            <w:sz w:val="22"/>
            <w:szCs w:val="22"/>
          </w:rPr>
          <w:tab/>
        </w:r>
        <w:r w:rsidRPr="00503DAB" w:rsidR="001C1B9B">
          <w:rPr>
            <w:rStyle w:val="Hyperlink"/>
          </w:rPr>
          <w:t>Efforts to Identify Duplication and Use of Similar Information</w:t>
        </w:r>
        <w:r w:rsidR="001C1B9B">
          <w:rPr>
            <w:webHidden/>
          </w:rPr>
          <w:tab/>
        </w:r>
        <w:r w:rsidR="001C1B9B">
          <w:rPr>
            <w:webHidden/>
          </w:rPr>
          <w:fldChar w:fldCharType="begin"/>
        </w:r>
        <w:r w:rsidR="001C1B9B">
          <w:rPr>
            <w:webHidden/>
          </w:rPr>
          <w:instrText xml:space="preserve"> PAGEREF _Toc444289435 \h </w:instrText>
        </w:r>
        <w:r w:rsidR="001C1B9B">
          <w:rPr>
            <w:webHidden/>
          </w:rPr>
        </w:r>
        <w:r w:rsidR="001C1B9B">
          <w:rPr>
            <w:webHidden/>
          </w:rPr>
          <w:fldChar w:fldCharType="separate"/>
        </w:r>
        <w:r w:rsidR="00925B24">
          <w:rPr>
            <w:webHidden/>
          </w:rPr>
          <w:t>4</w:t>
        </w:r>
        <w:r w:rsidR="001C1B9B">
          <w:rPr>
            <w:webHidden/>
          </w:rPr>
          <w:fldChar w:fldCharType="end"/>
        </w:r>
      </w:hyperlink>
    </w:p>
    <w:p w:rsidR="001C1B9B" w:rsidP="00F25BA3" w:rsidRDefault="00D60B4D" w14:paraId="5AC68458" w14:textId="03B64E18">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6">
        <w:r w:rsidRPr="00503DAB" w:rsidR="001C1B9B">
          <w:rPr>
            <w:rStyle w:val="Hyperlink"/>
          </w:rPr>
          <w:t>A.5</w:t>
        </w:r>
        <w:r w:rsidR="001C1B9B">
          <w:rPr>
            <w:rFonts w:asciiTheme="minorHAnsi" w:hAnsiTheme="minorHAnsi" w:eastAsiaTheme="minorEastAsia" w:cstheme="minorBidi"/>
            <w:sz w:val="22"/>
            <w:szCs w:val="22"/>
          </w:rPr>
          <w:tab/>
        </w:r>
        <w:r w:rsidRPr="00503DAB" w:rsidR="001C1B9B">
          <w:rPr>
            <w:rStyle w:val="Hyperlink"/>
          </w:rPr>
          <w:t>Impact on Small Businesses or Other Small Entities</w:t>
        </w:r>
        <w:r w:rsidR="001C1B9B">
          <w:rPr>
            <w:webHidden/>
          </w:rPr>
          <w:tab/>
        </w:r>
        <w:r w:rsidR="001C1B9B">
          <w:rPr>
            <w:webHidden/>
          </w:rPr>
          <w:fldChar w:fldCharType="begin"/>
        </w:r>
        <w:r w:rsidR="001C1B9B">
          <w:rPr>
            <w:webHidden/>
          </w:rPr>
          <w:instrText xml:space="preserve"> PAGEREF _Toc444289436 \h </w:instrText>
        </w:r>
        <w:r w:rsidR="001C1B9B">
          <w:rPr>
            <w:webHidden/>
          </w:rPr>
        </w:r>
        <w:r w:rsidR="001C1B9B">
          <w:rPr>
            <w:webHidden/>
          </w:rPr>
          <w:fldChar w:fldCharType="separate"/>
        </w:r>
        <w:r w:rsidR="00925B24">
          <w:rPr>
            <w:webHidden/>
          </w:rPr>
          <w:t>4</w:t>
        </w:r>
        <w:r w:rsidR="001C1B9B">
          <w:rPr>
            <w:webHidden/>
          </w:rPr>
          <w:fldChar w:fldCharType="end"/>
        </w:r>
      </w:hyperlink>
    </w:p>
    <w:p w:rsidR="001C1B9B" w:rsidP="00F25BA3" w:rsidRDefault="00D60B4D" w14:paraId="0CCFF7AB" w14:textId="03DEA93E">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7">
        <w:r w:rsidRPr="00503DAB" w:rsidR="001C1B9B">
          <w:rPr>
            <w:rStyle w:val="Hyperlink"/>
          </w:rPr>
          <w:t>A.6</w:t>
        </w:r>
        <w:r w:rsidR="001C1B9B">
          <w:rPr>
            <w:rFonts w:asciiTheme="minorHAnsi" w:hAnsiTheme="minorHAnsi" w:eastAsiaTheme="minorEastAsia" w:cstheme="minorBidi"/>
            <w:sz w:val="22"/>
            <w:szCs w:val="22"/>
          </w:rPr>
          <w:tab/>
        </w:r>
        <w:r w:rsidRPr="00503DAB" w:rsidR="001C1B9B">
          <w:rPr>
            <w:rStyle w:val="Hyperlink"/>
          </w:rPr>
          <w:t>Consequences of Collecting the Information Less Frequently</w:t>
        </w:r>
        <w:r w:rsidR="001C1B9B">
          <w:rPr>
            <w:webHidden/>
          </w:rPr>
          <w:tab/>
        </w:r>
        <w:r w:rsidR="001C1B9B">
          <w:rPr>
            <w:webHidden/>
          </w:rPr>
          <w:fldChar w:fldCharType="begin"/>
        </w:r>
        <w:r w:rsidR="001C1B9B">
          <w:rPr>
            <w:webHidden/>
          </w:rPr>
          <w:instrText xml:space="preserve"> PAGEREF _Toc444289437 \h </w:instrText>
        </w:r>
        <w:r w:rsidR="001C1B9B">
          <w:rPr>
            <w:webHidden/>
          </w:rPr>
        </w:r>
        <w:r w:rsidR="001C1B9B">
          <w:rPr>
            <w:webHidden/>
          </w:rPr>
          <w:fldChar w:fldCharType="separate"/>
        </w:r>
        <w:r w:rsidR="00925B24">
          <w:rPr>
            <w:webHidden/>
          </w:rPr>
          <w:t>4</w:t>
        </w:r>
        <w:r w:rsidR="001C1B9B">
          <w:rPr>
            <w:webHidden/>
          </w:rPr>
          <w:fldChar w:fldCharType="end"/>
        </w:r>
      </w:hyperlink>
    </w:p>
    <w:p w:rsidR="001C1B9B" w:rsidP="00F25BA3" w:rsidRDefault="00D60B4D" w14:paraId="215D0A7A" w14:textId="100F5DAF">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8">
        <w:r w:rsidRPr="00503DAB" w:rsidR="001C1B9B">
          <w:rPr>
            <w:rStyle w:val="Hyperlink"/>
          </w:rPr>
          <w:t>A.7</w:t>
        </w:r>
        <w:r w:rsidR="001C1B9B">
          <w:rPr>
            <w:rFonts w:asciiTheme="minorHAnsi" w:hAnsiTheme="minorHAnsi" w:eastAsiaTheme="minorEastAsia" w:cstheme="minorBidi"/>
            <w:sz w:val="22"/>
            <w:szCs w:val="22"/>
          </w:rPr>
          <w:tab/>
        </w:r>
        <w:r w:rsidRPr="00503DAB" w:rsidR="001C1B9B">
          <w:rPr>
            <w:rStyle w:val="Hyperlink"/>
          </w:rPr>
          <w:t>Special Circumstances Relating to the Guidelines of 5 CFR 1320.5</w:t>
        </w:r>
        <w:r w:rsidR="001C1B9B">
          <w:rPr>
            <w:webHidden/>
          </w:rPr>
          <w:tab/>
        </w:r>
        <w:r w:rsidR="001C1B9B">
          <w:rPr>
            <w:webHidden/>
          </w:rPr>
          <w:fldChar w:fldCharType="begin"/>
        </w:r>
        <w:r w:rsidR="001C1B9B">
          <w:rPr>
            <w:webHidden/>
          </w:rPr>
          <w:instrText xml:space="preserve"> PAGEREF _Toc444289438 \h </w:instrText>
        </w:r>
        <w:r w:rsidR="001C1B9B">
          <w:rPr>
            <w:webHidden/>
          </w:rPr>
        </w:r>
        <w:r w:rsidR="001C1B9B">
          <w:rPr>
            <w:webHidden/>
          </w:rPr>
          <w:fldChar w:fldCharType="separate"/>
        </w:r>
        <w:r w:rsidR="00925B24">
          <w:rPr>
            <w:webHidden/>
          </w:rPr>
          <w:t>4</w:t>
        </w:r>
        <w:r w:rsidR="001C1B9B">
          <w:rPr>
            <w:webHidden/>
          </w:rPr>
          <w:fldChar w:fldCharType="end"/>
        </w:r>
      </w:hyperlink>
    </w:p>
    <w:p w:rsidR="001C1B9B" w:rsidP="00F25BA3" w:rsidRDefault="00D60B4D" w14:paraId="0967BC5F" w14:textId="3889B1DB">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39">
        <w:r w:rsidRPr="00503DAB" w:rsidR="001C1B9B">
          <w:rPr>
            <w:rStyle w:val="Hyperlink"/>
          </w:rPr>
          <w:t>A.8</w:t>
        </w:r>
        <w:r w:rsidR="001C1B9B">
          <w:rPr>
            <w:rFonts w:asciiTheme="minorHAnsi" w:hAnsiTheme="minorHAnsi" w:eastAsiaTheme="minorEastAsia" w:cstheme="minorBidi"/>
            <w:sz w:val="22"/>
            <w:szCs w:val="22"/>
          </w:rPr>
          <w:tab/>
        </w:r>
        <w:r w:rsidRPr="00503DAB" w:rsidR="001C1B9B">
          <w:rPr>
            <w:rStyle w:val="Hyperlink"/>
          </w:rPr>
          <w:t xml:space="preserve">Comments in Response to the </w:t>
        </w:r>
        <w:r w:rsidRPr="00503DAB" w:rsidR="001C1B9B">
          <w:rPr>
            <w:rStyle w:val="Hyperlink"/>
            <w:i/>
          </w:rPr>
          <w:t>Federal Register</w:t>
        </w:r>
        <w:r w:rsidRPr="00503DAB" w:rsidR="001C1B9B">
          <w:rPr>
            <w:rStyle w:val="Hyperlink"/>
          </w:rPr>
          <w:t xml:space="preserve"> Notice and Efforts to Consult Outside the Agency</w:t>
        </w:r>
        <w:r w:rsidR="001C1B9B">
          <w:rPr>
            <w:webHidden/>
          </w:rPr>
          <w:tab/>
        </w:r>
        <w:r w:rsidR="001C1B9B">
          <w:rPr>
            <w:webHidden/>
          </w:rPr>
          <w:fldChar w:fldCharType="begin"/>
        </w:r>
        <w:r w:rsidR="001C1B9B">
          <w:rPr>
            <w:webHidden/>
          </w:rPr>
          <w:instrText xml:space="preserve"> PAGEREF _Toc444289439 \h </w:instrText>
        </w:r>
        <w:r w:rsidR="001C1B9B">
          <w:rPr>
            <w:webHidden/>
          </w:rPr>
        </w:r>
        <w:r w:rsidR="001C1B9B">
          <w:rPr>
            <w:webHidden/>
          </w:rPr>
          <w:fldChar w:fldCharType="separate"/>
        </w:r>
        <w:r w:rsidR="00925B24">
          <w:rPr>
            <w:webHidden/>
          </w:rPr>
          <w:t>5</w:t>
        </w:r>
        <w:r w:rsidR="001C1B9B">
          <w:rPr>
            <w:webHidden/>
          </w:rPr>
          <w:fldChar w:fldCharType="end"/>
        </w:r>
      </w:hyperlink>
    </w:p>
    <w:p w:rsidR="001C1B9B" w:rsidP="00F25BA3" w:rsidRDefault="00D60B4D" w14:paraId="6BB23804" w14:textId="1578E9A4">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0">
        <w:r w:rsidRPr="00503DAB" w:rsidR="001C1B9B">
          <w:rPr>
            <w:rStyle w:val="Hyperlink"/>
          </w:rPr>
          <w:t>A.9</w:t>
        </w:r>
        <w:r w:rsidR="001C1B9B">
          <w:rPr>
            <w:rFonts w:asciiTheme="minorHAnsi" w:hAnsiTheme="minorHAnsi" w:eastAsiaTheme="minorEastAsia" w:cstheme="minorBidi"/>
            <w:sz w:val="22"/>
            <w:szCs w:val="22"/>
          </w:rPr>
          <w:tab/>
        </w:r>
        <w:r w:rsidRPr="00503DAB" w:rsidR="001C1B9B">
          <w:rPr>
            <w:rStyle w:val="Hyperlink"/>
          </w:rPr>
          <w:t>Explanation of Any Payment or Gift to Respondents</w:t>
        </w:r>
        <w:r w:rsidR="001C1B9B">
          <w:rPr>
            <w:webHidden/>
          </w:rPr>
          <w:tab/>
        </w:r>
        <w:r w:rsidR="001C1B9B">
          <w:rPr>
            <w:webHidden/>
          </w:rPr>
          <w:fldChar w:fldCharType="begin"/>
        </w:r>
        <w:r w:rsidR="001C1B9B">
          <w:rPr>
            <w:webHidden/>
          </w:rPr>
          <w:instrText xml:space="preserve"> PAGEREF _Toc444289440 \h </w:instrText>
        </w:r>
        <w:r w:rsidR="001C1B9B">
          <w:rPr>
            <w:webHidden/>
          </w:rPr>
        </w:r>
        <w:r w:rsidR="001C1B9B">
          <w:rPr>
            <w:webHidden/>
          </w:rPr>
          <w:fldChar w:fldCharType="separate"/>
        </w:r>
        <w:r w:rsidR="00925B24">
          <w:rPr>
            <w:webHidden/>
          </w:rPr>
          <w:t>6</w:t>
        </w:r>
        <w:r w:rsidR="001C1B9B">
          <w:rPr>
            <w:webHidden/>
          </w:rPr>
          <w:fldChar w:fldCharType="end"/>
        </w:r>
      </w:hyperlink>
    </w:p>
    <w:p w:rsidR="001C1B9B" w:rsidP="00F25BA3" w:rsidRDefault="00D60B4D" w14:paraId="2F1BD170" w14:textId="5AA7EC34">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1">
        <w:r w:rsidRPr="007B269E" w:rsidR="001C1B9B">
          <w:rPr>
            <w:rStyle w:val="Hyperlink"/>
          </w:rPr>
          <w:t>A.10</w:t>
        </w:r>
        <w:r w:rsidRPr="007B269E" w:rsidR="001C1B9B">
          <w:rPr>
            <w:rStyle w:val="Hyperlink"/>
            <w:rFonts w:asciiTheme="minorHAnsi" w:hAnsiTheme="minorHAnsi" w:eastAsiaTheme="minorEastAsia" w:cstheme="minorBidi"/>
            <w:sz w:val="22"/>
            <w:szCs w:val="22"/>
          </w:rPr>
          <w:tab/>
        </w:r>
        <w:r w:rsidRPr="00646A0A" w:rsidR="007B269E">
          <w:rPr>
            <w:rStyle w:val="Hyperlink"/>
            <w:rFonts w:eastAsiaTheme="minorEastAsia"/>
          </w:rPr>
          <w:t>Pro</w:t>
        </w:r>
        <w:r w:rsidR="00974200">
          <w:rPr>
            <w:rStyle w:val="Hyperlink"/>
            <w:rFonts w:eastAsiaTheme="minorEastAsia"/>
          </w:rPr>
          <w:t>tection of the Privacy and Confi</w:t>
        </w:r>
        <w:r w:rsidRPr="00646A0A" w:rsidR="007B269E">
          <w:rPr>
            <w:rStyle w:val="Hyperlink"/>
            <w:rFonts w:eastAsiaTheme="minorEastAsia"/>
          </w:rPr>
          <w:t>dentiality of Information Provided by Respondents</w:t>
        </w:r>
        <w:r w:rsidRPr="007B269E" w:rsidR="001C1B9B">
          <w:rPr>
            <w:rStyle w:val="Hyperlink"/>
            <w:webHidden/>
          </w:rPr>
          <w:tab/>
        </w:r>
        <w:r w:rsidRPr="007B269E" w:rsidR="001C1B9B">
          <w:rPr>
            <w:rStyle w:val="Hyperlink"/>
            <w:webHidden/>
          </w:rPr>
          <w:fldChar w:fldCharType="begin"/>
        </w:r>
        <w:r w:rsidRPr="007B269E" w:rsidR="001C1B9B">
          <w:rPr>
            <w:rStyle w:val="Hyperlink"/>
            <w:webHidden/>
          </w:rPr>
          <w:instrText xml:space="preserve"> PAGEREF _Toc444289441 \h </w:instrText>
        </w:r>
        <w:r w:rsidRPr="007B269E" w:rsidR="001C1B9B">
          <w:rPr>
            <w:rStyle w:val="Hyperlink"/>
            <w:webHidden/>
          </w:rPr>
        </w:r>
        <w:r w:rsidRPr="007B269E" w:rsidR="001C1B9B">
          <w:rPr>
            <w:rStyle w:val="Hyperlink"/>
            <w:webHidden/>
          </w:rPr>
          <w:fldChar w:fldCharType="separate"/>
        </w:r>
        <w:r w:rsidR="00925B24">
          <w:rPr>
            <w:rStyle w:val="Hyperlink"/>
            <w:webHidden/>
          </w:rPr>
          <w:t>7</w:t>
        </w:r>
        <w:r w:rsidRPr="007B269E" w:rsidR="001C1B9B">
          <w:rPr>
            <w:rStyle w:val="Hyperlink"/>
            <w:webHidden/>
          </w:rPr>
          <w:fldChar w:fldCharType="end"/>
        </w:r>
      </w:hyperlink>
    </w:p>
    <w:p w:rsidR="001C1B9B" w:rsidP="00F25BA3" w:rsidRDefault="00D60B4D" w14:paraId="4E4354AA" w14:textId="771D667F">
      <w:pPr>
        <w:pStyle w:val="TOC3"/>
        <w:spacing w:before="0" w:after="0" w:line="276" w:lineRule="auto"/>
        <w:ind w:left="1620"/>
        <w:rPr>
          <w:rFonts w:asciiTheme="minorHAnsi" w:hAnsiTheme="minorHAnsi" w:eastAsiaTheme="minorEastAsia" w:cstheme="minorBidi"/>
          <w:sz w:val="22"/>
          <w:szCs w:val="22"/>
        </w:rPr>
      </w:pPr>
      <w:hyperlink w:history="1" w:anchor="_Toc444289443">
        <w:r w:rsidRPr="007B269E" w:rsidR="001C1B9B">
          <w:rPr>
            <w:rStyle w:val="Hyperlink"/>
          </w:rPr>
          <w:t>A.11</w:t>
        </w:r>
        <w:r w:rsidR="007B269E">
          <w:rPr>
            <w:rStyle w:val="Hyperlink"/>
            <w:rFonts w:asciiTheme="minorHAnsi" w:hAnsiTheme="minorHAnsi" w:eastAsiaTheme="minorEastAsia" w:cstheme="minorBidi"/>
            <w:sz w:val="22"/>
            <w:szCs w:val="22"/>
          </w:rPr>
          <w:tab/>
        </w:r>
        <w:r w:rsidRPr="00646A0A" w:rsidR="007B269E">
          <w:rPr>
            <w:rStyle w:val="Hyperlink"/>
            <w:rFonts w:eastAsiaTheme="minorEastAsia"/>
            <w:szCs w:val="24"/>
          </w:rPr>
          <w:t>Institutiona</w:t>
        </w:r>
        <w:r w:rsidR="00B15E04">
          <w:rPr>
            <w:rStyle w:val="Hyperlink"/>
            <w:rFonts w:eastAsiaTheme="minorEastAsia"/>
            <w:szCs w:val="24"/>
          </w:rPr>
          <w:t>l Review Board (IRB) and Justifi</w:t>
        </w:r>
        <w:r w:rsidRPr="00646A0A" w:rsidR="007B269E">
          <w:rPr>
            <w:rStyle w:val="Hyperlink"/>
            <w:rFonts w:eastAsiaTheme="minorEastAsia"/>
            <w:szCs w:val="24"/>
          </w:rPr>
          <w:t>cation for Sensitive Questions</w:t>
        </w:r>
        <w:r w:rsidRPr="007B269E" w:rsidR="001C1B9B">
          <w:rPr>
            <w:rStyle w:val="Hyperlink"/>
            <w:webHidden/>
          </w:rPr>
          <w:tab/>
        </w:r>
        <w:r w:rsidRPr="007B269E" w:rsidR="001C1B9B">
          <w:rPr>
            <w:rStyle w:val="Hyperlink"/>
            <w:webHidden/>
          </w:rPr>
          <w:fldChar w:fldCharType="begin"/>
        </w:r>
        <w:r w:rsidRPr="007B269E" w:rsidR="001C1B9B">
          <w:rPr>
            <w:rStyle w:val="Hyperlink"/>
            <w:webHidden/>
          </w:rPr>
          <w:instrText xml:space="preserve"> PAGEREF _Toc444289443 \h </w:instrText>
        </w:r>
        <w:r w:rsidRPr="007B269E" w:rsidR="001C1B9B">
          <w:rPr>
            <w:rStyle w:val="Hyperlink"/>
            <w:webHidden/>
          </w:rPr>
        </w:r>
        <w:r w:rsidRPr="007B269E" w:rsidR="001C1B9B">
          <w:rPr>
            <w:rStyle w:val="Hyperlink"/>
            <w:webHidden/>
          </w:rPr>
          <w:fldChar w:fldCharType="separate"/>
        </w:r>
        <w:r w:rsidR="00925B24">
          <w:rPr>
            <w:rStyle w:val="Hyperlink"/>
            <w:webHidden/>
          </w:rPr>
          <w:t>10</w:t>
        </w:r>
        <w:r w:rsidRPr="007B269E" w:rsidR="001C1B9B">
          <w:rPr>
            <w:rStyle w:val="Hyperlink"/>
            <w:webHidden/>
          </w:rPr>
          <w:fldChar w:fldCharType="end"/>
        </w:r>
      </w:hyperlink>
    </w:p>
    <w:p w:rsidR="001C1B9B" w:rsidP="00F25BA3" w:rsidRDefault="00D60B4D" w14:paraId="0813E696" w14:textId="3DF20DA6">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4">
        <w:r w:rsidRPr="00503DAB" w:rsidR="001C1B9B">
          <w:rPr>
            <w:rStyle w:val="Hyperlink"/>
          </w:rPr>
          <w:t>A.12</w:t>
        </w:r>
        <w:r w:rsidR="001C1B9B">
          <w:rPr>
            <w:rFonts w:asciiTheme="minorHAnsi" w:hAnsiTheme="minorHAnsi" w:eastAsiaTheme="minorEastAsia" w:cstheme="minorBidi"/>
            <w:sz w:val="22"/>
            <w:szCs w:val="22"/>
          </w:rPr>
          <w:tab/>
        </w:r>
        <w:r w:rsidRPr="00503DAB" w:rsidR="001C1B9B">
          <w:rPr>
            <w:rStyle w:val="Hyperlink"/>
          </w:rPr>
          <w:t>Estimates of Annualized Burden Hours and Costs</w:t>
        </w:r>
        <w:r w:rsidR="001C1B9B">
          <w:rPr>
            <w:webHidden/>
          </w:rPr>
          <w:tab/>
        </w:r>
        <w:r w:rsidR="001C1B9B">
          <w:rPr>
            <w:webHidden/>
          </w:rPr>
          <w:fldChar w:fldCharType="begin"/>
        </w:r>
        <w:r w:rsidR="001C1B9B">
          <w:rPr>
            <w:webHidden/>
          </w:rPr>
          <w:instrText xml:space="preserve"> PAGEREF _Toc444289444 \h </w:instrText>
        </w:r>
        <w:r w:rsidR="001C1B9B">
          <w:rPr>
            <w:webHidden/>
          </w:rPr>
        </w:r>
        <w:r w:rsidR="001C1B9B">
          <w:rPr>
            <w:webHidden/>
          </w:rPr>
          <w:fldChar w:fldCharType="separate"/>
        </w:r>
        <w:r w:rsidR="00925B24">
          <w:rPr>
            <w:webHidden/>
          </w:rPr>
          <w:t>10</w:t>
        </w:r>
        <w:r w:rsidR="001C1B9B">
          <w:rPr>
            <w:webHidden/>
          </w:rPr>
          <w:fldChar w:fldCharType="end"/>
        </w:r>
      </w:hyperlink>
    </w:p>
    <w:p w:rsidR="001C1B9B" w:rsidP="00F25BA3" w:rsidRDefault="00D60B4D" w14:paraId="7E81C063" w14:textId="0A02685C">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5">
        <w:r w:rsidRPr="00503DAB" w:rsidR="001C1B9B">
          <w:rPr>
            <w:rStyle w:val="Hyperlink"/>
          </w:rPr>
          <w:t>A.13</w:t>
        </w:r>
        <w:r w:rsidR="001C1B9B">
          <w:rPr>
            <w:rFonts w:asciiTheme="minorHAnsi" w:hAnsiTheme="minorHAnsi" w:eastAsiaTheme="minorEastAsia" w:cstheme="minorBidi"/>
            <w:sz w:val="22"/>
            <w:szCs w:val="22"/>
          </w:rPr>
          <w:tab/>
        </w:r>
        <w:r w:rsidRPr="00503DAB" w:rsidR="001C1B9B">
          <w:rPr>
            <w:rStyle w:val="Hyperlink"/>
          </w:rPr>
          <w:t>Estimates of Other Total Annual Cost Burden to Respondents and Record Keepers</w:t>
        </w:r>
        <w:r w:rsidR="001C1B9B">
          <w:rPr>
            <w:webHidden/>
          </w:rPr>
          <w:tab/>
        </w:r>
        <w:r w:rsidR="001C1B9B">
          <w:rPr>
            <w:webHidden/>
          </w:rPr>
          <w:fldChar w:fldCharType="begin"/>
        </w:r>
        <w:r w:rsidR="001C1B9B">
          <w:rPr>
            <w:webHidden/>
          </w:rPr>
          <w:instrText xml:space="preserve"> PAGEREF _Toc444289445 \h </w:instrText>
        </w:r>
        <w:r w:rsidR="001C1B9B">
          <w:rPr>
            <w:webHidden/>
          </w:rPr>
        </w:r>
        <w:r w:rsidR="001C1B9B">
          <w:rPr>
            <w:webHidden/>
          </w:rPr>
          <w:fldChar w:fldCharType="separate"/>
        </w:r>
        <w:r w:rsidR="00925B24">
          <w:rPr>
            <w:webHidden/>
          </w:rPr>
          <w:t>14</w:t>
        </w:r>
        <w:r w:rsidR="001C1B9B">
          <w:rPr>
            <w:webHidden/>
          </w:rPr>
          <w:fldChar w:fldCharType="end"/>
        </w:r>
      </w:hyperlink>
    </w:p>
    <w:p w:rsidR="001C1B9B" w:rsidP="00F25BA3" w:rsidRDefault="00D60B4D" w14:paraId="52BE8322" w14:textId="196A36BD">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6">
        <w:r w:rsidRPr="00503DAB" w:rsidR="001C1B9B">
          <w:rPr>
            <w:rStyle w:val="Hyperlink"/>
          </w:rPr>
          <w:t>A.14</w:t>
        </w:r>
        <w:r w:rsidR="001C1B9B">
          <w:rPr>
            <w:rFonts w:asciiTheme="minorHAnsi" w:hAnsiTheme="minorHAnsi" w:eastAsiaTheme="minorEastAsia" w:cstheme="minorBidi"/>
            <w:sz w:val="22"/>
            <w:szCs w:val="22"/>
          </w:rPr>
          <w:tab/>
        </w:r>
        <w:r w:rsidRPr="00503DAB" w:rsidR="001C1B9B">
          <w:rPr>
            <w:rStyle w:val="Hyperlink"/>
          </w:rPr>
          <w:t>Annualized Cost to the Government</w:t>
        </w:r>
        <w:r w:rsidR="001C1B9B">
          <w:rPr>
            <w:webHidden/>
          </w:rPr>
          <w:tab/>
        </w:r>
        <w:r w:rsidR="001C1B9B">
          <w:rPr>
            <w:webHidden/>
          </w:rPr>
          <w:fldChar w:fldCharType="begin"/>
        </w:r>
        <w:r w:rsidR="001C1B9B">
          <w:rPr>
            <w:webHidden/>
          </w:rPr>
          <w:instrText xml:space="preserve"> PAGEREF _Toc444289446 \h </w:instrText>
        </w:r>
        <w:r w:rsidR="001C1B9B">
          <w:rPr>
            <w:webHidden/>
          </w:rPr>
        </w:r>
        <w:r w:rsidR="001C1B9B">
          <w:rPr>
            <w:webHidden/>
          </w:rPr>
          <w:fldChar w:fldCharType="separate"/>
        </w:r>
        <w:r w:rsidR="00925B24">
          <w:rPr>
            <w:webHidden/>
          </w:rPr>
          <w:t>14</w:t>
        </w:r>
        <w:r w:rsidR="001C1B9B">
          <w:rPr>
            <w:webHidden/>
          </w:rPr>
          <w:fldChar w:fldCharType="end"/>
        </w:r>
      </w:hyperlink>
    </w:p>
    <w:p w:rsidR="001C1B9B" w:rsidP="00F25BA3" w:rsidRDefault="00D60B4D" w14:paraId="71B9A237" w14:textId="1AC2B5AC">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7">
        <w:r w:rsidRPr="00503DAB" w:rsidR="001C1B9B">
          <w:rPr>
            <w:rStyle w:val="Hyperlink"/>
          </w:rPr>
          <w:t>A.15</w:t>
        </w:r>
        <w:r w:rsidR="001C1B9B">
          <w:rPr>
            <w:rFonts w:asciiTheme="minorHAnsi" w:hAnsiTheme="minorHAnsi" w:eastAsiaTheme="minorEastAsia" w:cstheme="minorBidi"/>
            <w:sz w:val="22"/>
            <w:szCs w:val="22"/>
          </w:rPr>
          <w:tab/>
        </w:r>
        <w:r w:rsidRPr="00503DAB" w:rsidR="001C1B9B">
          <w:rPr>
            <w:rStyle w:val="Hyperlink"/>
          </w:rPr>
          <w:t>Explanation for Program Changes or Adjustments</w:t>
        </w:r>
        <w:r w:rsidR="001C1B9B">
          <w:rPr>
            <w:webHidden/>
          </w:rPr>
          <w:tab/>
        </w:r>
        <w:r w:rsidR="001C1B9B">
          <w:rPr>
            <w:webHidden/>
          </w:rPr>
          <w:fldChar w:fldCharType="begin"/>
        </w:r>
        <w:r w:rsidR="001C1B9B">
          <w:rPr>
            <w:webHidden/>
          </w:rPr>
          <w:instrText xml:space="preserve"> PAGEREF _Toc444289447 \h </w:instrText>
        </w:r>
        <w:r w:rsidR="001C1B9B">
          <w:rPr>
            <w:webHidden/>
          </w:rPr>
        </w:r>
        <w:r w:rsidR="001C1B9B">
          <w:rPr>
            <w:webHidden/>
          </w:rPr>
          <w:fldChar w:fldCharType="separate"/>
        </w:r>
        <w:r w:rsidR="00925B24">
          <w:rPr>
            <w:webHidden/>
          </w:rPr>
          <w:t>15</w:t>
        </w:r>
        <w:r w:rsidR="001C1B9B">
          <w:rPr>
            <w:webHidden/>
          </w:rPr>
          <w:fldChar w:fldCharType="end"/>
        </w:r>
      </w:hyperlink>
    </w:p>
    <w:p w:rsidR="001C1B9B" w:rsidP="00F25BA3" w:rsidRDefault="00D60B4D" w14:paraId="79910346" w14:textId="3AC04620">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8">
        <w:r w:rsidRPr="00503DAB" w:rsidR="001C1B9B">
          <w:rPr>
            <w:rStyle w:val="Hyperlink"/>
          </w:rPr>
          <w:t>A.16</w:t>
        </w:r>
        <w:r w:rsidR="001C1B9B">
          <w:rPr>
            <w:rFonts w:asciiTheme="minorHAnsi" w:hAnsiTheme="minorHAnsi" w:eastAsiaTheme="minorEastAsia" w:cstheme="minorBidi"/>
            <w:sz w:val="22"/>
            <w:szCs w:val="22"/>
          </w:rPr>
          <w:tab/>
        </w:r>
        <w:r w:rsidRPr="00503DAB" w:rsidR="001C1B9B">
          <w:rPr>
            <w:rStyle w:val="Hyperlink"/>
          </w:rPr>
          <w:t>Plans for Tabulation and Publication and Project Time Schedule</w:t>
        </w:r>
        <w:r w:rsidR="001C1B9B">
          <w:rPr>
            <w:webHidden/>
          </w:rPr>
          <w:tab/>
        </w:r>
        <w:r w:rsidR="001C1B9B">
          <w:rPr>
            <w:webHidden/>
          </w:rPr>
          <w:fldChar w:fldCharType="begin"/>
        </w:r>
        <w:r w:rsidR="001C1B9B">
          <w:rPr>
            <w:webHidden/>
          </w:rPr>
          <w:instrText xml:space="preserve"> PAGEREF _Toc444289448 \h </w:instrText>
        </w:r>
        <w:r w:rsidR="001C1B9B">
          <w:rPr>
            <w:webHidden/>
          </w:rPr>
        </w:r>
        <w:r w:rsidR="001C1B9B">
          <w:rPr>
            <w:webHidden/>
          </w:rPr>
          <w:fldChar w:fldCharType="separate"/>
        </w:r>
        <w:r w:rsidR="00925B24">
          <w:rPr>
            <w:webHidden/>
          </w:rPr>
          <w:t>15</w:t>
        </w:r>
        <w:r w:rsidR="001C1B9B">
          <w:rPr>
            <w:webHidden/>
          </w:rPr>
          <w:fldChar w:fldCharType="end"/>
        </w:r>
      </w:hyperlink>
    </w:p>
    <w:p w:rsidR="001C1B9B" w:rsidP="00F25BA3" w:rsidRDefault="00D60B4D" w14:paraId="4B3798D4" w14:textId="7D4F0DC4">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49">
        <w:r w:rsidRPr="00503DAB" w:rsidR="001C1B9B">
          <w:rPr>
            <w:rStyle w:val="Hyperlink"/>
          </w:rPr>
          <w:t>A.17</w:t>
        </w:r>
        <w:r w:rsidR="001C1B9B">
          <w:rPr>
            <w:rFonts w:asciiTheme="minorHAnsi" w:hAnsiTheme="minorHAnsi" w:eastAsiaTheme="minorEastAsia" w:cstheme="minorBidi"/>
            <w:sz w:val="22"/>
            <w:szCs w:val="22"/>
          </w:rPr>
          <w:tab/>
        </w:r>
        <w:r w:rsidRPr="00503DAB" w:rsidR="001C1B9B">
          <w:rPr>
            <w:rStyle w:val="Hyperlink"/>
          </w:rPr>
          <w:t>Reason(s) Display of OMB Expiration Date is Inappropriate</w:t>
        </w:r>
        <w:r w:rsidR="001C1B9B">
          <w:rPr>
            <w:webHidden/>
          </w:rPr>
          <w:tab/>
        </w:r>
        <w:r w:rsidR="001C1B9B">
          <w:rPr>
            <w:webHidden/>
          </w:rPr>
          <w:fldChar w:fldCharType="begin"/>
        </w:r>
        <w:r w:rsidR="001C1B9B">
          <w:rPr>
            <w:webHidden/>
          </w:rPr>
          <w:instrText xml:space="preserve"> PAGEREF _Toc444289449 \h </w:instrText>
        </w:r>
        <w:r w:rsidR="001C1B9B">
          <w:rPr>
            <w:webHidden/>
          </w:rPr>
        </w:r>
        <w:r w:rsidR="001C1B9B">
          <w:rPr>
            <w:webHidden/>
          </w:rPr>
          <w:fldChar w:fldCharType="separate"/>
        </w:r>
        <w:r w:rsidR="00925B24">
          <w:rPr>
            <w:webHidden/>
          </w:rPr>
          <w:t>16</w:t>
        </w:r>
        <w:r w:rsidR="001C1B9B">
          <w:rPr>
            <w:webHidden/>
          </w:rPr>
          <w:fldChar w:fldCharType="end"/>
        </w:r>
      </w:hyperlink>
    </w:p>
    <w:p w:rsidR="001C1B9B" w:rsidP="00F25BA3" w:rsidRDefault="00D60B4D" w14:paraId="2EEED55C" w14:textId="5CD017BB">
      <w:pPr>
        <w:pStyle w:val="TOC2"/>
        <w:tabs>
          <w:tab w:val="left" w:pos="1440"/>
        </w:tabs>
        <w:spacing w:before="0" w:after="0" w:line="276" w:lineRule="auto"/>
        <w:rPr>
          <w:rFonts w:asciiTheme="minorHAnsi" w:hAnsiTheme="minorHAnsi" w:eastAsiaTheme="minorEastAsia" w:cstheme="minorBidi"/>
          <w:sz w:val="22"/>
          <w:szCs w:val="22"/>
        </w:rPr>
      </w:pPr>
      <w:hyperlink w:history="1" w:anchor="_Toc444289450">
        <w:r w:rsidRPr="00503DAB" w:rsidR="001C1B9B">
          <w:rPr>
            <w:rStyle w:val="Hyperlink"/>
          </w:rPr>
          <w:t>A.18</w:t>
        </w:r>
        <w:r w:rsidR="001C1B9B">
          <w:rPr>
            <w:rFonts w:asciiTheme="minorHAnsi" w:hAnsiTheme="minorHAnsi" w:eastAsiaTheme="minorEastAsia" w:cstheme="minorBidi"/>
            <w:sz w:val="22"/>
            <w:szCs w:val="22"/>
          </w:rPr>
          <w:tab/>
        </w:r>
        <w:r w:rsidRPr="00503DAB" w:rsidR="001C1B9B">
          <w:rPr>
            <w:rStyle w:val="Hyperlink"/>
          </w:rPr>
          <w:t>Exceptions to Certification for Paperwork Reduction Act Submissions</w:t>
        </w:r>
        <w:r w:rsidR="001C1B9B">
          <w:rPr>
            <w:webHidden/>
          </w:rPr>
          <w:tab/>
        </w:r>
        <w:r w:rsidR="001C1B9B">
          <w:rPr>
            <w:webHidden/>
          </w:rPr>
          <w:fldChar w:fldCharType="begin"/>
        </w:r>
        <w:r w:rsidR="001C1B9B">
          <w:rPr>
            <w:webHidden/>
          </w:rPr>
          <w:instrText xml:space="preserve"> PAGEREF _Toc444289450 \h </w:instrText>
        </w:r>
        <w:r w:rsidR="001C1B9B">
          <w:rPr>
            <w:webHidden/>
          </w:rPr>
        </w:r>
        <w:r w:rsidR="001C1B9B">
          <w:rPr>
            <w:webHidden/>
          </w:rPr>
          <w:fldChar w:fldCharType="separate"/>
        </w:r>
        <w:r w:rsidR="00925B24">
          <w:rPr>
            <w:webHidden/>
          </w:rPr>
          <w:t>16</w:t>
        </w:r>
        <w:r w:rsidR="001C1B9B">
          <w:rPr>
            <w:webHidden/>
          </w:rPr>
          <w:fldChar w:fldCharType="end"/>
        </w:r>
      </w:hyperlink>
    </w:p>
    <w:p w:rsidR="001C1B9B" w:rsidP="00C92B94" w:rsidRDefault="00D60B4D" w14:paraId="1B7BE3D2" w14:textId="362B40C5">
      <w:pPr>
        <w:pStyle w:val="TOC1"/>
        <w:rPr>
          <w:rFonts w:asciiTheme="minorHAnsi" w:hAnsiTheme="minorHAnsi" w:eastAsiaTheme="minorEastAsia" w:cstheme="minorBidi"/>
          <w:sz w:val="22"/>
          <w:szCs w:val="22"/>
        </w:rPr>
      </w:pPr>
      <w:hyperlink w:history="1" w:anchor="_Toc444289451">
        <w:r w:rsidRPr="00503DAB" w:rsidR="001C1B9B">
          <w:rPr>
            <w:rStyle w:val="Hyperlink"/>
          </w:rPr>
          <w:t>References</w:t>
        </w:r>
        <w:r w:rsidR="001C1B9B">
          <w:rPr>
            <w:webHidden/>
          </w:rPr>
          <w:tab/>
        </w:r>
        <w:r w:rsidR="001C1B9B">
          <w:rPr>
            <w:webHidden/>
          </w:rPr>
          <w:fldChar w:fldCharType="begin"/>
        </w:r>
        <w:r w:rsidR="001C1B9B">
          <w:rPr>
            <w:webHidden/>
          </w:rPr>
          <w:instrText xml:space="preserve"> PAGEREF _Toc444289451 \h </w:instrText>
        </w:r>
        <w:r w:rsidR="001C1B9B">
          <w:rPr>
            <w:webHidden/>
          </w:rPr>
        </w:r>
        <w:r w:rsidR="001C1B9B">
          <w:rPr>
            <w:webHidden/>
          </w:rPr>
          <w:fldChar w:fldCharType="separate"/>
        </w:r>
        <w:r w:rsidR="00925B24">
          <w:rPr>
            <w:webHidden/>
          </w:rPr>
          <w:t>17</w:t>
        </w:r>
        <w:r w:rsidR="001C1B9B">
          <w:rPr>
            <w:webHidden/>
          </w:rPr>
          <w:fldChar w:fldCharType="end"/>
        </w:r>
      </w:hyperlink>
    </w:p>
    <w:p w:rsidRPr="00D4442D" w:rsidR="0041024A" w:rsidP="00F25BA3" w:rsidRDefault="004C4B18" w14:paraId="22694299" w14:textId="05620113">
      <w:pPr>
        <w:tabs>
          <w:tab w:val="center" w:pos="4680"/>
        </w:tabs>
        <w:spacing w:line="276" w:lineRule="auto"/>
        <w:rPr>
          <w:b/>
        </w:rPr>
      </w:pPr>
      <w:r w:rsidRPr="00D4442D">
        <w:fldChar w:fldCharType="end"/>
      </w:r>
    </w:p>
    <w:p w:rsidRPr="00D4442D" w:rsidR="004C4B18" w:rsidP="00F25BA3" w:rsidRDefault="005C2E8A" w14:paraId="2FEE1588" w14:textId="28F0368B">
      <w:pPr>
        <w:tabs>
          <w:tab w:val="center" w:pos="4680"/>
        </w:tabs>
        <w:spacing w:line="276" w:lineRule="auto"/>
        <w:jc w:val="center"/>
        <w:rPr>
          <w:b/>
        </w:rPr>
      </w:pPr>
      <w:r w:rsidRPr="00D4442D">
        <w:rPr>
          <w:b/>
        </w:rPr>
        <w:t>EXHIBITS</w:t>
      </w:r>
    </w:p>
    <w:p w:rsidR="001C1B9B" w:rsidP="00F25BA3" w:rsidRDefault="004C4B18" w14:paraId="61DB7FAC" w14:textId="75E4F796">
      <w:pPr>
        <w:pStyle w:val="TableofFigures"/>
        <w:tabs>
          <w:tab w:val="right" w:leader="dot" w:pos="9350"/>
        </w:tabs>
        <w:spacing w:line="276" w:lineRule="auto"/>
        <w:rPr>
          <w:rFonts w:asciiTheme="minorHAnsi" w:hAnsiTheme="minorHAnsi" w:eastAsiaTheme="minorEastAsia" w:cstheme="minorBidi"/>
          <w:noProof/>
          <w:sz w:val="22"/>
          <w:szCs w:val="22"/>
        </w:rPr>
      </w:pPr>
      <w:r w:rsidRPr="00D4442D">
        <w:fldChar w:fldCharType="begin"/>
      </w:r>
      <w:r w:rsidRPr="00D4442D">
        <w:instrText xml:space="preserve"> TOC \h \z \t "Figure Title" \c </w:instrText>
      </w:r>
      <w:r w:rsidRPr="00D4442D">
        <w:fldChar w:fldCharType="separate"/>
      </w:r>
      <w:hyperlink w:history="1" w:anchor="_Toc444289419">
        <w:r w:rsidRPr="00395B2F" w:rsidR="001C1B9B">
          <w:rPr>
            <w:rStyle w:val="Hyperlink"/>
            <w:noProof/>
          </w:rPr>
          <w:t xml:space="preserve">Exhibit A.8.1.  </w:t>
        </w:r>
        <w:r w:rsidR="001215AC">
          <w:rPr>
            <w:rStyle w:val="Hyperlink"/>
            <w:i/>
            <w:iCs/>
            <w:noProof/>
          </w:rPr>
          <w:t>Let’s Stop HIV Together</w:t>
        </w:r>
        <w:r w:rsidRPr="00395B2F" w:rsidR="001215AC">
          <w:rPr>
            <w:rStyle w:val="Hyperlink"/>
            <w:i/>
            <w:iCs/>
            <w:noProof/>
          </w:rPr>
          <w:t xml:space="preserve"> </w:t>
        </w:r>
        <w:r w:rsidRPr="00395B2F" w:rsidR="001C1B9B">
          <w:rPr>
            <w:rStyle w:val="Hyperlink"/>
            <w:iCs/>
            <w:noProof/>
          </w:rPr>
          <w:t>Campaign</w:t>
        </w:r>
        <w:r w:rsidRPr="00395B2F" w:rsidR="001C1B9B">
          <w:rPr>
            <w:rStyle w:val="Hyperlink"/>
            <w:i/>
            <w:iCs/>
            <w:noProof/>
          </w:rPr>
          <w:t xml:space="preserve"> </w:t>
        </w:r>
        <w:r w:rsidRPr="00395B2F" w:rsidR="001C1B9B">
          <w:rPr>
            <w:rStyle w:val="Hyperlink"/>
            <w:noProof/>
          </w:rPr>
          <w:t>Evaluation Consultants</w:t>
        </w:r>
        <w:r w:rsidR="001C1B9B">
          <w:rPr>
            <w:noProof/>
            <w:webHidden/>
          </w:rPr>
          <w:tab/>
        </w:r>
        <w:r w:rsidR="001C1B9B">
          <w:rPr>
            <w:noProof/>
            <w:webHidden/>
          </w:rPr>
          <w:fldChar w:fldCharType="begin"/>
        </w:r>
        <w:r w:rsidR="001C1B9B">
          <w:rPr>
            <w:noProof/>
            <w:webHidden/>
          </w:rPr>
          <w:instrText xml:space="preserve"> PAGEREF _Toc444289419 \h </w:instrText>
        </w:r>
        <w:r w:rsidR="001C1B9B">
          <w:rPr>
            <w:noProof/>
            <w:webHidden/>
          </w:rPr>
        </w:r>
        <w:r w:rsidR="001C1B9B">
          <w:rPr>
            <w:noProof/>
            <w:webHidden/>
          </w:rPr>
          <w:fldChar w:fldCharType="separate"/>
        </w:r>
        <w:r w:rsidR="00925B24">
          <w:rPr>
            <w:noProof/>
            <w:webHidden/>
          </w:rPr>
          <w:t>5</w:t>
        </w:r>
        <w:r w:rsidR="001C1B9B">
          <w:rPr>
            <w:noProof/>
            <w:webHidden/>
          </w:rPr>
          <w:fldChar w:fldCharType="end"/>
        </w:r>
      </w:hyperlink>
    </w:p>
    <w:p w:rsidR="001C1B9B" w:rsidP="00F25BA3" w:rsidRDefault="00D60B4D" w14:paraId="3CBDE20B" w14:textId="6BFB21B0">
      <w:pPr>
        <w:pStyle w:val="TableofFigures"/>
        <w:tabs>
          <w:tab w:val="right" w:leader="dot" w:pos="9350"/>
        </w:tabs>
        <w:spacing w:line="276" w:lineRule="auto"/>
        <w:rPr>
          <w:rFonts w:asciiTheme="minorHAnsi" w:hAnsiTheme="minorHAnsi" w:eastAsiaTheme="minorEastAsia" w:cstheme="minorBidi"/>
          <w:noProof/>
          <w:sz w:val="22"/>
          <w:szCs w:val="22"/>
        </w:rPr>
      </w:pPr>
      <w:hyperlink w:history="1" w:anchor="_Toc444289420">
        <w:r w:rsidRPr="00395B2F" w:rsidR="001C1B9B">
          <w:rPr>
            <w:rStyle w:val="Hyperlink"/>
            <w:noProof/>
          </w:rPr>
          <w:t>Exhibit A.12.1 Estimated Annualized Burden Hours</w:t>
        </w:r>
        <w:r w:rsidR="001C1B9B">
          <w:rPr>
            <w:noProof/>
            <w:webHidden/>
          </w:rPr>
          <w:tab/>
        </w:r>
        <w:r w:rsidR="001C1B9B">
          <w:rPr>
            <w:noProof/>
            <w:webHidden/>
          </w:rPr>
          <w:fldChar w:fldCharType="begin"/>
        </w:r>
        <w:r w:rsidR="001C1B9B">
          <w:rPr>
            <w:noProof/>
            <w:webHidden/>
          </w:rPr>
          <w:instrText xml:space="preserve"> PAGEREF _Toc444289420 \h </w:instrText>
        </w:r>
        <w:r w:rsidR="001C1B9B">
          <w:rPr>
            <w:noProof/>
            <w:webHidden/>
          </w:rPr>
        </w:r>
        <w:r w:rsidR="001C1B9B">
          <w:rPr>
            <w:noProof/>
            <w:webHidden/>
          </w:rPr>
          <w:fldChar w:fldCharType="separate"/>
        </w:r>
        <w:r w:rsidR="00925B24">
          <w:rPr>
            <w:noProof/>
            <w:webHidden/>
          </w:rPr>
          <w:t>11</w:t>
        </w:r>
        <w:r w:rsidR="001C1B9B">
          <w:rPr>
            <w:noProof/>
            <w:webHidden/>
          </w:rPr>
          <w:fldChar w:fldCharType="end"/>
        </w:r>
      </w:hyperlink>
    </w:p>
    <w:p w:rsidR="001C1B9B" w:rsidP="00F25BA3" w:rsidRDefault="00D60B4D" w14:paraId="5B95A3CD" w14:textId="1C4841DE">
      <w:pPr>
        <w:pStyle w:val="TableofFigures"/>
        <w:tabs>
          <w:tab w:val="right" w:leader="dot" w:pos="9350"/>
        </w:tabs>
        <w:spacing w:line="276" w:lineRule="auto"/>
        <w:rPr>
          <w:rFonts w:asciiTheme="minorHAnsi" w:hAnsiTheme="minorHAnsi" w:eastAsiaTheme="minorEastAsia" w:cstheme="minorBidi"/>
          <w:noProof/>
          <w:sz w:val="22"/>
          <w:szCs w:val="22"/>
        </w:rPr>
      </w:pPr>
      <w:hyperlink w:history="1" w:anchor="_Toc444289421">
        <w:r w:rsidRPr="00395B2F" w:rsidR="001C1B9B">
          <w:rPr>
            <w:rStyle w:val="Hyperlink"/>
            <w:noProof/>
          </w:rPr>
          <w:t>Exhibit A.14.1 Government Costs</w:t>
        </w:r>
        <w:r w:rsidR="001C1B9B">
          <w:rPr>
            <w:noProof/>
            <w:webHidden/>
          </w:rPr>
          <w:tab/>
        </w:r>
        <w:r w:rsidR="001C1B9B">
          <w:rPr>
            <w:noProof/>
            <w:webHidden/>
          </w:rPr>
          <w:fldChar w:fldCharType="begin"/>
        </w:r>
        <w:r w:rsidR="001C1B9B">
          <w:rPr>
            <w:noProof/>
            <w:webHidden/>
          </w:rPr>
          <w:instrText xml:space="preserve"> PAGEREF _Toc444289421 \h </w:instrText>
        </w:r>
        <w:r w:rsidR="001C1B9B">
          <w:rPr>
            <w:noProof/>
            <w:webHidden/>
          </w:rPr>
        </w:r>
        <w:r w:rsidR="001C1B9B">
          <w:rPr>
            <w:noProof/>
            <w:webHidden/>
          </w:rPr>
          <w:fldChar w:fldCharType="separate"/>
        </w:r>
        <w:r w:rsidR="00925B24">
          <w:rPr>
            <w:noProof/>
            <w:webHidden/>
          </w:rPr>
          <w:t>15</w:t>
        </w:r>
        <w:r w:rsidR="001C1B9B">
          <w:rPr>
            <w:noProof/>
            <w:webHidden/>
          </w:rPr>
          <w:fldChar w:fldCharType="end"/>
        </w:r>
      </w:hyperlink>
    </w:p>
    <w:p w:rsidRPr="00D4442D" w:rsidR="00825FBC" w:rsidP="00F25BA3" w:rsidRDefault="004C4B18" w14:paraId="6713B47B" w14:textId="754DB16D">
      <w:pPr>
        <w:spacing w:line="276" w:lineRule="auto"/>
      </w:pPr>
      <w:r w:rsidRPr="00D4442D">
        <w:fldChar w:fldCharType="end"/>
      </w:r>
    </w:p>
    <w:p w:rsidRPr="00D4442D" w:rsidR="004C4B18" w:rsidP="00F25BA3" w:rsidRDefault="004C4B18" w14:paraId="79FFC339" w14:textId="77777777">
      <w:pPr>
        <w:pStyle w:val="TOC0"/>
        <w:spacing w:after="0" w:line="276" w:lineRule="auto"/>
        <w:rPr>
          <w:sz w:val="24"/>
          <w:szCs w:val="24"/>
        </w:rPr>
      </w:pPr>
      <w:r w:rsidRPr="00D4442D">
        <w:rPr>
          <w:sz w:val="24"/>
          <w:szCs w:val="24"/>
        </w:rPr>
        <w:t>LIST of ATTACHMENTS</w:t>
      </w:r>
    </w:p>
    <w:p w:rsidRPr="00D4442D" w:rsidR="004C4B18" w:rsidP="00F25BA3" w:rsidRDefault="004C4B18" w14:paraId="63F15B2A" w14:textId="5CD6E51C">
      <w:pPr>
        <w:pStyle w:val="TOC4"/>
        <w:spacing w:line="276" w:lineRule="auto"/>
      </w:pPr>
      <w:r w:rsidRPr="00D4442D">
        <w:t>Attachment 1.</w:t>
      </w:r>
      <w:r w:rsidRPr="00D4442D" w:rsidR="00E973D1">
        <w:tab/>
      </w:r>
      <w:r w:rsidRPr="00D4442D">
        <w:t>Authorizing Legislation and Other Relevant Laws</w:t>
      </w:r>
    </w:p>
    <w:p w:rsidRPr="00D4442D" w:rsidR="00972FDA" w:rsidP="00F25BA3" w:rsidRDefault="00972FDA" w14:paraId="73AD17BB" w14:textId="52745E5D">
      <w:pPr>
        <w:spacing w:line="276" w:lineRule="auto"/>
      </w:pPr>
      <w:r w:rsidRPr="00D4442D">
        <w:t>Attachment 2.</w:t>
      </w:r>
      <w:r w:rsidRPr="00D4442D">
        <w:tab/>
      </w:r>
      <w:r w:rsidRPr="00D4442D">
        <w:tab/>
        <w:t>60-Day Federal Register Notice</w:t>
      </w:r>
    </w:p>
    <w:p w:rsidRPr="00D4442D" w:rsidR="004C4B18" w:rsidP="00F25BA3" w:rsidRDefault="00E259E1" w14:paraId="3D434508" w14:textId="0104F438">
      <w:pPr>
        <w:spacing w:line="276" w:lineRule="auto"/>
      </w:pPr>
      <w:r w:rsidRPr="00D4442D">
        <w:t xml:space="preserve">Attachment </w:t>
      </w:r>
      <w:r w:rsidRPr="00D4442D" w:rsidR="006F0FD6">
        <w:t>3</w:t>
      </w:r>
      <w:r w:rsidRPr="00D4442D" w:rsidR="00D43323">
        <w:t xml:space="preserve">a. </w:t>
      </w:r>
      <w:r w:rsidRPr="00D4442D" w:rsidR="00D43323">
        <w:tab/>
      </w:r>
      <w:r w:rsidRPr="00D4442D" w:rsidR="004C4B18">
        <w:t>Screening Instrument</w:t>
      </w:r>
      <w:r w:rsidR="00964EA0">
        <w:t xml:space="preserve"> for In-depth Interviews and Focus Groups</w:t>
      </w:r>
    </w:p>
    <w:p w:rsidRPr="00D4442D" w:rsidR="00E259E1" w:rsidP="00F25BA3" w:rsidRDefault="00E259E1" w14:paraId="58BC1786" w14:textId="1560140D">
      <w:pPr>
        <w:spacing w:line="276" w:lineRule="auto"/>
      </w:pPr>
      <w:r w:rsidRPr="00D4442D">
        <w:t xml:space="preserve">Attachment </w:t>
      </w:r>
      <w:r w:rsidRPr="00D4442D" w:rsidR="006F0FD6">
        <w:t>3</w:t>
      </w:r>
      <w:r w:rsidRPr="00D4442D" w:rsidR="004C4B18">
        <w:t xml:space="preserve">b. </w:t>
      </w:r>
      <w:r w:rsidRPr="00D4442D" w:rsidR="00E973D1">
        <w:tab/>
      </w:r>
      <w:r w:rsidRPr="00D4442D" w:rsidR="00D43323">
        <w:t>Exploratory HIV Testing In-Depth Interview Guide</w:t>
      </w:r>
    </w:p>
    <w:p w:rsidRPr="00D4442D" w:rsidR="00D43323" w:rsidP="00F25BA3" w:rsidRDefault="00E259E1" w14:paraId="42DF64CB" w14:textId="21EDF451">
      <w:pPr>
        <w:spacing w:line="276" w:lineRule="auto"/>
      </w:pPr>
      <w:r w:rsidRPr="00D4442D">
        <w:t xml:space="preserve">Attachment </w:t>
      </w:r>
      <w:r w:rsidRPr="00D4442D" w:rsidR="006F0FD6">
        <w:t>3</w:t>
      </w:r>
      <w:r w:rsidRPr="00D4442D">
        <w:t xml:space="preserve">c. </w:t>
      </w:r>
      <w:r w:rsidRPr="00D4442D" w:rsidR="00E973D1">
        <w:tab/>
      </w:r>
      <w:r w:rsidRPr="00D4442D" w:rsidR="00D43323">
        <w:t>Exploratory HIV Prevention In-Depth Interview Guide</w:t>
      </w:r>
    </w:p>
    <w:p w:rsidRPr="00D4442D" w:rsidR="00D43323" w:rsidP="00F25BA3" w:rsidRDefault="00D43323" w14:paraId="0F2A95EB" w14:textId="40C286BE">
      <w:pPr>
        <w:spacing w:line="276" w:lineRule="auto"/>
      </w:pPr>
      <w:r w:rsidRPr="00D4442D">
        <w:t xml:space="preserve">Attachment </w:t>
      </w:r>
      <w:r w:rsidRPr="00D4442D" w:rsidR="006F0FD6">
        <w:t>3</w:t>
      </w:r>
      <w:r w:rsidRPr="00D4442D">
        <w:t xml:space="preserve">d. </w:t>
      </w:r>
      <w:r w:rsidRPr="00D4442D">
        <w:tab/>
        <w:t>Exploratory Communication and Awareness In-Depth Interview Guide</w:t>
      </w:r>
    </w:p>
    <w:p w:rsidRPr="00D4442D" w:rsidR="00D43323" w:rsidP="00F25BA3" w:rsidRDefault="00D43323" w14:paraId="6FC60780" w14:textId="01B7ED29">
      <w:pPr>
        <w:spacing w:line="276" w:lineRule="auto"/>
      </w:pPr>
      <w:r w:rsidRPr="00D4442D">
        <w:lastRenderedPageBreak/>
        <w:t xml:space="preserve">Attachment </w:t>
      </w:r>
      <w:r w:rsidRPr="00D4442D" w:rsidR="006F0FD6">
        <w:t>3</w:t>
      </w:r>
      <w:r w:rsidRPr="00D4442D">
        <w:t xml:space="preserve">e. </w:t>
      </w:r>
      <w:r w:rsidRPr="00D4442D">
        <w:tab/>
        <w:t>Exploratory HIV Prevention with Positives In-Depth Interview Guide</w:t>
      </w:r>
    </w:p>
    <w:p w:rsidRPr="00D4442D" w:rsidR="00D43323" w:rsidP="00F25BA3" w:rsidRDefault="00D43323" w14:paraId="1B1A9D02" w14:textId="0811F1F9">
      <w:pPr>
        <w:spacing w:line="276" w:lineRule="auto"/>
      </w:pPr>
      <w:r w:rsidRPr="00D4442D">
        <w:t xml:space="preserve">Attachment </w:t>
      </w:r>
      <w:r w:rsidRPr="00D4442D" w:rsidR="006F0FD6">
        <w:t>3</w:t>
      </w:r>
      <w:r w:rsidRPr="00D4442D">
        <w:t xml:space="preserve">f. </w:t>
      </w:r>
      <w:r w:rsidRPr="00D4442D">
        <w:tab/>
        <w:t>Consumer Message Testing In-Depth Interview Guide</w:t>
      </w:r>
    </w:p>
    <w:p w:rsidRPr="00D4442D" w:rsidR="00D43323" w:rsidP="00F25BA3" w:rsidRDefault="00D43323" w14:paraId="67061198" w14:textId="337C9A27">
      <w:pPr>
        <w:spacing w:line="276" w:lineRule="auto"/>
      </w:pPr>
      <w:r w:rsidRPr="00D4442D">
        <w:t xml:space="preserve">Attachment </w:t>
      </w:r>
      <w:r w:rsidRPr="00D4442D" w:rsidR="006F0FD6">
        <w:t>3</w:t>
      </w:r>
      <w:r w:rsidRPr="00D4442D">
        <w:t xml:space="preserve">g. </w:t>
      </w:r>
      <w:r w:rsidRPr="00D4442D">
        <w:tab/>
        <w:t>Consumer Concept Testing In-Depth Interview Guide</w:t>
      </w:r>
    </w:p>
    <w:p w:rsidRPr="00D4442D" w:rsidR="00D34532" w:rsidP="00F25BA3" w:rsidRDefault="00D43323" w14:paraId="6EDDD313" w14:textId="4E329995">
      <w:pPr>
        <w:spacing w:line="276" w:lineRule="auto"/>
        <w:ind w:left="2160" w:hanging="2160"/>
      </w:pPr>
      <w:r w:rsidRPr="00D4442D">
        <w:t xml:space="preserve">Attachment </w:t>
      </w:r>
      <w:r w:rsidRPr="00D4442D" w:rsidR="006F0FD6">
        <w:t>3</w:t>
      </w:r>
      <w:r w:rsidRPr="00D4442D">
        <w:t xml:space="preserve">h. </w:t>
      </w:r>
      <w:r w:rsidRPr="00D4442D">
        <w:tab/>
        <w:t xml:space="preserve">Consumer Materials Testing In-Depth Interview Guide </w:t>
      </w:r>
    </w:p>
    <w:p w:rsidRPr="00D4442D" w:rsidR="00D43323" w:rsidP="00F25BA3" w:rsidRDefault="00D43323" w14:paraId="4EF77E75" w14:textId="063AC867">
      <w:pPr>
        <w:spacing w:line="276" w:lineRule="auto"/>
      </w:pPr>
      <w:r w:rsidRPr="00D4442D">
        <w:t xml:space="preserve">Attachment </w:t>
      </w:r>
      <w:r w:rsidRPr="00D4442D" w:rsidR="006F0FD6">
        <w:t>3</w:t>
      </w:r>
      <w:r w:rsidRPr="00D4442D">
        <w:t xml:space="preserve">i. </w:t>
      </w:r>
      <w:r w:rsidRPr="00D4442D">
        <w:tab/>
        <w:t>Exploratory – HIV Testing Focus Group Interview Guide</w:t>
      </w:r>
    </w:p>
    <w:p w:rsidRPr="00D4442D" w:rsidR="00D43323" w:rsidP="00F25BA3" w:rsidRDefault="00D43323" w14:paraId="07BB2067" w14:textId="1826DC5B">
      <w:pPr>
        <w:spacing w:line="276" w:lineRule="auto"/>
      </w:pPr>
      <w:r w:rsidRPr="00D4442D">
        <w:t xml:space="preserve">Attachment </w:t>
      </w:r>
      <w:r w:rsidRPr="00D4442D" w:rsidR="006F0FD6">
        <w:t>3</w:t>
      </w:r>
      <w:r w:rsidRPr="00D4442D">
        <w:t xml:space="preserve">j. </w:t>
      </w:r>
      <w:r w:rsidRPr="00D4442D">
        <w:tab/>
        <w:t>Exploratory – HIV Prevention Focus Group Interview Guide</w:t>
      </w:r>
    </w:p>
    <w:p w:rsidRPr="00D4442D" w:rsidR="00D43323" w:rsidP="00F25BA3" w:rsidRDefault="00D43323" w14:paraId="30D6D75A" w14:textId="25E046BB">
      <w:pPr>
        <w:spacing w:line="276" w:lineRule="auto"/>
        <w:ind w:left="2160" w:right="-630" w:hanging="2160"/>
      </w:pPr>
      <w:r w:rsidRPr="00D4442D">
        <w:t xml:space="preserve">Attachment </w:t>
      </w:r>
      <w:r w:rsidRPr="00D4442D" w:rsidR="006F0FD6">
        <w:t>3</w:t>
      </w:r>
      <w:r w:rsidRPr="00D4442D">
        <w:t xml:space="preserve">k. </w:t>
      </w:r>
      <w:r w:rsidRPr="00D4442D">
        <w:tab/>
        <w:t>Exploratory – HIV Communication and Awareness Focus Group Interview Guide</w:t>
      </w:r>
    </w:p>
    <w:p w:rsidRPr="00D4442D" w:rsidR="00D43323" w:rsidP="00F25BA3" w:rsidRDefault="00D34532" w14:paraId="3D10598F" w14:textId="28064C33">
      <w:pPr>
        <w:spacing w:line="276" w:lineRule="auto"/>
        <w:ind w:right="-720"/>
      </w:pPr>
      <w:r w:rsidRPr="00D4442D">
        <w:t xml:space="preserve">Attachment </w:t>
      </w:r>
      <w:r w:rsidRPr="00D4442D" w:rsidR="006F0FD6">
        <w:t>3</w:t>
      </w:r>
      <w:r w:rsidRPr="00D4442D" w:rsidR="00D43323">
        <w:t xml:space="preserve">l. </w:t>
      </w:r>
      <w:r w:rsidRPr="00D4442D">
        <w:tab/>
      </w:r>
      <w:r w:rsidRPr="00D4442D" w:rsidR="00D43323">
        <w:t>Exploratory – HIV Prevention with Positives Focus Group Interview</w:t>
      </w:r>
      <w:r w:rsidRPr="00D4442D">
        <w:t xml:space="preserve"> </w:t>
      </w:r>
      <w:r w:rsidRPr="00D4442D" w:rsidR="00D43323">
        <w:t>Guide</w:t>
      </w:r>
    </w:p>
    <w:p w:rsidRPr="00D4442D" w:rsidR="00D43323" w:rsidP="00F25BA3" w:rsidRDefault="00D34532" w14:paraId="37488FD4" w14:textId="43261BA2">
      <w:pPr>
        <w:spacing w:line="276" w:lineRule="auto"/>
      </w:pPr>
      <w:r w:rsidRPr="00D4442D">
        <w:t xml:space="preserve">Attachment </w:t>
      </w:r>
      <w:r w:rsidRPr="00D4442D" w:rsidR="006F0FD6">
        <w:t>3</w:t>
      </w:r>
      <w:r w:rsidRPr="00D4442D" w:rsidR="00D43323">
        <w:t xml:space="preserve">m. </w:t>
      </w:r>
      <w:r w:rsidRPr="00D4442D">
        <w:tab/>
      </w:r>
      <w:r w:rsidRPr="00D4442D" w:rsidR="00D43323">
        <w:t xml:space="preserve">Consumer </w:t>
      </w:r>
      <w:r w:rsidRPr="00D4442D" w:rsidR="002F4E2E">
        <w:t xml:space="preserve">Messages </w:t>
      </w:r>
      <w:r w:rsidRPr="00D4442D" w:rsidR="00D43323">
        <w:t>Testing Focus Group Interview Guide</w:t>
      </w:r>
    </w:p>
    <w:p w:rsidRPr="00D4442D" w:rsidR="00D43323" w:rsidP="00F25BA3" w:rsidRDefault="00D34532" w14:paraId="75C2796D" w14:textId="7752CC98">
      <w:pPr>
        <w:spacing w:line="276" w:lineRule="auto"/>
      </w:pPr>
      <w:r w:rsidRPr="00D4442D">
        <w:t xml:space="preserve">Attachment </w:t>
      </w:r>
      <w:r w:rsidRPr="00D4442D" w:rsidR="006F0FD6">
        <w:t>3</w:t>
      </w:r>
      <w:r w:rsidRPr="00D4442D" w:rsidR="00D43323">
        <w:t xml:space="preserve">n. </w:t>
      </w:r>
      <w:r w:rsidRPr="00D4442D">
        <w:tab/>
      </w:r>
      <w:r w:rsidRPr="00D4442D" w:rsidR="00D43323">
        <w:t xml:space="preserve">Consumer </w:t>
      </w:r>
      <w:r w:rsidRPr="00D4442D" w:rsidR="002F4E2E">
        <w:t xml:space="preserve">Concept </w:t>
      </w:r>
      <w:r w:rsidRPr="00D4442D" w:rsidR="00D43323">
        <w:t>Testing Focus Group Interview Guide</w:t>
      </w:r>
    </w:p>
    <w:p w:rsidRPr="00D4442D" w:rsidR="00D43323" w:rsidP="00F25BA3" w:rsidRDefault="00D34532" w14:paraId="40B93A64" w14:textId="3E7FE046">
      <w:pPr>
        <w:spacing w:line="276" w:lineRule="auto"/>
      </w:pPr>
      <w:r w:rsidRPr="00D4442D">
        <w:t xml:space="preserve">Attachment </w:t>
      </w:r>
      <w:r w:rsidRPr="00D4442D" w:rsidR="006F0FD6">
        <w:t>3</w:t>
      </w:r>
      <w:r w:rsidRPr="00D4442D" w:rsidR="00D43323">
        <w:t xml:space="preserve">o. </w:t>
      </w:r>
      <w:r w:rsidRPr="00D4442D">
        <w:tab/>
      </w:r>
      <w:r w:rsidRPr="00D4442D" w:rsidR="00D43323">
        <w:t>Consumer Materials Testing Focus Group Interview Guide</w:t>
      </w:r>
    </w:p>
    <w:p w:rsidRPr="00D4442D" w:rsidR="00F44BC9" w:rsidP="00F25BA3" w:rsidRDefault="00F44BC9" w14:paraId="1D01E878" w14:textId="70EBF119">
      <w:pPr>
        <w:spacing w:line="276" w:lineRule="auto"/>
      </w:pPr>
      <w:r w:rsidRPr="00D4442D">
        <w:t xml:space="preserve">Attachment </w:t>
      </w:r>
      <w:r w:rsidRPr="00D4442D" w:rsidR="006F0FD6">
        <w:t>3</w:t>
      </w:r>
      <w:r w:rsidRPr="00D4442D">
        <w:t xml:space="preserve">p. </w:t>
      </w:r>
      <w:r w:rsidRPr="00D4442D">
        <w:tab/>
        <w:t>HIV Testing Survey Instrument</w:t>
      </w:r>
    </w:p>
    <w:p w:rsidRPr="00D4442D" w:rsidR="00F44BC9" w:rsidP="00F25BA3" w:rsidRDefault="00F44BC9" w14:paraId="6D400AC6" w14:textId="268D52EB">
      <w:pPr>
        <w:spacing w:line="276" w:lineRule="auto"/>
      </w:pPr>
      <w:r w:rsidRPr="00D4442D">
        <w:t xml:space="preserve">Attachment </w:t>
      </w:r>
      <w:r w:rsidRPr="00D4442D" w:rsidR="006F0FD6">
        <w:t>3</w:t>
      </w:r>
      <w:r w:rsidRPr="00D4442D">
        <w:t xml:space="preserve">q. </w:t>
      </w:r>
      <w:r w:rsidRPr="00D4442D">
        <w:tab/>
        <w:t>HIV Prevention Survey Instrument</w:t>
      </w:r>
    </w:p>
    <w:p w:rsidRPr="00D4442D" w:rsidR="00F44BC9" w:rsidP="00F25BA3" w:rsidRDefault="00F44BC9" w14:paraId="4CEA3D33" w14:textId="16B2C2C9">
      <w:pPr>
        <w:spacing w:line="276" w:lineRule="auto"/>
        <w:ind w:right="-630"/>
      </w:pPr>
      <w:r w:rsidRPr="00D4442D">
        <w:t xml:space="preserve">Attachment </w:t>
      </w:r>
      <w:r w:rsidRPr="00D4442D" w:rsidR="006F0FD6">
        <w:t>3</w:t>
      </w:r>
      <w:r w:rsidRPr="00D4442D">
        <w:t xml:space="preserve">r. </w:t>
      </w:r>
      <w:r w:rsidRPr="00D4442D">
        <w:tab/>
        <w:t>HIV Communication and Awareness Survey Instrument</w:t>
      </w:r>
    </w:p>
    <w:p w:rsidRPr="00D4442D" w:rsidR="00F44BC9" w:rsidP="00F25BA3" w:rsidRDefault="00132146" w14:paraId="513A9D53" w14:textId="62E76273">
      <w:pPr>
        <w:spacing w:line="276" w:lineRule="auto"/>
      </w:pPr>
      <w:r w:rsidRPr="00D4442D">
        <w:t xml:space="preserve">Attachment </w:t>
      </w:r>
      <w:r w:rsidRPr="00D4442D" w:rsidR="006F0FD6">
        <w:t>3</w:t>
      </w:r>
      <w:r w:rsidRPr="00D4442D" w:rsidR="00F44BC9">
        <w:t xml:space="preserve">s. </w:t>
      </w:r>
      <w:r w:rsidRPr="00D4442D">
        <w:tab/>
      </w:r>
      <w:r w:rsidRPr="00D4442D" w:rsidR="00F44BC9">
        <w:t>HIV Prevention with Positives Survey Instrument</w:t>
      </w:r>
    </w:p>
    <w:p w:rsidRPr="00D4442D" w:rsidR="004C4B18" w:rsidP="00F25BA3" w:rsidRDefault="00E259E1" w14:paraId="50B26426" w14:textId="4A06AD4A">
      <w:pPr>
        <w:spacing w:line="276" w:lineRule="auto"/>
      </w:pPr>
      <w:r w:rsidRPr="00D4442D">
        <w:t xml:space="preserve">Attachment </w:t>
      </w:r>
      <w:r w:rsidRPr="00D4442D" w:rsidR="006F0FD6">
        <w:t>3</w:t>
      </w:r>
      <w:r w:rsidRPr="00D4442D" w:rsidR="00135450">
        <w:t>t</w:t>
      </w:r>
      <w:r w:rsidRPr="00D4442D" w:rsidR="004C4B18">
        <w:t xml:space="preserve">. </w:t>
      </w:r>
      <w:r w:rsidRPr="00D4442D" w:rsidR="00E973D1">
        <w:tab/>
      </w:r>
      <w:r w:rsidRPr="00D4442D" w:rsidR="00AE2160">
        <w:t>Intercept Interview Guide</w:t>
      </w:r>
    </w:p>
    <w:p w:rsidRPr="00D4442D" w:rsidR="00135450" w:rsidP="00F25BA3" w:rsidRDefault="004C4B18" w14:paraId="66B8EE54" w14:textId="1E1E8AA7">
      <w:pPr>
        <w:pStyle w:val="TOC4"/>
        <w:spacing w:line="276" w:lineRule="auto"/>
        <w:ind w:right="-720"/>
      </w:pPr>
      <w:r w:rsidRPr="00D4442D">
        <w:t xml:space="preserve">Attachment </w:t>
      </w:r>
      <w:r w:rsidRPr="00D4442D" w:rsidR="006F0FD6">
        <w:t>4</w:t>
      </w:r>
      <w:r w:rsidRPr="00D4442D" w:rsidR="00AE2160">
        <w:t>a</w:t>
      </w:r>
      <w:r w:rsidRPr="00D4442D">
        <w:t xml:space="preserve">. </w:t>
      </w:r>
      <w:r w:rsidRPr="00D4442D" w:rsidR="00E973D1">
        <w:tab/>
      </w:r>
      <w:r w:rsidRPr="00D4442D" w:rsidR="00135450">
        <w:t>Exploratory Focus Group Consent Form</w:t>
      </w:r>
    </w:p>
    <w:p w:rsidRPr="00D4442D" w:rsidR="00135450" w:rsidP="00F25BA3" w:rsidRDefault="00135450" w14:paraId="5F9BF544" w14:textId="3A8CBA1D">
      <w:pPr>
        <w:pStyle w:val="TOC4"/>
        <w:spacing w:line="276" w:lineRule="auto"/>
        <w:ind w:left="2160" w:right="-720" w:hanging="2160"/>
      </w:pPr>
      <w:r w:rsidRPr="00D4442D">
        <w:t xml:space="preserve">Attachment </w:t>
      </w:r>
      <w:r w:rsidRPr="00D4442D" w:rsidR="006F0FD6">
        <w:t>4</w:t>
      </w:r>
      <w:r w:rsidRPr="00D4442D">
        <w:t>b.</w:t>
      </w:r>
      <w:r w:rsidRPr="00D4442D">
        <w:tab/>
        <w:t>Message, Concept and Materials Testing Individual In-Depth Interview Consent Form</w:t>
      </w:r>
    </w:p>
    <w:p w:rsidRPr="00D4442D" w:rsidR="004C4B18" w:rsidP="00F25BA3" w:rsidRDefault="00925F0B" w14:paraId="5DEEE990" w14:textId="32A92B80">
      <w:pPr>
        <w:pStyle w:val="TOC4"/>
        <w:spacing w:line="276" w:lineRule="auto"/>
      </w:pPr>
      <w:r w:rsidRPr="00D4442D">
        <w:t xml:space="preserve">Attachment </w:t>
      </w:r>
      <w:r w:rsidRPr="00D4442D" w:rsidR="00CC78D9">
        <w:t>5</w:t>
      </w:r>
      <w:r w:rsidRPr="00D4442D" w:rsidR="004C4B18">
        <w:t xml:space="preserve">. </w:t>
      </w:r>
      <w:r w:rsidRPr="00D4442D" w:rsidR="00E973D1">
        <w:tab/>
      </w:r>
      <w:r w:rsidRPr="00D4442D" w:rsidR="00E973D1">
        <w:tab/>
      </w:r>
      <w:r w:rsidRPr="00D4442D" w:rsidR="00A21487">
        <w:t xml:space="preserve">Privacy </w:t>
      </w:r>
      <w:r w:rsidRPr="00D4442D" w:rsidR="00686CDC">
        <w:t>Agreement</w:t>
      </w:r>
    </w:p>
    <w:p w:rsidRPr="00D4442D" w:rsidR="004C4B18" w:rsidP="00F25BA3" w:rsidRDefault="004C4B18" w14:paraId="31832BBB" w14:textId="6AB90285">
      <w:pPr>
        <w:pStyle w:val="TOC4"/>
        <w:spacing w:line="276" w:lineRule="auto"/>
      </w:pPr>
      <w:r w:rsidRPr="00D4442D">
        <w:t xml:space="preserve">Attachment </w:t>
      </w:r>
      <w:r w:rsidRPr="00D4442D" w:rsidR="00CC78D9">
        <w:t>6</w:t>
      </w:r>
      <w:r w:rsidRPr="00D4442D">
        <w:t xml:space="preserve">. </w:t>
      </w:r>
      <w:r w:rsidRPr="00D4442D" w:rsidR="00E973D1">
        <w:tab/>
      </w:r>
      <w:r w:rsidRPr="00D4442D" w:rsidR="00E973D1">
        <w:tab/>
      </w:r>
      <w:r w:rsidRPr="00D4442D" w:rsidR="00AF01C4">
        <w:t>Intercept Interview Receipt Form</w:t>
      </w:r>
    </w:p>
    <w:p w:rsidR="00000362" w:rsidP="00F25BA3" w:rsidRDefault="00210FF7" w14:paraId="6A6D155F" w14:textId="43062483">
      <w:pPr>
        <w:spacing w:line="276" w:lineRule="auto"/>
      </w:pPr>
      <w:r w:rsidRPr="00D4442D">
        <w:t xml:space="preserve">Attachment </w:t>
      </w:r>
      <w:r w:rsidRPr="00D4442D" w:rsidR="00CC78D9">
        <w:t>7</w:t>
      </w:r>
      <w:r w:rsidRPr="00D4442D">
        <w:t>.</w:t>
      </w:r>
      <w:r w:rsidRPr="00D4442D">
        <w:tab/>
      </w:r>
      <w:r w:rsidRPr="00D4442D">
        <w:tab/>
        <w:t>Messages</w:t>
      </w:r>
      <w:bookmarkStart w:name="_Toc289080245" w:id="1"/>
      <w:bookmarkStart w:name="_Toc289080275" w:id="2"/>
      <w:bookmarkStart w:name="_Toc99430975" w:id="3"/>
      <w:bookmarkStart w:name="_Toc143058435" w:id="4"/>
      <w:bookmarkStart w:name="_Toc146088433" w:id="5"/>
    </w:p>
    <w:p w:rsidR="00000362" w:rsidP="00F25BA3" w:rsidRDefault="00000362" w14:paraId="5DB37FFE" w14:textId="77777777">
      <w:pPr>
        <w:spacing w:line="276" w:lineRule="auto"/>
      </w:pPr>
    </w:p>
    <w:p w:rsidRPr="00D4442D" w:rsidR="00000362" w:rsidP="00F25BA3" w:rsidRDefault="00000362" w14:paraId="6150BD45" w14:textId="77777777">
      <w:pPr>
        <w:spacing w:line="276" w:lineRule="auto"/>
        <w:sectPr w:rsidRPr="00D4442D" w:rsidR="00000362" w:rsidSect="003A39C4">
          <w:headerReference w:type="default" r:id="rId18"/>
          <w:footerReference w:type="default" r:id="rId19"/>
          <w:footerReference w:type="first" r:id="rId20"/>
          <w:pgSz w:w="12240" w:h="15840" w:code="1"/>
          <w:pgMar w:top="1440" w:right="1440" w:bottom="1440" w:left="1440" w:header="720" w:footer="720" w:gutter="0"/>
          <w:pgNumType w:start="1"/>
          <w:cols w:space="720"/>
          <w:docGrid w:linePitch="360"/>
        </w:sectPr>
      </w:pPr>
    </w:p>
    <w:p w:rsidRPr="00D4442D" w:rsidR="0041024A" w:rsidP="00F25BA3" w:rsidRDefault="0041024A" w14:paraId="1A091B55" w14:textId="50F7CC7D">
      <w:pPr>
        <w:spacing w:line="276" w:lineRule="auto"/>
        <w:rPr>
          <w:b/>
          <w:bCs/>
          <w:caps/>
        </w:rPr>
      </w:pPr>
      <w:r w:rsidRPr="00D4442D">
        <w:rPr>
          <w:noProof/>
        </w:rPr>
        <w:lastRenderedPageBreak/>
        <mc:AlternateContent>
          <mc:Choice Requires="wps">
            <w:drawing>
              <wp:anchor distT="0" distB="0" distL="114300" distR="114300" simplePos="0" relativeHeight="251659264" behindDoc="0" locked="0" layoutInCell="1" allowOverlap="1" wp14:editId="17214E7B" wp14:anchorId="5AFC4177">
                <wp:simplePos x="0" y="0"/>
                <wp:positionH relativeFrom="margin">
                  <wp:align>left</wp:align>
                </wp:positionH>
                <wp:positionV relativeFrom="paragraph">
                  <wp:posOffset>0</wp:posOffset>
                </wp:positionV>
                <wp:extent cx="6162675" cy="4358640"/>
                <wp:effectExtent l="0" t="0" r="28575" b="2286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4358640"/>
                        </a:xfrm>
                        <a:prstGeom prst="rect">
                          <a:avLst/>
                        </a:prstGeom>
                        <a:solidFill>
                          <a:srgbClr val="FFFFFF"/>
                        </a:solidFill>
                        <a:ln w="9525">
                          <a:solidFill>
                            <a:srgbClr val="000000"/>
                          </a:solidFill>
                          <a:miter lim="800000"/>
                          <a:headEnd/>
                          <a:tailEnd/>
                        </a:ln>
                      </wps:spPr>
                      <wps:txbx>
                        <w:txbxContent>
                          <w:p w:rsidRPr="00004E6B" w:rsidR="00D60B4D" w:rsidP="0041024A" w:rsidRDefault="00D60B4D" w14:paraId="70E6D652" w14:textId="3AABFC8C">
                            <w:pPr>
                              <w:spacing w:before="120" w:after="240"/>
                            </w:pPr>
                            <w:bookmarkStart w:name="_Hlk38034939" w:id="6"/>
                            <w:r w:rsidRPr="00D64AAA">
                              <w:rPr>
                                <w:b/>
                                <w:bCs/>
                              </w:rPr>
                              <w:t>Goal of the study:</w:t>
                            </w:r>
                            <w:r w:rsidRPr="00D64AAA">
                              <w:t xml:space="preserve"> To inform the development of messages, </w:t>
                            </w:r>
                            <w:r w:rsidRPr="00D64AAA" w:rsidR="00425412">
                              <w:t>concepts,</w:t>
                            </w:r>
                            <w:r w:rsidRPr="00D64AAA">
                              <w:t xml:space="preserve"> and materials for CDC’s </w:t>
                            </w:r>
                            <w:r w:rsidRPr="00D64AAA">
                              <w:rPr>
                                <w:i/>
                                <w:iCs/>
                              </w:rPr>
                              <w:t>Let’s Stop HIV Together</w:t>
                            </w:r>
                            <w:r w:rsidRPr="00D64AAA">
                              <w:t xml:space="preserve"> social marketing campaign for the general public and subpopulations at increased risk for HIV acquisition or transmission. The campaign focuses on reducing stigma and promoting testing, </w:t>
                            </w:r>
                            <w:r w:rsidRPr="00D64AAA" w:rsidR="00425412">
                              <w:t>prevention,</w:t>
                            </w:r>
                            <w:r w:rsidRPr="00D64AAA">
                              <w:t xml:space="preserve"> and treatment across the HIV care continuum.</w:t>
                            </w:r>
                          </w:p>
                          <w:p w:rsidRPr="00004E6B" w:rsidR="00D60B4D" w:rsidP="0041024A" w:rsidRDefault="00D60B4D" w14:paraId="62B8FE06" w14:textId="4B5A66AD">
                            <w:pPr>
                              <w:spacing w:before="120" w:after="240"/>
                            </w:pPr>
                            <w:r w:rsidRPr="00D64AAA">
                              <w:rPr>
                                <w:b/>
                                <w:bCs/>
                              </w:rPr>
                              <w:t>Intended use of the resulting data:</w:t>
                            </w:r>
                            <w:r w:rsidRPr="00004E6B">
                              <w:t xml:space="preserve"> CDC will use findings to develop and/or revise timely, relevant, clear, and engaging messages, concepts, and materials for the </w:t>
                            </w:r>
                            <w:r w:rsidRPr="00004E6B">
                              <w:rPr>
                                <w:i/>
                                <w:iCs/>
                              </w:rPr>
                              <w:t>Let’s Stop HIV</w:t>
                            </w:r>
                            <w:r w:rsidRPr="00004E6B">
                              <w:t xml:space="preserve"> </w:t>
                            </w:r>
                            <w:r w:rsidRPr="00004E6B">
                              <w:rPr>
                                <w:i/>
                                <w:iCs/>
                              </w:rPr>
                              <w:t>Together</w:t>
                            </w:r>
                            <w:r w:rsidRPr="00004E6B">
                              <w:t xml:space="preserve"> campaign in support of the U.S. Department of Health and Human Services’ </w:t>
                            </w:r>
                            <w:r w:rsidRPr="00004E6B">
                              <w:rPr>
                                <w:i/>
                                <w:iCs/>
                              </w:rPr>
                              <w:t>Ending the HIV Epidemic: A Plan for America</w:t>
                            </w:r>
                            <w:r w:rsidRPr="00004E6B">
                              <w:t>.</w:t>
                            </w:r>
                          </w:p>
                          <w:p w:rsidRPr="00D64AAA" w:rsidR="00D60B4D" w:rsidP="0041024A" w:rsidRDefault="00D60B4D" w14:paraId="6DF61E4B" w14:textId="6DF1EAF5">
                            <w:pPr>
                              <w:spacing w:before="120" w:after="240"/>
                              <w:rPr>
                                <w:b/>
                                <w:bCs/>
                              </w:rPr>
                            </w:pPr>
                            <w:r w:rsidRPr="00004E6B">
                              <w:rPr>
                                <w:b/>
                                <w:bCs/>
                              </w:rPr>
                              <w:t xml:space="preserve">Methods to be used to collect data: </w:t>
                            </w:r>
                            <w:r w:rsidRPr="00004E6B">
                              <w:t xml:space="preserve">In-depth interviews, intercept interviews, focus groups, and brief surveys. </w:t>
                            </w:r>
                          </w:p>
                          <w:p w:rsidRPr="00004E6B" w:rsidR="00D60B4D" w:rsidP="0041024A" w:rsidRDefault="00D60B4D" w14:paraId="15F51597" w14:textId="0480C124">
                            <w:pPr>
                              <w:spacing w:before="120" w:after="240"/>
                            </w:pPr>
                            <w:r w:rsidRPr="00004E6B">
                              <w:rPr>
                                <w:b/>
                                <w:bCs/>
                              </w:rPr>
                              <w:t>The subpopulations to be studied:</w:t>
                            </w:r>
                            <w:r w:rsidRPr="00004E6B">
                              <w:t xml:space="preserve"> 1) General public; 2) gay, bisexual and other men who have sex with men (MSM); 3) Blacks/African Americans; 4) Hispanics/Latinos; 5) Transgender people; 6) people who inject drugs (PWIDs); and 7) people with HIV (PWH). </w:t>
                            </w:r>
                          </w:p>
                          <w:p w:rsidRPr="00004E6B" w:rsidR="00D60B4D" w:rsidP="00D64AAA" w:rsidRDefault="00D60B4D" w14:paraId="7649FC85" w14:textId="763EBA85">
                            <w:r w:rsidRPr="00004E6B">
                              <w:rPr>
                                <w:b/>
                              </w:rPr>
                              <w:t>How data will be analyzed:</w:t>
                            </w:r>
                            <w:r w:rsidRPr="00004E6B">
                              <w:t xml:space="preserve"> Descriptive analyses of quantitative data and thematic or grounded theory analyses of qualitative data.</w:t>
                            </w:r>
                          </w:p>
                          <w:bookmarkEnd w:id="6"/>
                          <w:p w:rsidRPr="00004E6B" w:rsidR="00D60B4D" w:rsidP="00D64AAA" w:rsidRDefault="00D60B4D" w14:paraId="0F698324" w14:textId="418910AB"/>
                          <w:p w:rsidRPr="00004E6B" w:rsidR="00D60B4D" w:rsidP="00004E6B" w:rsidRDefault="00D60B4D" w14:paraId="4241C30A" w14:textId="77777777">
                            <w:pPr>
                              <w:pStyle w:val="ListParagraph"/>
                              <w:spacing w:before="120" w:after="240" w:line="274" w:lineRule="auto"/>
                              <w:ind w:left="0"/>
                              <w:rPr>
                                <w:rFonts w:ascii="Times New Roman" w:hAnsi="Times New Roman"/>
                                <w:sz w:val="24"/>
                                <w:szCs w:val="24"/>
                              </w:rPr>
                            </w:pPr>
                            <w:r w:rsidRPr="00004E6B">
                              <w:rPr>
                                <w:rFonts w:ascii="Times New Roman" w:hAnsi="Times New Roman"/>
                                <w:b/>
                                <w:bCs/>
                                <w:sz w:val="24"/>
                                <w:szCs w:val="24"/>
                              </w:rPr>
                              <w:t xml:space="preserve">Impact of Covid-19 on Information Collection:  </w:t>
                            </w:r>
                            <w:r w:rsidRPr="00004E6B">
                              <w:rPr>
                                <w:rFonts w:ascii="Times New Roman" w:hAnsi="Times New Roman" w:eastAsia="Times New Roman"/>
                                <w:sz w:val="24"/>
                                <w:szCs w:val="24"/>
                              </w:rPr>
                              <w:t>We do not anticipate challenges related to the COVID-19 pandemic in conducting these data collections as all data collection can be completed online.</w:t>
                            </w:r>
                          </w:p>
                          <w:p w:rsidR="00D60B4D" w:rsidP="0041024A" w:rsidRDefault="00D60B4D" w14:paraId="42514145"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AFC4177">
                <v:stroke joinstyle="miter"/>
                <v:path gradientshapeok="t" o:connecttype="rect"/>
              </v:shapetype>
              <v:shape id="Text Box 2" style="position:absolute;margin-left:0;margin-top:0;width:485.25pt;height:34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cfJg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">
                <v:textbox>
                  <w:txbxContent>
                    <w:p w:rsidRPr="00004E6B" w:rsidR="00D60B4D" w:rsidP="0041024A" w:rsidRDefault="00D60B4D" w14:paraId="70E6D652" w14:textId="3AABFC8C">
                      <w:pPr>
                        <w:spacing w:before="120" w:after="240"/>
                      </w:pPr>
                      <w:bookmarkStart w:name="_Hlk38034939" w:id="7"/>
                      <w:r w:rsidRPr="00D64AAA">
                        <w:rPr>
                          <w:b/>
                          <w:bCs/>
                        </w:rPr>
                        <w:t>Goal of the study:</w:t>
                      </w:r>
                      <w:r w:rsidRPr="00D64AAA">
                        <w:t xml:space="preserve"> To inform the development of messages, </w:t>
                      </w:r>
                      <w:r w:rsidRPr="00D64AAA" w:rsidR="00425412">
                        <w:t>concepts,</w:t>
                      </w:r>
                      <w:r w:rsidRPr="00D64AAA">
                        <w:t xml:space="preserve"> and materials for CDC’s </w:t>
                      </w:r>
                      <w:r w:rsidRPr="00D64AAA">
                        <w:rPr>
                          <w:i/>
                          <w:iCs/>
                        </w:rPr>
                        <w:t>Let’s Stop HIV Together</w:t>
                      </w:r>
                      <w:r w:rsidRPr="00D64AAA">
                        <w:t xml:space="preserve"> social marketing campaign for the general public and subpopulations at increased risk for HIV acquisition or transmission. The campaign focuses on reducing stigma and promoting testing, </w:t>
                      </w:r>
                      <w:r w:rsidRPr="00D64AAA" w:rsidR="00425412">
                        <w:t>prevention,</w:t>
                      </w:r>
                      <w:r w:rsidRPr="00D64AAA">
                        <w:t xml:space="preserve"> and treatment across the HIV care continuum.</w:t>
                      </w:r>
                    </w:p>
                    <w:p w:rsidRPr="00004E6B" w:rsidR="00D60B4D" w:rsidP="0041024A" w:rsidRDefault="00D60B4D" w14:paraId="62B8FE06" w14:textId="4B5A66AD">
                      <w:pPr>
                        <w:spacing w:before="120" w:after="240"/>
                      </w:pPr>
                      <w:r w:rsidRPr="00D64AAA">
                        <w:rPr>
                          <w:b/>
                          <w:bCs/>
                        </w:rPr>
                        <w:t>Intended use of the resulting data:</w:t>
                      </w:r>
                      <w:r w:rsidRPr="00004E6B">
                        <w:t xml:space="preserve"> CDC will use findings to develop and/or revise timely, relevant, clear, and engaging messages, concepts, and materials for the </w:t>
                      </w:r>
                      <w:r w:rsidRPr="00004E6B">
                        <w:rPr>
                          <w:i/>
                          <w:iCs/>
                        </w:rPr>
                        <w:t>Let’s Stop HIV</w:t>
                      </w:r>
                      <w:r w:rsidRPr="00004E6B">
                        <w:t xml:space="preserve"> </w:t>
                      </w:r>
                      <w:r w:rsidRPr="00004E6B">
                        <w:rPr>
                          <w:i/>
                          <w:iCs/>
                        </w:rPr>
                        <w:t>Together</w:t>
                      </w:r>
                      <w:r w:rsidRPr="00004E6B">
                        <w:t xml:space="preserve"> campaign in support of the U.S. Department of Health and Human Services’ </w:t>
                      </w:r>
                      <w:r w:rsidRPr="00004E6B">
                        <w:rPr>
                          <w:i/>
                          <w:iCs/>
                        </w:rPr>
                        <w:t>Ending the HIV Epidemic: A Plan for America</w:t>
                      </w:r>
                      <w:r w:rsidRPr="00004E6B">
                        <w:t>.</w:t>
                      </w:r>
                    </w:p>
                    <w:p w:rsidRPr="00D64AAA" w:rsidR="00D60B4D" w:rsidP="0041024A" w:rsidRDefault="00D60B4D" w14:paraId="6DF61E4B" w14:textId="6DF1EAF5">
                      <w:pPr>
                        <w:spacing w:before="120" w:after="240"/>
                        <w:rPr>
                          <w:b/>
                          <w:bCs/>
                        </w:rPr>
                      </w:pPr>
                      <w:r w:rsidRPr="00004E6B">
                        <w:rPr>
                          <w:b/>
                          <w:bCs/>
                        </w:rPr>
                        <w:t xml:space="preserve">Methods to be used to collect data: </w:t>
                      </w:r>
                      <w:r w:rsidRPr="00004E6B">
                        <w:t xml:space="preserve">In-depth interviews, intercept interviews, focus groups, and brief surveys. </w:t>
                      </w:r>
                    </w:p>
                    <w:p w:rsidRPr="00004E6B" w:rsidR="00D60B4D" w:rsidP="0041024A" w:rsidRDefault="00D60B4D" w14:paraId="15F51597" w14:textId="0480C124">
                      <w:pPr>
                        <w:spacing w:before="120" w:after="240"/>
                      </w:pPr>
                      <w:r w:rsidRPr="00004E6B">
                        <w:rPr>
                          <w:b/>
                          <w:bCs/>
                        </w:rPr>
                        <w:t>The subpopulations to be studied:</w:t>
                      </w:r>
                      <w:r w:rsidRPr="00004E6B">
                        <w:t xml:space="preserve"> 1) General public; 2) gay, bisexual and other men who have sex with men (MSM); 3) Blacks/African Americans; 4) Hispanics/Latinos; 5) Transgender people; 6) people who inject drugs (PWIDs); and 7) people with HIV (PWH). </w:t>
                      </w:r>
                    </w:p>
                    <w:p w:rsidRPr="00004E6B" w:rsidR="00D60B4D" w:rsidP="00D64AAA" w:rsidRDefault="00D60B4D" w14:paraId="7649FC85" w14:textId="763EBA85">
                      <w:r w:rsidRPr="00004E6B">
                        <w:rPr>
                          <w:b/>
                        </w:rPr>
                        <w:t>How data will be analyzed:</w:t>
                      </w:r>
                      <w:r w:rsidRPr="00004E6B">
                        <w:t xml:space="preserve"> Descriptive analyses of quantitative data and thematic or grounded theory analyses of qualitative data.</w:t>
                      </w:r>
                    </w:p>
                    <w:bookmarkEnd w:id="7"/>
                    <w:p w:rsidRPr="00004E6B" w:rsidR="00D60B4D" w:rsidP="00D64AAA" w:rsidRDefault="00D60B4D" w14:paraId="0F698324" w14:textId="418910AB"/>
                    <w:p w:rsidRPr="00004E6B" w:rsidR="00D60B4D" w:rsidP="00004E6B" w:rsidRDefault="00D60B4D" w14:paraId="4241C30A" w14:textId="77777777">
                      <w:pPr>
                        <w:pStyle w:val="ListParagraph"/>
                        <w:spacing w:before="120" w:after="240" w:line="274" w:lineRule="auto"/>
                        <w:ind w:left="0"/>
                        <w:rPr>
                          <w:rFonts w:ascii="Times New Roman" w:hAnsi="Times New Roman"/>
                          <w:sz w:val="24"/>
                          <w:szCs w:val="24"/>
                        </w:rPr>
                      </w:pPr>
                      <w:r w:rsidRPr="00004E6B">
                        <w:rPr>
                          <w:rFonts w:ascii="Times New Roman" w:hAnsi="Times New Roman"/>
                          <w:b/>
                          <w:bCs/>
                          <w:sz w:val="24"/>
                          <w:szCs w:val="24"/>
                        </w:rPr>
                        <w:t xml:space="preserve">Impact of Covid-19 on Information Collection:  </w:t>
                      </w:r>
                      <w:r w:rsidRPr="00004E6B">
                        <w:rPr>
                          <w:rFonts w:ascii="Times New Roman" w:hAnsi="Times New Roman" w:eastAsia="Times New Roman"/>
                          <w:sz w:val="24"/>
                          <w:szCs w:val="24"/>
                        </w:rPr>
                        <w:t>We do not anticipate challenges related to the COVID-19 pandemic in conducting these data collections as all data collection can be completed online.</w:t>
                      </w:r>
                    </w:p>
                    <w:p w:rsidR="00D60B4D" w:rsidP="0041024A" w:rsidRDefault="00D60B4D" w14:paraId="42514145" w14:textId="77777777"/>
                  </w:txbxContent>
                </v:textbox>
                <w10:wrap type="topAndBottom" anchorx="margin"/>
              </v:shape>
            </w:pict>
          </mc:Fallback>
        </mc:AlternateContent>
      </w:r>
    </w:p>
    <w:p w:rsidR="00A940F2" w:rsidP="00F25BA3" w:rsidRDefault="00A940F2" w14:paraId="352749F9" w14:textId="77777777">
      <w:pPr>
        <w:spacing w:line="276" w:lineRule="auto"/>
        <w:rPr>
          <w:b/>
          <w:bCs/>
          <w:caps/>
        </w:rPr>
      </w:pPr>
      <w:bookmarkStart w:name="_Toc444289430" w:id="8"/>
      <w:r>
        <w:br w:type="page"/>
      </w:r>
    </w:p>
    <w:p w:rsidR="005F20DD" w:rsidP="0000362E" w:rsidRDefault="004C4B18" w14:paraId="6FD2BC0D" w14:textId="7C57C0A5">
      <w:pPr>
        <w:pStyle w:val="Heading1"/>
        <w:numPr>
          <w:ilvl w:val="0"/>
          <w:numId w:val="13"/>
        </w:numPr>
        <w:spacing w:before="0" w:after="0" w:line="276" w:lineRule="auto"/>
        <w:ind w:left="720"/>
        <w:rPr>
          <w:rFonts w:ascii="Times New Roman" w:hAnsi="Times New Roman"/>
        </w:rPr>
      </w:pPr>
      <w:r w:rsidRPr="00D4442D">
        <w:rPr>
          <w:rFonts w:ascii="Times New Roman" w:hAnsi="Times New Roman"/>
        </w:rPr>
        <w:lastRenderedPageBreak/>
        <w:t>Justification</w:t>
      </w:r>
      <w:bookmarkStart w:name="_Toc289080246" w:id="9"/>
      <w:bookmarkStart w:name="_Toc289080276" w:id="10"/>
      <w:bookmarkEnd w:id="1"/>
      <w:bookmarkEnd w:id="2"/>
      <w:bookmarkEnd w:id="8"/>
    </w:p>
    <w:p w:rsidRPr="0000362E" w:rsidR="0000362E" w:rsidP="0000362E" w:rsidRDefault="0000362E" w14:paraId="4D8667A3" w14:textId="77777777"/>
    <w:p w:rsidRPr="00D4442D" w:rsidR="004C4B18" w:rsidP="0000362E" w:rsidRDefault="004C4B18" w14:paraId="693EC2B8" w14:textId="77777777">
      <w:pPr>
        <w:pStyle w:val="Heading2"/>
        <w:spacing w:before="0" w:after="0" w:line="276" w:lineRule="auto"/>
        <w:rPr>
          <w:rFonts w:cs="Times New Roman"/>
          <w:szCs w:val="24"/>
        </w:rPr>
      </w:pPr>
      <w:bookmarkStart w:name="_Toc444289431" w:id="11"/>
      <w:r w:rsidRPr="00D4442D">
        <w:rPr>
          <w:rFonts w:cs="Times New Roman"/>
          <w:szCs w:val="24"/>
        </w:rPr>
        <w:t>A.1.</w:t>
      </w:r>
      <w:r w:rsidRPr="00D4442D">
        <w:rPr>
          <w:rFonts w:cs="Times New Roman"/>
          <w:szCs w:val="24"/>
        </w:rPr>
        <w:tab/>
        <w:t>Circumstances Making the Collection of Information Necessary</w:t>
      </w:r>
      <w:bookmarkEnd w:id="9"/>
      <w:bookmarkEnd w:id="10"/>
      <w:bookmarkEnd w:id="11"/>
      <w:r w:rsidRPr="00D4442D">
        <w:rPr>
          <w:rFonts w:cs="Times New Roman"/>
          <w:szCs w:val="24"/>
        </w:rPr>
        <w:t xml:space="preserve"> </w:t>
      </w:r>
    </w:p>
    <w:p w:rsidRPr="00D4442D" w:rsidR="004C4B18" w:rsidP="00F25BA3" w:rsidRDefault="00646A0A" w14:paraId="27C102EF" w14:textId="4C92A0CB">
      <w:pPr>
        <w:spacing w:line="276" w:lineRule="auto"/>
        <w:ind w:firstLine="720"/>
      </w:pPr>
      <w:r w:rsidRPr="00646A0A">
        <w:t xml:space="preserve">The Centers for Disease Control and Prevention requests </w:t>
      </w:r>
      <w:r w:rsidR="00062A9C">
        <w:t xml:space="preserve">approval for a </w:t>
      </w:r>
      <w:r w:rsidR="00B16A3B">
        <w:t>three</w:t>
      </w:r>
      <w:r w:rsidRPr="00646A0A">
        <w:t xml:space="preserve">-year </w:t>
      </w:r>
      <w:r w:rsidR="00BF706C">
        <w:t xml:space="preserve">reinstatement </w:t>
      </w:r>
      <w:r w:rsidR="00361163">
        <w:t>of</w:t>
      </w:r>
      <w:r w:rsidR="001858B6">
        <w:t xml:space="preserve"> </w:t>
      </w:r>
      <w:r w:rsidR="0084538E">
        <w:t xml:space="preserve">the </w:t>
      </w:r>
      <w:r w:rsidRPr="00646A0A">
        <w:t xml:space="preserve">information collection request (ICR) entitled </w:t>
      </w:r>
      <w:r w:rsidRPr="00D4442D" w:rsidR="00216CEA">
        <w:t xml:space="preserve">“Development of CDC’s </w:t>
      </w:r>
      <w:r w:rsidRPr="00D9286A" w:rsidR="00DE1661">
        <w:rPr>
          <w:i/>
          <w:iCs/>
        </w:rPr>
        <w:t>Let’s Stop HIV Together</w:t>
      </w:r>
      <w:r w:rsidRPr="00D4442D" w:rsidR="00216CEA">
        <w:t xml:space="preserve"> Social Marketing Campaigns </w:t>
      </w:r>
      <w:r w:rsidR="00DE1661">
        <w:t>for</w:t>
      </w:r>
      <w:r w:rsidRPr="00D4442D" w:rsidR="00DE1661">
        <w:t xml:space="preserve"> </w:t>
      </w:r>
      <w:r w:rsidRPr="00D4442D" w:rsidR="00216CEA">
        <w:t>Consumers”</w:t>
      </w:r>
      <w:r w:rsidR="00AF7E9A">
        <w:t xml:space="preserve"> (OMB</w:t>
      </w:r>
      <w:r w:rsidR="00177433">
        <w:t xml:space="preserve"> </w:t>
      </w:r>
      <w:r w:rsidR="007A7444">
        <w:t>0920-1169</w:t>
      </w:r>
      <w:r w:rsidR="00177433">
        <w:t>, expiration 3/31/20).</w:t>
      </w:r>
      <w:r w:rsidRPr="00D4442D" w:rsidR="00AF01C4">
        <w:t xml:space="preserve"> </w:t>
      </w:r>
      <w:r w:rsidRPr="00D4442D" w:rsidR="005D722C">
        <w:t>Th</w:t>
      </w:r>
      <w:r w:rsidR="007E7BF3">
        <w:t xml:space="preserve">is information collection </w:t>
      </w:r>
      <w:r w:rsidR="003674DF">
        <w:t>package supports</w:t>
      </w:r>
      <w:r w:rsidR="009C2CCF">
        <w:t xml:space="preserve"> information collect</w:t>
      </w:r>
      <w:r w:rsidR="00E93F24">
        <w:t xml:space="preserve">ion </w:t>
      </w:r>
      <w:r w:rsidR="003D4C7B">
        <w:t>(</w:t>
      </w:r>
      <w:r w:rsidRPr="00D4442D" w:rsidR="003D4C7B">
        <w:t xml:space="preserve">exploratory, message testing, concept testing, </w:t>
      </w:r>
      <w:r w:rsidR="003D4C7B">
        <w:t xml:space="preserve">and </w:t>
      </w:r>
      <w:r w:rsidRPr="00D4442D" w:rsidR="003D4C7B">
        <w:t>materials testing</w:t>
      </w:r>
      <w:r w:rsidR="003D4C7B">
        <w:t xml:space="preserve">) </w:t>
      </w:r>
      <w:r w:rsidR="00E93F24">
        <w:t xml:space="preserve">using </w:t>
      </w:r>
      <w:r w:rsidRPr="00D4442D" w:rsidR="005D722C">
        <w:t xml:space="preserve">interviews and focus groups with consumer groups </w:t>
      </w:r>
      <w:r w:rsidRPr="00D4442D" w:rsidR="00514852">
        <w:t xml:space="preserve">in the United States </w:t>
      </w:r>
      <w:r w:rsidRPr="00D4442D" w:rsidR="005D722C">
        <w:t xml:space="preserve">to </w:t>
      </w:r>
      <w:r w:rsidR="00DE1661">
        <w:t xml:space="preserve">inform the </w:t>
      </w:r>
      <w:r w:rsidRPr="00D4442D" w:rsidR="005D722C">
        <w:t>develop</w:t>
      </w:r>
      <w:r w:rsidR="00DE1661">
        <w:t>ment and/or revisions</w:t>
      </w:r>
      <w:r w:rsidRPr="00D4442D" w:rsidR="005D722C">
        <w:t xml:space="preserve"> </w:t>
      </w:r>
      <w:r w:rsidR="00DE1661">
        <w:t xml:space="preserve">of messages, concepts, and materials </w:t>
      </w:r>
      <w:r w:rsidR="00894F56">
        <w:t>for</w:t>
      </w:r>
      <w:r w:rsidR="00DE1661">
        <w:t xml:space="preserve"> the </w:t>
      </w:r>
      <w:r w:rsidRPr="00D9286A" w:rsidR="00DE1661">
        <w:rPr>
          <w:i/>
          <w:iCs/>
        </w:rPr>
        <w:t>Let’s Stop HIV Together</w:t>
      </w:r>
      <w:r w:rsidR="00DE1661">
        <w:t xml:space="preserve"> campaign</w:t>
      </w:r>
      <w:r w:rsidRPr="00D4442D" w:rsidR="00082EBC">
        <w:t>.</w:t>
      </w:r>
      <w:r w:rsidRPr="00D4442D" w:rsidR="004C4B18">
        <w:t xml:space="preserve"> </w:t>
      </w:r>
    </w:p>
    <w:bookmarkEnd w:id="3"/>
    <w:bookmarkEnd w:id="4"/>
    <w:bookmarkEnd w:id="5"/>
    <w:p w:rsidR="00082F6A" w:rsidP="00F25BA3" w:rsidRDefault="000F52AC" w14:paraId="309DA817" w14:textId="3D974C5E">
      <w:pPr>
        <w:pStyle w:val="BodyText2"/>
        <w:spacing w:after="0" w:line="276" w:lineRule="auto"/>
        <w:rPr>
          <w:sz w:val="24"/>
          <w:szCs w:val="24"/>
        </w:rPr>
      </w:pPr>
      <w:r>
        <w:rPr>
          <w:sz w:val="24"/>
          <w:szCs w:val="24"/>
        </w:rPr>
        <w:t xml:space="preserve">HIV continues to be a serious public health and health care challenge in the U.S. </w:t>
      </w:r>
      <w:r w:rsidRPr="00D4442D" w:rsidR="00C67840">
        <w:rPr>
          <w:sz w:val="24"/>
          <w:szCs w:val="24"/>
        </w:rPr>
        <w:t>More than 1.</w:t>
      </w:r>
      <w:r w:rsidR="00F70E23">
        <w:rPr>
          <w:sz w:val="24"/>
          <w:szCs w:val="24"/>
        </w:rPr>
        <w:t>1</w:t>
      </w:r>
      <w:r w:rsidRPr="00D4442D" w:rsidR="00F70E23">
        <w:rPr>
          <w:sz w:val="24"/>
          <w:szCs w:val="24"/>
        </w:rPr>
        <w:t xml:space="preserve"> </w:t>
      </w:r>
      <w:r w:rsidRPr="00D4442D" w:rsidR="00C67840">
        <w:rPr>
          <w:sz w:val="24"/>
          <w:szCs w:val="24"/>
        </w:rPr>
        <w:t xml:space="preserve">million people in the </w:t>
      </w:r>
      <w:r>
        <w:rPr>
          <w:sz w:val="24"/>
          <w:szCs w:val="24"/>
        </w:rPr>
        <w:t>U.S.</w:t>
      </w:r>
      <w:r w:rsidRPr="00D4442D" w:rsidR="00C67840">
        <w:rPr>
          <w:sz w:val="24"/>
          <w:szCs w:val="24"/>
        </w:rPr>
        <w:t xml:space="preserve"> are living with HIV, 1 in </w:t>
      </w:r>
      <w:r w:rsidR="00991181">
        <w:rPr>
          <w:sz w:val="24"/>
          <w:szCs w:val="24"/>
        </w:rPr>
        <w:t>7</w:t>
      </w:r>
      <w:r w:rsidRPr="00D4442D" w:rsidR="00991181">
        <w:rPr>
          <w:sz w:val="24"/>
          <w:szCs w:val="24"/>
        </w:rPr>
        <w:t xml:space="preserve"> </w:t>
      </w:r>
      <w:r w:rsidR="0088027A">
        <w:rPr>
          <w:sz w:val="24"/>
          <w:szCs w:val="24"/>
        </w:rPr>
        <w:t xml:space="preserve">of those people </w:t>
      </w:r>
      <w:r w:rsidRPr="00D4442D" w:rsidR="00C67840">
        <w:rPr>
          <w:sz w:val="24"/>
          <w:szCs w:val="24"/>
        </w:rPr>
        <w:t>are unaware of their infection</w:t>
      </w:r>
      <w:r w:rsidR="003E65EA">
        <w:rPr>
          <w:sz w:val="24"/>
          <w:szCs w:val="24"/>
        </w:rPr>
        <w:t xml:space="preserve"> (CDC, 2019a). Among </w:t>
      </w:r>
      <w:r w:rsidR="00CA013A">
        <w:rPr>
          <w:sz w:val="24"/>
          <w:szCs w:val="24"/>
        </w:rPr>
        <w:t>people with HIV in the U.S.</w:t>
      </w:r>
      <w:r w:rsidR="009C65EC">
        <w:rPr>
          <w:sz w:val="24"/>
          <w:szCs w:val="24"/>
        </w:rPr>
        <w:t xml:space="preserve"> who are aware of their infection</w:t>
      </w:r>
      <w:r w:rsidR="00CA013A">
        <w:rPr>
          <w:sz w:val="24"/>
          <w:szCs w:val="24"/>
        </w:rPr>
        <w:t xml:space="preserve">, </w:t>
      </w:r>
      <w:r w:rsidR="00654F2F">
        <w:rPr>
          <w:sz w:val="24"/>
          <w:szCs w:val="24"/>
        </w:rPr>
        <w:t>64</w:t>
      </w:r>
      <w:r w:rsidRPr="00D4442D" w:rsidR="00C67840">
        <w:rPr>
          <w:sz w:val="24"/>
          <w:szCs w:val="24"/>
        </w:rPr>
        <w:t xml:space="preserve">% have received </w:t>
      </w:r>
      <w:r w:rsidR="005928CC">
        <w:rPr>
          <w:sz w:val="24"/>
          <w:szCs w:val="24"/>
        </w:rPr>
        <w:t>some</w:t>
      </w:r>
      <w:r w:rsidRPr="00D4442D" w:rsidR="005928CC">
        <w:rPr>
          <w:sz w:val="24"/>
          <w:szCs w:val="24"/>
        </w:rPr>
        <w:t xml:space="preserve"> </w:t>
      </w:r>
      <w:r w:rsidRPr="00D4442D" w:rsidR="00C67840">
        <w:rPr>
          <w:sz w:val="24"/>
          <w:szCs w:val="24"/>
        </w:rPr>
        <w:t xml:space="preserve">HIV medical care; </w:t>
      </w:r>
      <w:r w:rsidR="005928CC">
        <w:rPr>
          <w:sz w:val="24"/>
          <w:szCs w:val="24"/>
        </w:rPr>
        <w:t>49</w:t>
      </w:r>
      <w:r w:rsidRPr="00D4442D" w:rsidR="00C67840">
        <w:rPr>
          <w:sz w:val="24"/>
          <w:szCs w:val="24"/>
        </w:rPr>
        <w:t xml:space="preserve">% </w:t>
      </w:r>
      <w:r w:rsidR="003A0B18">
        <w:rPr>
          <w:sz w:val="24"/>
          <w:szCs w:val="24"/>
        </w:rPr>
        <w:t>are</w:t>
      </w:r>
      <w:r w:rsidR="00F1531E">
        <w:rPr>
          <w:sz w:val="24"/>
          <w:szCs w:val="24"/>
        </w:rPr>
        <w:t xml:space="preserve"> retained in care</w:t>
      </w:r>
      <w:r w:rsidRPr="00D4442D" w:rsidR="00C67840">
        <w:rPr>
          <w:sz w:val="24"/>
          <w:szCs w:val="24"/>
        </w:rPr>
        <w:t xml:space="preserve">; and </w:t>
      </w:r>
      <w:r w:rsidR="00F1531E">
        <w:rPr>
          <w:sz w:val="24"/>
          <w:szCs w:val="24"/>
        </w:rPr>
        <w:t>53</w:t>
      </w:r>
      <w:r w:rsidRPr="00D4442D" w:rsidR="00C67840">
        <w:rPr>
          <w:sz w:val="24"/>
          <w:szCs w:val="24"/>
        </w:rPr>
        <w:t xml:space="preserve">% </w:t>
      </w:r>
      <w:r w:rsidR="003A0B18">
        <w:rPr>
          <w:sz w:val="24"/>
          <w:szCs w:val="24"/>
        </w:rPr>
        <w:t>are</w:t>
      </w:r>
      <w:r w:rsidR="003675C2">
        <w:rPr>
          <w:sz w:val="24"/>
          <w:szCs w:val="24"/>
        </w:rPr>
        <w:t xml:space="preserve"> </w:t>
      </w:r>
      <w:r w:rsidR="00F1531E">
        <w:rPr>
          <w:sz w:val="24"/>
          <w:szCs w:val="24"/>
        </w:rPr>
        <w:t>virally suppressed</w:t>
      </w:r>
      <w:r w:rsidRPr="00D4442D" w:rsidR="00C67840">
        <w:rPr>
          <w:sz w:val="24"/>
          <w:szCs w:val="24"/>
        </w:rPr>
        <w:t xml:space="preserve"> (</w:t>
      </w:r>
      <w:r w:rsidR="0084123C">
        <w:rPr>
          <w:sz w:val="24"/>
          <w:szCs w:val="24"/>
        </w:rPr>
        <w:t>CDC, 2019a</w:t>
      </w:r>
      <w:r w:rsidRPr="00D4442D" w:rsidR="00C67840">
        <w:rPr>
          <w:sz w:val="24"/>
          <w:szCs w:val="24"/>
        </w:rPr>
        <w:t xml:space="preserve">). It is well known that certain populations </w:t>
      </w:r>
      <w:r w:rsidR="00836EFA">
        <w:rPr>
          <w:sz w:val="24"/>
          <w:szCs w:val="24"/>
        </w:rPr>
        <w:t>continue to be</w:t>
      </w:r>
      <w:r w:rsidRPr="00D4442D" w:rsidR="00836EFA">
        <w:rPr>
          <w:sz w:val="24"/>
          <w:szCs w:val="24"/>
        </w:rPr>
        <w:t xml:space="preserve"> </w:t>
      </w:r>
      <w:r w:rsidRPr="00D4442D" w:rsidR="00C67840">
        <w:rPr>
          <w:sz w:val="24"/>
          <w:szCs w:val="24"/>
        </w:rPr>
        <w:t xml:space="preserve">disproportionately </w:t>
      </w:r>
      <w:r w:rsidR="0014253D">
        <w:rPr>
          <w:sz w:val="24"/>
          <w:szCs w:val="24"/>
        </w:rPr>
        <w:t xml:space="preserve">affected </w:t>
      </w:r>
      <w:r w:rsidRPr="00D4442D" w:rsidR="00C67840">
        <w:rPr>
          <w:sz w:val="24"/>
          <w:szCs w:val="24"/>
        </w:rPr>
        <w:t>by HIV along the care continuum</w:t>
      </w:r>
      <w:r w:rsidR="00A940F2">
        <w:rPr>
          <w:sz w:val="24"/>
          <w:szCs w:val="24"/>
        </w:rPr>
        <w:t xml:space="preserve">, </w:t>
      </w:r>
      <w:r w:rsidR="00082F6A">
        <w:rPr>
          <w:sz w:val="24"/>
          <w:szCs w:val="24"/>
        </w:rPr>
        <w:t xml:space="preserve">including </w:t>
      </w:r>
      <w:r w:rsidR="00DB0E05">
        <w:rPr>
          <w:sz w:val="24"/>
          <w:szCs w:val="24"/>
        </w:rPr>
        <w:t>gay, bisexual and other men who have sex with men (collectively referred to as men who have sex with men or MSM)</w:t>
      </w:r>
      <w:r w:rsidR="00860882">
        <w:rPr>
          <w:sz w:val="24"/>
          <w:szCs w:val="24"/>
        </w:rPr>
        <w:t xml:space="preserve">, </w:t>
      </w:r>
      <w:r w:rsidR="00082F6A">
        <w:rPr>
          <w:sz w:val="24"/>
          <w:szCs w:val="24"/>
        </w:rPr>
        <w:t>Blacks/African Americans, Hispanics/Latinos</w:t>
      </w:r>
      <w:r w:rsidR="004806FA">
        <w:rPr>
          <w:sz w:val="24"/>
          <w:szCs w:val="24"/>
        </w:rPr>
        <w:t xml:space="preserve"> (CDC, 2019b)</w:t>
      </w:r>
      <w:r w:rsidR="00082F6A">
        <w:rPr>
          <w:sz w:val="24"/>
          <w:szCs w:val="24"/>
        </w:rPr>
        <w:t xml:space="preserve">, transgender </w:t>
      </w:r>
      <w:r w:rsidR="0062442E">
        <w:rPr>
          <w:sz w:val="24"/>
          <w:szCs w:val="24"/>
        </w:rPr>
        <w:t>people</w:t>
      </w:r>
      <w:r w:rsidR="00E40CFA">
        <w:rPr>
          <w:sz w:val="24"/>
          <w:szCs w:val="24"/>
        </w:rPr>
        <w:t xml:space="preserve"> (Clark et al., 2017)</w:t>
      </w:r>
      <w:r w:rsidR="0057063B">
        <w:rPr>
          <w:sz w:val="24"/>
          <w:szCs w:val="24"/>
        </w:rPr>
        <w:t>, and people who inject drugs (PWID)</w:t>
      </w:r>
      <w:r w:rsidR="0013238B">
        <w:rPr>
          <w:sz w:val="24"/>
          <w:szCs w:val="24"/>
        </w:rPr>
        <w:t xml:space="preserve"> </w:t>
      </w:r>
      <w:r w:rsidR="002370E0">
        <w:rPr>
          <w:sz w:val="24"/>
          <w:szCs w:val="24"/>
        </w:rPr>
        <w:t>(CDC, 2019b)</w:t>
      </w:r>
      <w:r w:rsidR="00082F6A">
        <w:rPr>
          <w:sz w:val="24"/>
          <w:szCs w:val="24"/>
        </w:rPr>
        <w:t>.</w:t>
      </w:r>
    </w:p>
    <w:p w:rsidR="003D07E9" w:rsidP="00F25BA3" w:rsidRDefault="00235D46" w14:paraId="3A573289" w14:textId="04AC3255">
      <w:pPr>
        <w:pStyle w:val="BodyText1"/>
        <w:spacing w:after="0" w:line="276" w:lineRule="auto"/>
        <w:rPr>
          <w:szCs w:val="24"/>
        </w:rPr>
      </w:pPr>
      <w:bookmarkStart w:name="_Hlk38035271" w:id="12"/>
      <w:r>
        <w:rPr>
          <w:szCs w:val="24"/>
        </w:rPr>
        <w:t>T</w:t>
      </w:r>
      <w:r w:rsidR="00A277C7">
        <w:rPr>
          <w:szCs w:val="24"/>
        </w:rPr>
        <w:t>o address the HIV epidemic in the U.S., t</w:t>
      </w:r>
      <w:r>
        <w:rPr>
          <w:szCs w:val="24"/>
        </w:rPr>
        <w:t xml:space="preserve">he Department of Health and Human Services launched </w:t>
      </w:r>
      <w:r w:rsidRPr="00D9286A">
        <w:rPr>
          <w:i/>
          <w:iCs/>
          <w:szCs w:val="24"/>
        </w:rPr>
        <w:t>Ending the HIV Epidemic: A Plan for Ameri</w:t>
      </w:r>
      <w:r w:rsidRPr="00D9286A" w:rsidR="00C94B38">
        <w:rPr>
          <w:i/>
          <w:iCs/>
          <w:szCs w:val="24"/>
        </w:rPr>
        <w:t>ca</w:t>
      </w:r>
      <w:r w:rsidR="00C94B38">
        <w:rPr>
          <w:szCs w:val="24"/>
        </w:rPr>
        <w:t xml:space="preserve">, which </w:t>
      </w:r>
      <w:r w:rsidR="002E410F">
        <w:rPr>
          <w:szCs w:val="24"/>
        </w:rPr>
        <w:t xml:space="preserve">is a cross-agency initiative </w:t>
      </w:r>
      <w:r w:rsidR="00C94B38">
        <w:rPr>
          <w:szCs w:val="24"/>
        </w:rPr>
        <w:t>aim</w:t>
      </w:r>
      <w:r w:rsidR="00CC1E95">
        <w:rPr>
          <w:szCs w:val="24"/>
        </w:rPr>
        <w:t>ing</w:t>
      </w:r>
      <w:r w:rsidR="00C94B38">
        <w:rPr>
          <w:szCs w:val="24"/>
        </w:rPr>
        <w:t xml:space="preserve"> to reduce new HIV infections in the U.S. by </w:t>
      </w:r>
      <w:r w:rsidR="00F16A4B">
        <w:rPr>
          <w:szCs w:val="24"/>
        </w:rPr>
        <w:t>90% by 2030</w:t>
      </w:r>
      <w:r w:rsidR="00561880">
        <w:rPr>
          <w:szCs w:val="24"/>
        </w:rPr>
        <w:t xml:space="preserve"> (CDC, 201</w:t>
      </w:r>
      <w:r w:rsidR="00711124">
        <w:rPr>
          <w:szCs w:val="24"/>
        </w:rPr>
        <w:t>9</w:t>
      </w:r>
      <w:r w:rsidR="003851AC">
        <w:rPr>
          <w:szCs w:val="24"/>
        </w:rPr>
        <w:t>c</w:t>
      </w:r>
      <w:r w:rsidR="00711124">
        <w:rPr>
          <w:szCs w:val="24"/>
        </w:rPr>
        <w:t xml:space="preserve">). </w:t>
      </w:r>
      <w:r w:rsidR="005C7B16">
        <w:rPr>
          <w:szCs w:val="24"/>
        </w:rPr>
        <w:t xml:space="preserve">CDC’s </w:t>
      </w:r>
      <w:r w:rsidRPr="00AD1EC7" w:rsidR="00676043">
        <w:rPr>
          <w:i/>
          <w:iCs/>
          <w:szCs w:val="24"/>
        </w:rPr>
        <w:t>Let’s Stop HIV Together</w:t>
      </w:r>
      <w:r w:rsidR="00676043">
        <w:rPr>
          <w:szCs w:val="24"/>
        </w:rPr>
        <w:t xml:space="preserve"> campaign (formerly known as </w:t>
      </w:r>
      <w:r w:rsidRPr="00617DEB" w:rsidR="00676043">
        <w:rPr>
          <w:i/>
          <w:iCs/>
          <w:szCs w:val="24"/>
        </w:rPr>
        <w:t>Act Against AIDS</w:t>
      </w:r>
      <w:r w:rsidR="00676043">
        <w:rPr>
          <w:szCs w:val="24"/>
        </w:rPr>
        <w:t>)</w:t>
      </w:r>
      <w:r w:rsidR="004E6BA4">
        <w:rPr>
          <w:szCs w:val="24"/>
        </w:rPr>
        <w:t xml:space="preserve"> is part of the national </w:t>
      </w:r>
      <w:r w:rsidRPr="00EC6B0C" w:rsidR="004E6BA4">
        <w:rPr>
          <w:i/>
          <w:iCs/>
          <w:szCs w:val="24"/>
        </w:rPr>
        <w:t xml:space="preserve">Ending the </w:t>
      </w:r>
      <w:r w:rsidR="00EC6B0C">
        <w:rPr>
          <w:i/>
          <w:iCs/>
          <w:szCs w:val="24"/>
        </w:rPr>
        <w:t xml:space="preserve">HIV </w:t>
      </w:r>
      <w:r w:rsidRPr="00EC6B0C" w:rsidR="004E6BA4">
        <w:rPr>
          <w:i/>
          <w:iCs/>
          <w:szCs w:val="24"/>
        </w:rPr>
        <w:t>Epidemic</w:t>
      </w:r>
      <w:r w:rsidR="004E6BA4">
        <w:rPr>
          <w:szCs w:val="24"/>
        </w:rPr>
        <w:t xml:space="preserve"> </w:t>
      </w:r>
      <w:r w:rsidR="00EC6B0C">
        <w:rPr>
          <w:szCs w:val="24"/>
        </w:rPr>
        <w:t>i</w:t>
      </w:r>
      <w:r w:rsidR="004E6BA4">
        <w:rPr>
          <w:szCs w:val="24"/>
        </w:rPr>
        <w:t>ni</w:t>
      </w:r>
      <w:r w:rsidR="00C462D1">
        <w:rPr>
          <w:szCs w:val="24"/>
        </w:rPr>
        <w:t>tiative and</w:t>
      </w:r>
      <w:r w:rsidR="00676043">
        <w:rPr>
          <w:szCs w:val="24"/>
        </w:rPr>
        <w:t xml:space="preserve"> includes resources aimed at </w:t>
      </w:r>
      <w:r w:rsidR="00957DA7">
        <w:rPr>
          <w:szCs w:val="24"/>
        </w:rPr>
        <w:t>reducing HIV stigma and promoting testing, prevention, and treatm</w:t>
      </w:r>
      <w:r w:rsidR="004F0754">
        <w:rPr>
          <w:szCs w:val="24"/>
        </w:rPr>
        <w:t>ent</w:t>
      </w:r>
      <w:r w:rsidR="008B7F6D">
        <w:rPr>
          <w:szCs w:val="24"/>
        </w:rPr>
        <w:t xml:space="preserve"> across the HIV care continuum</w:t>
      </w:r>
      <w:r w:rsidR="00101E53">
        <w:rPr>
          <w:szCs w:val="24"/>
        </w:rPr>
        <w:t xml:space="preserve"> </w:t>
      </w:r>
      <w:bookmarkEnd w:id="12"/>
      <w:r w:rsidR="00101E53">
        <w:rPr>
          <w:szCs w:val="24"/>
        </w:rPr>
        <w:t>(CDC, 2019</w:t>
      </w:r>
      <w:r w:rsidR="003851AC">
        <w:rPr>
          <w:szCs w:val="24"/>
        </w:rPr>
        <w:t>d</w:t>
      </w:r>
      <w:r w:rsidR="00101E53">
        <w:rPr>
          <w:szCs w:val="24"/>
        </w:rPr>
        <w:t>)</w:t>
      </w:r>
      <w:r w:rsidRPr="00D4442D" w:rsidR="004C4B18">
        <w:rPr>
          <w:szCs w:val="24"/>
        </w:rPr>
        <w:t xml:space="preserve">. </w:t>
      </w:r>
      <w:r w:rsidRPr="00D4442D" w:rsidR="00926521">
        <w:rPr>
          <w:szCs w:val="24"/>
        </w:rPr>
        <w:t>(</w:t>
      </w:r>
      <w:r w:rsidRPr="00D4442D" w:rsidR="00926521">
        <w:rPr>
          <w:b/>
          <w:szCs w:val="24"/>
        </w:rPr>
        <w:t xml:space="preserve">Attachment </w:t>
      </w:r>
      <w:r w:rsidRPr="00D4442D" w:rsidR="00874218">
        <w:rPr>
          <w:b/>
          <w:szCs w:val="24"/>
        </w:rPr>
        <w:t>7</w:t>
      </w:r>
      <w:r w:rsidRPr="00D4442D" w:rsidR="00926521">
        <w:rPr>
          <w:b/>
          <w:szCs w:val="24"/>
        </w:rPr>
        <w:t>)</w:t>
      </w:r>
      <w:r w:rsidRPr="00D4442D" w:rsidR="004C4B18">
        <w:rPr>
          <w:szCs w:val="24"/>
        </w:rPr>
        <w:t>.</w:t>
      </w:r>
      <w:r w:rsidR="003D07E9">
        <w:rPr>
          <w:szCs w:val="24"/>
        </w:rPr>
        <w:t xml:space="preserve"> </w:t>
      </w:r>
      <w:r w:rsidRPr="00D4442D" w:rsidR="003D07E9">
        <w:rPr>
          <w:szCs w:val="24"/>
        </w:rPr>
        <w:t xml:space="preserve">The </w:t>
      </w:r>
      <w:r w:rsidR="0043729D">
        <w:rPr>
          <w:szCs w:val="24"/>
        </w:rPr>
        <w:t>information collected</w:t>
      </w:r>
      <w:r w:rsidRPr="00D4442D" w:rsidR="003D07E9">
        <w:rPr>
          <w:szCs w:val="24"/>
        </w:rPr>
        <w:t xml:space="preserve"> under this ICR will be used to develop </w:t>
      </w:r>
      <w:r w:rsidR="0057063B">
        <w:rPr>
          <w:szCs w:val="24"/>
        </w:rPr>
        <w:t>and/or revise components</w:t>
      </w:r>
      <w:r w:rsidRPr="00D4442D" w:rsidR="003D07E9">
        <w:rPr>
          <w:szCs w:val="24"/>
        </w:rPr>
        <w:t xml:space="preserve"> </w:t>
      </w:r>
      <w:r w:rsidR="0057063B">
        <w:rPr>
          <w:szCs w:val="24"/>
        </w:rPr>
        <w:t xml:space="preserve">of </w:t>
      </w:r>
      <w:r w:rsidR="004D6A94">
        <w:rPr>
          <w:szCs w:val="24"/>
        </w:rPr>
        <w:t xml:space="preserve">the </w:t>
      </w:r>
      <w:r w:rsidRPr="00425412" w:rsidR="004D6A94">
        <w:rPr>
          <w:i/>
          <w:iCs/>
          <w:szCs w:val="24"/>
        </w:rPr>
        <w:t>Let’s</w:t>
      </w:r>
      <w:r w:rsidRPr="00425412" w:rsidR="00AC2145">
        <w:rPr>
          <w:i/>
          <w:iCs/>
          <w:szCs w:val="24"/>
        </w:rPr>
        <w:t xml:space="preserve"> Stop</w:t>
      </w:r>
      <w:r w:rsidR="00AC2145">
        <w:rPr>
          <w:i/>
          <w:iCs/>
          <w:szCs w:val="24"/>
        </w:rPr>
        <w:t xml:space="preserve"> HIV </w:t>
      </w:r>
      <w:r w:rsidRPr="00AC2145" w:rsidR="0057063B">
        <w:rPr>
          <w:i/>
          <w:iCs/>
          <w:szCs w:val="24"/>
        </w:rPr>
        <w:t>Together</w:t>
      </w:r>
      <w:r w:rsidR="0057063B">
        <w:rPr>
          <w:i/>
          <w:szCs w:val="24"/>
        </w:rPr>
        <w:t xml:space="preserve"> </w:t>
      </w:r>
      <w:r w:rsidR="0057063B">
        <w:rPr>
          <w:iCs/>
          <w:szCs w:val="24"/>
        </w:rPr>
        <w:t>campaign</w:t>
      </w:r>
      <w:r w:rsidRPr="00D4442D" w:rsidR="003D07E9">
        <w:rPr>
          <w:szCs w:val="24"/>
        </w:rPr>
        <w:t xml:space="preserve">. </w:t>
      </w:r>
    </w:p>
    <w:p w:rsidR="005E40FD" w:rsidP="00F25BA3" w:rsidRDefault="005E40FD" w14:paraId="1CD5747F" w14:textId="01E37292">
      <w:pPr>
        <w:pStyle w:val="BodyText1"/>
        <w:spacing w:after="0" w:line="276" w:lineRule="auto"/>
        <w:rPr>
          <w:szCs w:val="24"/>
        </w:rPr>
      </w:pPr>
      <w:r>
        <w:rPr>
          <w:szCs w:val="24"/>
        </w:rPr>
        <w:t xml:space="preserve">A total of </w:t>
      </w:r>
      <w:r w:rsidR="00DE55BF">
        <w:rPr>
          <w:szCs w:val="24"/>
        </w:rPr>
        <w:t xml:space="preserve">6,189 burden hours were approved for </w:t>
      </w:r>
      <w:r w:rsidR="000728A5">
        <w:rPr>
          <w:szCs w:val="24"/>
        </w:rPr>
        <w:t xml:space="preserve">this ICR </w:t>
      </w:r>
      <w:r w:rsidR="003A6C11">
        <w:rPr>
          <w:szCs w:val="24"/>
        </w:rPr>
        <w:t>(</w:t>
      </w:r>
      <w:r w:rsidR="003A6C11">
        <w:t xml:space="preserve">OMB No. 0920-1169) </w:t>
      </w:r>
      <w:r w:rsidR="000728A5">
        <w:rPr>
          <w:szCs w:val="24"/>
        </w:rPr>
        <w:t>in 2017</w:t>
      </w:r>
      <w:r w:rsidR="00F97EE5">
        <w:rPr>
          <w:szCs w:val="24"/>
        </w:rPr>
        <w:t>, and since the approval date</w:t>
      </w:r>
      <w:r w:rsidR="00C06AAB">
        <w:rPr>
          <w:szCs w:val="24"/>
        </w:rPr>
        <w:t>,</w:t>
      </w:r>
      <w:r w:rsidR="00B14704">
        <w:rPr>
          <w:szCs w:val="24"/>
        </w:rPr>
        <w:t xml:space="preserve"> </w:t>
      </w:r>
      <w:r w:rsidR="00096766">
        <w:rPr>
          <w:szCs w:val="24"/>
        </w:rPr>
        <w:t xml:space="preserve">620 </w:t>
      </w:r>
      <w:r w:rsidR="00B14704">
        <w:rPr>
          <w:szCs w:val="24"/>
        </w:rPr>
        <w:t>burden hours have been used</w:t>
      </w:r>
      <w:r w:rsidR="00B76E5B">
        <w:rPr>
          <w:szCs w:val="24"/>
        </w:rPr>
        <w:t xml:space="preserve">. </w:t>
      </w:r>
      <w:r w:rsidR="00E37679">
        <w:rPr>
          <w:szCs w:val="24"/>
        </w:rPr>
        <w:t>The information collected from these information collections was used to inform the development/refinement of messages, concepts</w:t>
      </w:r>
      <w:r w:rsidR="00425412">
        <w:rPr>
          <w:szCs w:val="24"/>
        </w:rPr>
        <w:t>,</w:t>
      </w:r>
      <w:r w:rsidR="00E37679">
        <w:rPr>
          <w:szCs w:val="24"/>
        </w:rPr>
        <w:t xml:space="preserve"> and materials </w:t>
      </w:r>
      <w:r w:rsidR="005A1CA2">
        <w:rPr>
          <w:szCs w:val="24"/>
        </w:rPr>
        <w:t xml:space="preserve">for consumer audiences </w:t>
      </w:r>
      <w:r w:rsidR="00E37679">
        <w:rPr>
          <w:szCs w:val="24"/>
        </w:rPr>
        <w:t xml:space="preserve">under the </w:t>
      </w:r>
      <w:r w:rsidRPr="005A1CA2" w:rsidR="00E37679">
        <w:rPr>
          <w:i/>
          <w:iCs/>
          <w:szCs w:val="24"/>
        </w:rPr>
        <w:t>Act Against AIDS</w:t>
      </w:r>
      <w:r w:rsidR="00E37679">
        <w:rPr>
          <w:szCs w:val="24"/>
        </w:rPr>
        <w:t xml:space="preserve"> campaign. </w:t>
      </w:r>
      <w:r w:rsidR="000D5381">
        <w:rPr>
          <w:szCs w:val="24"/>
        </w:rPr>
        <w:t xml:space="preserve">We are requesting an additional three years to continue information collections with </w:t>
      </w:r>
      <w:r w:rsidR="00875F96">
        <w:rPr>
          <w:szCs w:val="24"/>
        </w:rPr>
        <w:t xml:space="preserve">priority audiences </w:t>
      </w:r>
      <w:r w:rsidR="00214546">
        <w:rPr>
          <w:szCs w:val="24"/>
        </w:rPr>
        <w:t xml:space="preserve">to further develop and refine materials under the </w:t>
      </w:r>
      <w:r w:rsidRPr="00A97524" w:rsidR="00214546">
        <w:rPr>
          <w:i/>
          <w:iCs/>
          <w:szCs w:val="24"/>
        </w:rPr>
        <w:t>Let’s Stop HIV Together</w:t>
      </w:r>
      <w:r w:rsidR="00214546">
        <w:rPr>
          <w:szCs w:val="24"/>
        </w:rPr>
        <w:t xml:space="preserve"> campaign in support of the national </w:t>
      </w:r>
      <w:r w:rsidRPr="00A97524" w:rsidR="00214546">
        <w:rPr>
          <w:i/>
          <w:iCs/>
          <w:szCs w:val="24"/>
        </w:rPr>
        <w:t>Ending the HIV Epidemic</w:t>
      </w:r>
      <w:r w:rsidR="00214546">
        <w:rPr>
          <w:szCs w:val="24"/>
        </w:rPr>
        <w:t xml:space="preserve"> plan. </w:t>
      </w:r>
      <w:r w:rsidR="00D26242">
        <w:rPr>
          <w:szCs w:val="24"/>
        </w:rPr>
        <w:t xml:space="preserve">Through this reinstatement, we plan to use the remaining approved </w:t>
      </w:r>
      <w:r w:rsidR="004D36F7">
        <w:rPr>
          <w:szCs w:val="24"/>
        </w:rPr>
        <w:t>5,</w:t>
      </w:r>
      <w:r w:rsidR="00096766">
        <w:rPr>
          <w:szCs w:val="24"/>
        </w:rPr>
        <w:t xml:space="preserve">569 </w:t>
      </w:r>
      <w:r w:rsidR="0039449B">
        <w:rPr>
          <w:szCs w:val="24"/>
        </w:rPr>
        <w:t>burden hours.</w:t>
      </w:r>
    </w:p>
    <w:p w:rsidRPr="00D4442D" w:rsidR="003E65EA" w:rsidP="00F25BA3" w:rsidRDefault="003E65EA" w14:paraId="7E7C6411" w14:textId="77777777">
      <w:pPr>
        <w:spacing w:line="276" w:lineRule="auto"/>
        <w:ind w:firstLine="720"/>
      </w:pPr>
      <w:r w:rsidRPr="00646A0A">
        <w:t>The data collection is authorized under the Section 301 of the Public Healt</w:t>
      </w:r>
      <w:r>
        <w:t>h Service Act (42 U.S.C. 241) (</w:t>
      </w:r>
      <w:r w:rsidRPr="00646A0A">
        <w:rPr>
          <w:b/>
        </w:rPr>
        <w:t>Attachment 1</w:t>
      </w:r>
      <w:r w:rsidRPr="00646A0A">
        <w:t>).</w:t>
      </w:r>
    </w:p>
    <w:p w:rsidR="003E65EA" w:rsidP="00F25BA3" w:rsidRDefault="003E65EA" w14:paraId="427ADCFB" w14:textId="77777777">
      <w:pPr>
        <w:pStyle w:val="BodyText1"/>
        <w:spacing w:after="0" w:line="276" w:lineRule="auto"/>
        <w:rPr>
          <w:szCs w:val="24"/>
        </w:rPr>
      </w:pPr>
    </w:p>
    <w:p w:rsidRPr="00D4442D" w:rsidR="004C4B18" w:rsidP="00F25BA3" w:rsidRDefault="004C4B18" w14:paraId="23328B7D" w14:textId="77777777">
      <w:pPr>
        <w:pStyle w:val="Heading2"/>
        <w:spacing w:before="0" w:after="0" w:line="276" w:lineRule="auto"/>
        <w:rPr>
          <w:rFonts w:cs="Times New Roman"/>
          <w:szCs w:val="24"/>
        </w:rPr>
      </w:pPr>
      <w:bookmarkStart w:name="_Toc143058437" w:id="13"/>
      <w:bookmarkStart w:name="_Toc146088435" w:id="14"/>
      <w:bookmarkStart w:name="_Toc289080249" w:id="15"/>
      <w:bookmarkStart w:name="_Toc289080279" w:id="16"/>
      <w:bookmarkStart w:name="_Toc444289433" w:id="17"/>
      <w:r w:rsidRPr="00D4442D">
        <w:rPr>
          <w:rFonts w:cs="Times New Roman"/>
          <w:szCs w:val="24"/>
        </w:rPr>
        <w:t>A.2</w:t>
      </w:r>
      <w:r w:rsidRPr="00D4442D">
        <w:rPr>
          <w:rFonts w:cs="Times New Roman"/>
          <w:szCs w:val="24"/>
        </w:rPr>
        <w:tab/>
        <w:t>Purpose and Use of the Information Collection</w:t>
      </w:r>
      <w:bookmarkEnd w:id="13"/>
      <w:bookmarkEnd w:id="14"/>
      <w:bookmarkEnd w:id="15"/>
      <w:bookmarkEnd w:id="16"/>
      <w:bookmarkEnd w:id="17"/>
      <w:r w:rsidRPr="00D4442D">
        <w:rPr>
          <w:rFonts w:cs="Times New Roman"/>
          <w:szCs w:val="24"/>
        </w:rPr>
        <w:t xml:space="preserve"> </w:t>
      </w:r>
    </w:p>
    <w:p w:rsidRPr="00D4442D" w:rsidR="004C4B18" w:rsidP="0000362E" w:rsidRDefault="004C4B18" w14:paraId="651DF30E" w14:textId="50CC477A">
      <w:pPr>
        <w:spacing w:line="276" w:lineRule="auto"/>
        <w:ind w:firstLine="720"/>
      </w:pPr>
      <w:r w:rsidRPr="00D4442D">
        <w:t xml:space="preserve">The purpose of this </w:t>
      </w:r>
      <w:r w:rsidR="00F05F8F">
        <w:t>information collection request</w:t>
      </w:r>
      <w:r w:rsidRPr="00D4442D" w:rsidR="00F05F8F">
        <w:t xml:space="preserve"> </w:t>
      </w:r>
      <w:r w:rsidRPr="00D4442D">
        <w:t>is to conduct interviews and focus groups with consumer groups to develop</w:t>
      </w:r>
      <w:r w:rsidR="0057063B">
        <w:t xml:space="preserve"> and/or revise</w:t>
      </w:r>
      <w:r w:rsidRPr="00D4442D">
        <w:t xml:space="preserve"> </w:t>
      </w:r>
      <w:r w:rsidR="0057063B">
        <w:t>messages, concepts, and materials</w:t>
      </w:r>
      <w:r w:rsidRPr="00D4442D">
        <w:t xml:space="preserve"> </w:t>
      </w:r>
      <w:r w:rsidR="0057063B">
        <w:t xml:space="preserve">focused </w:t>
      </w:r>
      <w:r w:rsidR="0057063B">
        <w:lastRenderedPageBreak/>
        <w:t xml:space="preserve">on reducing stigma and promoting </w:t>
      </w:r>
      <w:r w:rsidR="00E70E35">
        <w:t>testing, prevention, and treatment</w:t>
      </w:r>
      <w:r w:rsidR="0057063B">
        <w:t xml:space="preserve"> across the HIV care continuum</w:t>
      </w:r>
      <w:r w:rsidRPr="00D4442D">
        <w:t xml:space="preserve">. The research results will be used to develop </w:t>
      </w:r>
      <w:r w:rsidR="0057063B">
        <w:t xml:space="preserve">and/or </w:t>
      </w:r>
      <w:r w:rsidRPr="00D06225" w:rsidR="0057063B">
        <w:t xml:space="preserve">revise timely, relevant, clear, and engaging </w:t>
      </w:r>
      <w:r w:rsidR="0057063B">
        <w:t xml:space="preserve">messages, concepts, and </w:t>
      </w:r>
      <w:r w:rsidRPr="00D06225" w:rsidR="0057063B">
        <w:t>materials </w:t>
      </w:r>
      <w:r w:rsidR="00FF5DD1">
        <w:t xml:space="preserve">for </w:t>
      </w:r>
      <w:r w:rsidRPr="00D06225" w:rsidR="0057063B">
        <w:t xml:space="preserve">the </w:t>
      </w:r>
      <w:r w:rsidRPr="00DC7A2C" w:rsidR="00F05F8F">
        <w:rPr>
          <w:i/>
          <w:iCs/>
        </w:rPr>
        <w:t>Let’s Stop HIV Together</w:t>
      </w:r>
      <w:r w:rsidR="00F05F8F">
        <w:t xml:space="preserve"> </w:t>
      </w:r>
      <w:r w:rsidRPr="00D06225" w:rsidR="0057063B">
        <w:t>campaign.</w:t>
      </w:r>
      <w:r w:rsidR="0057063B">
        <w:t xml:space="preserve"> </w:t>
      </w:r>
      <w:bookmarkStart w:name="_Hlk38035427" w:id="18"/>
      <w:r w:rsidRPr="00D4442D">
        <w:t>The campaign</w:t>
      </w:r>
      <w:r w:rsidRPr="00D4442D">
        <w:rPr>
          <w:i/>
        </w:rPr>
        <w:t xml:space="preserve"> </w:t>
      </w:r>
      <w:r w:rsidR="005D62A6">
        <w:t xml:space="preserve">focuses on </w:t>
      </w:r>
      <w:r w:rsidRPr="00D4442D">
        <w:t xml:space="preserve">consumers </w:t>
      </w:r>
      <w:r w:rsidRPr="00D4442D" w:rsidR="00DC1792">
        <w:t xml:space="preserve">aged 18 to </w:t>
      </w:r>
      <w:r w:rsidRPr="00D4442D">
        <w:t>64 years old and include</w:t>
      </w:r>
      <w:r w:rsidR="005D62A6">
        <w:t>s</w:t>
      </w:r>
      <w:r w:rsidRPr="00D4442D">
        <w:t xml:space="preserve"> the following audiences:</w:t>
      </w:r>
      <w:r w:rsidR="005D62A6">
        <w:t xml:space="preserve"> </w:t>
      </w:r>
      <w:r w:rsidRPr="00D4442D" w:rsidR="005D62A6">
        <w:t xml:space="preserve">1) </w:t>
      </w:r>
      <w:r w:rsidR="005D62A6">
        <w:t xml:space="preserve">general public; 2) </w:t>
      </w:r>
      <w:r w:rsidRPr="00D4442D" w:rsidR="005D62A6">
        <w:t xml:space="preserve">MSM; </w:t>
      </w:r>
      <w:r w:rsidR="005D62A6">
        <w:t>3</w:t>
      </w:r>
      <w:r w:rsidRPr="00D4442D" w:rsidR="005D62A6">
        <w:t xml:space="preserve">) Blacks/African Americans; </w:t>
      </w:r>
      <w:r w:rsidR="005D62A6">
        <w:t>4</w:t>
      </w:r>
      <w:r w:rsidRPr="00D4442D" w:rsidR="005D62A6">
        <w:t xml:space="preserve">) Hispanics/Latinos; </w:t>
      </w:r>
      <w:r w:rsidR="005D62A6">
        <w:t>5</w:t>
      </w:r>
      <w:r w:rsidRPr="00D4442D" w:rsidR="005D62A6">
        <w:t xml:space="preserve">) Transgender individuals; </w:t>
      </w:r>
      <w:r w:rsidR="005D62A6">
        <w:t>6</w:t>
      </w:r>
      <w:r w:rsidRPr="00D4442D" w:rsidR="005D62A6">
        <w:t xml:space="preserve">) </w:t>
      </w:r>
      <w:r w:rsidR="005D62A6">
        <w:t>PWIDs; and 7) people with HIV</w:t>
      </w:r>
      <w:r w:rsidR="00E04C6B">
        <w:t xml:space="preserve"> (PWH)</w:t>
      </w:r>
      <w:r w:rsidR="005D62A6">
        <w:t>.</w:t>
      </w:r>
      <w:r w:rsidRPr="00D06225" w:rsidR="005D62A6">
        <w:t xml:space="preserve"> </w:t>
      </w:r>
      <w:r w:rsidRPr="00D4442D">
        <w:t>. CDC</w:t>
      </w:r>
      <w:r w:rsidR="005D62A6">
        <w:t>’</w:t>
      </w:r>
      <w:r w:rsidRPr="00D4442D">
        <w:t>s contractor will conduct all data collection. The rounds of data collection include exploratory, message testing, concept testing, and materials testing.</w:t>
      </w:r>
      <w:bookmarkEnd w:id="18"/>
      <w:r w:rsidRPr="00D4442D">
        <w:t xml:space="preserve"> The data collection instruments are provided in </w:t>
      </w:r>
      <w:r w:rsidRPr="00D4442D">
        <w:rPr>
          <w:b/>
        </w:rPr>
        <w:t xml:space="preserve">Attachments </w:t>
      </w:r>
      <w:r w:rsidRPr="00D4442D" w:rsidR="005475A6">
        <w:rPr>
          <w:b/>
        </w:rPr>
        <w:t>3</w:t>
      </w:r>
      <w:r w:rsidRPr="00D4442D">
        <w:rPr>
          <w:b/>
        </w:rPr>
        <w:t>b</w:t>
      </w:r>
      <w:r w:rsidRPr="00D4442D" w:rsidR="00A37D7F">
        <w:rPr>
          <w:b/>
        </w:rPr>
        <w:t xml:space="preserve"> through</w:t>
      </w:r>
      <w:r w:rsidRPr="00D4442D" w:rsidR="00444A17">
        <w:rPr>
          <w:b/>
        </w:rPr>
        <w:t xml:space="preserve"> </w:t>
      </w:r>
      <w:r w:rsidRPr="00D4442D" w:rsidR="005475A6">
        <w:rPr>
          <w:b/>
        </w:rPr>
        <w:t>3</w:t>
      </w:r>
      <w:r w:rsidRPr="00D4442D" w:rsidR="00A37D7F">
        <w:rPr>
          <w:b/>
        </w:rPr>
        <w:t>t</w:t>
      </w:r>
      <w:r w:rsidRPr="00D4442D">
        <w:t xml:space="preserve">. Through the interviews and focus groups, we will explore </w:t>
      </w:r>
      <w:r w:rsidR="005D62A6">
        <w:t xml:space="preserve">consumers’ informational needs about </w:t>
      </w:r>
      <w:r w:rsidRPr="00D4442D">
        <w:t>HIV testing</w:t>
      </w:r>
      <w:r w:rsidR="005D62A6">
        <w:t xml:space="preserve">, prevention, and </w:t>
      </w:r>
      <w:r w:rsidR="007849D2">
        <w:t>treatment</w:t>
      </w:r>
      <w:r w:rsidR="00597F27">
        <w:t xml:space="preserve"> </w:t>
      </w:r>
      <w:r w:rsidRPr="00D4442D">
        <w:t>and pre-test campaign</w:t>
      </w:r>
      <w:r w:rsidR="005D62A6">
        <w:t>-</w:t>
      </w:r>
      <w:r w:rsidRPr="00D4442D">
        <w:t xml:space="preserve">related </w:t>
      </w:r>
      <w:r w:rsidR="005D62A6">
        <w:t xml:space="preserve">messages, </w:t>
      </w:r>
      <w:r w:rsidRPr="00D4442D">
        <w:t xml:space="preserve">concepts, and materials. </w:t>
      </w:r>
    </w:p>
    <w:p w:rsidR="00712D93" w:rsidP="0000362E" w:rsidRDefault="0063545E" w14:paraId="1032DA68" w14:textId="0CE19A95">
      <w:pPr>
        <w:pStyle w:val="BodyText1"/>
        <w:spacing w:after="0" w:line="276" w:lineRule="auto"/>
        <w:rPr>
          <w:szCs w:val="24"/>
        </w:rPr>
      </w:pPr>
      <w:r>
        <w:rPr>
          <w:szCs w:val="24"/>
        </w:rPr>
        <w:t>Data collection under this request</w:t>
      </w:r>
      <w:r w:rsidRPr="00D4442D" w:rsidR="004C4B18">
        <w:rPr>
          <w:szCs w:val="24"/>
        </w:rPr>
        <w:t xml:space="preserve"> will contribute to CDC’s </w:t>
      </w:r>
      <w:r w:rsidR="000C12E5">
        <w:rPr>
          <w:szCs w:val="24"/>
        </w:rPr>
        <w:t xml:space="preserve">efforts </w:t>
      </w:r>
      <w:r w:rsidR="00C02294">
        <w:rPr>
          <w:szCs w:val="24"/>
        </w:rPr>
        <w:t>under</w:t>
      </w:r>
      <w:r w:rsidR="00A06D68">
        <w:rPr>
          <w:szCs w:val="24"/>
        </w:rPr>
        <w:t xml:space="preserve"> the </w:t>
      </w:r>
      <w:r w:rsidRPr="00704921" w:rsidR="00A06D68">
        <w:rPr>
          <w:i/>
          <w:iCs/>
          <w:szCs w:val="24"/>
        </w:rPr>
        <w:t>Ending the HIV Epidemic</w:t>
      </w:r>
      <w:r w:rsidR="00A06D68">
        <w:rPr>
          <w:szCs w:val="24"/>
        </w:rPr>
        <w:t xml:space="preserve"> plan</w:t>
      </w:r>
      <w:r w:rsidRPr="00D4442D" w:rsidR="004C4B18">
        <w:rPr>
          <w:szCs w:val="24"/>
        </w:rPr>
        <w:t xml:space="preserve"> </w:t>
      </w:r>
      <w:r w:rsidR="00C02294">
        <w:rPr>
          <w:szCs w:val="24"/>
        </w:rPr>
        <w:t xml:space="preserve">by </w:t>
      </w:r>
      <w:r w:rsidR="00A60BF0">
        <w:rPr>
          <w:szCs w:val="24"/>
        </w:rPr>
        <w:t>gathering insights from</w:t>
      </w:r>
      <w:r w:rsidR="00C02294">
        <w:rPr>
          <w:szCs w:val="24"/>
        </w:rPr>
        <w:t xml:space="preserve"> </w:t>
      </w:r>
      <w:r w:rsidRPr="00D4442D" w:rsidR="004C4B18">
        <w:rPr>
          <w:szCs w:val="24"/>
        </w:rPr>
        <w:t>consumer audiences</w:t>
      </w:r>
      <w:r w:rsidR="009B3728">
        <w:rPr>
          <w:szCs w:val="24"/>
        </w:rPr>
        <w:t xml:space="preserve"> to inform the development and refinement of </w:t>
      </w:r>
      <w:r w:rsidR="009B7F0D">
        <w:rPr>
          <w:szCs w:val="24"/>
        </w:rPr>
        <w:t>campaign materials.</w:t>
      </w:r>
      <w:r w:rsidRPr="00D4442D" w:rsidR="004C4B18">
        <w:rPr>
          <w:szCs w:val="24"/>
        </w:rPr>
        <w:t xml:space="preserve"> Due to the qualitative design, results generated from </w:t>
      </w:r>
      <w:r w:rsidR="00A17D3D">
        <w:rPr>
          <w:szCs w:val="24"/>
        </w:rPr>
        <w:t>these information collections</w:t>
      </w:r>
      <w:r w:rsidRPr="00D4442D" w:rsidR="004C4B18">
        <w:rPr>
          <w:szCs w:val="24"/>
        </w:rPr>
        <w:t xml:space="preserve"> cannot be generalized to the </w:t>
      </w:r>
      <w:r w:rsidR="00C447D2">
        <w:rPr>
          <w:szCs w:val="24"/>
        </w:rPr>
        <w:t xml:space="preserve">overall </w:t>
      </w:r>
      <w:r w:rsidR="00EA7DB6">
        <w:rPr>
          <w:szCs w:val="24"/>
        </w:rPr>
        <w:t>U.S. population</w:t>
      </w:r>
      <w:r w:rsidR="000E27F1">
        <w:rPr>
          <w:szCs w:val="24"/>
        </w:rPr>
        <w:t xml:space="preserve">, but the </w:t>
      </w:r>
      <w:r w:rsidR="004748C8">
        <w:rPr>
          <w:szCs w:val="24"/>
        </w:rPr>
        <w:t>results will</w:t>
      </w:r>
      <w:r w:rsidR="0038691E">
        <w:rPr>
          <w:szCs w:val="24"/>
        </w:rPr>
        <w:t xml:space="preserve"> provide</w:t>
      </w:r>
      <w:r w:rsidRPr="00D4442D" w:rsidR="004C4B18">
        <w:rPr>
          <w:szCs w:val="24"/>
        </w:rPr>
        <w:t xml:space="preserve"> valuable information </w:t>
      </w:r>
      <w:r w:rsidR="0038691E">
        <w:rPr>
          <w:szCs w:val="24"/>
        </w:rPr>
        <w:t>to</w:t>
      </w:r>
      <w:r w:rsidRPr="00D4442D" w:rsidR="0038691E">
        <w:rPr>
          <w:szCs w:val="24"/>
        </w:rPr>
        <w:t xml:space="preserve"> </w:t>
      </w:r>
      <w:r w:rsidR="00D5557E">
        <w:rPr>
          <w:szCs w:val="24"/>
        </w:rPr>
        <w:t>guide</w:t>
      </w:r>
      <w:r w:rsidRPr="00D4442D" w:rsidR="00D5557E">
        <w:rPr>
          <w:szCs w:val="24"/>
        </w:rPr>
        <w:t xml:space="preserve"> </w:t>
      </w:r>
      <w:r w:rsidRPr="00D4442D" w:rsidR="004C4B18">
        <w:rPr>
          <w:szCs w:val="24"/>
        </w:rPr>
        <w:t xml:space="preserve">CDC </w:t>
      </w:r>
      <w:r w:rsidR="00D5557E">
        <w:rPr>
          <w:szCs w:val="24"/>
        </w:rPr>
        <w:t xml:space="preserve">in </w:t>
      </w:r>
      <w:r w:rsidRPr="00D4442D" w:rsidR="004C4B18">
        <w:rPr>
          <w:szCs w:val="24"/>
        </w:rPr>
        <w:t>developing</w:t>
      </w:r>
      <w:r w:rsidR="004316F1">
        <w:rPr>
          <w:szCs w:val="24"/>
        </w:rPr>
        <w:t>/revis</w:t>
      </w:r>
      <w:r w:rsidR="00D5557E">
        <w:rPr>
          <w:szCs w:val="24"/>
        </w:rPr>
        <w:t>ing</w:t>
      </w:r>
      <w:r w:rsidRPr="00D4442D" w:rsidR="004C4B18">
        <w:rPr>
          <w:szCs w:val="24"/>
        </w:rPr>
        <w:t xml:space="preserve"> campaign</w:t>
      </w:r>
      <w:r w:rsidR="004316F1">
        <w:rPr>
          <w:szCs w:val="24"/>
        </w:rPr>
        <w:t xml:space="preserve"> material</w:t>
      </w:r>
      <w:r w:rsidRPr="00D4442D" w:rsidR="004C4B18">
        <w:rPr>
          <w:szCs w:val="24"/>
        </w:rPr>
        <w:t xml:space="preserve">s designed for </w:t>
      </w:r>
      <w:r w:rsidR="00032679">
        <w:rPr>
          <w:szCs w:val="24"/>
        </w:rPr>
        <w:t xml:space="preserve">the general public as well as </w:t>
      </w:r>
      <w:r w:rsidRPr="00D4442D" w:rsidR="004C4B18">
        <w:rPr>
          <w:szCs w:val="24"/>
        </w:rPr>
        <w:t xml:space="preserve">specific audiences at </w:t>
      </w:r>
      <w:r w:rsidR="004316F1">
        <w:rPr>
          <w:szCs w:val="24"/>
        </w:rPr>
        <w:t xml:space="preserve">increased </w:t>
      </w:r>
      <w:r w:rsidRPr="00D4442D" w:rsidR="004C4B18">
        <w:rPr>
          <w:szCs w:val="24"/>
        </w:rPr>
        <w:t xml:space="preserve">risk for HIV </w:t>
      </w:r>
      <w:r w:rsidR="004316F1">
        <w:rPr>
          <w:szCs w:val="24"/>
        </w:rPr>
        <w:t>acquisition</w:t>
      </w:r>
      <w:r w:rsidRPr="00D4442D" w:rsidR="004316F1">
        <w:rPr>
          <w:szCs w:val="24"/>
        </w:rPr>
        <w:t xml:space="preserve"> </w:t>
      </w:r>
      <w:r w:rsidRPr="00D4442D" w:rsidR="004C4B18">
        <w:rPr>
          <w:szCs w:val="24"/>
        </w:rPr>
        <w:t>or transmission. Without these data</w:t>
      </w:r>
      <w:r w:rsidR="00C06AAB">
        <w:rPr>
          <w:szCs w:val="24"/>
        </w:rPr>
        <w:t>,</w:t>
      </w:r>
      <w:r w:rsidRPr="00D4442D" w:rsidR="004C4B18">
        <w:rPr>
          <w:szCs w:val="24"/>
        </w:rPr>
        <w:t xml:space="preserve"> CDC would not be able to address the </w:t>
      </w:r>
      <w:r w:rsidR="000959E3">
        <w:rPr>
          <w:szCs w:val="24"/>
        </w:rPr>
        <w:t>informational</w:t>
      </w:r>
      <w:r w:rsidRPr="00D4442D" w:rsidR="004C4B18">
        <w:rPr>
          <w:szCs w:val="24"/>
        </w:rPr>
        <w:t xml:space="preserve"> needs of specific campaign audiences and make appropriate funding decisions regarding campaign development or campaign direction. Through this data collection, CDC aims to address the key research questions presented in </w:t>
      </w:r>
      <w:r w:rsidRPr="00D4442D" w:rsidR="004C4B18">
        <w:rPr>
          <w:b/>
          <w:szCs w:val="24"/>
        </w:rPr>
        <w:t>Exhibit A.2.1</w:t>
      </w:r>
      <w:r w:rsidRPr="00D4442D" w:rsidR="004C4B18">
        <w:rPr>
          <w:szCs w:val="24"/>
        </w:rPr>
        <w:t xml:space="preserve"> below. </w:t>
      </w:r>
    </w:p>
    <w:p w:rsidRPr="00D4442D" w:rsidR="0000362E" w:rsidP="0000362E" w:rsidRDefault="0000362E" w14:paraId="2B8F0675" w14:textId="77777777">
      <w:pPr>
        <w:pStyle w:val="BodyText1"/>
        <w:spacing w:after="0" w:line="276" w:lineRule="auto"/>
        <w:rPr>
          <w:szCs w:val="24"/>
        </w:rPr>
      </w:pPr>
    </w:p>
    <w:tbl>
      <w:tblPr>
        <w:tblW w:w="0" w:type="auto"/>
        <w:tblBorders>
          <w:top w:val="single" w:color="auto" w:sz="4" w:space="0"/>
          <w:left w:val="single" w:color="auto" w:sz="4" w:space="0"/>
          <w:bottom w:val="single" w:color="auto" w:sz="4" w:space="0"/>
          <w:right w:val="single" w:color="auto" w:sz="4" w:space="0"/>
        </w:tblBorders>
        <w:tblLook w:val="01E0" w:firstRow="1" w:lastRow="1" w:firstColumn="1" w:lastColumn="1" w:noHBand="0" w:noVBand="0"/>
      </w:tblPr>
      <w:tblGrid>
        <w:gridCol w:w="9350"/>
      </w:tblGrid>
      <w:tr w:rsidRPr="00D4442D" w:rsidR="004C4B18" w:rsidTr="0052589A" w14:paraId="4F16ADBE" w14:textId="77777777">
        <w:tc>
          <w:tcPr>
            <w:tcW w:w="9468" w:type="dxa"/>
            <w:tcBorders>
              <w:top w:val="single" w:color="auto" w:sz="4" w:space="0"/>
              <w:bottom w:val="single" w:color="auto" w:sz="4" w:space="0"/>
            </w:tcBorders>
          </w:tcPr>
          <w:p w:rsidRPr="00D4442D" w:rsidR="004C4B18" w:rsidP="0000362E" w:rsidRDefault="004C4B18" w14:paraId="774C758F" w14:textId="77777777">
            <w:pPr>
              <w:pStyle w:val="bullets"/>
              <w:numPr>
                <w:ilvl w:val="0"/>
                <w:numId w:val="0"/>
              </w:numPr>
              <w:spacing w:after="0" w:line="276" w:lineRule="auto"/>
              <w:ind w:left="360" w:hanging="360"/>
              <w:rPr>
                <w:b/>
              </w:rPr>
            </w:pPr>
            <w:bookmarkStart w:name="_Toc66689097" w:id="19"/>
            <w:bookmarkStart w:name="_Toc139093420" w:id="20"/>
            <w:bookmarkStart w:name="_Toc146088164" w:id="21"/>
            <w:bookmarkStart w:name="_Toc146089472" w:id="22"/>
            <w:r w:rsidRPr="00D4442D">
              <w:rPr>
                <w:b/>
              </w:rPr>
              <w:t>Exhibit A.2.1 Key Research Questions</w:t>
            </w:r>
          </w:p>
          <w:p w:rsidRPr="00D4442D" w:rsidR="004C4B18" w:rsidP="0000362E" w:rsidRDefault="004C4B18" w14:paraId="77B3E68E" w14:textId="2492D70B">
            <w:pPr>
              <w:pStyle w:val="bullets"/>
              <w:numPr>
                <w:ilvl w:val="0"/>
                <w:numId w:val="10"/>
              </w:numPr>
              <w:spacing w:after="0" w:line="276" w:lineRule="auto"/>
            </w:pPr>
            <w:r w:rsidRPr="00D4442D">
              <w:t>What are the perceived risk</w:t>
            </w:r>
            <w:r w:rsidR="0066755F">
              <w:t>s</w:t>
            </w:r>
            <w:r w:rsidRPr="00D4442D">
              <w:t xml:space="preserve"> for </w:t>
            </w:r>
            <w:r w:rsidR="00F04C06">
              <w:t>getting or transmitting HIV</w:t>
            </w:r>
            <w:r w:rsidRPr="00D4442D" w:rsidR="00DC1792">
              <w:t>?</w:t>
            </w:r>
          </w:p>
          <w:p w:rsidRPr="00D4442D" w:rsidR="004C4B18" w:rsidP="0000362E" w:rsidRDefault="004C4B18" w14:paraId="4BA0CC92" w14:textId="305095F7">
            <w:pPr>
              <w:pStyle w:val="bullets"/>
              <w:numPr>
                <w:ilvl w:val="0"/>
                <w:numId w:val="10"/>
              </w:numPr>
              <w:spacing w:after="0" w:line="276" w:lineRule="auto"/>
            </w:pPr>
            <w:r w:rsidRPr="00D4442D">
              <w:t xml:space="preserve">What is the current level of </w:t>
            </w:r>
            <w:r w:rsidR="002E3B0D">
              <w:t xml:space="preserve">awareness, </w:t>
            </w:r>
            <w:r w:rsidRPr="00D4442D">
              <w:t xml:space="preserve">knowledge, attitudes, and beliefs about HIV </w:t>
            </w:r>
            <w:r w:rsidR="002E3B0D">
              <w:t xml:space="preserve">testing, </w:t>
            </w:r>
            <w:r w:rsidRPr="00D4442D">
              <w:t xml:space="preserve">prevention </w:t>
            </w:r>
            <w:r w:rsidR="000A521F">
              <w:t xml:space="preserve">strategies, </w:t>
            </w:r>
            <w:r w:rsidRPr="00D4442D">
              <w:t xml:space="preserve">and </w:t>
            </w:r>
            <w:r w:rsidR="002E3B0D">
              <w:t>treatment</w:t>
            </w:r>
            <w:r w:rsidR="00DA2056">
              <w:t>, including stigma</w:t>
            </w:r>
            <w:r w:rsidR="00FB16C5">
              <w:t>tizing attitudes and beliefs</w:t>
            </w:r>
            <w:r w:rsidRPr="00D4442D" w:rsidR="00DC1792">
              <w:t>?</w:t>
            </w:r>
          </w:p>
          <w:p w:rsidRPr="00D4442D" w:rsidR="004C4B18" w:rsidP="0000362E" w:rsidRDefault="004C4B18" w14:paraId="72D4E7F5" w14:textId="5990394A">
            <w:pPr>
              <w:pStyle w:val="bullets"/>
              <w:numPr>
                <w:ilvl w:val="0"/>
                <w:numId w:val="10"/>
              </w:numPr>
              <w:spacing w:after="0" w:line="276" w:lineRule="auto"/>
            </w:pPr>
            <w:r w:rsidRPr="00D4442D">
              <w:t xml:space="preserve">What are </w:t>
            </w:r>
            <w:r w:rsidR="003469E9">
              <w:t>the barriers</w:t>
            </w:r>
            <w:r w:rsidR="00DD337C">
              <w:t>,</w:t>
            </w:r>
            <w:r w:rsidR="003469E9">
              <w:t xml:space="preserve"> </w:t>
            </w:r>
            <w:r w:rsidR="00425412">
              <w:t>facilitators,</w:t>
            </w:r>
            <w:r w:rsidR="00DD337C">
              <w:t xml:space="preserve"> and motivators</w:t>
            </w:r>
            <w:r w:rsidR="00AB458A">
              <w:t xml:space="preserve"> for</w:t>
            </w:r>
            <w:r w:rsidR="003469E9">
              <w:t xml:space="preserve"> </w:t>
            </w:r>
            <w:r w:rsidR="00CD4A4B">
              <w:t xml:space="preserve">getting </w:t>
            </w:r>
            <w:r w:rsidR="003469E9">
              <w:t>testing</w:t>
            </w:r>
            <w:r w:rsidR="00CD4A4B">
              <w:t xml:space="preserve"> for HIV</w:t>
            </w:r>
            <w:r w:rsidR="003469E9">
              <w:t xml:space="preserve">, </w:t>
            </w:r>
            <w:r w:rsidR="00CD4A4B">
              <w:t xml:space="preserve">using </w:t>
            </w:r>
            <w:r w:rsidR="003469E9">
              <w:t>prevention</w:t>
            </w:r>
            <w:r w:rsidR="00CD4A4B">
              <w:t xml:space="preserve"> strategies</w:t>
            </w:r>
            <w:r w:rsidR="003469E9">
              <w:t xml:space="preserve">, and </w:t>
            </w:r>
            <w:r w:rsidR="00247256">
              <w:t xml:space="preserve">getting and staying in </w:t>
            </w:r>
            <w:r w:rsidR="003469E9">
              <w:t>treatment</w:t>
            </w:r>
            <w:r w:rsidRPr="00D4442D" w:rsidR="00DC1792">
              <w:t>?</w:t>
            </w:r>
          </w:p>
          <w:p w:rsidRPr="00D4442D" w:rsidR="004C4B18" w:rsidP="0000362E" w:rsidRDefault="004C4B18" w14:paraId="6CD3A9EC" w14:textId="7B373A00">
            <w:pPr>
              <w:pStyle w:val="bullets"/>
              <w:numPr>
                <w:ilvl w:val="0"/>
                <w:numId w:val="10"/>
              </w:numPr>
              <w:spacing w:after="0" w:line="276" w:lineRule="auto"/>
            </w:pPr>
            <w:r w:rsidRPr="00D4442D">
              <w:t>What is the perceived importa</w:t>
            </w:r>
            <w:r w:rsidRPr="00D4442D" w:rsidR="00DC1792">
              <w:t>nce of knowing one</w:t>
            </w:r>
            <w:r w:rsidR="00D84895">
              <w:t>’</w:t>
            </w:r>
            <w:r w:rsidRPr="00D4442D" w:rsidR="00DC1792">
              <w:t>s HIV status</w:t>
            </w:r>
            <w:r w:rsidR="00A52901">
              <w:t>, and if HIV-positive, knowing one</w:t>
            </w:r>
            <w:r w:rsidR="00033DC4">
              <w:t>’s viral load</w:t>
            </w:r>
            <w:r w:rsidR="00D84895">
              <w:t xml:space="preserve"> and whether one is virally suppressed</w:t>
            </w:r>
            <w:r w:rsidRPr="00D4442D" w:rsidR="00DC1792">
              <w:t>?</w:t>
            </w:r>
          </w:p>
          <w:p w:rsidRPr="00D4442D" w:rsidR="004C4B18" w:rsidP="0000362E" w:rsidRDefault="004C4B18" w14:paraId="73A5640A" w14:textId="24136592">
            <w:pPr>
              <w:pStyle w:val="bullets"/>
              <w:numPr>
                <w:ilvl w:val="0"/>
                <w:numId w:val="10"/>
              </w:numPr>
              <w:spacing w:after="0" w:line="276" w:lineRule="auto"/>
            </w:pPr>
            <w:r w:rsidRPr="00D4442D">
              <w:t xml:space="preserve">What are </w:t>
            </w:r>
            <w:r w:rsidR="00DB6896">
              <w:t xml:space="preserve">participants’ </w:t>
            </w:r>
            <w:r w:rsidRPr="00D4442D">
              <w:t xml:space="preserve">reported HIV </w:t>
            </w:r>
            <w:r w:rsidR="00A148C3">
              <w:t>testing, prevention, and treatment</w:t>
            </w:r>
            <w:r w:rsidRPr="00D4442D">
              <w:t xml:space="preserve"> behaviors</w:t>
            </w:r>
            <w:r w:rsidRPr="00D4442D" w:rsidR="00DC1792">
              <w:t>?</w:t>
            </w:r>
          </w:p>
          <w:p w:rsidRPr="00D4442D" w:rsidR="004C4B18" w:rsidP="0000362E" w:rsidRDefault="00A4076A" w14:paraId="2AFBC72D" w14:textId="172C54F4">
            <w:pPr>
              <w:pStyle w:val="bullets"/>
              <w:numPr>
                <w:ilvl w:val="0"/>
                <w:numId w:val="10"/>
              </w:numPr>
              <w:spacing w:after="0" w:line="276" w:lineRule="auto"/>
            </w:pPr>
            <w:r>
              <w:t>How can</w:t>
            </w:r>
            <w:r w:rsidRPr="00D4442D" w:rsidR="004C4B18">
              <w:t xml:space="preserve"> HIV testing</w:t>
            </w:r>
            <w:r w:rsidR="00690826">
              <w:t>, prevention, and treatment</w:t>
            </w:r>
            <w:r w:rsidRPr="00D4442D" w:rsidR="004C4B18">
              <w:t xml:space="preserve"> experience</w:t>
            </w:r>
            <w:r w:rsidR="000A521F">
              <w:t>s</w:t>
            </w:r>
            <w:r>
              <w:t xml:space="preserve"> be improved</w:t>
            </w:r>
            <w:r w:rsidRPr="00D4442D" w:rsidR="00DC1792">
              <w:t>?</w:t>
            </w:r>
          </w:p>
          <w:p w:rsidRPr="00D4442D" w:rsidR="004C4B18" w:rsidP="0000362E" w:rsidRDefault="002F6246" w14:paraId="6F26B61D" w14:textId="5A6716EF">
            <w:pPr>
              <w:pStyle w:val="bullets"/>
              <w:numPr>
                <w:ilvl w:val="0"/>
                <w:numId w:val="10"/>
              </w:numPr>
              <w:spacing w:after="0" w:line="276" w:lineRule="auto"/>
            </w:pPr>
            <w:r>
              <w:t>What is the</w:t>
            </w:r>
            <w:r w:rsidRPr="00D4442D" w:rsidR="004C4B18">
              <w:t xml:space="preserve"> aware</w:t>
            </w:r>
            <w:r>
              <w:t>ness</w:t>
            </w:r>
            <w:r w:rsidRPr="00D4442D" w:rsidR="004C4B18">
              <w:t xml:space="preserve"> of existing </w:t>
            </w:r>
            <w:r w:rsidR="00A04B0D">
              <w:t xml:space="preserve">HIV testing, prevention, and treatment </w:t>
            </w:r>
            <w:r w:rsidR="00B80575">
              <w:t xml:space="preserve">campaigns, including </w:t>
            </w:r>
            <w:r w:rsidRPr="00236710" w:rsidR="00B80575">
              <w:rPr>
                <w:i/>
                <w:iCs/>
              </w:rPr>
              <w:t>Let’s Stop HIV Together</w:t>
            </w:r>
            <w:r w:rsidRPr="00D4442D" w:rsidR="00DC1792">
              <w:t>?</w:t>
            </w:r>
          </w:p>
          <w:p w:rsidRPr="00D4442D" w:rsidR="004C4B18" w:rsidP="0000362E" w:rsidRDefault="004C4B18" w14:paraId="3B25704B" w14:textId="0CF2B72F">
            <w:pPr>
              <w:pStyle w:val="bullets"/>
              <w:keepNext/>
              <w:numPr>
                <w:ilvl w:val="0"/>
                <w:numId w:val="10"/>
              </w:numPr>
              <w:spacing w:after="0" w:line="276" w:lineRule="auto"/>
            </w:pPr>
            <w:r w:rsidRPr="00D4442D">
              <w:t xml:space="preserve">What are </w:t>
            </w:r>
            <w:r w:rsidR="00B90B24">
              <w:t>consumers’</w:t>
            </w:r>
            <w:r w:rsidRPr="00D4442D" w:rsidR="00B90B24">
              <w:t xml:space="preserve"> </w:t>
            </w:r>
            <w:r w:rsidRPr="00D4442D">
              <w:t>preferred</w:t>
            </w:r>
            <w:r w:rsidR="002F6246">
              <w:t xml:space="preserve"> and trusted</w:t>
            </w:r>
            <w:r w:rsidRPr="00D4442D">
              <w:t xml:space="preserve"> sources of information about HIV</w:t>
            </w:r>
            <w:r w:rsidR="00EA32DD">
              <w:t xml:space="preserve"> testing, </w:t>
            </w:r>
            <w:r w:rsidR="00425412">
              <w:t>prevention,</w:t>
            </w:r>
            <w:r w:rsidR="00EA32DD">
              <w:t xml:space="preserve"> and treatment</w:t>
            </w:r>
            <w:r w:rsidRPr="00D4442D" w:rsidR="00DC1792">
              <w:t>?</w:t>
            </w:r>
          </w:p>
          <w:p w:rsidRPr="00D4442D" w:rsidR="004C4B18" w:rsidP="0000362E" w:rsidRDefault="004C4B18" w14:paraId="2651CD88" w14:textId="36A2C365">
            <w:pPr>
              <w:pStyle w:val="bullets"/>
              <w:numPr>
                <w:ilvl w:val="0"/>
                <w:numId w:val="10"/>
              </w:numPr>
              <w:spacing w:after="0" w:line="276" w:lineRule="auto"/>
            </w:pPr>
            <w:r w:rsidRPr="00D4442D">
              <w:t xml:space="preserve">What are effective strategies for reaching </w:t>
            </w:r>
            <w:r w:rsidR="00F829AD">
              <w:t>consumers with HIV-related information</w:t>
            </w:r>
            <w:r w:rsidRPr="00D4442D" w:rsidR="00DC1792">
              <w:t>?</w:t>
            </w:r>
          </w:p>
          <w:p w:rsidRPr="00D4442D" w:rsidR="004C4B18" w:rsidP="0000362E" w:rsidRDefault="004C4B18" w14:paraId="2B469D8B" w14:textId="1179B93F">
            <w:pPr>
              <w:pStyle w:val="bullets"/>
              <w:numPr>
                <w:ilvl w:val="0"/>
                <w:numId w:val="10"/>
              </w:numPr>
              <w:spacing w:after="0" w:line="276" w:lineRule="auto"/>
            </w:pPr>
            <w:r w:rsidRPr="00D4442D">
              <w:t xml:space="preserve">What are </w:t>
            </w:r>
            <w:r w:rsidR="007B31E1">
              <w:t>consumers’</w:t>
            </w:r>
            <w:r w:rsidRPr="00D4442D" w:rsidR="007B31E1">
              <w:t xml:space="preserve"> </w:t>
            </w:r>
            <w:r w:rsidRPr="00D4442D">
              <w:t>perceptions of messages, concepts, and materials</w:t>
            </w:r>
            <w:r w:rsidR="00B50D50">
              <w:t xml:space="preserve">, including </w:t>
            </w:r>
            <w:r w:rsidR="007F203E">
              <w:t xml:space="preserve">reactions and receptivity, comprehension, personal relevance, </w:t>
            </w:r>
            <w:r w:rsidR="00D379B5">
              <w:t>trust</w:t>
            </w:r>
            <w:r w:rsidR="007439D0">
              <w:t>, motivational appeal</w:t>
            </w:r>
            <w:r w:rsidRPr="00D4442D" w:rsidR="00DC1792">
              <w:t>?</w:t>
            </w:r>
            <w:r w:rsidR="00D6346C">
              <w:t xml:space="preserve"> How can </w:t>
            </w:r>
            <w:r w:rsidR="0043006D">
              <w:t>the</w:t>
            </w:r>
            <w:r w:rsidR="00E04C6B">
              <w:t xml:space="preserve"> messages/concepts/materials</w:t>
            </w:r>
            <w:r w:rsidR="0043006D">
              <w:t xml:space="preserve"> be improved?</w:t>
            </w:r>
          </w:p>
        </w:tc>
      </w:tr>
    </w:tbl>
    <w:p w:rsidRPr="00D4442D" w:rsidR="004C4B18" w:rsidP="00F25BA3" w:rsidRDefault="004C4B18" w14:paraId="34144078" w14:textId="77777777">
      <w:pPr>
        <w:pStyle w:val="BodyText1"/>
        <w:spacing w:after="0" w:line="276" w:lineRule="auto"/>
        <w:ind w:firstLine="0"/>
        <w:rPr>
          <w:szCs w:val="24"/>
        </w:rPr>
      </w:pPr>
    </w:p>
    <w:p w:rsidR="004C4B18" w:rsidP="0000362E" w:rsidRDefault="004C4B18" w14:paraId="07FA0B65" w14:textId="28F78422">
      <w:pPr>
        <w:pStyle w:val="BodyText1"/>
        <w:spacing w:after="0" w:line="276" w:lineRule="auto"/>
        <w:rPr>
          <w:szCs w:val="24"/>
        </w:rPr>
      </w:pPr>
      <w:r w:rsidRPr="00D4442D">
        <w:rPr>
          <w:szCs w:val="24"/>
        </w:rPr>
        <w:t xml:space="preserve">We will disseminate the study results to the public through reports prepared for/by CDC and </w:t>
      </w:r>
      <w:r w:rsidRPr="00D4442D" w:rsidR="00A52E8C">
        <w:rPr>
          <w:szCs w:val="24"/>
        </w:rPr>
        <w:t>the contractor</w:t>
      </w:r>
      <w:r w:rsidRPr="00D4442D">
        <w:rPr>
          <w:szCs w:val="24"/>
        </w:rPr>
        <w:t>. Where appropriate</w:t>
      </w:r>
      <w:r w:rsidR="004475C4">
        <w:rPr>
          <w:szCs w:val="24"/>
        </w:rPr>
        <w:t>,</w:t>
      </w:r>
      <w:r w:rsidRPr="00D4442D">
        <w:rPr>
          <w:szCs w:val="24"/>
        </w:rPr>
        <w:t xml:space="preserve"> we will also disseminate results through peer-reviewed journal articles and conference presentations. All releases of information will be reviewed and approved by CDC prior to release.</w:t>
      </w:r>
    </w:p>
    <w:p w:rsidRPr="00D4442D" w:rsidR="0000362E" w:rsidP="00F25BA3" w:rsidRDefault="0000362E" w14:paraId="3A94C6B9" w14:textId="77777777">
      <w:pPr>
        <w:pStyle w:val="BodyText1"/>
        <w:spacing w:after="0" w:line="276" w:lineRule="auto"/>
        <w:rPr>
          <w:szCs w:val="24"/>
        </w:rPr>
      </w:pPr>
    </w:p>
    <w:p w:rsidRPr="00D4442D" w:rsidR="004C4B18" w:rsidP="00F25BA3" w:rsidRDefault="004C4B18" w14:paraId="174EBBE0" w14:textId="77777777">
      <w:pPr>
        <w:pStyle w:val="Heading2"/>
        <w:spacing w:before="0" w:after="0" w:line="276" w:lineRule="auto"/>
        <w:rPr>
          <w:rFonts w:cs="Times New Roman"/>
          <w:szCs w:val="24"/>
        </w:rPr>
      </w:pPr>
      <w:bookmarkStart w:name="_Toc143058438" w:id="23"/>
      <w:bookmarkStart w:name="_Toc146088436" w:id="24"/>
      <w:bookmarkStart w:name="_Toc289080251" w:id="25"/>
      <w:bookmarkStart w:name="_Toc289080281" w:id="26"/>
      <w:bookmarkStart w:name="_Toc444289434" w:id="27"/>
      <w:bookmarkEnd w:id="19"/>
      <w:bookmarkEnd w:id="20"/>
      <w:bookmarkEnd w:id="21"/>
      <w:bookmarkEnd w:id="22"/>
      <w:r w:rsidRPr="00D4442D">
        <w:rPr>
          <w:rFonts w:cs="Times New Roman"/>
          <w:szCs w:val="24"/>
        </w:rPr>
        <w:t>A.3</w:t>
      </w:r>
      <w:r w:rsidRPr="00D4442D">
        <w:rPr>
          <w:rFonts w:cs="Times New Roman"/>
          <w:szCs w:val="24"/>
        </w:rPr>
        <w:tab/>
        <w:t>Use of Improved Information Technology and Burden Reduction</w:t>
      </w:r>
      <w:bookmarkEnd w:id="23"/>
      <w:bookmarkEnd w:id="24"/>
      <w:bookmarkEnd w:id="25"/>
      <w:bookmarkEnd w:id="26"/>
      <w:bookmarkEnd w:id="27"/>
      <w:r w:rsidRPr="00D4442D">
        <w:rPr>
          <w:rFonts w:cs="Times New Roman"/>
          <w:szCs w:val="24"/>
        </w:rPr>
        <w:t xml:space="preserve"> </w:t>
      </w:r>
    </w:p>
    <w:p w:rsidR="0000362E" w:rsidP="0000362E" w:rsidRDefault="004C4B18" w14:paraId="7F0FB18D" w14:textId="424523EC">
      <w:pPr>
        <w:pStyle w:val="BodyText1"/>
        <w:spacing w:after="0" w:line="276" w:lineRule="auto"/>
        <w:rPr>
          <w:szCs w:val="24"/>
        </w:rPr>
      </w:pPr>
      <w:r w:rsidRPr="00D4442D">
        <w:rPr>
          <w:szCs w:val="24"/>
        </w:rPr>
        <w:t xml:space="preserve">Our data collection requires that we employ qualitative research methods </w:t>
      </w:r>
      <w:r w:rsidRPr="00D4442D" w:rsidR="004D6A94">
        <w:rPr>
          <w:szCs w:val="24"/>
        </w:rPr>
        <w:t>using</w:t>
      </w:r>
      <w:r w:rsidRPr="00D4442D">
        <w:rPr>
          <w:szCs w:val="24"/>
        </w:rPr>
        <w:t xml:space="preserve"> one-time interviews and focus groups</w:t>
      </w:r>
      <w:r w:rsidRPr="00D4442D" w:rsidR="00990B19">
        <w:rPr>
          <w:szCs w:val="24"/>
        </w:rPr>
        <w:t xml:space="preserve"> conducted in person or electronically</w:t>
      </w:r>
      <w:r w:rsidRPr="00D4442D">
        <w:rPr>
          <w:szCs w:val="24"/>
        </w:rPr>
        <w:t>. The responses from the participants are as important as the interviewers’ observation of the participant and the overall data collection. Where possible and upon consent from the participant, we will audio</w:t>
      </w:r>
      <w:r w:rsidRPr="00D4442D" w:rsidR="008E3329">
        <w:rPr>
          <w:szCs w:val="24"/>
        </w:rPr>
        <w:t xml:space="preserve"> and/or video record</w:t>
      </w:r>
      <w:r w:rsidRPr="00D4442D">
        <w:rPr>
          <w:szCs w:val="24"/>
        </w:rPr>
        <w:t xml:space="preserve"> the </w:t>
      </w:r>
      <w:r w:rsidR="00E84BFD">
        <w:rPr>
          <w:szCs w:val="24"/>
        </w:rPr>
        <w:t>in-depth interviews and focus groups</w:t>
      </w:r>
      <w:r w:rsidRPr="00D4442D">
        <w:rPr>
          <w:szCs w:val="24"/>
        </w:rPr>
        <w:t xml:space="preserve"> to capture all information and assist with preparation of reports. </w:t>
      </w:r>
      <w:r w:rsidRPr="00D4442D" w:rsidR="00990B19">
        <w:rPr>
          <w:szCs w:val="24"/>
        </w:rPr>
        <w:t xml:space="preserve">If feasible, we may use </w:t>
      </w:r>
      <w:r w:rsidR="008308C3">
        <w:rPr>
          <w:szCs w:val="24"/>
        </w:rPr>
        <w:t xml:space="preserve">automated, </w:t>
      </w:r>
      <w:r w:rsidRPr="00D4442D" w:rsidR="00990B19">
        <w:rPr>
          <w:szCs w:val="24"/>
        </w:rPr>
        <w:t xml:space="preserve">web-based technologies to collect </w:t>
      </w:r>
      <w:r w:rsidR="008308C3">
        <w:rPr>
          <w:szCs w:val="24"/>
        </w:rPr>
        <w:t xml:space="preserve">supplemental </w:t>
      </w:r>
      <w:r w:rsidRPr="00D4442D" w:rsidR="00990B19">
        <w:rPr>
          <w:szCs w:val="24"/>
        </w:rPr>
        <w:t>survey data</w:t>
      </w:r>
      <w:r w:rsidR="00702248">
        <w:rPr>
          <w:szCs w:val="24"/>
        </w:rPr>
        <w:t xml:space="preserve"> from in-depth interview</w:t>
      </w:r>
      <w:r w:rsidR="00CB40AA">
        <w:rPr>
          <w:szCs w:val="24"/>
        </w:rPr>
        <w:t>s</w:t>
      </w:r>
      <w:r w:rsidR="00702248">
        <w:rPr>
          <w:szCs w:val="24"/>
        </w:rPr>
        <w:t xml:space="preserve"> and focus groups</w:t>
      </w:r>
      <w:r w:rsidR="006A00D8">
        <w:rPr>
          <w:szCs w:val="24"/>
        </w:rPr>
        <w:t>,</w:t>
      </w:r>
      <w:r w:rsidR="008308C3">
        <w:rPr>
          <w:szCs w:val="24"/>
        </w:rPr>
        <w:t xml:space="preserve"> which may account for up </w:t>
      </w:r>
      <w:r w:rsidRPr="009C71E2" w:rsidR="008308C3">
        <w:rPr>
          <w:szCs w:val="24"/>
        </w:rPr>
        <w:t xml:space="preserve">to </w:t>
      </w:r>
      <w:r w:rsidRPr="009C71E2" w:rsidR="009C71E2">
        <w:rPr>
          <w:szCs w:val="24"/>
        </w:rPr>
        <w:t>21</w:t>
      </w:r>
      <w:r w:rsidR="00717287">
        <w:rPr>
          <w:szCs w:val="24"/>
        </w:rPr>
        <w:t>2</w:t>
      </w:r>
      <w:r w:rsidRPr="009C71E2" w:rsidR="009C71E2">
        <w:rPr>
          <w:szCs w:val="24"/>
        </w:rPr>
        <w:t xml:space="preserve"> </w:t>
      </w:r>
      <w:r w:rsidRPr="009C71E2" w:rsidR="008308C3">
        <w:rPr>
          <w:szCs w:val="24"/>
        </w:rPr>
        <w:t xml:space="preserve">of the </w:t>
      </w:r>
      <w:r w:rsidRPr="009C71E2" w:rsidR="009C71E2">
        <w:rPr>
          <w:szCs w:val="24"/>
        </w:rPr>
        <w:t>1,85</w:t>
      </w:r>
      <w:r w:rsidR="004D36F7">
        <w:rPr>
          <w:szCs w:val="24"/>
        </w:rPr>
        <w:t>6</w:t>
      </w:r>
      <w:r w:rsidRPr="009C71E2" w:rsidR="008308C3">
        <w:rPr>
          <w:szCs w:val="24"/>
        </w:rPr>
        <w:t xml:space="preserve"> </w:t>
      </w:r>
      <w:r w:rsidRPr="009C71E2" w:rsidR="009C71E2">
        <w:rPr>
          <w:szCs w:val="24"/>
        </w:rPr>
        <w:t xml:space="preserve">annual </w:t>
      </w:r>
      <w:r w:rsidRPr="009C71E2" w:rsidR="008308C3">
        <w:rPr>
          <w:szCs w:val="24"/>
        </w:rPr>
        <w:t>burden hours (approximately 1</w:t>
      </w:r>
      <w:r w:rsidR="00717287">
        <w:rPr>
          <w:szCs w:val="24"/>
        </w:rPr>
        <w:t>1</w:t>
      </w:r>
      <w:r w:rsidRPr="009C71E2" w:rsidR="008308C3">
        <w:rPr>
          <w:szCs w:val="24"/>
        </w:rPr>
        <w:t>%).</w:t>
      </w:r>
      <w:r w:rsidR="008308C3">
        <w:rPr>
          <w:szCs w:val="24"/>
        </w:rPr>
        <w:t xml:space="preserve"> </w:t>
      </w:r>
    </w:p>
    <w:p w:rsidRPr="00D4442D" w:rsidR="004C4B18" w:rsidP="00F25BA3" w:rsidRDefault="004C4B18" w14:paraId="428A4B4E" w14:textId="2418EC0D">
      <w:pPr>
        <w:pStyle w:val="BodyText1"/>
        <w:spacing w:after="0" w:line="276" w:lineRule="auto"/>
        <w:rPr>
          <w:szCs w:val="24"/>
        </w:rPr>
      </w:pPr>
    </w:p>
    <w:p w:rsidRPr="00D4442D" w:rsidR="004C4B18" w:rsidP="00F25BA3" w:rsidRDefault="004C4B18" w14:paraId="4E77BB63" w14:textId="77777777">
      <w:pPr>
        <w:pStyle w:val="Heading2"/>
        <w:spacing w:before="0" w:after="0" w:line="276" w:lineRule="auto"/>
        <w:rPr>
          <w:rFonts w:cs="Times New Roman"/>
          <w:szCs w:val="24"/>
        </w:rPr>
      </w:pPr>
      <w:bookmarkStart w:name="_Toc143058439" w:id="28"/>
      <w:bookmarkStart w:name="_Toc146088437" w:id="29"/>
      <w:bookmarkStart w:name="_Toc289080252" w:id="30"/>
      <w:bookmarkStart w:name="_Toc289080282" w:id="31"/>
      <w:bookmarkStart w:name="_Toc444289435" w:id="32"/>
      <w:r w:rsidRPr="00D4442D">
        <w:rPr>
          <w:rFonts w:cs="Times New Roman"/>
          <w:szCs w:val="24"/>
        </w:rPr>
        <w:t>A.4</w:t>
      </w:r>
      <w:r w:rsidRPr="00D4442D">
        <w:rPr>
          <w:rFonts w:cs="Times New Roman"/>
          <w:szCs w:val="24"/>
        </w:rPr>
        <w:tab/>
        <w:t>Efforts to Identify Duplication and Use of Similar Information</w:t>
      </w:r>
      <w:bookmarkEnd w:id="28"/>
      <w:bookmarkEnd w:id="29"/>
      <w:bookmarkEnd w:id="30"/>
      <w:bookmarkEnd w:id="31"/>
      <w:bookmarkEnd w:id="32"/>
      <w:r w:rsidRPr="00D4442D">
        <w:rPr>
          <w:rFonts w:cs="Times New Roman"/>
          <w:szCs w:val="24"/>
        </w:rPr>
        <w:t xml:space="preserve"> </w:t>
      </w:r>
    </w:p>
    <w:p w:rsidR="004C4B18" w:rsidP="0000362E" w:rsidRDefault="004C4B18" w14:paraId="625CACD0" w14:textId="181B6270">
      <w:pPr>
        <w:pStyle w:val="BodyText1"/>
        <w:spacing w:after="0" w:line="276" w:lineRule="auto"/>
        <w:rPr>
          <w:szCs w:val="24"/>
        </w:rPr>
      </w:pPr>
      <w:r w:rsidRPr="00D4442D">
        <w:rPr>
          <w:szCs w:val="24"/>
        </w:rPr>
        <w:t xml:space="preserve">In order to identify duplication and use of similar information, we conducted an extensive review of the literature by examining several large periodical journal databases. In addition to reviewing published information, we searched for “gray” literature by exploring the Internet. Searches were performed on several Internet search engines, including Google, Yahoo, AltaVista, Medline, and Science Direct. We were unable to find duplication or the use of similar information. Therefore, we have confirmed the need for the present study. </w:t>
      </w:r>
    </w:p>
    <w:p w:rsidRPr="00D4442D" w:rsidR="0000362E" w:rsidP="00F25BA3" w:rsidRDefault="0000362E" w14:paraId="6D9C3209" w14:textId="77777777">
      <w:pPr>
        <w:pStyle w:val="BodyText1"/>
        <w:spacing w:after="0" w:line="276" w:lineRule="auto"/>
        <w:rPr>
          <w:szCs w:val="24"/>
        </w:rPr>
      </w:pPr>
    </w:p>
    <w:p w:rsidRPr="00D4442D" w:rsidR="004C4B18" w:rsidP="00F25BA3" w:rsidRDefault="004C4B18" w14:paraId="185E9E54" w14:textId="77777777">
      <w:pPr>
        <w:pStyle w:val="Heading2"/>
        <w:spacing w:before="0" w:after="0" w:line="276" w:lineRule="auto"/>
        <w:rPr>
          <w:rFonts w:cs="Times New Roman"/>
          <w:szCs w:val="24"/>
        </w:rPr>
      </w:pPr>
      <w:bookmarkStart w:name="_Toc143058440" w:id="33"/>
      <w:bookmarkStart w:name="_Toc146088438" w:id="34"/>
      <w:bookmarkStart w:name="_Toc289080253" w:id="35"/>
      <w:bookmarkStart w:name="_Toc289080283" w:id="36"/>
      <w:bookmarkStart w:name="_Toc444289436" w:id="37"/>
      <w:r w:rsidRPr="00D4442D">
        <w:rPr>
          <w:rFonts w:cs="Times New Roman"/>
          <w:szCs w:val="24"/>
        </w:rPr>
        <w:t>A.5</w:t>
      </w:r>
      <w:r w:rsidRPr="00D4442D">
        <w:rPr>
          <w:rFonts w:cs="Times New Roman"/>
          <w:szCs w:val="24"/>
        </w:rPr>
        <w:tab/>
        <w:t>Impact on Small Businesses or Other Small Entities</w:t>
      </w:r>
      <w:bookmarkEnd w:id="33"/>
      <w:bookmarkEnd w:id="34"/>
      <w:bookmarkEnd w:id="35"/>
      <w:bookmarkEnd w:id="36"/>
      <w:bookmarkEnd w:id="37"/>
      <w:r w:rsidRPr="00D4442D">
        <w:rPr>
          <w:rFonts w:cs="Times New Roman"/>
          <w:szCs w:val="24"/>
        </w:rPr>
        <w:t xml:space="preserve"> </w:t>
      </w:r>
    </w:p>
    <w:p w:rsidR="004C4B18" w:rsidP="0000362E" w:rsidRDefault="004C4B18" w14:paraId="00ECAC2D" w14:textId="1C386AD3">
      <w:pPr>
        <w:pStyle w:val="BodyText1"/>
        <w:spacing w:after="0" w:line="276" w:lineRule="auto"/>
        <w:rPr>
          <w:szCs w:val="24"/>
        </w:rPr>
      </w:pPr>
      <w:r w:rsidRPr="00D4442D">
        <w:rPr>
          <w:szCs w:val="24"/>
        </w:rPr>
        <w:t>No small businesses will be involved in this data collection.</w:t>
      </w:r>
    </w:p>
    <w:p w:rsidRPr="00D4442D" w:rsidR="0000362E" w:rsidP="00F25BA3" w:rsidRDefault="0000362E" w14:paraId="3B66D554" w14:textId="77777777">
      <w:pPr>
        <w:pStyle w:val="BodyText1"/>
        <w:spacing w:after="0" w:line="276" w:lineRule="auto"/>
        <w:rPr>
          <w:szCs w:val="24"/>
        </w:rPr>
      </w:pPr>
    </w:p>
    <w:p w:rsidRPr="00D4442D" w:rsidR="004C4B18" w:rsidP="00F25BA3" w:rsidRDefault="004C4B18" w14:paraId="1295DB8B" w14:textId="77777777">
      <w:pPr>
        <w:pStyle w:val="Heading2"/>
        <w:spacing w:before="0" w:after="0" w:line="276" w:lineRule="auto"/>
        <w:rPr>
          <w:rFonts w:cs="Times New Roman"/>
          <w:szCs w:val="24"/>
        </w:rPr>
      </w:pPr>
      <w:bookmarkStart w:name="_Toc143058441" w:id="38"/>
      <w:bookmarkStart w:name="_Toc146088439" w:id="39"/>
      <w:bookmarkStart w:name="_Toc289080254" w:id="40"/>
      <w:bookmarkStart w:name="_Toc289080284" w:id="41"/>
      <w:bookmarkStart w:name="_Toc444289437" w:id="42"/>
      <w:r w:rsidRPr="00D4442D">
        <w:rPr>
          <w:rFonts w:cs="Times New Roman"/>
          <w:szCs w:val="24"/>
        </w:rPr>
        <w:t>A.6</w:t>
      </w:r>
      <w:r w:rsidRPr="00D4442D">
        <w:rPr>
          <w:rFonts w:cs="Times New Roman"/>
          <w:szCs w:val="24"/>
        </w:rPr>
        <w:tab/>
        <w:t>Consequences of Collecting the Information Less Frequently</w:t>
      </w:r>
      <w:bookmarkEnd w:id="38"/>
      <w:bookmarkEnd w:id="39"/>
      <w:bookmarkEnd w:id="40"/>
      <w:bookmarkEnd w:id="41"/>
      <w:bookmarkEnd w:id="42"/>
      <w:r w:rsidRPr="00D4442D">
        <w:rPr>
          <w:rFonts w:cs="Times New Roman"/>
          <w:szCs w:val="24"/>
        </w:rPr>
        <w:t xml:space="preserve"> </w:t>
      </w:r>
    </w:p>
    <w:p w:rsidR="004C4B18" w:rsidP="0000362E" w:rsidRDefault="00C643E3" w14:paraId="1A1428E2" w14:textId="0D84227A">
      <w:pPr>
        <w:pStyle w:val="BodyText1"/>
        <w:spacing w:after="0" w:line="276" w:lineRule="auto"/>
        <w:rPr>
          <w:szCs w:val="24"/>
        </w:rPr>
      </w:pPr>
      <w:r w:rsidRPr="00D4442D">
        <w:rPr>
          <w:szCs w:val="24"/>
        </w:rPr>
        <w:t>Th</w:t>
      </w:r>
      <w:r>
        <w:rPr>
          <w:szCs w:val="24"/>
        </w:rPr>
        <w:t>ese</w:t>
      </w:r>
      <w:r w:rsidRPr="00D4442D">
        <w:rPr>
          <w:szCs w:val="24"/>
        </w:rPr>
        <w:t xml:space="preserve"> </w:t>
      </w:r>
      <w:r>
        <w:rPr>
          <w:szCs w:val="24"/>
        </w:rPr>
        <w:t>are</w:t>
      </w:r>
      <w:r w:rsidRPr="00D4442D" w:rsidR="004C4B18">
        <w:rPr>
          <w:szCs w:val="24"/>
        </w:rPr>
        <w:t xml:space="preserve"> ad hoc data collection</w:t>
      </w:r>
      <w:r>
        <w:rPr>
          <w:szCs w:val="24"/>
        </w:rPr>
        <w:t>s</w:t>
      </w:r>
      <w:r w:rsidRPr="00D4442D" w:rsidR="004C4B18">
        <w:rPr>
          <w:szCs w:val="24"/>
        </w:rPr>
        <w:t xml:space="preserve"> (i.e., one-time </w:t>
      </w:r>
      <w:r>
        <w:rPr>
          <w:szCs w:val="24"/>
        </w:rPr>
        <w:t>collections to inform the</w:t>
      </w:r>
      <w:r w:rsidRPr="00D4442D" w:rsidR="004C4B18">
        <w:rPr>
          <w:szCs w:val="24"/>
        </w:rPr>
        <w:t xml:space="preserve"> develop</w:t>
      </w:r>
      <w:r>
        <w:rPr>
          <w:szCs w:val="24"/>
        </w:rPr>
        <w:t>ment/revision</w:t>
      </w:r>
      <w:r w:rsidR="007C57BB">
        <w:rPr>
          <w:szCs w:val="24"/>
        </w:rPr>
        <w:t xml:space="preserve"> of</w:t>
      </w:r>
      <w:r w:rsidRPr="00D4442D" w:rsidR="004C4B18">
        <w:rPr>
          <w:szCs w:val="24"/>
        </w:rPr>
        <w:t xml:space="preserve"> campaign</w:t>
      </w:r>
      <w:r w:rsidR="007C57BB">
        <w:rPr>
          <w:szCs w:val="24"/>
        </w:rPr>
        <w:t xml:space="preserve"> material</w:t>
      </w:r>
      <w:r w:rsidRPr="00D4442D" w:rsidR="004C4B18">
        <w:rPr>
          <w:szCs w:val="24"/>
        </w:rPr>
        <w:t xml:space="preserve">s for various consumer </w:t>
      </w:r>
      <w:r w:rsidRPr="00D4442D" w:rsidR="004D6A94">
        <w:rPr>
          <w:szCs w:val="24"/>
        </w:rPr>
        <w:t>audiences)</w:t>
      </w:r>
      <w:r w:rsidRPr="00D4442D" w:rsidR="004C4B18">
        <w:rPr>
          <w:szCs w:val="24"/>
        </w:rPr>
        <w:t xml:space="preserve">. There are no legal obstacles to reduce burden. The </w:t>
      </w:r>
      <w:r w:rsidR="00AD4190">
        <w:rPr>
          <w:szCs w:val="24"/>
        </w:rPr>
        <w:t>information collections</w:t>
      </w:r>
      <w:r w:rsidRPr="00D4442D" w:rsidR="004C4B18">
        <w:rPr>
          <w:szCs w:val="24"/>
        </w:rPr>
        <w:t xml:space="preserve"> will provide the primary data needed to develop final materials. If we did not conduct this formative research, we would not be able to gather information </w:t>
      </w:r>
      <w:r w:rsidR="001C10D3">
        <w:rPr>
          <w:szCs w:val="24"/>
        </w:rPr>
        <w:t>from</w:t>
      </w:r>
      <w:r w:rsidRPr="00D4442D" w:rsidR="001C10D3">
        <w:rPr>
          <w:szCs w:val="24"/>
        </w:rPr>
        <w:t xml:space="preserve"> </w:t>
      </w:r>
      <w:r w:rsidRPr="00D4442D" w:rsidR="004C4B18">
        <w:rPr>
          <w:szCs w:val="24"/>
        </w:rPr>
        <w:t xml:space="preserve">the various campaign audiences needed to develop and pre-test campaign messages and materials before they are widely distributed. Our formative research process includes gaining an understanding of various attitudes, beliefs, behaviors, perceived needs, perceived benefits sought, and areas of concern regarding HIV testing, </w:t>
      </w:r>
      <w:r w:rsidRPr="00D4442D" w:rsidR="00425412">
        <w:rPr>
          <w:szCs w:val="24"/>
        </w:rPr>
        <w:t>prevention,</w:t>
      </w:r>
      <w:r w:rsidRPr="00D4442D" w:rsidR="004C4B18">
        <w:rPr>
          <w:szCs w:val="24"/>
        </w:rPr>
        <w:t xml:space="preserve"> and </w:t>
      </w:r>
      <w:r w:rsidR="00403D60">
        <w:rPr>
          <w:szCs w:val="24"/>
        </w:rPr>
        <w:t>treatment</w:t>
      </w:r>
      <w:r w:rsidRPr="00D4442D" w:rsidR="004C4B18">
        <w:rPr>
          <w:szCs w:val="24"/>
        </w:rPr>
        <w:t xml:space="preserve">. Subsequently, materials are developed based on these results followed by testing materials with members of the consumer audiences before they are widely disseminated (Slater, 1995). </w:t>
      </w:r>
    </w:p>
    <w:p w:rsidRPr="00D4442D" w:rsidR="0000362E" w:rsidP="00F25BA3" w:rsidRDefault="0000362E" w14:paraId="15511A6B" w14:textId="77777777">
      <w:pPr>
        <w:pStyle w:val="BodyText1"/>
        <w:spacing w:after="0" w:line="276" w:lineRule="auto"/>
        <w:rPr>
          <w:szCs w:val="24"/>
        </w:rPr>
      </w:pPr>
    </w:p>
    <w:p w:rsidRPr="00D4442D" w:rsidR="004C4B18" w:rsidP="00F25BA3" w:rsidRDefault="004C4B18" w14:paraId="12712CB9" w14:textId="77777777">
      <w:pPr>
        <w:pStyle w:val="Heading2"/>
        <w:spacing w:before="0" w:after="0" w:line="276" w:lineRule="auto"/>
        <w:rPr>
          <w:rFonts w:cs="Times New Roman"/>
          <w:szCs w:val="24"/>
        </w:rPr>
      </w:pPr>
      <w:bookmarkStart w:name="_Toc143058442" w:id="43"/>
      <w:bookmarkStart w:name="_Toc146088440" w:id="44"/>
      <w:bookmarkStart w:name="_Toc289080255" w:id="45"/>
      <w:bookmarkStart w:name="_Toc289080285" w:id="46"/>
      <w:bookmarkStart w:name="_Toc444289438" w:id="47"/>
      <w:r w:rsidRPr="00D4442D">
        <w:rPr>
          <w:rFonts w:cs="Times New Roman"/>
          <w:szCs w:val="24"/>
        </w:rPr>
        <w:lastRenderedPageBreak/>
        <w:t>A.7</w:t>
      </w:r>
      <w:r w:rsidRPr="00D4442D">
        <w:rPr>
          <w:rFonts w:cs="Times New Roman"/>
          <w:szCs w:val="24"/>
        </w:rPr>
        <w:tab/>
        <w:t>Special Circumstances Relating to the Guidelines of 5 CFR 1320.5</w:t>
      </w:r>
      <w:bookmarkEnd w:id="43"/>
      <w:bookmarkEnd w:id="44"/>
      <w:bookmarkEnd w:id="45"/>
      <w:bookmarkEnd w:id="46"/>
      <w:bookmarkEnd w:id="47"/>
      <w:r w:rsidRPr="00D4442D">
        <w:rPr>
          <w:rFonts w:cs="Times New Roman"/>
          <w:szCs w:val="24"/>
        </w:rPr>
        <w:t xml:space="preserve"> </w:t>
      </w:r>
    </w:p>
    <w:p w:rsidR="004C4B18" w:rsidP="0000362E" w:rsidRDefault="004C4B18" w14:paraId="1ACD8366" w14:textId="05F16941">
      <w:pPr>
        <w:pStyle w:val="BodyText1"/>
        <w:spacing w:after="0" w:line="276" w:lineRule="auto"/>
        <w:rPr>
          <w:szCs w:val="24"/>
        </w:rPr>
      </w:pPr>
      <w:r w:rsidRPr="00D4442D">
        <w:rPr>
          <w:szCs w:val="24"/>
        </w:rPr>
        <w:t>This request fully complies with regulation 5 CRF 1320.5.</w:t>
      </w:r>
    </w:p>
    <w:p w:rsidRPr="00D4442D" w:rsidR="0000362E" w:rsidP="00F25BA3" w:rsidRDefault="0000362E" w14:paraId="195FA4DA" w14:textId="77777777">
      <w:pPr>
        <w:pStyle w:val="BodyText1"/>
        <w:spacing w:after="0" w:line="276" w:lineRule="auto"/>
        <w:rPr>
          <w:szCs w:val="24"/>
        </w:rPr>
      </w:pPr>
    </w:p>
    <w:p w:rsidRPr="0033563D" w:rsidR="004C4B18" w:rsidP="00F25BA3" w:rsidRDefault="004C4B18" w14:paraId="59369524" w14:textId="77777777">
      <w:pPr>
        <w:pStyle w:val="Heading2"/>
        <w:spacing w:before="0" w:after="0" w:line="276" w:lineRule="auto"/>
        <w:rPr>
          <w:rFonts w:cs="Times New Roman"/>
          <w:szCs w:val="24"/>
        </w:rPr>
      </w:pPr>
      <w:bookmarkStart w:name="_Toc143058443" w:id="48"/>
      <w:bookmarkStart w:name="_Toc146088441" w:id="49"/>
      <w:bookmarkStart w:name="_Toc289080256" w:id="50"/>
      <w:bookmarkStart w:name="_Toc289080286" w:id="51"/>
      <w:bookmarkStart w:name="_Toc444289439" w:id="52"/>
      <w:r w:rsidRPr="00D4442D">
        <w:rPr>
          <w:rFonts w:cs="Times New Roman"/>
          <w:szCs w:val="24"/>
        </w:rPr>
        <w:t>A.8</w:t>
      </w:r>
      <w:r w:rsidRPr="00D4442D">
        <w:rPr>
          <w:rFonts w:cs="Times New Roman"/>
          <w:szCs w:val="24"/>
        </w:rPr>
        <w:tab/>
      </w:r>
      <w:r w:rsidRPr="0033563D">
        <w:rPr>
          <w:rFonts w:cs="Times New Roman"/>
          <w:szCs w:val="24"/>
        </w:rPr>
        <w:t xml:space="preserve">Comments in Response to the </w:t>
      </w:r>
      <w:r w:rsidRPr="0033563D">
        <w:rPr>
          <w:rFonts w:cs="Times New Roman"/>
          <w:i/>
          <w:szCs w:val="24"/>
        </w:rPr>
        <w:t>Federal Register</w:t>
      </w:r>
      <w:r w:rsidRPr="0033563D">
        <w:rPr>
          <w:rFonts w:cs="Times New Roman"/>
          <w:szCs w:val="24"/>
        </w:rPr>
        <w:t xml:space="preserve"> Notice and Efforts to Consult Outside the Agency</w:t>
      </w:r>
      <w:bookmarkEnd w:id="48"/>
      <w:bookmarkEnd w:id="49"/>
      <w:bookmarkEnd w:id="50"/>
      <w:bookmarkEnd w:id="51"/>
      <w:bookmarkEnd w:id="52"/>
      <w:r w:rsidRPr="0033563D">
        <w:rPr>
          <w:rFonts w:cs="Times New Roman"/>
          <w:szCs w:val="24"/>
        </w:rPr>
        <w:t xml:space="preserve"> </w:t>
      </w:r>
    </w:p>
    <w:p w:rsidRPr="00004E6B" w:rsidR="00955B4E" w:rsidP="00F25BA3" w:rsidRDefault="00955B4E" w14:paraId="3B92C7E0" w14:textId="193A6CAA">
      <w:pPr>
        <w:pStyle w:val="bullets-blank"/>
        <w:spacing w:after="0" w:line="276" w:lineRule="auto"/>
        <w:ind w:left="0" w:firstLine="720"/>
        <w:rPr>
          <w:sz w:val="24"/>
          <w:szCs w:val="24"/>
        </w:rPr>
      </w:pPr>
      <w:r w:rsidRPr="00004E6B">
        <w:rPr>
          <w:sz w:val="24"/>
          <w:szCs w:val="24"/>
        </w:rPr>
        <w:t xml:space="preserve">A 60-day Federal Register Notice was published in the Federal Register on </w:t>
      </w:r>
      <w:r w:rsidRPr="00004E6B" w:rsidR="0033563D">
        <w:rPr>
          <w:sz w:val="24"/>
          <w:szCs w:val="24"/>
        </w:rPr>
        <w:t>March 12, 2021</w:t>
      </w:r>
      <w:r w:rsidRPr="00004E6B">
        <w:rPr>
          <w:sz w:val="24"/>
          <w:szCs w:val="24"/>
        </w:rPr>
        <w:t xml:space="preserve">, </w:t>
      </w:r>
      <w:r w:rsidRPr="00004E6B" w:rsidR="0033563D">
        <w:rPr>
          <w:sz w:val="24"/>
          <w:szCs w:val="24"/>
        </w:rPr>
        <w:t>Vol</w:t>
      </w:r>
      <w:r w:rsidRPr="00004E6B">
        <w:rPr>
          <w:sz w:val="24"/>
          <w:szCs w:val="24"/>
        </w:rPr>
        <w:t xml:space="preserve">. </w:t>
      </w:r>
      <w:r w:rsidRPr="00004E6B" w:rsidR="0033563D">
        <w:rPr>
          <w:sz w:val="24"/>
          <w:szCs w:val="24"/>
        </w:rPr>
        <w:t>86</w:t>
      </w:r>
      <w:r w:rsidRPr="00004E6B">
        <w:rPr>
          <w:sz w:val="24"/>
          <w:szCs w:val="24"/>
        </w:rPr>
        <w:t xml:space="preserve">, No. </w:t>
      </w:r>
      <w:r w:rsidRPr="00004E6B" w:rsidR="0033563D">
        <w:rPr>
          <w:sz w:val="24"/>
          <w:szCs w:val="24"/>
        </w:rPr>
        <w:t>47</w:t>
      </w:r>
      <w:r w:rsidRPr="00004E6B">
        <w:rPr>
          <w:sz w:val="24"/>
          <w:szCs w:val="24"/>
        </w:rPr>
        <w:t xml:space="preserve">; pp. </w:t>
      </w:r>
      <w:r w:rsidRPr="00004E6B" w:rsidR="0033563D">
        <w:rPr>
          <w:sz w:val="24"/>
          <w:szCs w:val="24"/>
        </w:rPr>
        <w:t xml:space="preserve">14122-14123 </w:t>
      </w:r>
      <w:r w:rsidRPr="00004E6B">
        <w:rPr>
          <w:sz w:val="24"/>
          <w:szCs w:val="24"/>
        </w:rPr>
        <w:t>(</w:t>
      </w:r>
      <w:r w:rsidRPr="00004E6B">
        <w:rPr>
          <w:b/>
          <w:bCs/>
          <w:sz w:val="24"/>
          <w:szCs w:val="24"/>
        </w:rPr>
        <w:t>Attachment 2</w:t>
      </w:r>
      <w:r w:rsidRPr="00004E6B">
        <w:rPr>
          <w:sz w:val="24"/>
          <w:szCs w:val="24"/>
        </w:rPr>
        <w:t xml:space="preserve">). </w:t>
      </w:r>
    </w:p>
    <w:p w:rsidRPr="00D4442D" w:rsidR="004C4B18" w:rsidP="00F25BA3" w:rsidRDefault="004C4B18" w14:paraId="1E04674D" w14:textId="45F41028">
      <w:pPr>
        <w:pStyle w:val="bullets-blank"/>
        <w:spacing w:after="0" w:line="276" w:lineRule="auto"/>
        <w:ind w:left="0" w:firstLine="720"/>
        <w:rPr>
          <w:sz w:val="24"/>
          <w:szCs w:val="24"/>
        </w:rPr>
      </w:pPr>
      <w:r w:rsidRPr="00004E6B">
        <w:rPr>
          <w:sz w:val="24"/>
          <w:szCs w:val="24"/>
        </w:rPr>
        <w:t xml:space="preserve">The CDC study team collaborated with </w:t>
      </w:r>
      <w:r w:rsidRPr="00004E6B" w:rsidR="0093301D">
        <w:rPr>
          <w:sz w:val="24"/>
          <w:szCs w:val="24"/>
        </w:rPr>
        <w:t>the contractor</w:t>
      </w:r>
      <w:r w:rsidRPr="00004E6B">
        <w:rPr>
          <w:sz w:val="24"/>
          <w:szCs w:val="24"/>
        </w:rPr>
        <w:t xml:space="preserve"> on the</w:t>
      </w:r>
      <w:r w:rsidRPr="00D4442D">
        <w:rPr>
          <w:sz w:val="24"/>
          <w:szCs w:val="24"/>
        </w:rPr>
        <w:t xml:space="preserve"> study</w:t>
      </w:r>
      <w:r w:rsidR="007B269E">
        <w:rPr>
          <w:sz w:val="24"/>
          <w:szCs w:val="24"/>
        </w:rPr>
        <w:t xml:space="preserve"> design, screening instruments, </w:t>
      </w:r>
      <w:r w:rsidRPr="00D4442D">
        <w:rPr>
          <w:sz w:val="24"/>
          <w:szCs w:val="24"/>
        </w:rPr>
        <w:t xml:space="preserve">and data collection instruments. </w:t>
      </w:r>
      <w:r w:rsidRPr="00D4442D" w:rsidR="0093301D">
        <w:rPr>
          <w:sz w:val="24"/>
          <w:szCs w:val="24"/>
        </w:rPr>
        <w:t xml:space="preserve">Contract </w:t>
      </w:r>
      <w:r w:rsidRPr="00D4442D">
        <w:rPr>
          <w:sz w:val="24"/>
          <w:szCs w:val="24"/>
        </w:rPr>
        <w:t xml:space="preserve">staff </w:t>
      </w:r>
      <w:r w:rsidR="00051A00">
        <w:rPr>
          <w:sz w:val="24"/>
          <w:szCs w:val="24"/>
        </w:rPr>
        <w:t>are</w:t>
      </w:r>
      <w:r w:rsidRPr="00D4442D" w:rsidR="00051A00">
        <w:rPr>
          <w:sz w:val="24"/>
          <w:szCs w:val="24"/>
        </w:rPr>
        <w:t xml:space="preserve"> </w:t>
      </w:r>
      <w:r w:rsidRPr="00D4442D">
        <w:rPr>
          <w:sz w:val="24"/>
          <w:szCs w:val="24"/>
        </w:rPr>
        <w:t>traine</w:t>
      </w:r>
      <w:r w:rsidR="007B269E">
        <w:rPr>
          <w:sz w:val="24"/>
          <w:szCs w:val="24"/>
        </w:rPr>
        <w:t>d and experienced in conducting</w:t>
      </w:r>
      <w:r w:rsidR="00CC549D">
        <w:rPr>
          <w:sz w:val="24"/>
          <w:szCs w:val="24"/>
        </w:rPr>
        <w:t xml:space="preserve"> </w:t>
      </w:r>
      <w:r w:rsidRPr="00D4442D">
        <w:rPr>
          <w:sz w:val="24"/>
          <w:szCs w:val="24"/>
        </w:rPr>
        <w:t>formative research and CDC recognizes the importance of gaining</w:t>
      </w:r>
      <w:r w:rsidR="007B269E">
        <w:rPr>
          <w:sz w:val="24"/>
          <w:szCs w:val="24"/>
        </w:rPr>
        <w:t xml:space="preserve"> valuable insights from experts</w:t>
      </w:r>
      <w:r w:rsidR="00CC549D">
        <w:rPr>
          <w:sz w:val="24"/>
          <w:szCs w:val="24"/>
        </w:rPr>
        <w:t xml:space="preserve"> </w:t>
      </w:r>
      <w:r w:rsidRPr="00D4442D">
        <w:rPr>
          <w:sz w:val="24"/>
          <w:szCs w:val="24"/>
        </w:rPr>
        <w:t>with experience working with various consumer audiences. Individuals consu</w:t>
      </w:r>
      <w:r w:rsidR="007B269E">
        <w:rPr>
          <w:sz w:val="24"/>
          <w:szCs w:val="24"/>
        </w:rPr>
        <w:t>lted with and their</w:t>
      </w:r>
      <w:r w:rsidR="00CC549D">
        <w:rPr>
          <w:sz w:val="24"/>
          <w:szCs w:val="24"/>
        </w:rPr>
        <w:t xml:space="preserve"> </w:t>
      </w:r>
      <w:r w:rsidRPr="00D4442D">
        <w:rPr>
          <w:sz w:val="24"/>
          <w:szCs w:val="24"/>
        </w:rPr>
        <w:t xml:space="preserve">roles are listed in </w:t>
      </w:r>
      <w:r w:rsidRPr="00D4442D">
        <w:rPr>
          <w:b/>
          <w:sz w:val="24"/>
          <w:szCs w:val="24"/>
        </w:rPr>
        <w:t xml:space="preserve">Exhibit </w:t>
      </w:r>
      <w:r w:rsidRPr="00D4442D" w:rsidR="000B2E92">
        <w:rPr>
          <w:b/>
          <w:sz w:val="24"/>
          <w:szCs w:val="24"/>
        </w:rPr>
        <w:t>A.</w:t>
      </w:r>
      <w:r w:rsidRPr="00D4442D">
        <w:rPr>
          <w:b/>
          <w:sz w:val="24"/>
          <w:szCs w:val="24"/>
        </w:rPr>
        <w:t>8.1</w:t>
      </w:r>
      <w:r w:rsidRPr="00D4442D">
        <w:rPr>
          <w:sz w:val="24"/>
          <w:szCs w:val="24"/>
        </w:rPr>
        <w:t>. No major problems were identified that could not be resolved.</w:t>
      </w:r>
    </w:p>
    <w:p w:rsidR="004C4B18" w:rsidP="0000362E" w:rsidRDefault="004C4B18" w14:paraId="29FBAF45" w14:textId="1C930134">
      <w:pPr>
        <w:pStyle w:val="BodyTextIndent2"/>
        <w:spacing w:after="0" w:line="276" w:lineRule="auto"/>
        <w:ind w:left="0" w:firstLine="720"/>
      </w:pPr>
      <w:r w:rsidRPr="00D4442D">
        <w:t xml:space="preserve">As needed, CDC will continue to conduct ad hoc consultations with subject-matter experts to obtain broad input from key experts early in the campaign development to identify strengths and areas for improvement; and broadly discuss with experts recommendations for working with potential partners and leveraging pre-existing efforts to complement the campaigns. </w:t>
      </w:r>
    </w:p>
    <w:p w:rsidRPr="00D4442D" w:rsidR="0000362E" w:rsidP="00F25BA3" w:rsidRDefault="0000362E" w14:paraId="4EA1DC44" w14:textId="77777777">
      <w:pPr>
        <w:pStyle w:val="BodyTextIndent2"/>
        <w:spacing w:after="0" w:line="276" w:lineRule="auto"/>
        <w:ind w:left="0" w:firstLine="720"/>
      </w:pPr>
    </w:p>
    <w:p w:rsidRPr="00D4442D" w:rsidR="004C4B18" w:rsidP="00F25BA3" w:rsidRDefault="004C4B18" w14:paraId="377FA9AE" w14:textId="71BBB940">
      <w:pPr>
        <w:pStyle w:val="FigureTitle"/>
        <w:spacing w:before="0" w:after="0" w:line="276" w:lineRule="auto"/>
        <w:rPr>
          <w:szCs w:val="24"/>
        </w:rPr>
      </w:pPr>
      <w:bookmarkStart w:name="_Toc66689098" w:id="53"/>
      <w:bookmarkStart w:name="_Toc139093421" w:id="54"/>
      <w:bookmarkStart w:name="_Toc146088165" w:id="55"/>
      <w:bookmarkStart w:name="_Toc146089473" w:id="56"/>
      <w:bookmarkStart w:name="_Toc444289419" w:id="57"/>
      <w:r w:rsidRPr="00D4442D">
        <w:rPr>
          <w:szCs w:val="24"/>
        </w:rPr>
        <w:t>Exhibit A.</w:t>
      </w:r>
      <w:bookmarkEnd w:id="53"/>
      <w:r w:rsidRPr="00D4442D">
        <w:rPr>
          <w:szCs w:val="24"/>
        </w:rPr>
        <w:t>8.</w:t>
      </w:r>
      <w:r w:rsidRPr="00D4442D" w:rsidR="000B2E92">
        <w:rPr>
          <w:szCs w:val="24"/>
        </w:rPr>
        <w:t>1.</w:t>
      </w:r>
      <w:r w:rsidRPr="00D4442D">
        <w:rPr>
          <w:szCs w:val="24"/>
        </w:rPr>
        <w:t xml:space="preserve"> </w:t>
      </w:r>
      <w:r w:rsidRPr="00D4442D" w:rsidR="00560385">
        <w:rPr>
          <w:szCs w:val="24"/>
        </w:rPr>
        <w:t xml:space="preserve"> </w:t>
      </w:r>
      <w:r w:rsidR="006362BE">
        <w:rPr>
          <w:i/>
          <w:iCs/>
          <w:szCs w:val="24"/>
        </w:rPr>
        <w:t xml:space="preserve">Let’s Stop HIV </w:t>
      </w:r>
      <w:r w:rsidR="005D62A6">
        <w:rPr>
          <w:i/>
          <w:iCs/>
          <w:szCs w:val="24"/>
        </w:rPr>
        <w:t xml:space="preserve">Together </w:t>
      </w:r>
      <w:r w:rsidRPr="00D4442D">
        <w:rPr>
          <w:iCs/>
          <w:szCs w:val="24"/>
        </w:rPr>
        <w:t>Campaign</w:t>
      </w:r>
      <w:r w:rsidRPr="00D4442D">
        <w:rPr>
          <w:i/>
          <w:iCs/>
          <w:szCs w:val="24"/>
        </w:rPr>
        <w:t xml:space="preserve"> </w:t>
      </w:r>
      <w:r w:rsidRPr="00D4442D">
        <w:rPr>
          <w:szCs w:val="24"/>
        </w:rPr>
        <w:t>Evaluation Consultants</w:t>
      </w:r>
      <w:bookmarkEnd w:id="54"/>
      <w:bookmarkEnd w:id="55"/>
      <w:bookmarkEnd w:id="56"/>
      <w:bookmarkEnd w:id="57"/>
      <w:r w:rsidRPr="00D4442D">
        <w:rPr>
          <w:szCs w:val="24"/>
        </w:rPr>
        <w:t xml:space="preserve"> </w:t>
      </w:r>
    </w:p>
    <w:tbl>
      <w:tblPr>
        <w:tblW w:w="9360"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0" w:type="dxa"/>
          <w:right w:w="0" w:type="dxa"/>
        </w:tblCellMar>
        <w:tblLook w:val="01E0" w:firstRow="1" w:lastRow="1" w:firstColumn="1" w:lastColumn="1" w:noHBand="0" w:noVBand="0"/>
      </w:tblPr>
      <w:tblGrid>
        <w:gridCol w:w="4680"/>
        <w:gridCol w:w="4680"/>
      </w:tblGrid>
      <w:tr w:rsidRPr="00D60B4D" w:rsidR="00DC1792" w:rsidTr="00593A1F" w14:paraId="4A8AABF6" w14:textId="77777777">
        <w:tc>
          <w:tcPr>
            <w:tcW w:w="4680" w:type="dxa"/>
            <w:shd w:val="clear" w:color="auto" w:fill="auto"/>
            <w:tcMar>
              <w:top w:w="144" w:type="dxa"/>
              <w:left w:w="144" w:type="dxa"/>
              <w:bottom w:w="144" w:type="dxa"/>
              <w:right w:w="144" w:type="dxa"/>
            </w:tcMar>
          </w:tcPr>
          <w:p w:rsidRPr="00D4442D" w:rsidR="00DC1792" w:rsidP="00F25BA3" w:rsidRDefault="00DC1792" w14:paraId="106E6A15" w14:textId="77777777">
            <w:pPr>
              <w:keepNext/>
              <w:spacing w:line="276" w:lineRule="auto"/>
            </w:pPr>
            <w:r w:rsidRPr="00D4442D">
              <w:t>Jo Ellen Stryker, PhD, MA</w:t>
            </w:r>
          </w:p>
          <w:p w:rsidRPr="00D4442D" w:rsidR="00DC1792" w:rsidP="00F25BA3" w:rsidRDefault="00DC1792" w14:paraId="76E85542" w14:textId="77777777">
            <w:pPr>
              <w:keepNext/>
              <w:spacing w:line="276" w:lineRule="auto"/>
            </w:pPr>
            <w:r w:rsidRPr="00D4442D">
              <w:t xml:space="preserve">National Center for HIV/AIDS, Viral Hepatitis, STD, and TB Prevention </w:t>
            </w:r>
          </w:p>
          <w:p w:rsidRPr="00D4442D" w:rsidR="00DC1792" w:rsidP="00F25BA3" w:rsidRDefault="00DC1792" w14:paraId="4A1BB691" w14:textId="77777777">
            <w:pPr>
              <w:keepNext/>
              <w:spacing w:line="276" w:lineRule="auto"/>
              <w:rPr>
                <w:color w:val="000000"/>
              </w:rPr>
            </w:pPr>
            <w:r w:rsidRPr="00D4442D">
              <w:rPr>
                <w:color w:val="000000"/>
              </w:rPr>
              <w:t>Centers for Disease Control and Prevention</w:t>
            </w:r>
          </w:p>
          <w:p w:rsidRPr="00D4442D" w:rsidR="00DC1792" w:rsidP="00F25BA3" w:rsidRDefault="00DC1792" w14:paraId="2437C09A" w14:textId="77777777">
            <w:pPr>
              <w:keepNext/>
              <w:spacing w:line="276" w:lineRule="auto"/>
              <w:rPr>
                <w:color w:val="000000"/>
              </w:rPr>
            </w:pPr>
            <w:r w:rsidRPr="00D4442D">
              <w:rPr>
                <w:color w:val="000000"/>
              </w:rPr>
              <w:t xml:space="preserve">1600 Clifton Rd. NE </w:t>
            </w:r>
          </w:p>
          <w:p w:rsidRPr="00D4442D" w:rsidR="00DC1792" w:rsidP="00F25BA3" w:rsidRDefault="00DC1792" w14:paraId="09E4AB51" w14:textId="77777777">
            <w:pPr>
              <w:keepNext/>
              <w:spacing w:line="276" w:lineRule="auto"/>
              <w:rPr>
                <w:color w:val="000000"/>
              </w:rPr>
            </w:pPr>
            <w:r w:rsidRPr="00D4442D">
              <w:rPr>
                <w:color w:val="000000"/>
              </w:rPr>
              <w:t>Mailstop E-49</w:t>
            </w:r>
          </w:p>
          <w:p w:rsidRPr="00D60B4D" w:rsidR="00DC1792" w:rsidP="00F25BA3" w:rsidRDefault="00DC1792" w14:paraId="248CEDF6" w14:textId="77777777">
            <w:pPr>
              <w:keepNext/>
              <w:spacing w:line="276" w:lineRule="auto"/>
              <w:rPr>
                <w:color w:val="000000"/>
                <w:lang w:val="es-419"/>
              </w:rPr>
            </w:pPr>
            <w:r w:rsidRPr="00D60B4D">
              <w:rPr>
                <w:color w:val="000000"/>
                <w:lang w:val="es-419"/>
              </w:rPr>
              <w:t>Atlanta, GA 30329</w:t>
            </w:r>
          </w:p>
          <w:p w:rsidRPr="00D60B4D" w:rsidR="00DC1792" w:rsidP="00F25BA3" w:rsidRDefault="00DC1792" w14:paraId="4D91BE4C" w14:textId="77777777">
            <w:pPr>
              <w:keepNext/>
              <w:spacing w:line="276" w:lineRule="auto"/>
              <w:rPr>
                <w:lang w:val="es-419"/>
              </w:rPr>
            </w:pPr>
            <w:r w:rsidRPr="00D60B4D">
              <w:rPr>
                <w:lang w:val="es-419"/>
              </w:rPr>
              <w:t>(404) 639-2071</w:t>
            </w:r>
          </w:p>
          <w:p w:rsidRPr="00D60B4D" w:rsidR="00DC1792" w:rsidP="00F25BA3" w:rsidRDefault="00D60B4D" w14:paraId="6B3E51D5" w14:textId="1262946A">
            <w:pPr>
              <w:keepNext/>
              <w:spacing w:line="276" w:lineRule="auto"/>
              <w:rPr>
                <w:bCs/>
                <w:color w:val="000000"/>
              </w:rPr>
            </w:pPr>
            <w:hyperlink w:history="1" r:id="rId21">
              <w:r w:rsidRPr="00D60B4D" w:rsidR="00BF4580">
                <w:rPr>
                  <w:rStyle w:val="Hyperlink"/>
                </w:rPr>
                <w:t>gux6@cdc.gov</w:t>
              </w:r>
            </w:hyperlink>
            <w:r w:rsidRPr="00D60B4D" w:rsidR="00DC1792">
              <w:t xml:space="preserve"> </w:t>
            </w:r>
          </w:p>
        </w:tc>
        <w:tc>
          <w:tcPr>
            <w:tcW w:w="4680" w:type="dxa"/>
            <w:shd w:val="clear" w:color="auto" w:fill="auto"/>
            <w:tcMar>
              <w:top w:w="144" w:type="dxa"/>
              <w:left w:w="144" w:type="dxa"/>
              <w:bottom w:w="144" w:type="dxa"/>
              <w:right w:w="144" w:type="dxa"/>
            </w:tcMar>
          </w:tcPr>
          <w:p w:rsidRPr="00D4442D" w:rsidR="00593A1F" w:rsidP="00F25BA3" w:rsidRDefault="00593A1F" w14:paraId="1C1A8583" w14:textId="77777777">
            <w:pPr>
              <w:keepNext/>
              <w:spacing w:line="276" w:lineRule="auto"/>
              <w:rPr>
                <w:color w:val="000000"/>
              </w:rPr>
            </w:pPr>
            <w:r w:rsidRPr="00D4442D">
              <w:rPr>
                <w:color w:val="000000"/>
              </w:rPr>
              <w:t>Euna M. August, PhD, MPH</w:t>
            </w:r>
          </w:p>
          <w:p w:rsidRPr="00D4442D" w:rsidR="00593A1F" w:rsidP="00F25BA3" w:rsidRDefault="00593A1F" w14:paraId="4080A0BF" w14:textId="77777777">
            <w:pPr>
              <w:keepNext/>
              <w:spacing w:line="276" w:lineRule="auto"/>
            </w:pPr>
            <w:r w:rsidRPr="00D4442D">
              <w:t xml:space="preserve">National Center for HIV/AIDS, Viral Hepatitis, STD, and TB Prevention </w:t>
            </w:r>
          </w:p>
          <w:p w:rsidRPr="00D4442D" w:rsidR="00593A1F" w:rsidP="00F25BA3" w:rsidRDefault="00593A1F" w14:paraId="21A39508" w14:textId="77777777">
            <w:pPr>
              <w:keepNext/>
              <w:spacing w:line="276" w:lineRule="auto"/>
              <w:rPr>
                <w:color w:val="000000"/>
              </w:rPr>
            </w:pPr>
            <w:r w:rsidRPr="00D4442D">
              <w:rPr>
                <w:color w:val="000000"/>
              </w:rPr>
              <w:t>Centers for Disease Control and Prevention</w:t>
            </w:r>
          </w:p>
          <w:p w:rsidRPr="00D4442D" w:rsidR="00593A1F" w:rsidP="00F25BA3" w:rsidRDefault="00593A1F" w14:paraId="1B991EFD" w14:textId="77777777">
            <w:pPr>
              <w:keepNext/>
              <w:spacing w:line="276" w:lineRule="auto"/>
              <w:rPr>
                <w:color w:val="000000"/>
              </w:rPr>
            </w:pPr>
            <w:r w:rsidRPr="00D4442D">
              <w:rPr>
                <w:color w:val="000000"/>
              </w:rPr>
              <w:t xml:space="preserve">1600 Clifton Rd. NE </w:t>
            </w:r>
          </w:p>
          <w:p w:rsidRPr="00D4442D" w:rsidR="00593A1F" w:rsidP="00F25BA3" w:rsidRDefault="00593A1F" w14:paraId="5C468389" w14:textId="77777777">
            <w:pPr>
              <w:keepNext/>
              <w:spacing w:line="276" w:lineRule="auto"/>
              <w:rPr>
                <w:color w:val="000000"/>
              </w:rPr>
            </w:pPr>
            <w:r w:rsidRPr="00D4442D">
              <w:rPr>
                <w:color w:val="000000"/>
              </w:rPr>
              <w:t>Mailstop E-49</w:t>
            </w:r>
          </w:p>
          <w:p w:rsidRPr="00D60B4D" w:rsidR="00593A1F" w:rsidP="00F25BA3" w:rsidRDefault="00593A1F" w14:paraId="1830FE61" w14:textId="77777777">
            <w:pPr>
              <w:keepNext/>
              <w:spacing w:line="276" w:lineRule="auto"/>
              <w:rPr>
                <w:color w:val="000000"/>
              </w:rPr>
            </w:pPr>
            <w:r w:rsidRPr="00D60B4D">
              <w:rPr>
                <w:color w:val="000000"/>
              </w:rPr>
              <w:t>Atlanta, GA 30329</w:t>
            </w:r>
          </w:p>
          <w:p w:rsidRPr="00D60B4D" w:rsidR="00593A1F" w:rsidP="00F25BA3" w:rsidRDefault="00593A1F" w14:paraId="2A9BA063" w14:textId="77777777">
            <w:pPr>
              <w:keepNext/>
              <w:spacing w:line="276" w:lineRule="auto"/>
              <w:rPr>
                <w:color w:val="000000"/>
              </w:rPr>
            </w:pPr>
            <w:r w:rsidRPr="00D60B4D">
              <w:rPr>
                <w:color w:val="000000"/>
              </w:rPr>
              <w:t>(404) 639-8297</w:t>
            </w:r>
          </w:p>
          <w:p w:rsidRPr="00D60B4D" w:rsidR="00DC1792" w:rsidP="00F25BA3" w:rsidRDefault="00D60B4D" w14:paraId="0714F86A" w14:textId="022A381C">
            <w:pPr>
              <w:keepNext/>
              <w:spacing w:line="276" w:lineRule="auto"/>
              <w:rPr>
                <w:color w:val="000000"/>
              </w:rPr>
            </w:pPr>
            <w:hyperlink w:history="1" r:id="rId22">
              <w:r w:rsidRPr="00D60B4D" w:rsidR="00BF4580">
                <w:rPr>
                  <w:rStyle w:val="Hyperlink"/>
                </w:rPr>
                <w:t>wvj3@cdc.gov</w:t>
              </w:r>
            </w:hyperlink>
            <w:r w:rsidRPr="00D60B4D" w:rsidR="00593A1F">
              <w:t xml:space="preserve"> </w:t>
            </w:r>
          </w:p>
        </w:tc>
      </w:tr>
      <w:tr w:rsidRPr="00D4442D" w:rsidR="00593A1F" w:rsidTr="00593A1F" w14:paraId="7B8FE691" w14:textId="05DF13C2">
        <w:tc>
          <w:tcPr>
            <w:tcW w:w="4680" w:type="dxa"/>
            <w:shd w:val="clear" w:color="auto" w:fill="auto"/>
            <w:tcMar>
              <w:top w:w="144" w:type="dxa"/>
              <w:left w:w="144" w:type="dxa"/>
              <w:bottom w:w="144" w:type="dxa"/>
              <w:right w:w="144" w:type="dxa"/>
            </w:tcMar>
          </w:tcPr>
          <w:p w:rsidRPr="00D4442D" w:rsidR="00593A1F" w:rsidP="00F25BA3" w:rsidRDefault="00593A1F" w14:paraId="44F3D1B6" w14:textId="77777777">
            <w:pPr>
              <w:keepNext/>
              <w:spacing w:line="276" w:lineRule="auto"/>
              <w:rPr>
                <w:color w:val="000000"/>
              </w:rPr>
            </w:pPr>
            <w:r w:rsidRPr="00D4442D">
              <w:t>Jennifer D. Uhrig, PhD, MHA</w:t>
            </w:r>
          </w:p>
          <w:p w:rsidRPr="00D4442D" w:rsidR="00593A1F" w:rsidP="00F25BA3" w:rsidRDefault="00593A1F" w14:paraId="58C108AF" w14:textId="77777777">
            <w:pPr>
              <w:keepNext/>
              <w:spacing w:line="276" w:lineRule="auto"/>
            </w:pPr>
            <w:r w:rsidRPr="00D4442D">
              <w:t>RTI International</w:t>
            </w:r>
          </w:p>
          <w:p w:rsidRPr="00D4442D" w:rsidR="00593A1F" w:rsidP="00F25BA3" w:rsidRDefault="00593A1F" w14:paraId="00770C0D" w14:textId="77777777">
            <w:pPr>
              <w:keepNext/>
              <w:spacing w:line="276" w:lineRule="auto"/>
              <w:rPr>
                <w:color w:val="000000"/>
              </w:rPr>
            </w:pPr>
            <w:r w:rsidRPr="00D4442D">
              <w:t>Center for Communication Science</w:t>
            </w:r>
          </w:p>
          <w:p w:rsidRPr="00D4442D" w:rsidR="00593A1F" w:rsidP="00F25BA3" w:rsidRDefault="00593A1F" w14:paraId="72160677" w14:textId="77777777">
            <w:pPr>
              <w:keepNext/>
              <w:spacing w:line="276" w:lineRule="auto"/>
              <w:rPr>
                <w:color w:val="000000"/>
              </w:rPr>
            </w:pPr>
            <w:r w:rsidRPr="00D4442D">
              <w:t>3040 Cornwallis Rd.</w:t>
            </w:r>
            <w:r w:rsidRPr="00D4442D">
              <w:rPr>
                <w:color w:val="000000"/>
              </w:rPr>
              <w:t xml:space="preserve"> </w:t>
            </w:r>
          </w:p>
          <w:p w:rsidRPr="00D4442D" w:rsidR="00593A1F" w:rsidP="00F25BA3" w:rsidRDefault="00593A1F" w14:paraId="520308D4" w14:textId="77777777">
            <w:pPr>
              <w:keepNext/>
              <w:spacing w:line="276" w:lineRule="auto"/>
              <w:rPr>
                <w:color w:val="000000"/>
              </w:rPr>
            </w:pPr>
            <w:r w:rsidRPr="00D4442D">
              <w:t>Research Triangle Park, NC 27709</w:t>
            </w:r>
          </w:p>
          <w:p w:rsidRPr="00D4442D" w:rsidR="00593A1F" w:rsidP="00F25BA3" w:rsidRDefault="00593A1F" w14:paraId="59768D4C" w14:textId="77777777">
            <w:pPr>
              <w:keepNext/>
              <w:spacing w:line="276" w:lineRule="auto"/>
            </w:pPr>
            <w:r w:rsidRPr="00D4442D">
              <w:t>(919) 316-3311</w:t>
            </w:r>
          </w:p>
          <w:p w:rsidRPr="00D4442D" w:rsidR="00593A1F" w:rsidP="00F25BA3" w:rsidRDefault="00D60B4D" w14:paraId="3417861C" w14:textId="77777777">
            <w:pPr>
              <w:keepNext/>
              <w:spacing w:line="276" w:lineRule="auto"/>
            </w:pPr>
            <w:hyperlink w:history="1" r:id="rId23">
              <w:r w:rsidRPr="00D4442D" w:rsidR="00593A1F">
                <w:rPr>
                  <w:rStyle w:val="Hyperlink"/>
                </w:rPr>
                <w:t>uhrig@rti.org</w:t>
              </w:r>
            </w:hyperlink>
          </w:p>
        </w:tc>
        <w:tc>
          <w:tcPr>
            <w:tcW w:w="4680" w:type="dxa"/>
            <w:shd w:val="clear" w:color="auto" w:fill="auto"/>
            <w:tcMar>
              <w:top w:w="144" w:type="dxa"/>
              <w:left w:w="144" w:type="dxa"/>
              <w:bottom w:w="144" w:type="dxa"/>
              <w:right w:w="144" w:type="dxa"/>
            </w:tcMar>
          </w:tcPr>
          <w:p w:rsidRPr="00D4442D" w:rsidR="00593A1F" w:rsidP="00F25BA3" w:rsidRDefault="005D62A6" w14:paraId="562EF905" w14:textId="5E50155F">
            <w:pPr>
              <w:keepNext/>
              <w:spacing w:line="276" w:lineRule="auto"/>
              <w:rPr>
                <w:color w:val="000000"/>
              </w:rPr>
            </w:pPr>
            <w:r>
              <w:t>Pamela Williams, PhD</w:t>
            </w:r>
          </w:p>
          <w:p w:rsidRPr="00D4442D" w:rsidR="00593A1F" w:rsidP="00F25BA3" w:rsidRDefault="00593A1F" w14:paraId="63141B17" w14:textId="04E6308C">
            <w:pPr>
              <w:keepNext/>
              <w:spacing w:line="276" w:lineRule="auto"/>
            </w:pPr>
            <w:r w:rsidRPr="00D4442D">
              <w:t>RTI International</w:t>
            </w:r>
          </w:p>
          <w:p w:rsidRPr="00D4442D" w:rsidR="00593A1F" w:rsidP="00F25BA3" w:rsidRDefault="00593A1F" w14:paraId="15603F3D" w14:textId="0DAC5991">
            <w:pPr>
              <w:keepNext/>
              <w:spacing w:line="276" w:lineRule="auto"/>
              <w:rPr>
                <w:color w:val="000000"/>
              </w:rPr>
            </w:pPr>
            <w:r w:rsidRPr="00D4442D">
              <w:t>Center for Communication Science</w:t>
            </w:r>
          </w:p>
          <w:p w:rsidRPr="00D4442D" w:rsidR="00593A1F" w:rsidP="00F25BA3" w:rsidRDefault="00593A1F" w14:paraId="2866C0A2" w14:textId="6B2B4A74">
            <w:pPr>
              <w:keepNext/>
              <w:spacing w:line="276" w:lineRule="auto"/>
              <w:rPr>
                <w:color w:val="000000"/>
              </w:rPr>
            </w:pPr>
            <w:r w:rsidRPr="00D4442D">
              <w:t>3040 Cornwallis Rd.</w:t>
            </w:r>
            <w:r w:rsidRPr="00D4442D">
              <w:rPr>
                <w:color w:val="000000"/>
              </w:rPr>
              <w:t xml:space="preserve"> </w:t>
            </w:r>
          </w:p>
          <w:p w:rsidRPr="00D4442D" w:rsidR="00593A1F" w:rsidP="00F25BA3" w:rsidRDefault="00593A1F" w14:paraId="08F8C68B" w14:textId="47F2B9DB">
            <w:pPr>
              <w:keepNext/>
              <w:spacing w:line="276" w:lineRule="auto"/>
              <w:rPr>
                <w:color w:val="000000"/>
              </w:rPr>
            </w:pPr>
            <w:r w:rsidRPr="00D4442D">
              <w:t>Research Triangle Park, NC 27709</w:t>
            </w:r>
          </w:p>
          <w:p w:rsidRPr="00D4442D" w:rsidR="00593A1F" w:rsidP="00F25BA3" w:rsidRDefault="00593A1F" w14:paraId="49B68EC5" w14:textId="5D4ECCFC">
            <w:pPr>
              <w:keepNext/>
              <w:spacing w:line="276" w:lineRule="auto"/>
              <w:rPr>
                <w:color w:val="000000"/>
              </w:rPr>
            </w:pPr>
            <w:r w:rsidRPr="00D4442D">
              <w:t xml:space="preserve">(919) </w:t>
            </w:r>
            <w:r w:rsidR="006C579C">
              <w:t>316-3936</w:t>
            </w:r>
            <w:r w:rsidR="005D62A6">
              <w:rPr>
                <w:color w:val="000000"/>
              </w:rPr>
              <w:t>pamwilliams@rti.org</w:t>
            </w:r>
          </w:p>
        </w:tc>
      </w:tr>
    </w:tbl>
    <w:p w:rsidR="00000362" w:rsidP="00F25BA3" w:rsidRDefault="00000362" w14:paraId="029AFA69" w14:textId="77777777">
      <w:pPr>
        <w:spacing w:line="276" w:lineRule="auto"/>
      </w:pPr>
      <w:bookmarkStart w:name="_Toc143058444" w:id="58"/>
      <w:bookmarkStart w:name="_Toc146088442" w:id="59"/>
      <w:bookmarkStart w:name="_Toc289080257" w:id="60"/>
      <w:bookmarkStart w:name="_Toc289080287" w:id="61"/>
      <w:bookmarkStart w:name="_Toc444289440" w:id="62"/>
    </w:p>
    <w:p w:rsidRPr="00D4442D" w:rsidR="004C4B18" w:rsidP="00F25BA3" w:rsidRDefault="004C4B18" w14:paraId="7D2217EB" w14:textId="77777777">
      <w:pPr>
        <w:pStyle w:val="Heading2"/>
        <w:spacing w:before="0" w:after="0" w:line="276" w:lineRule="auto"/>
        <w:rPr>
          <w:rFonts w:cs="Times New Roman"/>
          <w:szCs w:val="24"/>
        </w:rPr>
      </w:pPr>
      <w:r w:rsidRPr="00D4442D">
        <w:rPr>
          <w:rFonts w:cs="Times New Roman"/>
          <w:szCs w:val="24"/>
        </w:rPr>
        <w:lastRenderedPageBreak/>
        <w:t>A.9</w:t>
      </w:r>
      <w:r w:rsidRPr="00D4442D">
        <w:rPr>
          <w:rFonts w:cs="Times New Roman"/>
          <w:szCs w:val="24"/>
        </w:rPr>
        <w:tab/>
        <w:t>Explanation of Any Payment or Gift to Respondents</w:t>
      </w:r>
      <w:bookmarkEnd w:id="58"/>
      <w:bookmarkEnd w:id="59"/>
      <w:bookmarkEnd w:id="60"/>
      <w:bookmarkEnd w:id="61"/>
      <w:bookmarkEnd w:id="62"/>
      <w:r w:rsidRPr="00D4442D">
        <w:rPr>
          <w:rFonts w:cs="Times New Roman"/>
          <w:szCs w:val="24"/>
        </w:rPr>
        <w:t xml:space="preserve"> </w:t>
      </w:r>
    </w:p>
    <w:p w:rsidR="000E2065" w:rsidP="00F25BA3" w:rsidRDefault="006F24A4" w14:paraId="4EC35301" w14:textId="3AE835F0">
      <w:pPr>
        <w:pStyle w:val="BodyText1"/>
        <w:spacing w:after="0" w:line="276" w:lineRule="auto"/>
        <w:rPr>
          <w:szCs w:val="24"/>
        </w:rPr>
      </w:pPr>
      <w:bookmarkStart w:name="_Hlk58570282" w:id="63"/>
      <w:r>
        <w:rPr>
          <w:szCs w:val="24"/>
        </w:rPr>
        <w:t xml:space="preserve">Participants will be offered a token of appreciation </w:t>
      </w:r>
      <w:r w:rsidR="00BF21C3">
        <w:rPr>
          <w:szCs w:val="24"/>
        </w:rPr>
        <w:t xml:space="preserve">which is </w:t>
      </w:r>
      <w:r w:rsidRPr="00275C56" w:rsidR="00BF21C3">
        <w:t>intended to recognize the time burden placed on respondents, encourage their cooperation, and convey appreciation for contributing to this important study.</w:t>
      </w:r>
      <w:r w:rsidRPr="00BF21C3" w:rsidR="00BF21C3">
        <w:t xml:space="preserve"> </w:t>
      </w:r>
      <w:bookmarkEnd w:id="63"/>
      <w:r w:rsidRPr="00BF21C3" w:rsidR="00BF21C3">
        <w:t xml:space="preserve">The token </w:t>
      </w:r>
      <w:r w:rsidR="00BF21C3">
        <w:t xml:space="preserve">of appreciation </w:t>
      </w:r>
      <w:r w:rsidRPr="00BF21C3" w:rsidR="00BF21C3">
        <w:t>amount var</w:t>
      </w:r>
      <w:r w:rsidR="00A63437">
        <w:t>ies</w:t>
      </w:r>
      <w:r w:rsidRPr="00BF21C3" w:rsidR="00BF21C3">
        <w:t xml:space="preserve"> by data collection:</w:t>
      </w:r>
      <w:r w:rsidRPr="00BF21C3" w:rsidR="00BF21C3">
        <w:rPr>
          <w:szCs w:val="24"/>
        </w:rPr>
        <w:t xml:space="preserve"> </w:t>
      </w:r>
      <w:r w:rsidR="00BF21C3">
        <w:rPr>
          <w:szCs w:val="24"/>
        </w:rPr>
        <w:t>$40</w:t>
      </w:r>
      <w:r w:rsidR="00BF21C3">
        <w:rPr>
          <w:i/>
          <w:iCs/>
          <w:color w:val="4472C4"/>
        </w:rPr>
        <w:t xml:space="preserve"> </w:t>
      </w:r>
      <w:r w:rsidR="00BF21C3">
        <w:rPr>
          <w:szCs w:val="24"/>
        </w:rPr>
        <w:t>for</w:t>
      </w:r>
      <w:r w:rsidR="006A016A">
        <w:rPr>
          <w:szCs w:val="24"/>
        </w:rPr>
        <w:t xml:space="preserve"> in-depth interviews, </w:t>
      </w:r>
      <w:r w:rsidR="00BF21C3">
        <w:rPr>
          <w:szCs w:val="24"/>
        </w:rPr>
        <w:t xml:space="preserve">$75 for </w:t>
      </w:r>
      <w:r w:rsidR="006A016A">
        <w:rPr>
          <w:szCs w:val="24"/>
        </w:rPr>
        <w:t>focus groups, and</w:t>
      </w:r>
      <w:r w:rsidR="00BF21C3">
        <w:rPr>
          <w:szCs w:val="24"/>
        </w:rPr>
        <w:t xml:space="preserve"> $20 for</w:t>
      </w:r>
      <w:r w:rsidR="006A016A">
        <w:rPr>
          <w:szCs w:val="24"/>
        </w:rPr>
        <w:t xml:space="preserve"> intercept interviews. </w:t>
      </w:r>
      <w:r w:rsidR="000E2065">
        <w:rPr>
          <w:szCs w:val="24"/>
        </w:rPr>
        <w:t xml:space="preserve">The amounts were determined in consultation with the contractor; in their experience, smaller amounts are insufficient for recruiting the </w:t>
      </w:r>
      <w:r w:rsidR="00212E83">
        <w:rPr>
          <w:szCs w:val="24"/>
        </w:rPr>
        <w:t xml:space="preserve">key audiences </w:t>
      </w:r>
      <w:r w:rsidR="00E23765">
        <w:rPr>
          <w:szCs w:val="24"/>
        </w:rPr>
        <w:t xml:space="preserve">required </w:t>
      </w:r>
      <w:r w:rsidR="00212E83">
        <w:rPr>
          <w:szCs w:val="24"/>
        </w:rPr>
        <w:t xml:space="preserve">for </w:t>
      </w:r>
      <w:r w:rsidR="00E23765">
        <w:rPr>
          <w:szCs w:val="24"/>
        </w:rPr>
        <w:t xml:space="preserve">the </w:t>
      </w:r>
      <w:r w:rsidR="00A426F1">
        <w:rPr>
          <w:szCs w:val="24"/>
        </w:rPr>
        <w:t>information collection</w:t>
      </w:r>
      <w:r w:rsidR="000E2065">
        <w:rPr>
          <w:szCs w:val="24"/>
        </w:rPr>
        <w:t xml:space="preserve">.  </w:t>
      </w:r>
    </w:p>
    <w:p w:rsidR="00577CAC" w:rsidP="00F25BA3" w:rsidRDefault="004C4B18" w14:paraId="5E2F3F0C" w14:textId="4C1A77AA">
      <w:pPr>
        <w:pStyle w:val="BodyText1"/>
        <w:spacing w:after="0" w:line="276" w:lineRule="auto"/>
        <w:rPr>
          <w:szCs w:val="24"/>
        </w:rPr>
      </w:pPr>
      <w:r w:rsidRPr="00C21AB0">
        <w:rPr>
          <w:szCs w:val="24"/>
        </w:rPr>
        <w:t xml:space="preserve">Numerous empirical studies have shown that </w:t>
      </w:r>
      <w:r w:rsidRPr="00A65A31" w:rsidR="00595BE7">
        <w:rPr>
          <w:szCs w:val="24"/>
        </w:rPr>
        <w:t>tokens of appreciat</w:t>
      </w:r>
      <w:r w:rsidRPr="00CA2EAC" w:rsidR="00595BE7">
        <w:rPr>
          <w:szCs w:val="24"/>
        </w:rPr>
        <w:t xml:space="preserve">ion </w:t>
      </w:r>
      <w:r w:rsidRPr="00CA2EAC">
        <w:rPr>
          <w:szCs w:val="24"/>
        </w:rPr>
        <w:t xml:space="preserve">can significantly increase response rates (Abreu &amp; Winters, 1999; </w:t>
      </w:r>
      <w:r w:rsidRPr="00CC0586" w:rsidR="00F31C89">
        <w:t xml:space="preserve">Bentley &amp; Thacker, 2004; </w:t>
      </w:r>
      <w:r w:rsidRPr="00C21AB0" w:rsidR="00BA282F">
        <w:t xml:space="preserve">Göritz, 2006; </w:t>
      </w:r>
      <w:r w:rsidRPr="00C21AB0" w:rsidR="00F31C89">
        <w:rPr>
          <w:szCs w:val="24"/>
        </w:rPr>
        <w:t xml:space="preserve">Permuth-Wey &amp; Borenstein, 2009; </w:t>
      </w:r>
      <w:r w:rsidRPr="00C21AB0">
        <w:rPr>
          <w:szCs w:val="24"/>
        </w:rPr>
        <w:t xml:space="preserve">Shettle &amp; Mooney, 1999). </w:t>
      </w:r>
      <w:r w:rsidRPr="009B7F0D" w:rsidR="00861E6B">
        <w:rPr>
          <w:szCs w:val="24"/>
        </w:rPr>
        <w:t xml:space="preserve">Existing theories help to explain why and how tokens of appreciation motivate </w:t>
      </w:r>
      <w:r w:rsidRPr="00CC0586" w:rsidR="0068103A">
        <w:rPr>
          <w:szCs w:val="24"/>
        </w:rPr>
        <w:t xml:space="preserve">participation in </w:t>
      </w:r>
      <w:r w:rsidRPr="00663F7D" w:rsidR="00940FBE">
        <w:rPr>
          <w:szCs w:val="24"/>
        </w:rPr>
        <w:t>interviews, focus groups and</w:t>
      </w:r>
      <w:r w:rsidRPr="00222623" w:rsidR="00940FBE">
        <w:rPr>
          <w:szCs w:val="24"/>
        </w:rPr>
        <w:t xml:space="preserve"> </w:t>
      </w:r>
      <w:r w:rsidRPr="00E029FC" w:rsidR="00940FBE">
        <w:rPr>
          <w:szCs w:val="24"/>
        </w:rPr>
        <w:t>surveys</w:t>
      </w:r>
      <w:r w:rsidRPr="00E029FC" w:rsidR="00861E6B">
        <w:rPr>
          <w:szCs w:val="24"/>
        </w:rPr>
        <w:t>, such as social exchange theory (</w:t>
      </w:r>
      <w:r w:rsidRPr="00C21AB0" w:rsidR="00861E6B">
        <w:rPr>
          <w:szCs w:val="24"/>
        </w:rPr>
        <w:t xml:space="preserve">Dillman, 1978), the norm of reciprocity (Groves, Cialdini, &amp; Couper, 1992), economic exchange theory (Biner &amp; Kidd, 1994), and leverage-saliency theory (Groves, Singer, &amp; Corning, 2000). In addition to theory, there are psychological factors that underpin </w:t>
      </w:r>
      <w:r w:rsidRPr="00C21AB0" w:rsidR="003B315B">
        <w:rPr>
          <w:szCs w:val="24"/>
        </w:rPr>
        <w:t>participation</w:t>
      </w:r>
      <w:r w:rsidRPr="00C21AB0" w:rsidR="00861E6B">
        <w:rPr>
          <w:szCs w:val="24"/>
        </w:rPr>
        <w:t xml:space="preserve">, including altruism and egoism, drives that balance the desire to be helpful with the need to further one’s own self-interest. </w:t>
      </w:r>
      <w:r w:rsidRPr="00C21AB0" w:rsidR="00D32CA8">
        <w:t xml:space="preserve">In consideration of knowledge gained from similar research and existing theories and psychological factors that underlie </w:t>
      </w:r>
      <w:r w:rsidRPr="00C21AB0" w:rsidR="007004A0">
        <w:t>participation</w:t>
      </w:r>
      <w:r w:rsidRPr="00C21AB0" w:rsidR="00D32CA8">
        <w:t xml:space="preserve">, we have determined that a token of appreciation is warranted for data collections conducted under this ICR. </w:t>
      </w:r>
      <w:r w:rsidRPr="00C21AB0" w:rsidR="00577CAC">
        <w:rPr>
          <w:szCs w:val="24"/>
        </w:rPr>
        <w:t>Based on OMB’s guidance on factors that may justify provision of a token of appreciation (Office of Information and Regulatory Affairs, 20</w:t>
      </w:r>
      <w:r w:rsidR="00CA2EAC">
        <w:rPr>
          <w:szCs w:val="24"/>
        </w:rPr>
        <w:t>1</w:t>
      </w:r>
      <w:r w:rsidRPr="00C21AB0" w:rsidR="00577CAC">
        <w:rPr>
          <w:szCs w:val="24"/>
        </w:rPr>
        <w:t>6), we have</w:t>
      </w:r>
      <w:r w:rsidR="00577CAC">
        <w:rPr>
          <w:szCs w:val="24"/>
        </w:rPr>
        <w:t xml:space="preserve"> determined that the following reasons apply: </w:t>
      </w:r>
    </w:p>
    <w:p w:rsidR="00577CAC" w:rsidP="00F25BA3" w:rsidRDefault="00577CAC" w14:paraId="55928CCB" w14:textId="2F3C8AB8">
      <w:pPr>
        <w:pStyle w:val="BodyText1"/>
        <w:numPr>
          <w:ilvl w:val="0"/>
          <w:numId w:val="18"/>
        </w:numPr>
        <w:spacing w:after="0" w:line="276" w:lineRule="auto"/>
        <w:rPr>
          <w:szCs w:val="24"/>
        </w:rPr>
      </w:pPr>
      <w:r>
        <w:rPr>
          <w:i/>
          <w:iCs/>
          <w:szCs w:val="24"/>
        </w:rPr>
        <w:t>Improved coverage of specialized respondents, rare groups, or minority populations</w:t>
      </w:r>
      <w:r>
        <w:rPr>
          <w:szCs w:val="24"/>
        </w:rPr>
        <w:t xml:space="preserve">: </w:t>
      </w:r>
      <w:r w:rsidRPr="006D667F" w:rsidR="001133A5">
        <w:rPr>
          <w:szCs w:val="24"/>
        </w:rPr>
        <w:t>OMB guidance justifies the use of tokens of appreciation “to improve coverage of specialized respondents, rare groups, or minority populations” and defines specialized respondents as a highly selective group (OMB, 20</w:t>
      </w:r>
      <w:r w:rsidR="003D0D28">
        <w:rPr>
          <w:szCs w:val="24"/>
        </w:rPr>
        <w:t>1</w:t>
      </w:r>
      <w:r w:rsidRPr="006D667F" w:rsidR="001133A5">
        <w:rPr>
          <w:szCs w:val="24"/>
        </w:rPr>
        <w:t xml:space="preserve">6). </w:t>
      </w:r>
      <w:r>
        <w:rPr>
          <w:szCs w:val="24"/>
        </w:rPr>
        <w:t xml:space="preserve">The </w:t>
      </w:r>
      <w:r w:rsidR="00B47603">
        <w:rPr>
          <w:szCs w:val="24"/>
        </w:rPr>
        <w:t>key audiences prioritized in this data collection include</w:t>
      </w:r>
      <w:r>
        <w:rPr>
          <w:szCs w:val="24"/>
        </w:rPr>
        <w:t xml:space="preserve"> MSM, PWH, racial/ethnic minorities, PWID, and transgender individuals, all of whom are considered members of stigmatized and marginalized groups. To ensure that the campaigns and activities meet the needs of these diverse audiences, it is </w:t>
      </w:r>
      <w:r>
        <w:rPr>
          <w:iCs/>
          <w:szCs w:val="24"/>
        </w:rPr>
        <w:t>imperative that sufficient numbers are included in the data collection. Yet, based on the study team’s prior experience conducting data collections with these populations, recruitment can be challenging due to competing basic needs, health issues, and social and emotional vulnerabilities (e.g., concerns about stigma</w:t>
      </w:r>
      <w:r w:rsidR="00B934B7">
        <w:rPr>
          <w:iCs/>
          <w:szCs w:val="24"/>
        </w:rPr>
        <w:t xml:space="preserve">, </w:t>
      </w:r>
      <w:r>
        <w:rPr>
          <w:iCs/>
          <w:szCs w:val="24"/>
        </w:rPr>
        <w:t>confidentiality)</w:t>
      </w:r>
      <w:r>
        <w:rPr>
          <w:szCs w:val="24"/>
        </w:rPr>
        <w:t xml:space="preserve">. </w:t>
      </w:r>
      <w:r>
        <w:rPr>
          <w:iCs/>
          <w:szCs w:val="24"/>
        </w:rPr>
        <w:t xml:space="preserve">Provision of a token of appreciation is necessary to ensure adequate </w:t>
      </w:r>
      <w:r w:rsidR="0050270B">
        <w:rPr>
          <w:iCs/>
          <w:szCs w:val="24"/>
        </w:rPr>
        <w:t xml:space="preserve">cooperation </w:t>
      </w:r>
      <w:r>
        <w:rPr>
          <w:iCs/>
          <w:szCs w:val="24"/>
        </w:rPr>
        <w:t xml:space="preserve">rates from the </w:t>
      </w:r>
      <w:r w:rsidR="00EA0DE2">
        <w:rPr>
          <w:iCs/>
          <w:szCs w:val="24"/>
        </w:rPr>
        <w:t>priority</w:t>
      </w:r>
      <w:r>
        <w:rPr>
          <w:iCs/>
          <w:szCs w:val="24"/>
        </w:rPr>
        <w:t xml:space="preserve"> populations. </w:t>
      </w:r>
    </w:p>
    <w:p w:rsidR="00577CAC" w:rsidP="00F25BA3" w:rsidRDefault="00577CAC" w14:paraId="723034FD" w14:textId="1E8F33C8">
      <w:pPr>
        <w:pStyle w:val="BodyText1"/>
        <w:numPr>
          <w:ilvl w:val="0"/>
          <w:numId w:val="18"/>
        </w:numPr>
        <w:spacing w:after="0" w:line="276" w:lineRule="auto"/>
        <w:rPr>
          <w:szCs w:val="24"/>
        </w:rPr>
      </w:pPr>
      <w:r>
        <w:rPr>
          <w:i/>
          <w:szCs w:val="24"/>
        </w:rPr>
        <w:t xml:space="preserve">Data quality: </w:t>
      </w:r>
      <w:r>
        <w:rPr>
          <w:szCs w:val="24"/>
        </w:rPr>
        <w:t xml:space="preserve">If we are unable to recruit sufficient numbers of </w:t>
      </w:r>
      <w:r w:rsidR="00527A79">
        <w:rPr>
          <w:szCs w:val="24"/>
        </w:rPr>
        <w:t>individuals</w:t>
      </w:r>
      <w:r>
        <w:rPr>
          <w:szCs w:val="24"/>
        </w:rPr>
        <w:t xml:space="preserve"> to participate in the data collection, we will be unable to </w:t>
      </w:r>
      <w:r w:rsidR="008201AF">
        <w:rPr>
          <w:szCs w:val="24"/>
        </w:rPr>
        <w:t xml:space="preserve">collect information to inform the development of new or revisions to existing messages, concepts and materials </w:t>
      </w:r>
      <w:r w:rsidR="00B2289A">
        <w:rPr>
          <w:szCs w:val="24"/>
        </w:rPr>
        <w:t xml:space="preserve">nor will we be able to </w:t>
      </w:r>
      <w:r>
        <w:rPr>
          <w:szCs w:val="24"/>
        </w:rPr>
        <w:t>adequately test the messages</w:t>
      </w:r>
      <w:r w:rsidR="00B2289A">
        <w:rPr>
          <w:szCs w:val="24"/>
        </w:rPr>
        <w:t>, concepts and materials,</w:t>
      </w:r>
      <w:r>
        <w:rPr>
          <w:szCs w:val="24"/>
        </w:rPr>
        <w:t xml:space="preserve"> which will limit our ability to determine if they are acceptable, understandable, motivating, etc. to the </w:t>
      </w:r>
      <w:r w:rsidR="00762B4F">
        <w:rPr>
          <w:szCs w:val="24"/>
        </w:rPr>
        <w:t>priority</w:t>
      </w:r>
      <w:r>
        <w:rPr>
          <w:szCs w:val="24"/>
        </w:rPr>
        <w:t xml:space="preserve"> audience</w:t>
      </w:r>
      <w:r w:rsidR="004748CC">
        <w:rPr>
          <w:szCs w:val="24"/>
        </w:rPr>
        <w:t>s</w:t>
      </w:r>
      <w:r w:rsidR="00DB58E9">
        <w:rPr>
          <w:szCs w:val="24"/>
        </w:rPr>
        <w:t>, and avoid unintended negative consequences</w:t>
      </w:r>
      <w:r w:rsidR="00F82588">
        <w:rPr>
          <w:szCs w:val="24"/>
        </w:rPr>
        <w:t xml:space="preserve"> of messages/materials (e.g., </w:t>
      </w:r>
      <w:r w:rsidR="00F82588">
        <w:rPr>
          <w:szCs w:val="24"/>
        </w:rPr>
        <w:lastRenderedPageBreak/>
        <w:t>perpetuate stigma)</w:t>
      </w:r>
      <w:r>
        <w:rPr>
          <w:szCs w:val="24"/>
        </w:rPr>
        <w:t>.</w:t>
      </w:r>
      <w:r>
        <w:rPr>
          <w:i/>
          <w:szCs w:val="24"/>
        </w:rPr>
        <w:t xml:space="preserve"> </w:t>
      </w:r>
      <w:r>
        <w:rPr>
          <w:szCs w:val="24"/>
        </w:rPr>
        <w:t xml:space="preserve">This is particularly applicable when we consider that the data collection will include vulnerable/hidden subgroups (see #1). </w:t>
      </w:r>
    </w:p>
    <w:p w:rsidR="00577CAC" w:rsidP="00F25BA3" w:rsidRDefault="00577CAC" w14:paraId="3E6DC7AB" w14:textId="52488A20">
      <w:pPr>
        <w:pStyle w:val="BodyText1"/>
        <w:numPr>
          <w:ilvl w:val="0"/>
          <w:numId w:val="18"/>
        </w:numPr>
        <w:spacing w:after="0" w:line="276" w:lineRule="auto"/>
        <w:rPr>
          <w:szCs w:val="24"/>
        </w:rPr>
      </w:pPr>
      <w:r>
        <w:rPr>
          <w:i/>
          <w:iCs/>
          <w:szCs w:val="24"/>
        </w:rPr>
        <w:t xml:space="preserve">Reduced </w:t>
      </w:r>
      <w:r w:rsidR="004748CC">
        <w:rPr>
          <w:i/>
          <w:iCs/>
          <w:szCs w:val="24"/>
        </w:rPr>
        <w:t xml:space="preserve">data collection </w:t>
      </w:r>
      <w:r>
        <w:rPr>
          <w:i/>
          <w:iCs/>
          <w:szCs w:val="24"/>
        </w:rPr>
        <w:t>costs</w:t>
      </w:r>
      <w:r>
        <w:rPr>
          <w:szCs w:val="24"/>
        </w:rPr>
        <w:t xml:space="preserve">: We anticipate that without the token of appreciation, recruitment </w:t>
      </w:r>
      <w:r w:rsidR="004748CC">
        <w:rPr>
          <w:szCs w:val="24"/>
        </w:rPr>
        <w:t xml:space="preserve">and data collection </w:t>
      </w:r>
      <w:r>
        <w:rPr>
          <w:szCs w:val="24"/>
        </w:rPr>
        <w:t>costs will be higher because we will need to screen more people to achieve the desired cooperation rate (McGrath, 2006)</w:t>
      </w:r>
      <w:r w:rsidR="000663EB">
        <w:rPr>
          <w:szCs w:val="24"/>
        </w:rPr>
        <w:t xml:space="preserve"> and recruit additional </w:t>
      </w:r>
      <w:r w:rsidR="00F904D0">
        <w:rPr>
          <w:szCs w:val="24"/>
        </w:rPr>
        <w:t xml:space="preserve">participants to make up for </w:t>
      </w:r>
      <w:r w:rsidR="005B2477">
        <w:rPr>
          <w:szCs w:val="24"/>
        </w:rPr>
        <w:t xml:space="preserve">a higher rate of </w:t>
      </w:r>
      <w:r w:rsidR="00F904D0">
        <w:rPr>
          <w:szCs w:val="24"/>
        </w:rPr>
        <w:t>no-shows</w:t>
      </w:r>
      <w:r>
        <w:rPr>
          <w:szCs w:val="24"/>
        </w:rPr>
        <w:t xml:space="preserve">. </w:t>
      </w:r>
    </w:p>
    <w:p w:rsidR="00861E6B" w:rsidP="00F25BA3" w:rsidRDefault="00861E6B" w14:paraId="2939165E" w14:textId="1491CB68">
      <w:pPr>
        <w:pStyle w:val="BodyText1"/>
        <w:spacing w:after="0" w:line="276" w:lineRule="auto"/>
        <w:rPr>
          <w:szCs w:val="24"/>
        </w:rPr>
      </w:pPr>
    </w:p>
    <w:p w:rsidRPr="00D4442D" w:rsidR="00FA0CF5" w:rsidP="00F25BA3" w:rsidRDefault="004C4B18" w14:paraId="201722C2" w14:textId="600282E6">
      <w:pPr>
        <w:pStyle w:val="Heading2"/>
        <w:spacing w:before="0" w:after="0" w:line="276" w:lineRule="auto"/>
        <w:rPr>
          <w:rFonts w:cs="Times New Roman"/>
          <w:szCs w:val="24"/>
        </w:rPr>
      </w:pPr>
      <w:bookmarkStart w:name="_Toc289080258" w:id="64"/>
      <w:bookmarkStart w:name="_Toc289080288" w:id="65"/>
      <w:bookmarkStart w:name="_Toc444289441" w:id="66"/>
      <w:r w:rsidRPr="00D4442D">
        <w:rPr>
          <w:rFonts w:cs="Times New Roman"/>
          <w:szCs w:val="24"/>
        </w:rPr>
        <w:t>A.10</w:t>
      </w:r>
      <w:r w:rsidRPr="00D4442D">
        <w:rPr>
          <w:rFonts w:cs="Times New Roman"/>
          <w:szCs w:val="24"/>
        </w:rPr>
        <w:tab/>
      </w:r>
      <w:r w:rsidRPr="00CC549D" w:rsidR="00CC549D">
        <w:rPr>
          <w:rFonts w:cs="Times New Roman"/>
          <w:szCs w:val="24"/>
        </w:rPr>
        <w:t>Pro</w:t>
      </w:r>
      <w:r w:rsidR="00CC549D">
        <w:rPr>
          <w:rFonts w:cs="Times New Roman"/>
          <w:szCs w:val="24"/>
        </w:rPr>
        <w:t>tection of the Privacy and Confi</w:t>
      </w:r>
      <w:r w:rsidRPr="00CC549D" w:rsidR="00CC549D">
        <w:rPr>
          <w:rFonts w:cs="Times New Roman"/>
          <w:szCs w:val="24"/>
        </w:rPr>
        <w:t>dentiality of Information Provided by Respondents</w:t>
      </w:r>
      <w:bookmarkEnd w:id="64"/>
      <w:bookmarkEnd w:id="65"/>
      <w:bookmarkEnd w:id="66"/>
    </w:p>
    <w:p w:rsidRPr="00D4442D" w:rsidR="006B5C5C" w:rsidP="00F25BA3" w:rsidRDefault="00974200" w14:paraId="2A37D8CA" w14:textId="361A1D8F">
      <w:pPr>
        <w:spacing w:line="276" w:lineRule="auto"/>
        <w:ind w:firstLine="720"/>
      </w:pPr>
      <w:r>
        <w:t xml:space="preserve">The </w:t>
      </w:r>
      <w:r w:rsidRPr="007D7B60" w:rsidR="007D7B60">
        <w:t>CDC NCHHSTP Privacy and Confidentiality Review Officer</w:t>
      </w:r>
      <w:r>
        <w:t xml:space="preserve"> has reviewed this ICR and</w:t>
      </w:r>
      <w:r w:rsidRPr="00974200" w:rsidR="006B5C5C">
        <w:t xml:space="preserve"> has been determined that the Privacy Act is not applicable.</w:t>
      </w:r>
      <w:r w:rsidRPr="00D4442D" w:rsidR="006B5C5C">
        <w:t xml:space="preserve"> </w:t>
      </w:r>
      <w:r w:rsidR="007D7B60">
        <w:t xml:space="preserve">All information collected shall be </w:t>
      </w:r>
      <w:r w:rsidR="006B1366">
        <w:t xml:space="preserve">kept private </w:t>
      </w:r>
      <w:r w:rsidR="007D7B60">
        <w:t>to the extent allowed by law. All individuals involved in data collection shall be trained concerning procedures and practices to ensure privacy of data and will be required to undergo ethics and protection of human subjects training through an accredited course (e.g., CITI). No personal identifying information, such as names, addresses, or phone numbers, will be collected during the focus groups</w:t>
      </w:r>
      <w:r w:rsidR="00BC7CE3">
        <w:t>, in-depth interviews, or intercept interviews</w:t>
      </w:r>
      <w:r w:rsidR="007D7B60">
        <w:t xml:space="preserve"> or maintained in any data files. </w:t>
      </w:r>
      <w:r w:rsidR="006B1366">
        <w:t xml:space="preserve">However, personally identifiable information (including full name, address, phone, and email), is collected from participants during the screening steps of this collection. </w:t>
      </w:r>
      <w:r w:rsidR="00BC7CE3">
        <w:t>Any</w:t>
      </w:r>
      <w:r w:rsidRPr="007D7B60" w:rsidR="00BC7CE3">
        <w:t xml:space="preserve"> personally identifiable information (PII) will not be entered into a system of records and will be kept separate from participant responses. </w:t>
      </w:r>
      <w:r w:rsidRPr="00D4442D" w:rsidR="006B5C5C">
        <w:t>Prior to data collection, participants will be given time to read the consent (</w:t>
      </w:r>
      <w:r w:rsidRPr="00D4442D" w:rsidR="006B5C5C">
        <w:rPr>
          <w:b/>
        </w:rPr>
        <w:t xml:space="preserve">Attachment </w:t>
      </w:r>
      <w:r w:rsidR="002F2B3D">
        <w:rPr>
          <w:b/>
        </w:rPr>
        <w:t>4a, focus group consent form; 4b, in-depth interview consent form; and 3t, intercept interview consent form</w:t>
      </w:r>
      <w:r w:rsidRPr="00D4442D" w:rsidR="006B5C5C">
        <w:t>) and ask questions</w:t>
      </w:r>
      <w:r w:rsidR="00E805AF">
        <w:t xml:space="preserve"> prior to indicating their consent</w:t>
      </w:r>
      <w:r w:rsidRPr="00D4442D" w:rsidR="006B5C5C">
        <w:t xml:space="preserve">. They will be </w:t>
      </w:r>
      <w:r w:rsidR="00170319">
        <w:t xml:space="preserve">offered a copy of the consent form to take </w:t>
      </w:r>
      <w:r w:rsidR="003D6988">
        <w:t>with them if they wish</w:t>
      </w:r>
      <w:r w:rsidRPr="00D4442D" w:rsidR="006B5C5C">
        <w:t xml:space="preserve">. During the introduction to the interview, the </w:t>
      </w:r>
      <w:r w:rsidR="003D6988">
        <w:t>interview</w:t>
      </w:r>
      <w:r w:rsidR="009C71E2">
        <w:t>e</w:t>
      </w:r>
      <w:r w:rsidR="003D6988">
        <w:t>r/</w:t>
      </w:r>
      <w:r w:rsidRPr="00D4442D" w:rsidR="006B5C5C">
        <w:t xml:space="preserve">moderator will go over key parts of the informed consent which will include informing participants of the following:   </w:t>
      </w:r>
    </w:p>
    <w:p w:rsidRPr="00D4442D" w:rsidR="006B5C5C" w:rsidP="00F25BA3" w:rsidRDefault="006B5C5C" w14:paraId="3B84779B" w14:textId="77777777">
      <w:pPr>
        <w:numPr>
          <w:ilvl w:val="0"/>
          <w:numId w:val="16"/>
        </w:numPr>
        <w:spacing w:line="276" w:lineRule="auto"/>
      </w:pPr>
      <w:r w:rsidRPr="00D4442D">
        <w:t xml:space="preserve">The interview is voluntary; participants may choose not to answer any question and end participation at any time. </w:t>
      </w:r>
    </w:p>
    <w:p w:rsidRPr="00D4442D" w:rsidR="006B5C5C" w:rsidP="00F25BA3" w:rsidRDefault="006B5C5C" w14:paraId="63ED3974" w14:textId="77777777">
      <w:pPr>
        <w:numPr>
          <w:ilvl w:val="0"/>
          <w:numId w:val="16"/>
        </w:numPr>
        <w:spacing w:line="276" w:lineRule="auto"/>
      </w:pPr>
      <w:r w:rsidRPr="00D4442D">
        <w:t xml:space="preserve">The contractor will report findings in summary form so that participants cannot be identified and that their identifiable information will be kept secure and separate from the interview notes and audio recordings. </w:t>
      </w:r>
    </w:p>
    <w:p w:rsidRPr="00D4442D" w:rsidR="006B5C5C" w:rsidP="00F25BA3" w:rsidRDefault="006B5C5C" w14:paraId="1EC20BE2" w14:textId="5C04233A">
      <w:pPr>
        <w:numPr>
          <w:ilvl w:val="0"/>
          <w:numId w:val="16"/>
        </w:numPr>
        <w:spacing w:line="276" w:lineRule="auto"/>
      </w:pPr>
      <w:r w:rsidRPr="00D4442D">
        <w:t xml:space="preserve">There may be a note-taker behind a one-way mirror and that CDC </w:t>
      </w:r>
      <w:r w:rsidR="00795D4F">
        <w:t xml:space="preserve">and/or contractor </w:t>
      </w:r>
      <w:r w:rsidRPr="00D4442D">
        <w:t xml:space="preserve">staff may be watching in person or via a live video stream.  </w:t>
      </w:r>
    </w:p>
    <w:p w:rsidRPr="00D4442D" w:rsidR="006B5C5C" w:rsidP="00F25BA3" w:rsidRDefault="006B5C5C" w14:paraId="228178CC" w14:textId="27E8ED53">
      <w:pPr>
        <w:spacing w:line="276" w:lineRule="auto"/>
      </w:pPr>
      <w:r w:rsidRPr="00D4442D">
        <w:t xml:space="preserve">The informed consent includes both the </w:t>
      </w:r>
      <w:r w:rsidR="001815C0">
        <w:t xml:space="preserve">telephone </w:t>
      </w:r>
      <w:r w:rsidRPr="00D4442D">
        <w:t xml:space="preserve">number for the contractor’s IRB office, in case participants have questions about their rights as a study participant, as well as the project director, should participants have questions about the study itself. </w:t>
      </w:r>
    </w:p>
    <w:p w:rsidRPr="00D4442D" w:rsidR="006B5C5C" w:rsidP="00F25BA3" w:rsidRDefault="006B5C5C" w14:paraId="71E5050E" w14:textId="2E6D80A9">
      <w:pPr>
        <w:pStyle w:val="Default"/>
        <w:spacing w:line="276" w:lineRule="auto"/>
        <w:ind w:firstLine="720"/>
        <w:rPr>
          <w:rFonts w:ascii="Times New Roman" w:hAnsi="Times New Roman" w:cs="Times New Roman"/>
        </w:rPr>
      </w:pPr>
      <w:bookmarkStart w:name="_Toc66689099" w:id="67"/>
      <w:bookmarkStart w:name="_Toc66691566" w:id="68"/>
      <w:bookmarkStart w:name="_Toc146088167" w:id="69"/>
      <w:r w:rsidRPr="009C71E2">
        <w:rPr>
          <w:rFonts w:ascii="Times New Roman" w:hAnsi="Times New Roman" w:cs="Times New Roman"/>
        </w:rPr>
        <w:t>CDC’s contractor will implement all formative research for this study. We anticipate screening 2,</w:t>
      </w:r>
      <w:r w:rsidRPr="009C71E2" w:rsidR="009C71E2">
        <w:rPr>
          <w:rFonts w:ascii="Times New Roman" w:hAnsi="Times New Roman" w:cs="Times New Roman"/>
        </w:rPr>
        <w:t xml:space="preserve">165 </w:t>
      </w:r>
      <w:r w:rsidRPr="009C71E2">
        <w:rPr>
          <w:rFonts w:ascii="Times New Roman" w:hAnsi="Times New Roman" w:cs="Times New Roman"/>
        </w:rPr>
        <w:t xml:space="preserve">individuals in order to obtain </w:t>
      </w:r>
      <w:r w:rsidRPr="009C71E2" w:rsidR="009C71E2">
        <w:rPr>
          <w:rFonts w:ascii="Times New Roman" w:hAnsi="Times New Roman" w:cs="Times New Roman"/>
        </w:rPr>
        <w:t>852</w:t>
      </w:r>
      <w:r w:rsidRPr="009C71E2">
        <w:rPr>
          <w:rFonts w:ascii="Times New Roman" w:hAnsi="Times New Roman" w:cs="Times New Roman"/>
        </w:rPr>
        <w:t xml:space="preserve"> </w:t>
      </w:r>
      <w:r w:rsidRPr="009C71E2" w:rsidR="00427B23">
        <w:rPr>
          <w:rFonts w:ascii="Times New Roman" w:hAnsi="Times New Roman" w:cs="Times New Roman"/>
        </w:rPr>
        <w:t>interview and focus group participants</w:t>
      </w:r>
      <w:r w:rsidRPr="009C71E2" w:rsidR="00533BFA">
        <w:rPr>
          <w:rFonts w:ascii="Times New Roman" w:hAnsi="Times New Roman" w:cs="Times New Roman"/>
        </w:rPr>
        <w:t xml:space="preserve"> (</w:t>
      </w:r>
      <w:r w:rsidRPr="009C71E2" w:rsidR="009C71E2">
        <w:rPr>
          <w:rFonts w:ascii="Times New Roman" w:hAnsi="Times New Roman" w:cs="Times New Roman"/>
        </w:rPr>
        <w:t>352</w:t>
      </w:r>
      <w:r w:rsidRPr="009C71E2" w:rsidR="00533BFA">
        <w:rPr>
          <w:rFonts w:ascii="Times New Roman" w:hAnsi="Times New Roman" w:cs="Times New Roman"/>
        </w:rPr>
        <w:t xml:space="preserve"> interview and 500 focus group participants)</w:t>
      </w:r>
      <w:r w:rsidRPr="009C71E2" w:rsidR="009C71E2">
        <w:rPr>
          <w:rFonts w:ascii="Times New Roman" w:hAnsi="Times New Roman" w:cs="Times New Roman"/>
        </w:rPr>
        <w:t xml:space="preserve"> annually; 661 </w:t>
      </w:r>
      <w:r w:rsidRPr="009C71E2">
        <w:rPr>
          <w:rFonts w:ascii="Times New Roman" w:hAnsi="Times New Roman" w:cs="Times New Roman"/>
        </w:rPr>
        <w:t>individuals will participate in intercept interviews</w:t>
      </w:r>
      <w:r w:rsidRPr="009C71E2" w:rsidR="009C71E2">
        <w:rPr>
          <w:rFonts w:ascii="Times New Roman" w:hAnsi="Times New Roman" w:cs="Times New Roman"/>
        </w:rPr>
        <w:t xml:space="preserve"> annually</w:t>
      </w:r>
      <w:r w:rsidRPr="009C71E2">
        <w:rPr>
          <w:rFonts w:ascii="Times New Roman" w:hAnsi="Times New Roman" w:cs="Times New Roman"/>
        </w:rPr>
        <w:t xml:space="preserve">. </w:t>
      </w:r>
      <w:r w:rsidRPr="00A60998">
        <w:rPr>
          <w:rFonts w:ascii="Times New Roman" w:hAnsi="Times New Roman" w:cs="Times New Roman"/>
        </w:rPr>
        <w:t>Data may</w:t>
      </w:r>
      <w:r w:rsidRPr="00D4442D">
        <w:rPr>
          <w:rFonts w:ascii="Times New Roman" w:hAnsi="Times New Roman" w:cs="Times New Roman"/>
        </w:rPr>
        <w:t xml:space="preserve"> be collected in person or electronically (e.g., by phone or through </w:t>
      </w:r>
      <w:r w:rsidRPr="00D4442D">
        <w:rPr>
          <w:rFonts w:ascii="Times New Roman" w:hAnsi="Times New Roman" w:cs="Times New Roman"/>
        </w:rPr>
        <w:lastRenderedPageBreak/>
        <w:t xml:space="preserve">virtual technologies). All data collection for this project will include participants from </w:t>
      </w:r>
      <w:r w:rsidR="00EE3693">
        <w:rPr>
          <w:rFonts w:ascii="Times New Roman" w:hAnsi="Times New Roman" w:cs="Times New Roman"/>
        </w:rPr>
        <w:t xml:space="preserve">locations </w:t>
      </w:r>
      <w:r w:rsidR="0037740B">
        <w:rPr>
          <w:rFonts w:ascii="Times New Roman" w:hAnsi="Times New Roman" w:cs="Times New Roman"/>
        </w:rPr>
        <w:t>(states, counties</w:t>
      </w:r>
      <w:r w:rsidR="002F152A">
        <w:rPr>
          <w:rFonts w:ascii="Times New Roman" w:hAnsi="Times New Roman" w:cs="Times New Roman"/>
        </w:rPr>
        <w:t xml:space="preserve">, </w:t>
      </w:r>
      <w:r w:rsidR="009C71E2">
        <w:rPr>
          <w:rFonts w:ascii="Times New Roman" w:hAnsi="Times New Roman" w:cs="Times New Roman"/>
        </w:rPr>
        <w:t xml:space="preserve">and </w:t>
      </w:r>
      <w:r w:rsidR="002F152A">
        <w:rPr>
          <w:rFonts w:ascii="Times New Roman" w:hAnsi="Times New Roman" w:cs="Times New Roman"/>
        </w:rPr>
        <w:t xml:space="preserve">territories) </w:t>
      </w:r>
      <w:r w:rsidR="00EE3693">
        <w:rPr>
          <w:rFonts w:ascii="Times New Roman" w:hAnsi="Times New Roman" w:cs="Times New Roman"/>
        </w:rPr>
        <w:t>identified as priorit</w:t>
      </w:r>
      <w:r w:rsidR="00C85709">
        <w:rPr>
          <w:rFonts w:ascii="Times New Roman" w:hAnsi="Times New Roman" w:cs="Times New Roman"/>
        </w:rPr>
        <w:t xml:space="preserve">ies in the </w:t>
      </w:r>
      <w:r w:rsidRPr="005A35CE" w:rsidR="00F16315">
        <w:rPr>
          <w:rFonts w:ascii="Times New Roman" w:hAnsi="Times New Roman" w:cs="Times New Roman"/>
          <w:i/>
          <w:iCs/>
        </w:rPr>
        <w:t>Ending the HIV Epidemic</w:t>
      </w:r>
      <w:r w:rsidR="00741979">
        <w:rPr>
          <w:rFonts w:ascii="Times New Roman" w:hAnsi="Times New Roman" w:cs="Times New Roman"/>
        </w:rPr>
        <w:t xml:space="preserve"> plan</w:t>
      </w:r>
      <w:r w:rsidRPr="00D4442D">
        <w:rPr>
          <w:rFonts w:ascii="Times New Roman" w:hAnsi="Times New Roman" w:cs="Times New Roman"/>
          <w:color w:val="auto"/>
        </w:rPr>
        <w:t>.</w:t>
      </w:r>
    </w:p>
    <w:p w:rsidR="003F556F" w:rsidP="00F25BA3" w:rsidRDefault="00B53513" w14:paraId="16CA0AD4" w14:textId="39EDAD4F">
      <w:pPr>
        <w:pStyle w:val="BodyText1"/>
        <w:tabs>
          <w:tab w:val="left" w:pos="2700"/>
        </w:tabs>
        <w:spacing w:after="0" w:line="276" w:lineRule="auto"/>
        <w:rPr>
          <w:szCs w:val="24"/>
        </w:rPr>
      </w:pPr>
      <w:r w:rsidRPr="00D4442D">
        <w:rPr>
          <w:szCs w:val="24"/>
        </w:rPr>
        <w:t xml:space="preserve">Participants </w:t>
      </w:r>
      <w:r w:rsidR="00A54F56">
        <w:rPr>
          <w:szCs w:val="24"/>
        </w:rPr>
        <w:t xml:space="preserve">for in-depth interviews and focus groups </w:t>
      </w:r>
      <w:r w:rsidRPr="00D4442D">
        <w:rPr>
          <w:szCs w:val="24"/>
        </w:rPr>
        <w:t>will be recruited by contractor staff or through local professional recruitment firms hired by the contractor (hereafter referred t</w:t>
      </w:r>
      <w:r w:rsidR="00081154">
        <w:rPr>
          <w:szCs w:val="24"/>
        </w:rPr>
        <w:t>o collectively as “recruiters”)</w:t>
      </w:r>
      <w:r w:rsidRPr="00D4442D">
        <w:rPr>
          <w:szCs w:val="24"/>
        </w:rPr>
        <w:t xml:space="preserve">. </w:t>
      </w:r>
      <w:r w:rsidRPr="00D4442D" w:rsidR="000E1431">
        <w:rPr>
          <w:szCs w:val="24"/>
        </w:rPr>
        <w:t xml:space="preserve">Based on the campaign </w:t>
      </w:r>
      <w:r w:rsidR="001C4566">
        <w:rPr>
          <w:szCs w:val="24"/>
        </w:rPr>
        <w:t>component</w:t>
      </w:r>
      <w:r w:rsidR="00D13F34">
        <w:rPr>
          <w:szCs w:val="24"/>
        </w:rPr>
        <w:t xml:space="preserve"> </w:t>
      </w:r>
      <w:r w:rsidRPr="00D4442D" w:rsidR="000E1431">
        <w:rPr>
          <w:szCs w:val="24"/>
        </w:rPr>
        <w:t>being developed</w:t>
      </w:r>
      <w:r w:rsidR="00E83038">
        <w:rPr>
          <w:szCs w:val="24"/>
        </w:rPr>
        <w:t xml:space="preserve"> and the priority audience(s)</w:t>
      </w:r>
      <w:r w:rsidRPr="00D4442D" w:rsidR="000E1431">
        <w:rPr>
          <w:szCs w:val="24"/>
        </w:rPr>
        <w:t xml:space="preserve">, </w:t>
      </w:r>
      <w:r w:rsidR="00F12DEC">
        <w:rPr>
          <w:szCs w:val="24"/>
        </w:rPr>
        <w:t>recruiters</w:t>
      </w:r>
      <w:r w:rsidRPr="00D4442D" w:rsidR="00F12DEC">
        <w:rPr>
          <w:szCs w:val="24"/>
        </w:rPr>
        <w:t xml:space="preserve"> </w:t>
      </w:r>
      <w:r w:rsidRPr="00D4442D" w:rsidR="000E1431">
        <w:rPr>
          <w:szCs w:val="24"/>
        </w:rPr>
        <w:t>will screen each p</w:t>
      </w:r>
      <w:r w:rsidR="009A4B62">
        <w:rPr>
          <w:szCs w:val="24"/>
        </w:rPr>
        <w:t>otential participant</w:t>
      </w:r>
      <w:r w:rsidRPr="00D4442D" w:rsidR="000E1431">
        <w:rPr>
          <w:szCs w:val="24"/>
        </w:rPr>
        <w:t xml:space="preserve"> on certain criteria, such as </w:t>
      </w:r>
      <w:r w:rsidR="00515C58">
        <w:rPr>
          <w:szCs w:val="24"/>
        </w:rPr>
        <w:t>sociodemographics</w:t>
      </w:r>
      <w:r w:rsidRPr="00D4442D" w:rsidR="000E1431">
        <w:rPr>
          <w:szCs w:val="24"/>
        </w:rPr>
        <w:t xml:space="preserve">, HIV status, HIV </w:t>
      </w:r>
      <w:r w:rsidR="001F0983">
        <w:rPr>
          <w:szCs w:val="24"/>
        </w:rPr>
        <w:t xml:space="preserve">risk, </w:t>
      </w:r>
      <w:r w:rsidRPr="00D4442D" w:rsidR="000E1431">
        <w:rPr>
          <w:szCs w:val="24"/>
        </w:rPr>
        <w:t>testing</w:t>
      </w:r>
      <w:r w:rsidR="00425A8F">
        <w:rPr>
          <w:szCs w:val="24"/>
        </w:rPr>
        <w:t>, prevention, and/or treatment</w:t>
      </w:r>
      <w:r w:rsidRPr="00D4442D" w:rsidR="000E1431">
        <w:rPr>
          <w:szCs w:val="24"/>
        </w:rPr>
        <w:t xml:space="preserve"> behaviors (</w:t>
      </w:r>
      <w:r w:rsidRPr="00D4442D" w:rsidR="000E1431">
        <w:rPr>
          <w:b/>
          <w:szCs w:val="24"/>
        </w:rPr>
        <w:t>Attachment 3a)</w:t>
      </w:r>
      <w:r w:rsidRPr="00D4442D" w:rsidR="000E1431">
        <w:rPr>
          <w:szCs w:val="24"/>
        </w:rPr>
        <w:t>.</w:t>
      </w:r>
      <w:r w:rsidRPr="00D4442D">
        <w:rPr>
          <w:szCs w:val="24"/>
        </w:rPr>
        <w:t xml:space="preserve"> </w:t>
      </w:r>
      <w:r w:rsidRPr="00D4442D" w:rsidR="00821307">
        <w:rPr>
          <w:szCs w:val="24"/>
        </w:rPr>
        <w:t>The recruiters will collect the names, email and physical addresses, phone numbers and emails of the eligible individuals who have agreed to participate and have been given an interview</w:t>
      </w:r>
      <w:r w:rsidR="00EB3F49">
        <w:rPr>
          <w:szCs w:val="24"/>
        </w:rPr>
        <w:t>/focus group</w:t>
      </w:r>
      <w:r w:rsidRPr="00D4442D" w:rsidR="00821307">
        <w:rPr>
          <w:szCs w:val="24"/>
        </w:rPr>
        <w:t xml:space="preserve"> appointment. For the in-depth interviews and focus groups, this personally identifiable information (PII) will be used to provide appointment reminders. All PII will be kept in locked file cabinets or secure online servers and will be destroyed after the in-depth interviews and focus groups are completed. No PII will be sent to CDC. </w:t>
      </w:r>
      <w:r w:rsidRPr="00D4442D" w:rsidR="003B3C80">
        <w:rPr>
          <w:szCs w:val="24"/>
        </w:rPr>
        <w:t xml:space="preserve">Contractor staff will take notes and audio </w:t>
      </w:r>
      <w:r w:rsidR="003B3C80">
        <w:rPr>
          <w:szCs w:val="24"/>
        </w:rPr>
        <w:t>record</w:t>
      </w:r>
      <w:r w:rsidRPr="00D4442D" w:rsidR="003B3C80">
        <w:rPr>
          <w:szCs w:val="24"/>
        </w:rPr>
        <w:t xml:space="preserve"> each interview</w:t>
      </w:r>
      <w:r w:rsidR="003B3C80">
        <w:rPr>
          <w:szCs w:val="24"/>
        </w:rPr>
        <w:t>/focus group</w:t>
      </w:r>
      <w:r w:rsidRPr="00D4442D" w:rsidR="00821307">
        <w:rPr>
          <w:szCs w:val="24"/>
        </w:rPr>
        <w:t xml:space="preserve"> for the purpose of </w:t>
      </w:r>
      <w:r w:rsidR="00821307">
        <w:rPr>
          <w:szCs w:val="24"/>
        </w:rPr>
        <w:t xml:space="preserve">analyzing the data and </w:t>
      </w:r>
      <w:r w:rsidRPr="00D4442D" w:rsidR="00821307">
        <w:rPr>
          <w:szCs w:val="24"/>
        </w:rPr>
        <w:t>completing the final reports</w:t>
      </w:r>
      <w:r w:rsidR="00F06AE6">
        <w:rPr>
          <w:szCs w:val="24"/>
        </w:rPr>
        <w:t xml:space="preserve">. </w:t>
      </w:r>
      <w:r w:rsidRPr="00D4442D">
        <w:rPr>
          <w:szCs w:val="24"/>
        </w:rPr>
        <w:t>The entire data collection system will be a one-time in-depth individual interview</w:t>
      </w:r>
      <w:r w:rsidR="00045F0D">
        <w:rPr>
          <w:szCs w:val="24"/>
        </w:rPr>
        <w:t>/focus group</w:t>
      </w:r>
      <w:r w:rsidRPr="00D4442D">
        <w:rPr>
          <w:szCs w:val="24"/>
        </w:rPr>
        <w:t xml:space="preserve"> and a one-time survey </w:t>
      </w:r>
      <w:r w:rsidR="00375526">
        <w:rPr>
          <w:szCs w:val="24"/>
        </w:rPr>
        <w:t xml:space="preserve">(web-based or paper-and-pencil) </w:t>
      </w:r>
      <w:r w:rsidRPr="00D4442D">
        <w:rPr>
          <w:szCs w:val="24"/>
        </w:rPr>
        <w:t xml:space="preserve">per individual. </w:t>
      </w:r>
      <w:r w:rsidR="00230682">
        <w:rPr>
          <w:szCs w:val="24"/>
        </w:rPr>
        <w:t xml:space="preserve"> </w:t>
      </w:r>
    </w:p>
    <w:p w:rsidRPr="00D4442D" w:rsidR="003F556F" w:rsidP="00F25BA3" w:rsidRDefault="003F556F" w14:paraId="600E1FBC" w14:textId="2B7178C1">
      <w:pPr>
        <w:pStyle w:val="BodyText1"/>
        <w:spacing w:after="0" w:line="276" w:lineRule="auto"/>
        <w:rPr>
          <w:szCs w:val="24"/>
        </w:rPr>
      </w:pPr>
      <w:r w:rsidRPr="00D4442D">
        <w:rPr>
          <w:bCs/>
          <w:szCs w:val="24"/>
        </w:rPr>
        <w:t>For the intercept interviews, the contractor will approach potential participants, introduce the study, and obtain verbal consent from individuals interested in participating. The intercept interviews will be conducted in places where the public tend</w:t>
      </w:r>
      <w:r w:rsidR="00C06AAB">
        <w:rPr>
          <w:bCs/>
          <w:szCs w:val="24"/>
        </w:rPr>
        <w:t>s</w:t>
      </w:r>
      <w:r w:rsidRPr="00D4442D">
        <w:rPr>
          <w:bCs/>
          <w:szCs w:val="24"/>
        </w:rPr>
        <w:t xml:space="preserve"> to gather such as public events and transit locations</w:t>
      </w:r>
      <w:r w:rsidR="000D6DBE">
        <w:rPr>
          <w:bCs/>
          <w:szCs w:val="24"/>
        </w:rPr>
        <w:t>, and t</w:t>
      </w:r>
      <w:r w:rsidRPr="00D4442D">
        <w:rPr>
          <w:bCs/>
          <w:szCs w:val="24"/>
        </w:rPr>
        <w:t xml:space="preserve">he contractor will not collect any PII from the participant. </w:t>
      </w:r>
      <w:r w:rsidRPr="00D4442D">
        <w:rPr>
          <w:szCs w:val="24"/>
        </w:rPr>
        <w:t>The contractor will provide CDC with a report of the results in aggregate.</w:t>
      </w:r>
    </w:p>
    <w:p w:rsidRPr="00D4442D" w:rsidR="006B5C5C" w:rsidP="00F25BA3" w:rsidRDefault="006B5C5C" w14:paraId="79FFE9D6" w14:textId="6E1E8856">
      <w:pPr>
        <w:pStyle w:val="BodyText1"/>
        <w:tabs>
          <w:tab w:val="left" w:pos="2700"/>
        </w:tabs>
        <w:spacing w:after="0" w:line="276" w:lineRule="auto"/>
        <w:rPr>
          <w:szCs w:val="24"/>
        </w:rPr>
      </w:pPr>
      <w:r w:rsidRPr="00755BAD">
        <w:rPr>
          <w:szCs w:val="24"/>
        </w:rPr>
        <w:t xml:space="preserve">All data collection will take place through either a 20-minute intercept interview, </w:t>
      </w:r>
      <w:r w:rsidRPr="00755BAD" w:rsidR="009C71E2">
        <w:rPr>
          <w:szCs w:val="24"/>
        </w:rPr>
        <w:t xml:space="preserve">661 </w:t>
      </w:r>
      <w:r w:rsidRPr="00755BAD">
        <w:rPr>
          <w:szCs w:val="24"/>
        </w:rPr>
        <w:t>individuals</w:t>
      </w:r>
      <w:r w:rsidRPr="00755BAD" w:rsidR="00645C9E">
        <w:rPr>
          <w:szCs w:val="24"/>
        </w:rPr>
        <w:t xml:space="preserve"> </w:t>
      </w:r>
      <w:r w:rsidRPr="00755BAD">
        <w:rPr>
          <w:szCs w:val="24"/>
        </w:rPr>
        <w:t>(</w:t>
      </w:r>
      <w:r w:rsidRPr="00755BAD">
        <w:rPr>
          <w:b/>
          <w:szCs w:val="24"/>
        </w:rPr>
        <w:t>Attachment 3t)</w:t>
      </w:r>
      <w:r w:rsidRPr="00755BAD" w:rsidR="00375526">
        <w:rPr>
          <w:szCs w:val="24"/>
        </w:rPr>
        <w:t>;</w:t>
      </w:r>
      <w:r w:rsidRPr="00755BAD" w:rsidR="009E5054">
        <w:rPr>
          <w:szCs w:val="24"/>
        </w:rPr>
        <w:t xml:space="preserve"> one</w:t>
      </w:r>
      <w:r w:rsidRPr="00755BAD">
        <w:rPr>
          <w:szCs w:val="24"/>
        </w:rPr>
        <w:t xml:space="preserve">-hour individual in-depth interview, </w:t>
      </w:r>
      <w:r w:rsidRPr="00755BAD" w:rsidR="009C71E2">
        <w:rPr>
          <w:szCs w:val="24"/>
        </w:rPr>
        <w:t xml:space="preserve">352 </w:t>
      </w:r>
      <w:r w:rsidRPr="00755BAD">
        <w:rPr>
          <w:szCs w:val="24"/>
        </w:rPr>
        <w:t>individuals (</w:t>
      </w:r>
      <w:r w:rsidRPr="00755BAD">
        <w:rPr>
          <w:b/>
          <w:szCs w:val="24"/>
        </w:rPr>
        <w:t>Attachments 3b through 3h)</w:t>
      </w:r>
      <w:r w:rsidRPr="00755BAD" w:rsidR="00375526">
        <w:rPr>
          <w:szCs w:val="24"/>
        </w:rPr>
        <w:t>;</w:t>
      </w:r>
      <w:r w:rsidRPr="00755BAD" w:rsidR="009E5054">
        <w:rPr>
          <w:szCs w:val="24"/>
        </w:rPr>
        <w:t xml:space="preserve"> or two-</w:t>
      </w:r>
      <w:r w:rsidRPr="00755BAD">
        <w:rPr>
          <w:szCs w:val="24"/>
        </w:rPr>
        <w:t xml:space="preserve">hour focus group, 500 individuals </w:t>
      </w:r>
      <w:r w:rsidRPr="00755BAD" w:rsidR="009C71E2">
        <w:rPr>
          <w:szCs w:val="24"/>
        </w:rPr>
        <w:t xml:space="preserve">annually </w:t>
      </w:r>
      <w:r w:rsidRPr="00755BAD">
        <w:rPr>
          <w:szCs w:val="24"/>
        </w:rPr>
        <w:t>(</w:t>
      </w:r>
      <w:r w:rsidRPr="00755BAD">
        <w:rPr>
          <w:b/>
          <w:szCs w:val="24"/>
        </w:rPr>
        <w:t>Attachments 3i through 3o)</w:t>
      </w:r>
      <w:r w:rsidRPr="00755BAD" w:rsidR="00375526">
        <w:rPr>
          <w:b/>
          <w:szCs w:val="24"/>
        </w:rPr>
        <w:t>;</w:t>
      </w:r>
      <w:r w:rsidRPr="00755BAD">
        <w:rPr>
          <w:szCs w:val="24"/>
        </w:rPr>
        <w:t xml:space="preserve"> and</w:t>
      </w:r>
      <w:r w:rsidRPr="00D4442D">
        <w:rPr>
          <w:szCs w:val="24"/>
        </w:rPr>
        <w:t xml:space="preserve"> consist of </w:t>
      </w:r>
      <w:r w:rsidR="00870DD7">
        <w:rPr>
          <w:szCs w:val="24"/>
        </w:rPr>
        <w:t xml:space="preserve">one of </w:t>
      </w:r>
      <w:r w:rsidRPr="00D4442D">
        <w:rPr>
          <w:szCs w:val="24"/>
        </w:rPr>
        <w:t xml:space="preserve">four </w:t>
      </w:r>
      <w:r w:rsidR="00870DD7">
        <w:rPr>
          <w:szCs w:val="24"/>
        </w:rPr>
        <w:t>types of information collection</w:t>
      </w:r>
      <w:r w:rsidRPr="00D4442D">
        <w:rPr>
          <w:szCs w:val="24"/>
        </w:rPr>
        <w:t xml:space="preserve"> (exploratory research, message testing, concept testing</w:t>
      </w:r>
      <w:r w:rsidR="001B62D7">
        <w:rPr>
          <w:szCs w:val="24"/>
        </w:rPr>
        <w:t>,</w:t>
      </w:r>
      <w:r w:rsidRPr="00D4442D">
        <w:rPr>
          <w:szCs w:val="24"/>
        </w:rPr>
        <w:t xml:space="preserve"> </w:t>
      </w:r>
      <w:r w:rsidR="001B62D7">
        <w:rPr>
          <w:szCs w:val="24"/>
        </w:rPr>
        <w:t>or</w:t>
      </w:r>
      <w:r w:rsidRPr="00D4442D">
        <w:rPr>
          <w:szCs w:val="24"/>
        </w:rPr>
        <w:t xml:space="preserve"> materials testing). Questions on the data collection </w:t>
      </w:r>
      <w:r w:rsidR="00375526">
        <w:rPr>
          <w:szCs w:val="24"/>
        </w:rPr>
        <w:t>guides</w:t>
      </w:r>
      <w:r w:rsidRPr="00D4442D" w:rsidR="00375526">
        <w:rPr>
          <w:szCs w:val="24"/>
        </w:rPr>
        <w:t xml:space="preserve"> </w:t>
      </w:r>
      <w:r w:rsidRPr="00D4442D">
        <w:rPr>
          <w:szCs w:val="24"/>
        </w:rPr>
        <w:t>(</w:t>
      </w:r>
      <w:r w:rsidRPr="00D4442D">
        <w:rPr>
          <w:b/>
          <w:szCs w:val="24"/>
        </w:rPr>
        <w:t>Attachments 3b through 3o</w:t>
      </w:r>
      <w:r w:rsidRPr="00D4442D">
        <w:rPr>
          <w:szCs w:val="24"/>
        </w:rPr>
        <w:t xml:space="preserve">) will be the same for the individual interviews and focus groups. However, because the focus group will have several people, it is likely that several conversations will be generated requiring more time for the moderator to cover all questions in the guide. The questions for the exploratory round of research will vary and reflect the type of </w:t>
      </w:r>
      <w:r w:rsidR="00B81CF5">
        <w:rPr>
          <w:szCs w:val="24"/>
        </w:rPr>
        <w:t xml:space="preserve">message, concept or material </w:t>
      </w:r>
      <w:r w:rsidRPr="00D4442D">
        <w:rPr>
          <w:szCs w:val="24"/>
        </w:rPr>
        <w:t xml:space="preserve">being developed (see </w:t>
      </w:r>
      <w:r w:rsidRPr="00D4442D">
        <w:rPr>
          <w:b/>
          <w:szCs w:val="24"/>
        </w:rPr>
        <w:t>Attachments 3b through 3e and 3i through 3l</w:t>
      </w:r>
      <w:r w:rsidR="00F67466">
        <w:rPr>
          <w:b/>
          <w:szCs w:val="24"/>
        </w:rPr>
        <w:t>)</w:t>
      </w:r>
      <w:r w:rsidRPr="00D4442D">
        <w:rPr>
          <w:b/>
          <w:szCs w:val="24"/>
        </w:rPr>
        <w:t>.</w:t>
      </w:r>
      <w:r w:rsidRPr="00D4442D">
        <w:rPr>
          <w:szCs w:val="24"/>
        </w:rPr>
        <w:t xml:space="preserve"> Questions on the message, concept and materials testing guides will be the same across all individuals (</w:t>
      </w:r>
      <w:r w:rsidRPr="00D4442D">
        <w:rPr>
          <w:b/>
          <w:szCs w:val="24"/>
        </w:rPr>
        <w:t>Attachments 3f through 3h and 3m through 3o</w:t>
      </w:r>
      <w:r w:rsidRPr="00D4442D">
        <w:rPr>
          <w:szCs w:val="24"/>
        </w:rPr>
        <w:t xml:space="preserve">). As with the exploratory guides, more time will be allotted for the focus groups. Based on the results of the message testing, the </w:t>
      </w:r>
      <w:r w:rsidRPr="00F25BA3">
        <w:rPr>
          <w:szCs w:val="24"/>
        </w:rPr>
        <w:t xml:space="preserve">messages presented in </w:t>
      </w:r>
      <w:r w:rsidRPr="00F25BA3">
        <w:rPr>
          <w:b/>
          <w:szCs w:val="24"/>
        </w:rPr>
        <w:t>Attachment 7</w:t>
      </w:r>
      <w:r w:rsidRPr="0000362E">
        <w:rPr>
          <w:szCs w:val="24"/>
        </w:rPr>
        <w:t xml:space="preserve"> may be modified and retested to increase overall receptivity</w:t>
      </w:r>
      <w:r w:rsidRPr="00D4442D">
        <w:rPr>
          <w:szCs w:val="24"/>
        </w:rPr>
        <w:t xml:space="preserve"> among the campaign audiences. Any retesting of messages will take place within the amount of burden hours and number of respondents as detailed for message testing in </w:t>
      </w:r>
      <w:r w:rsidRPr="00717287">
        <w:rPr>
          <w:b/>
          <w:bCs/>
          <w:szCs w:val="24"/>
        </w:rPr>
        <w:t>Exhibit A.12.1 Estimated Annualized Burden Hours</w:t>
      </w:r>
      <w:r w:rsidRPr="00D4442D">
        <w:rPr>
          <w:szCs w:val="24"/>
        </w:rPr>
        <w:t xml:space="preserve">. </w:t>
      </w:r>
    </w:p>
    <w:p w:rsidR="006B5C5C" w:rsidP="0000362E" w:rsidRDefault="006B5C5C" w14:paraId="69BAAB67" w14:textId="212B6B4D">
      <w:pPr>
        <w:pStyle w:val="BodyText1"/>
        <w:tabs>
          <w:tab w:val="left" w:pos="2700"/>
        </w:tabs>
        <w:spacing w:after="0" w:line="276" w:lineRule="auto"/>
        <w:rPr>
          <w:b/>
          <w:szCs w:val="24"/>
        </w:rPr>
      </w:pPr>
      <w:r w:rsidRPr="00D4442D">
        <w:rPr>
          <w:szCs w:val="24"/>
        </w:rPr>
        <w:lastRenderedPageBreak/>
        <w:t>All individuals participating in the individual in-depth interviews and focus groups will also take a 15-minute brief survey. The questions on the survey will vary and reflect the type of campaign being developed, see</w:t>
      </w:r>
      <w:r w:rsidRPr="00D4442D">
        <w:rPr>
          <w:b/>
          <w:szCs w:val="24"/>
        </w:rPr>
        <w:t xml:space="preserve"> Attachments 3p through 3s</w:t>
      </w:r>
      <w:r w:rsidRPr="00D4442D">
        <w:rPr>
          <w:szCs w:val="24"/>
        </w:rPr>
        <w:t xml:space="preserve">. The 20-minute </w:t>
      </w:r>
      <w:r w:rsidRPr="00571A35">
        <w:rPr>
          <w:szCs w:val="24"/>
        </w:rPr>
        <w:t xml:space="preserve">intercept interview guide will only be used to test messages, </w:t>
      </w:r>
      <w:r w:rsidRPr="00571A35" w:rsidR="00D60B4D">
        <w:rPr>
          <w:szCs w:val="24"/>
        </w:rPr>
        <w:t>concepts,</w:t>
      </w:r>
      <w:r w:rsidRPr="00571A35">
        <w:rPr>
          <w:szCs w:val="24"/>
        </w:rPr>
        <w:t xml:space="preserve"> and materials among a total of </w:t>
      </w:r>
      <w:r w:rsidRPr="00571A35" w:rsidR="00571A35">
        <w:rPr>
          <w:szCs w:val="24"/>
        </w:rPr>
        <w:t xml:space="preserve">661 </w:t>
      </w:r>
      <w:r w:rsidRPr="00571A35">
        <w:rPr>
          <w:szCs w:val="24"/>
        </w:rPr>
        <w:t>individuals</w:t>
      </w:r>
      <w:r w:rsidRPr="00571A35" w:rsidR="00571A35">
        <w:rPr>
          <w:szCs w:val="24"/>
        </w:rPr>
        <w:t xml:space="preserve"> annually</w:t>
      </w:r>
      <w:r w:rsidRPr="00571A35">
        <w:rPr>
          <w:szCs w:val="24"/>
        </w:rPr>
        <w:t>. The intercept interview questions for message, concept and</w:t>
      </w:r>
      <w:r w:rsidRPr="00D4442D">
        <w:rPr>
          <w:szCs w:val="24"/>
        </w:rPr>
        <w:t xml:space="preserve"> materials testing will be the same for all participants, see </w:t>
      </w:r>
      <w:r w:rsidRPr="00D4442D">
        <w:rPr>
          <w:b/>
          <w:szCs w:val="24"/>
        </w:rPr>
        <w:t>Attachment 3t.</w:t>
      </w:r>
    </w:p>
    <w:p w:rsidRPr="00D4442D" w:rsidR="0000362E" w:rsidP="00F25BA3" w:rsidRDefault="0000362E" w14:paraId="12C88BC1" w14:textId="77777777">
      <w:pPr>
        <w:pStyle w:val="BodyText1"/>
        <w:tabs>
          <w:tab w:val="left" w:pos="2700"/>
        </w:tabs>
        <w:spacing w:after="0" w:line="276" w:lineRule="auto"/>
        <w:rPr>
          <w:b/>
          <w:szCs w:val="24"/>
        </w:rPr>
      </w:pPr>
    </w:p>
    <w:p w:rsidR="004C4B18" w:rsidP="00F25BA3" w:rsidRDefault="004C4B18" w14:paraId="58EA64BD" w14:textId="016395B7">
      <w:pPr>
        <w:pStyle w:val="Heading2"/>
        <w:spacing w:before="0" w:after="0" w:line="276" w:lineRule="auto"/>
        <w:rPr>
          <w:rFonts w:cs="Times New Roman"/>
          <w:szCs w:val="24"/>
        </w:rPr>
      </w:pPr>
      <w:bookmarkStart w:name="_Toc143058446" w:id="70"/>
      <w:bookmarkStart w:name="_Toc146088444" w:id="71"/>
      <w:bookmarkStart w:name="_Toc289080260" w:id="72"/>
      <w:bookmarkStart w:name="_Toc289080290" w:id="73"/>
      <w:bookmarkStart w:name="_Toc444289443" w:id="74"/>
      <w:bookmarkEnd w:id="67"/>
      <w:bookmarkEnd w:id="68"/>
      <w:bookmarkEnd w:id="69"/>
      <w:r w:rsidRPr="00D4442D">
        <w:rPr>
          <w:rFonts w:cs="Times New Roman"/>
          <w:szCs w:val="24"/>
        </w:rPr>
        <w:t>A.11</w:t>
      </w:r>
      <w:r w:rsidRPr="00D4442D">
        <w:rPr>
          <w:rFonts w:cs="Times New Roman"/>
          <w:szCs w:val="24"/>
        </w:rPr>
        <w:tab/>
      </w:r>
      <w:r w:rsidRPr="00CC549D" w:rsidR="00CC549D">
        <w:rPr>
          <w:rFonts w:cs="Times New Roman"/>
          <w:szCs w:val="24"/>
        </w:rPr>
        <w:t>Institutiona</w:t>
      </w:r>
      <w:r w:rsidR="00CC549D">
        <w:rPr>
          <w:rFonts w:cs="Times New Roman"/>
          <w:szCs w:val="24"/>
        </w:rPr>
        <w:t>l Review Board (IRB) and Justifi</w:t>
      </w:r>
      <w:r w:rsidRPr="00CC549D" w:rsidR="00CC549D">
        <w:rPr>
          <w:rFonts w:cs="Times New Roman"/>
          <w:szCs w:val="24"/>
        </w:rPr>
        <w:t>cation for Sensitive Questions</w:t>
      </w:r>
      <w:bookmarkEnd w:id="70"/>
      <w:bookmarkEnd w:id="71"/>
      <w:bookmarkEnd w:id="72"/>
      <w:bookmarkEnd w:id="73"/>
      <w:bookmarkEnd w:id="74"/>
    </w:p>
    <w:p w:rsidR="0000362E" w:rsidP="0000362E" w:rsidRDefault="0000362E" w14:paraId="3F958273" w14:textId="77777777">
      <w:pPr>
        <w:spacing w:line="276" w:lineRule="auto"/>
        <w:rPr>
          <w:bCs/>
          <w:iCs/>
          <w:u w:val="single"/>
        </w:rPr>
      </w:pPr>
    </w:p>
    <w:p w:rsidRPr="00974200" w:rsidR="00CC549D" w:rsidP="00F25BA3" w:rsidRDefault="00CC549D" w14:paraId="4768E2A9" w14:textId="3C526265">
      <w:pPr>
        <w:spacing w:line="276" w:lineRule="auto"/>
        <w:rPr>
          <w:u w:val="single"/>
        </w:rPr>
      </w:pPr>
      <w:r w:rsidRPr="00974200">
        <w:rPr>
          <w:bCs/>
          <w:iCs/>
          <w:u w:val="single"/>
        </w:rPr>
        <w:t>IRB Approval</w:t>
      </w:r>
    </w:p>
    <w:p w:rsidR="00646A0A" w:rsidP="00F25BA3" w:rsidRDefault="00646A0A" w14:paraId="36D11FB9" w14:textId="15D44EDC">
      <w:pPr>
        <w:spacing w:line="276" w:lineRule="auto"/>
        <w:ind w:firstLine="720"/>
      </w:pPr>
      <w:r>
        <w:t xml:space="preserve">This project </w:t>
      </w:r>
      <w:r w:rsidR="00974200">
        <w:t xml:space="preserve">received </w:t>
      </w:r>
      <w:r w:rsidRPr="00646A0A">
        <w:t xml:space="preserve">approval through a Project Determination from the National Center for HIV/AIDS, Viral Hepatitis, STD, and TB Prevention, which has deemed this activity as program evaluation and not human subject research. </w:t>
      </w:r>
    </w:p>
    <w:p w:rsidRPr="00D4442D" w:rsidR="00646A0A" w:rsidP="00F25BA3" w:rsidRDefault="00646A0A" w14:paraId="063213AE" w14:textId="3B32484C">
      <w:pPr>
        <w:pStyle w:val="BodyText1"/>
        <w:spacing w:after="0" w:line="276" w:lineRule="auto"/>
        <w:rPr>
          <w:szCs w:val="24"/>
        </w:rPr>
      </w:pPr>
      <w:r w:rsidRPr="00646A0A">
        <w:rPr>
          <w:szCs w:val="24"/>
        </w:rPr>
        <w:t xml:space="preserve">All respondents will be assured that the information </w:t>
      </w:r>
      <w:r w:rsidR="00E56BBF">
        <w:rPr>
          <w:szCs w:val="24"/>
        </w:rPr>
        <w:t xml:space="preserve">collected </w:t>
      </w:r>
      <w:r w:rsidRPr="00646A0A">
        <w:rPr>
          <w:szCs w:val="24"/>
        </w:rPr>
        <w:t xml:space="preserve">will be used only for the purpose of </w:t>
      </w:r>
      <w:r w:rsidR="00E56BBF">
        <w:rPr>
          <w:szCs w:val="24"/>
        </w:rPr>
        <w:t>informing the development/refinement of campaign messages, concepts and materials,</w:t>
      </w:r>
      <w:r w:rsidRPr="00646A0A">
        <w:rPr>
          <w:szCs w:val="24"/>
        </w:rPr>
        <w:t xml:space="preserve"> and will be kept secure to the extent allowable by law, as detailed in the sample consent form (see </w:t>
      </w:r>
      <w:r w:rsidRPr="00646A0A">
        <w:rPr>
          <w:b/>
          <w:szCs w:val="24"/>
        </w:rPr>
        <w:t>Attachment</w:t>
      </w:r>
      <w:r>
        <w:rPr>
          <w:b/>
          <w:szCs w:val="24"/>
        </w:rPr>
        <w:t>s</w:t>
      </w:r>
      <w:r w:rsidRPr="00646A0A">
        <w:rPr>
          <w:b/>
          <w:szCs w:val="24"/>
        </w:rPr>
        <w:t xml:space="preserve"> </w:t>
      </w:r>
      <w:r w:rsidR="003938AC">
        <w:rPr>
          <w:b/>
          <w:szCs w:val="24"/>
        </w:rPr>
        <w:t>3t</w:t>
      </w:r>
      <w:r w:rsidRPr="00C7569C" w:rsidR="003938AC">
        <w:rPr>
          <w:rStyle w:val="FootnoteReference"/>
          <w:rFonts w:ascii="Times New Roman" w:hAnsi="Times New Roman" w:cs="Times New Roman"/>
          <w:b/>
          <w:sz w:val="20"/>
          <w:szCs w:val="20"/>
          <w:vertAlign w:val="superscript"/>
        </w:rPr>
        <w:footnoteReference w:id="1"/>
      </w:r>
      <w:r w:rsidR="003938AC">
        <w:rPr>
          <w:b/>
          <w:szCs w:val="24"/>
        </w:rPr>
        <w:t xml:space="preserve">, </w:t>
      </w:r>
      <w:r w:rsidRPr="00646A0A">
        <w:rPr>
          <w:b/>
          <w:szCs w:val="24"/>
        </w:rPr>
        <w:t>4</w:t>
      </w:r>
      <w:r>
        <w:rPr>
          <w:b/>
          <w:szCs w:val="24"/>
        </w:rPr>
        <w:t xml:space="preserve">a, </w:t>
      </w:r>
      <w:r w:rsidR="003938AC">
        <w:rPr>
          <w:b/>
          <w:szCs w:val="24"/>
        </w:rPr>
        <w:t xml:space="preserve">and </w:t>
      </w:r>
      <w:r>
        <w:rPr>
          <w:b/>
          <w:szCs w:val="24"/>
        </w:rPr>
        <w:t>4b</w:t>
      </w:r>
      <w:r w:rsidRPr="00646A0A">
        <w:rPr>
          <w:szCs w:val="24"/>
        </w:rPr>
        <w:t xml:space="preserve">). Respondents will be assured that their answers to </w:t>
      </w:r>
      <w:r w:rsidR="00C06AAB">
        <w:rPr>
          <w:szCs w:val="24"/>
        </w:rPr>
        <w:t xml:space="preserve">the </w:t>
      </w:r>
      <w:r w:rsidRPr="00646A0A">
        <w:rPr>
          <w:szCs w:val="24"/>
        </w:rPr>
        <w:t xml:space="preserve">screener (see </w:t>
      </w:r>
      <w:r w:rsidRPr="00646A0A">
        <w:rPr>
          <w:b/>
          <w:szCs w:val="24"/>
        </w:rPr>
        <w:t>Attachment 3a</w:t>
      </w:r>
      <w:r w:rsidRPr="00646A0A">
        <w:rPr>
          <w:szCs w:val="24"/>
        </w:rPr>
        <w:t>)</w:t>
      </w:r>
      <w:r>
        <w:rPr>
          <w:szCs w:val="24"/>
        </w:rPr>
        <w:t>,</w:t>
      </w:r>
      <w:r w:rsidRPr="00646A0A">
        <w:rPr>
          <w:szCs w:val="24"/>
        </w:rPr>
        <w:t xml:space="preserve"> and </w:t>
      </w:r>
      <w:r>
        <w:rPr>
          <w:szCs w:val="24"/>
        </w:rPr>
        <w:t xml:space="preserve">data </w:t>
      </w:r>
      <w:r w:rsidRPr="00646A0A">
        <w:rPr>
          <w:szCs w:val="24"/>
        </w:rPr>
        <w:t>will not be shared with anyone outside the research team and that their names will not be reported with responses provided. Respondents will be told</w:t>
      </w:r>
      <w:r>
        <w:rPr>
          <w:szCs w:val="24"/>
        </w:rPr>
        <w:t xml:space="preserve"> that the information obtained</w:t>
      </w:r>
      <w:r w:rsidRPr="00646A0A">
        <w:rPr>
          <w:szCs w:val="24"/>
        </w:rPr>
        <w:t xml:space="preserve"> will be combined into a summary report so that details of individual </w:t>
      </w:r>
      <w:r>
        <w:rPr>
          <w:szCs w:val="24"/>
        </w:rPr>
        <w:t xml:space="preserve">responses </w:t>
      </w:r>
      <w:r w:rsidRPr="00646A0A">
        <w:rPr>
          <w:szCs w:val="24"/>
        </w:rPr>
        <w:t>cannot be linked to a specific participant.</w:t>
      </w:r>
    </w:p>
    <w:p w:rsidR="0000362E" w:rsidP="0000362E" w:rsidRDefault="0000362E" w14:paraId="382B4AF5" w14:textId="77777777">
      <w:pPr>
        <w:pStyle w:val="BodyText1"/>
        <w:spacing w:after="0" w:line="276" w:lineRule="auto"/>
        <w:ind w:firstLine="0"/>
        <w:rPr>
          <w:szCs w:val="24"/>
          <w:u w:val="single"/>
        </w:rPr>
      </w:pPr>
    </w:p>
    <w:p w:rsidRPr="00974200" w:rsidR="00974200" w:rsidP="00F25BA3" w:rsidRDefault="00974200" w14:paraId="0CE212A2" w14:textId="65BA53BC">
      <w:pPr>
        <w:pStyle w:val="BodyText1"/>
        <w:spacing w:after="0" w:line="276" w:lineRule="auto"/>
        <w:ind w:firstLine="0"/>
        <w:rPr>
          <w:szCs w:val="24"/>
          <w:u w:val="single"/>
        </w:rPr>
      </w:pPr>
      <w:r w:rsidRPr="00974200">
        <w:rPr>
          <w:szCs w:val="24"/>
          <w:u w:val="single"/>
        </w:rPr>
        <w:t>Sensitive Questions</w:t>
      </w:r>
    </w:p>
    <w:p w:rsidR="00646A0A" w:rsidP="0000362E" w:rsidRDefault="00646A0A" w14:paraId="133C23E8" w14:textId="73B1000A">
      <w:pPr>
        <w:pStyle w:val="BodyText1"/>
        <w:spacing w:after="0" w:line="276" w:lineRule="auto"/>
        <w:rPr>
          <w:szCs w:val="24"/>
        </w:rPr>
      </w:pPr>
      <w:r w:rsidRPr="00D4442D">
        <w:rPr>
          <w:szCs w:val="24"/>
        </w:rPr>
        <w:t xml:space="preserve">The study asks questions of a sensitive nature including questions related to HIV risk. This measurement of sensitive HIV-related questions is necessary to create campaign </w:t>
      </w:r>
      <w:r w:rsidR="00F20017">
        <w:rPr>
          <w:szCs w:val="24"/>
        </w:rPr>
        <w:t xml:space="preserve">materials </w:t>
      </w:r>
      <w:r w:rsidRPr="00D4442D">
        <w:rPr>
          <w:szCs w:val="24"/>
        </w:rPr>
        <w:t xml:space="preserve">aimed </w:t>
      </w:r>
      <w:r w:rsidR="00A55530">
        <w:rPr>
          <w:szCs w:val="24"/>
        </w:rPr>
        <w:t>at reducing stigma and promoting HIV testing, prevention, and care</w:t>
      </w:r>
      <w:r w:rsidRPr="00D4442D">
        <w:rPr>
          <w:szCs w:val="24"/>
        </w:rPr>
        <w:t>. Depending on the consumer audience for each campaign</w:t>
      </w:r>
      <w:r w:rsidR="002F5EDA">
        <w:rPr>
          <w:szCs w:val="24"/>
        </w:rPr>
        <w:t xml:space="preserve"> material</w:t>
      </w:r>
      <w:r w:rsidRPr="00D4442D">
        <w:rPr>
          <w:szCs w:val="24"/>
        </w:rPr>
        <w:t xml:space="preserve">, the study screener will vary, but some sensitive questions must be asked to identify the intended audience. The study screener, </w:t>
      </w:r>
      <w:r w:rsidRPr="00D4442D">
        <w:rPr>
          <w:b/>
          <w:bCs/>
          <w:szCs w:val="24"/>
        </w:rPr>
        <w:t xml:space="preserve">Attachment 3a, </w:t>
      </w:r>
      <w:r w:rsidRPr="00D4442D">
        <w:rPr>
          <w:szCs w:val="24"/>
        </w:rPr>
        <w:t>will include questions that assess whether individuals have ever tested positive for HIV as well as HIV prevention and testing behaviors. Furthermore, because our campaign materials are targeted to various populations, screening questions may address one or more of the following items: race/ethnicity, gender</w:t>
      </w:r>
      <w:r w:rsidR="00A27E3E">
        <w:rPr>
          <w:szCs w:val="24"/>
        </w:rPr>
        <w:t xml:space="preserve"> identity</w:t>
      </w:r>
      <w:r w:rsidRPr="00D4442D">
        <w:rPr>
          <w:szCs w:val="24"/>
        </w:rPr>
        <w:t xml:space="preserve">, sexual behavior, and sexual orientation. </w:t>
      </w:r>
    </w:p>
    <w:p w:rsidRPr="00D4442D" w:rsidR="0000362E" w:rsidP="00F25BA3" w:rsidRDefault="0000362E" w14:paraId="1DA374D7" w14:textId="77777777">
      <w:pPr>
        <w:pStyle w:val="BodyText1"/>
        <w:spacing w:after="0" w:line="276" w:lineRule="auto"/>
        <w:rPr>
          <w:szCs w:val="24"/>
        </w:rPr>
      </w:pPr>
    </w:p>
    <w:p w:rsidRPr="00D4442D" w:rsidR="004C4B18" w:rsidP="00F25BA3" w:rsidRDefault="004C4B18" w14:paraId="0BCE2C56" w14:textId="77777777">
      <w:pPr>
        <w:pStyle w:val="Heading2"/>
        <w:spacing w:before="0" w:after="0" w:line="276" w:lineRule="auto"/>
        <w:rPr>
          <w:rFonts w:cs="Times New Roman"/>
          <w:szCs w:val="24"/>
        </w:rPr>
      </w:pPr>
      <w:bookmarkStart w:name="_Toc143058447" w:id="75"/>
      <w:bookmarkStart w:name="_Toc146088445" w:id="76"/>
      <w:bookmarkStart w:name="_Toc289080261" w:id="77"/>
      <w:bookmarkStart w:name="_Toc289080291" w:id="78"/>
      <w:bookmarkStart w:name="_Toc444289444" w:id="79"/>
      <w:r w:rsidRPr="00D4442D">
        <w:rPr>
          <w:rFonts w:cs="Times New Roman"/>
          <w:szCs w:val="24"/>
        </w:rPr>
        <w:t>A.12</w:t>
      </w:r>
      <w:r w:rsidRPr="00D4442D">
        <w:rPr>
          <w:rFonts w:cs="Times New Roman"/>
          <w:szCs w:val="24"/>
        </w:rPr>
        <w:tab/>
        <w:t>Estimates of Annualized Burden Hours and Costs</w:t>
      </w:r>
      <w:bookmarkEnd w:id="75"/>
      <w:bookmarkEnd w:id="76"/>
      <w:bookmarkEnd w:id="77"/>
      <w:bookmarkEnd w:id="78"/>
      <w:bookmarkEnd w:id="79"/>
      <w:r w:rsidRPr="00D4442D">
        <w:rPr>
          <w:rFonts w:cs="Times New Roman"/>
          <w:szCs w:val="24"/>
        </w:rPr>
        <w:t xml:space="preserve"> </w:t>
      </w:r>
    </w:p>
    <w:p w:rsidR="003149F0" w:rsidP="0000362E" w:rsidRDefault="00514B22" w14:paraId="7F878753" w14:textId="594E7116">
      <w:pPr>
        <w:pStyle w:val="BodyText1"/>
        <w:spacing w:after="0" w:line="276" w:lineRule="auto"/>
        <w:rPr>
          <w:szCs w:val="24"/>
        </w:rPr>
      </w:pPr>
      <w:bookmarkStart w:name="_Toc99431028" w:id="80"/>
      <w:r w:rsidRPr="000D7ABF">
        <w:rPr>
          <w:szCs w:val="24"/>
        </w:rPr>
        <w:t xml:space="preserve">The total annualized response burden </w:t>
      </w:r>
      <w:r w:rsidRPr="000D7ABF" w:rsidR="00465184">
        <w:rPr>
          <w:szCs w:val="24"/>
        </w:rPr>
        <w:t>hours are</w:t>
      </w:r>
      <w:r w:rsidRPr="000D7ABF">
        <w:rPr>
          <w:szCs w:val="24"/>
        </w:rPr>
        <w:t xml:space="preserve"> </w:t>
      </w:r>
      <w:r w:rsidRPr="000D7ABF" w:rsidR="000D7ABF">
        <w:rPr>
          <w:szCs w:val="24"/>
        </w:rPr>
        <w:t>1,85</w:t>
      </w:r>
      <w:r w:rsidR="004D36F7">
        <w:rPr>
          <w:szCs w:val="24"/>
        </w:rPr>
        <w:t>6</w:t>
      </w:r>
      <w:r w:rsidRPr="000D7ABF" w:rsidR="004C4B18">
        <w:rPr>
          <w:szCs w:val="24"/>
        </w:rPr>
        <w:t xml:space="preserve">. </w:t>
      </w:r>
      <w:r w:rsidRPr="000D7ABF" w:rsidR="004C4B18">
        <w:rPr>
          <w:b/>
          <w:bCs/>
          <w:szCs w:val="24"/>
        </w:rPr>
        <w:t xml:space="preserve">Exhibits A.12.1 and A.12.2 </w:t>
      </w:r>
      <w:r w:rsidRPr="000D7ABF" w:rsidR="004C4B18">
        <w:rPr>
          <w:szCs w:val="24"/>
        </w:rPr>
        <w:t xml:space="preserve">provides detail about how this estimate was calculated. </w:t>
      </w:r>
      <w:r w:rsidRPr="000D7ABF" w:rsidR="00BB466A">
        <w:rPr>
          <w:szCs w:val="24"/>
        </w:rPr>
        <w:t xml:space="preserve">We anticipate screening </w:t>
      </w:r>
      <w:r w:rsidRPr="000D7ABF" w:rsidR="000D7ABF">
        <w:rPr>
          <w:szCs w:val="24"/>
        </w:rPr>
        <w:t>2,165</w:t>
      </w:r>
      <w:r w:rsidRPr="000D7ABF" w:rsidR="00BB466A">
        <w:rPr>
          <w:szCs w:val="24"/>
        </w:rPr>
        <w:t xml:space="preserve"> individuals in order to obt</w:t>
      </w:r>
      <w:r w:rsidRPr="000D7ABF" w:rsidR="007B6B48">
        <w:rPr>
          <w:szCs w:val="24"/>
        </w:rPr>
        <w:t xml:space="preserve">ain </w:t>
      </w:r>
      <w:r w:rsidRPr="000D7ABF" w:rsidR="000D7ABF">
        <w:rPr>
          <w:szCs w:val="24"/>
        </w:rPr>
        <w:t>852</w:t>
      </w:r>
      <w:r w:rsidRPr="000D7ABF" w:rsidR="00905EFA">
        <w:rPr>
          <w:szCs w:val="24"/>
        </w:rPr>
        <w:t xml:space="preserve"> </w:t>
      </w:r>
      <w:r w:rsidRPr="000D7ABF" w:rsidR="00BB466A">
        <w:rPr>
          <w:szCs w:val="24"/>
        </w:rPr>
        <w:t xml:space="preserve">consumer </w:t>
      </w:r>
      <w:r w:rsidR="002D1FE7">
        <w:rPr>
          <w:szCs w:val="24"/>
        </w:rPr>
        <w:t>participants for the in-depth interviews and focus groups</w:t>
      </w:r>
      <w:r w:rsidRPr="000D7ABF" w:rsidR="002D1FE7">
        <w:rPr>
          <w:szCs w:val="24"/>
        </w:rPr>
        <w:t xml:space="preserve"> </w:t>
      </w:r>
      <w:r w:rsidRPr="000D7ABF" w:rsidR="000D7ABF">
        <w:rPr>
          <w:szCs w:val="24"/>
        </w:rPr>
        <w:t>annually</w:t>
      </w:r>
      <w:r w:rsidRPr="000D7ABF" w:rsidR="00BC191F">
        <w:rPr>
          <w:szCs w:val="24"/>
        </w:rPr>
        <w:t xml:space="preserve"> (</w:t>
      </w:r>
      <w:r w:rsidRPr="000D7ABF" w:rsidR="008A2866">
        <w:rPr>
          <w:b/>
          <w:szCs w:val="24"/>
        </w:rPr>
        <w:t>A</w:t>
      </w:r>
      <w:r w:rsidRPr="000D7ABF" w:rsidR="00BC191F">
        <w:rPr>
          <w:b/>
          <w:szCs w:val="24"/>
        </w:rPr>
        <w:t>ttachment 3a</w:t>
      </w:r>
      <w:r w:rsidRPr="000D7ABF" w:rsidR="00BC191F">
        <w:rPr>
          <w:szCs w:val="24"/>
        </w:rPr>
        <w:t>)</w:t>
      </w:r>
      <w:r w:rsidRPr="000D7ABF" w:rsidR="00BB466A">
        <w:rPr>
          <w:szCs w:val="24"/>
        </w:rPr>
        <w:t xml:space="preserve">. </w:t>
      </w:r>
      <w:r w:rsidRPr="000D7ABF" w:rsidR="00E565FF">
        <w:rPr>
          <w:szCs w:val="24"/>
        </w:rPr>
        <w:t>Screening for in</w:t>
      </w:r>
      <w:r w:rsidRPr="000D7ABF" w:rsidR="0051040E">
        <w:rPr>
          <w:szCs w:val="24"/>
        </w:rPr>
        <w:t>-depth interviews</w:t>
      </w:r>
      <w:r w:rsidRPr="000D7ABF" w:rsidR="00D74BCF">
        <w:rPr>
          <w:szCs w:val="24"/>
        </w:rPr>
        <w:t xml:space="preserve"> and</w:t>
      </w:r>
      <w:r w:rsidRPr="000D7ABF" w:rsidR="00E565FF">
        <w:rPr>
          <w:szCs w:val="24"/>
        </w:rPr>
        <w:t xml:space="preserve"> focus group</w:t>
      </w:r>
      <w:r w:rsidRPr="000D7ABF" w:rsidR="00D74BCF">
        <w:rPr>
          <w:szCs w:val="24"/>
        </w:rPr>
        <w:t>s</w:t>
      </w:r>
      <w:r w:rsidRPr="000D7ABF" w:rsidR="00D4442D">
        <w:rPr>
          <w:szCs w:val="24"/>
        </w:rPr>
        <w:t xml:space="preserve"> will take approximately two</w:t>
      </w:r>
      <w:r w:rsidRPr="000D7ABF" w:rsidR="00E565FF">
        <w:rPr>
          <w:szCs w:val="24"/>
        </w:rPr>
        <w:t xml:space="preserve"> minutes</w:t>
      </w:r>
      <w:r w:rsidRPr="000D7ABF" w:rsidR="00852250">
        <w:rPr>
          <w:szCs w:val="24"/>
        </w:rPr>
        <w:t xml:space="preserve"> </w:t>
      </w:r>
      <w:r w:rsidRPr="000D7ABF" w:rsidR="00E565FF">
        <w:rPr>
          <w:szCs w:val="24"/>
        </w:rPr>
        <w:t xml:space="preserve">per individual </w:t>
      </w:r>
      <w:r w:rsidRPr="000D7ABF" w:rsidR="00852250">
        <w:rPr>
          <w:szCs w:val="24"/>
        </w:rPr>
        <w:t>(</w:t>
      </w:r>
      <w:r w:rsidRPr="000D7ABF" w:rsidR="000D7ABF">
        <w:rPr>
          <w:szCs w:val="24"/>
        </w:rPr>
        <w:t xml:space="preserve">72 annual </w:t>
      </w:r>
      <w:r w:rsidRPr="000D7ABF" w:rsidR="00E565FF">
        <w:rPr>
          <w:szCs w:val="24"/>
        </w:rPr>
        <w:t>burden hours).</w:t>
      </w:r>
      <w:r w:rsidRPr="000D7ABF" w:rsidR="00A9799B">
        <w:rPr>
          <w:szCs w:val="24"/>
        </w:rPr>
        <w:t xml:space="preserve"> </w:t>
      </w:r>
      <w:r w:rsidRPr="000D7ABF" w:rsidR="0051040E">
        <w:rPr>
          <w:szCs w:val="24"/>
        </w:rPr>
        <w:t>The</w:t>
      </w:r>
      <w:r w:rsidRPr="000D7ABF" w:rsidR="00D4442D">
        <w:rPr>
          <w:szCs w:val="24"/>
        </w:rPr>
        <w:t xml:space="preserve">re will be </w:t>
      </w:r>
      <w:r w:rsidRPr="000D7ABF" w:rsidR="000D7ABF">
        <w:rPr>
          <w:szCs w:val="24"/>
        </w:rPr>
        <w:t xml:space="preserve">352 </w:t>
      </w:r>
      <w:r w:rsidRPr="000D7ABF" w:rsidR="00D4442D">
        <w:rPr>
          <w:szCs w:val="24"/>
        </w:rPr>
        <w:lastRenderedPageBreak/>
        <w:t>respondents for one-</w:t>
      </w:r>
      <w:r w:rsidRPr="000D7ABF" w:rsidR="0051040E">
        <w:rPr>
          <w:szCs w:val="24"/>
        </w:rPr>
        <w:t xml:space="preserve"> hour in-depth interviews of all types (</w:t>
      </w:r>
      <w:r w:rsidRPr="000D7ABF" w:rsidR="000D7ABF">
        <w:rPr>
          <w:szCs w:val="24"/>
        </w:rPr>
        <w:t xml:space="preserve">352 </w:t>
      </w:r>
      <w:r w:rsidR="00E230A1">
        <w:rPr>
          <w:szCs w:val="24"/>
        </w:rPr>
        <w:t xml:space="preserve">annual </w:t>
      </w:r>
      <w:r w:rsidRPr="000D7ABF" w:rsidR="0051040E">
        <w:rPr>
          <w:szCs w:val="24"/>
        </w:rPr>
        <w:t>burden hours) and 500</w:t>
      </w:r>
      <w:r w:rsidRPr="000D7ABF" w:rsidR="00D4442D">
        <w:rPr>
          <w:szCs w:val="24"/>
        </w:rPr>
        <w:t xml:space="preserve"> individuals participating in </w:t>
      </w:r>
      <w:r w:rsidRPr="000D7ABF" w:rsidR="0000362E">
        <w:rPr>
          <w:szCs w:val="24"/>
        </w:rPr>
        <w:t>two-hour</w:t>
      </w:r>
      <w:r w:rsidRPr="000D7ABF" w:rsidR="0051040E">
        <w:rPr>
          <w:szCs w:val="24"/>
        </w:rPr>
        <w:t xml:space="preserve"> focus groups of all types (1,000 </w:t>
      </w:r>
      <w:r w:rsidR="00E230A1">
        <w:rPr>
          <w:szCs w:val="24"/>
        </w:rPr>
        <w:t xml:space="preserve">annual </w:t>
      </w:r>
      <w:r w:rsidRPr="000D7ABF" w:rsidR="0051040E">
        <w:rPr>
          <w:szCs w:val="24"/>
        </w:rPr>
        <w:t xml:space="preserve">burden hours). All </w:t>
      </w:r>
      <w:r w:rsidRPr="000D7ABF" w:rsidR="000D7ABF">
        <w:rPr>
          <w:szCs w:val="24"/>
        </w:rPr>
        <w:t>852</w:t>
      </w:r>
      <w:r w:rsidRPr="000D7ABF" w:rsidR="0051040E">
        <w:rPr>
          <w:szCs w:val="24"/>
        </w:rPr>
        <w:t xml:space="preserve"> in-depth interview and focus group participants will take the</w:t>
      </w:r>
      <w:r w:rsidRPr="000D7ABF" w:rsidR="00064405">
        <w:rPr>
          <w:szCs w:val="24"/>
        </w:rPr>
        <w:t xml:space="preserve"> </w:t>
      </w:r>
      <w:r w:rsidRPr="000D7ABF" w:rsidR="0051040E">
        <w:rPr>
          <w:szCs w:val="24"/>
        </w:rPr>
        <w:t>15-minute companion survey (</w:t>
      </w:r>
      <w:r w:rsidRPr="000D7ABF" w:rsidR="000D7ABF">
        <w:rPr>
          <w:szCs w:val="24"/>
        </w:rPr>
        <w:t>21</w:t>
      </w:r>
      <w:r w:rsidR="00E230A1">
        <w:rPr>
          <w:szCs w:val="24"/>
        </w:rPr>
        <w:t>3</w:t>
      </w:r>
      <w:r w:rsidRPr="000D7ABF" w:rsidR="000D7ABF">
        <w:rPr>
          <w:szCs w:val="24"/>
        </w:rPr>
        <w:t xml:space="preserve"> annual </w:t>
      </w:r>
      <w:r w:rsidRPr="000D7ABF" w:rsidR="0051040E">
        <w:rPr>
          <w:szCs w:val="24"/>
        </w:rPr>
        <w:t xml:space="preserve">burden hours). </w:t>
      </w:r>
      <w:r w:rsidRPr="000D7ABF" w:rsidR="000D7ABF">
        <w:rPr>
          <w:szCs w:val="24"/>
        </w:rPr>
        <w:t xml:space="preserve">Six hundred </w:t>
      </w:r>
      <w:r w:rsidR="00934092">
        <w:rPr>
          <w:szCs w:val="24"/>
        </w:rPr>
        <w:t>fifty-seven</w:t>
      </w:r>
      <w:r w:rsidRPr="000D7ABF" w:rsidR="00BB466A">
        <w:rPr>
          <w:szCs w:val="24"/>
        </w:rPr>
        <w:t xml:space="preserve"> individuals will participate in intercept interviews</w:t>
      </w:r>
      <w:r w:rsidRPr="000D7ABF" w:rsidR="000575B0">
        <w:rPr>
          <w:szCs w:val="24"/>
        </w:rPr>
        <w:t xml:space="preserve"> (</w:t>
      </w:r>
      <w:r w:rsidRPr="000D7ABF" w:rsidR="00934092">
        <w:rPr>
          <w:szCs w:val="24"/>
        </w:rPr>
        <w:t>2</w:t>
      </w:r>
      <w:r w:rsidR="00934092">
        <w:rPr>
          <w:szCs w:val="24"/>
        </w:rPr>
        <w:t>19</w:t>
      </w:r>
      <w:r w:rsidRPr="000D7ABF" w:rsidR="00934092">
        <w:rPr>
          <w:szCs w:val="24"/>
        </w:rPr>
        <w:t xml:space="preserve"> </w:t>
      </w:r>
      <w:r w:rsidRPr="000D7ABF" w:rsidR="000D7ABF">
        <w:rPr>
          <w:szCs w:val="24"/>
        </w:rPr>
        <w:t xml:space="preserve">annual </w:t>
      </w:r>
      <w:r w:rsidRPr="000D7ABF" w:rsidR="00C916B4">
        <w:rPr>
          <w:szCs w:val="24"/>
        </w:rPr>
        <w:t>burden hours)</w:t>
      </w:r>
      <w:r w:rsidRPr="000D7ABF" w:rsidR="00BB466A">
        <w:rPr>
          <w:szCs w:val="24"/>
        </w:rPr>
        <w:t>.</w:t>
      </w:r>
      <w:r w:rsidRPr="00D4442D" w:rsidR="00BB466A">
        <w:rPr>
          <w:szCs w:val="24"/>
        </w:rPr>
        <w:t xml:space="preserve"> </w:t>
      </w:r>
    </w:p>
    <w:p w:rsidRPr="00D4442D" w:rsidR="0000362E" w:rsidP="00F25BA3" w:rsidRDefault="0000362E" w14:paraId="7174EE56" w14:textId="77777777">
      <w:pPr>
        <w:pStyle w:val="BodyText1"/>
        <w:spacing w:after="0" w:line="276" w:lineRule="auto"/>
        <w:rPr>
          <w:szCs w:val="24"/>
        </w:rPr>
      </w:pPr>
    </w:p>
    <w:p w:rsidRPr="00D4442D" w:rsidR="004C4B18" w:rsidP="00F25BA3" w:rsidRDefault="004C4B18" w14:paraId="2411B81D" w14:textId="704D0EF7">
      <w:pPr>
        <w:pStyle w:val="FigureTitle"/>
        <w:spacing w:before="0" w:after="0" w:line="276" w:lineRule="auto"/>
        <w:rPr>
          <w:szCs w:val="24"/>
        </w:rPr>
      </w:pPr>
      <w:bookmarkStart w:name="_Toc444289420" w:id="81"/>
      <w:bookmarkStart w:name="_Hlk38035780" w:id="82"/>
      <w:bookmarkStart w:name="_Toc146088168" w:id="83"/>
      <w:bookmarkStart w:name="_Toc146089476" w:id="84"/>
      <w:bookmarkStart w:name="_Toc99431029" w:id="85"/>
      <w:bookmarkEnd w:id="80"/>
      <w:r w:rsidRPr="00D4442D">
        <w:rPr>
          <w:szCs w:val="24"/>
        </w:rPr>
        <w:t>Exhibit A.12.1 Estimated Annualized Burden Hours</w:t>
      </w:r>
      <w:bookmarkEnd w:id="81"/>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2" w:type="dxa"/>
          <w:right w:w="72" w:type="dxa"/>
        </w:tblCellMar>
        <w:tblLook w:val="01E0" w:firstRow="1" w:lastRow="1" w:firstColumn="1" w:lastColumn="1" w:noHBand="0" w:noVBand="0"/>
      </w:tblPr>
      <w:tblGrid>
        <w:gridCol w:w="1345"/>
        <w:gridCol w:w="2970"/>
        <w:gridCol w:w="1350"/>
        <w:gridCol w:w="1350"/>
        <w:gridCol w:w="1274"/>
        <w:gridCol w:w="1061"/>
      </w:tblGrid>
      <w:tr w:rsidRPr="00F25BA3" w:rsidR="007974C7" w:rsidTr="00F25BA3" w14:paraId="7C3A9424" w14:textId="77777777">
        <w:trPr>
          <w:trHeight w:val="144"/>
          <w:tblHeader/>
          <w:jc w:val="center"/>
        </w:trPr>
        <w:tc>
          <w:tcPr>
            <w:tcW w:w="1345" w:type="dxa"/>
            <w:vAlign w:val="bottom"/>
          </w:tcPr>
          <w:p w:rsidRPr="00F25BA3" w:rsidR="007974C7" w:rsidP="00F25BA3" w:rsidRDefault="007974C7" w14:paraId="56D0FA1D" w14:textId="77777777">
            <w:pPr>
              <w:spacing w:line="276" w:lineRule="auto"/>
              <w:jc w:val="center"/>
              <w:rPr>
                <w:b/>
                <w:sz w:val="22"/>
                <w:szCs w:val="22"/>
              </w:rPr>
            </w:pPr>
            <w:r w:rsidRPr="00F25BA3">
              <w:rPr>
                <w:b/>
                <w:sz w:val="22"/>
                <w:szCs w:val="22"/>
              </w:rPr>
              <w:t>Respondents</w:t>
            </w:r>
          </w:p>
        </w:tc>
        <w:tc>
          <w:tcPr>
            <w:tcW w:w="2970" w:type="dxa"/>
            <w:vAlign w:val="bottom"/>
          </w:tcPr>
          <w:p w:rsidRPr="00F25BA3" w:rsidR="007974C7" w:rsidP="00F25BA3" w:rsidRDefault="007974C7" w14:paraId="2A18129D" w14:textId="77777777">
            <w:pPr>
              <w:spacing w:line="276" w:lineRule="auto"/>
              <w:jc w:val="center"/>
              <w:rPr>
                <w:b/>
                <w:sz w:val="22"/>
                <w:szCs w:val="22"/>
              </w:rPr>
            </w:pPr>
            <w:r w:rsidRPr="00F25BA3">
              <w:rPr>
                <w:b/>
                <w:sz w:val="22"/>
                <w:szCs w:val="22"/>
              </w:rPr>
              <w:t>Form Name</w:t>
            </w:r>
          </w:p>
        </w:tc>
        <w:tc>
          <w:tcPr>
            <w:tcW w:w="1350" w:type="dxa"/>
            <w:vAlign w:val="bottom"/>
          </w:tcPr>
          <w:p w:rsidRPr="00F25BA3" w:rsidR="007974C7" w:rsidP="00F25BA3" w:rsidRDefault="007974C7" w14:paraId="788ECFF9" w14:textId="77777777">
            <w:pPr>
              <w:spacing w:line="276" w:lineRule="auto"/>
              <w:jc w:val="center"/>
              <w:rPr>
                <w:b/>
                <w:sz w:val="22"/>
                <w:szCs w:val="22"/>
              </w:rPr>
            </w:pPr>
            <w:r w:rsidRPr="00F25BA3">
              <w:rPr>
                <w:b/>
                <w:sz w:val="22"/>
                <w:szCs w:val="22"/>
              </w:rPr>
              <w:t>No. of Respondents</w:t>
            </w:r>
          </w:p>
        </w:tc>
        <w:tc>
          <w:tcPr>
            <w:tcW w:w="1350" w:type="dxa"/>
            <w:vAlign w:val="bottom"/>
          </w:tcPr>
          <w:p w:rsidRPr="00F25BA3" w:rsidR="007974C7" w:rsidP="00F25BA3" w:rsidRDefault="007974C7" w14:paraId="19CD737A" w14:textId="77777777">
            <w:pPr>
              <w:spacing w:line="276" w:lineRule="auto"/>
              <w:jc w:val="center"/>
              <w:rPr>
                <w:b/>
                <w:sz w:val="22"/>
                <w:szCs w:val="22"/>
              </w:rPr>
            </w:pPr>
            <w:r w:rsidRPr="00F25BA3">
              <w:rPr>
                <w:b/>
                <w:sz w:val="22"/>
                <w:szCs w:val="22"/>
              </w:rPr>
              <w:t>No. of Responses per Respondent</w:t>
            </w:r>
          </w:p>
        </w:tc>
        <w:tc>
          <w:tcPr>
            <w:tcW w:w="1274" w:type="dxa"/>
            <w:vAlign w:val="bottom"/>
          </w:tcPr>
          <w:p w:rsidRPr="00F25BA3" w:rsidR="007974C7" w:rsidP="00F25BA3" w:rsidRDefault="007974C7" w14:paraId="79D3D813" w14:textId="5B8C192B">
            <w:pPr>
              <w:spacing w:line="276" w:lineRule="auto"/>
              <w:jc w:val="center"/>
              <w:rPr>
                <w:b/>
                <w:sz w:val="22"/>
                <w:szCs w:val="22"/>
              </w:rPr>
            </w:pPr>
            <w:r w:rsidRPr="00F25BA3">
              <w:rPr>
                <w:b/>
                <w:sz w:val="22"/>
                <w:szCs w:val="22"/>
              </w:rPr>
              <w:t xml:space="preserve">Average Burden per Response (in Hours) </w:t>
            </w:r>
          </w:p>
        </w:tc>
        <w:tc>
          <w:tcPr>
            <w:tcW w:w="1061" w:type="dxa"/>
            <w:vAlign w:val="bottom"/>
          </w:tcPr>
          <w:p w:rsidRPr="00F25BA3" w:rsidR="007974C7" w:rsidP="00F25BA3" w:rsidRDefault="001C1B9B" w14:paraId="4F15390D" w14:textId="074493DB">
            <w:pPr>
              <w:spacing w:line="276" w:lineRule="auto"/>
              <w:jc w:val="center"/>
              <w:rPr>
                <w:b/>
                <w:sz w:val="22"/>
                <w:szCs w:val="22"/>
              </w:rPr>
            </w:pPr>
            <w:r w:rsidRPr="00F25BA3">
              <w:rPr>
                <w:b/>
                <w:sz w:val="22"/>
                <w:szCs w:val="22"/>
              </w:rPr>
              <w:t xml:space="preserve">Total Burden </w:t>
            </w:r>
            <w:r w:rsidRPr="00F25BA3" w:rsidR="007974C7">
              <w:rPr>
                <w:b/>
                <w:sz w:val="22"/>
                <w:szCs w:val="22"/>
              </w:rPr>
              <w:t>Hours</w:t>
            </w:r>
            <w:r w:rsidRPr="00F25BA3" w:rsidR="00755BAD">
              <w:rPr>
                <w:b/>
                <w:sz w:val="22"/>
                <w:szCs w:val="22"/>
              </w:rPr>
              <w:t>*</w:t>
            </w:r>
          </w:p>
        </w:tc>
      </w:tr>
      <w:tr w:rsidRPr="00F25BA3" w:rsidR="00091223" w:rsidTr="00F25BA3" w14:paraId="2EEF47E4" w14:textId="77777777">
        <w:trPr>
          <w:trHeight w:val="144"/>
          <w:jc w:val="center"/>
        </w:trPr>
        <w:tc>
          <w:tcPr>
            <w:tcW w:w="1345" w:type="dxa"/>
            <w:vMerge w:val="restart"/>
          </w:tcPr>
          <w:p w:rsidRPr="00F25BA3" w:rsidR="00091223" w:rsidP="00F25BA3" w:rsidRDefault="007977CE" w14:paraId="60122BF8" w14:textId="15A9AB52">
            <w:pPr>
              <w:spacing w:line="276" w:lineRule="auto"/>
              <w:rPr>
                <w:sz w:val="22"/>
                <w:szCs w:val="22"/>
              </w:rPr>
            </w:pPr>
            <w:r w:rsidRPr="00F25BA3">
              <w:rPr>
                <w:sz w:val="22"/>
                <w:szCs w:val="22"/>
              </w:rPr>
              <w:t>Individuals</w:t>
            </w:r>
            <w:r w:rsidRPr="00F25BA3" w:rsidR="00091223">
              <w:rPr>
                <w:sz w:val="22"/>
                <w:szCs w:val="22"/>
              </w:rPr>
              <w:t xml:space="preserve"> aged 18-64</w:t>
            </w:r>
          </w:p>
        </w:tc>
        <w:tc>
          <w:tcPr>
            <w:tcW w:w="2970" w:type="dxa"/>
          </w:tcPr>
          <w:p w:rsidRPr="00F25BA3" w:rsidR="00A01A65" w:rsidP="00F25BA3" w:rsidRDefault="00091223" w14:paraId="58995C6C" w14:textId="6F7EA01B">
            <w:pPr>
              <w:spacing w:line="276" w:lineRule="auto"/>
              <w:rPr>
                <w:sz w:val="22"/>
                <w:szCs w:val="22"/>
              </w:rPr>
            </w:pPr>
            <w:r w:rsidRPr="00F25BA3">
              <w:rPr>
                <w:sz w:val="22"/>
                <w:szCs w:val="22"/>
              </w:rPr>
              <w:t>Study screener</w:t>
            </w:r>
            <w:r w:rsidRPr="00F25BA3" w:rsidR="00BC191F">
              <w:rPr>
                <w:sz w:val="22"/>
                <w:szCs w:val="22"/>
              </w:rPr>
              <w:t xml:space="preserve"> (</w:t>
            </w:r>
            <w:r w:rsidRPr="00F25BA3" w:rsidR="0085298E">
              <w:rPr>
                <w:sz w:val="22"/>
                <w:szCs w:val="22"/>
              </w:rPr>
              <w:t xml:space="preserve">Attachment </w:t>
            </w:r>
            <w:r w:rsidRPr="00F25BA3" w:rsidR="00BC191F">
              <w:rPr>
                <w:sz w:val="22"/>
                <w:szCs w:val="22"/>
              </w:rPr>
              <w:t>3a)</w:t>
            </w:r>
          </w:p>
        </w:tc>
        <w:tc>
          <w:tcPr>
            <w:tcW w:w="1350" w:type="dxa"/>
          </w:tcPr>
          <w:p w:rsidRPr="00F25BA3" w:rsidR="00091223" w:rsidP="00F25BA3" w:rsidRDefault="000D7ABF" w14:paraId="0E7B826A" w14:textId="656AF550">
            <w:pPr>
              <w:spacing w:line="276" w:lineRule="auto"/>
              <w:jc w:val="center"/>
              <w:rPr>
                <w:sz w:val="22"/>
                <w:szCs w:val="22"/>
              </w:rPr>
            </w:pPr>
            <w:r w:rsidRPr="00F25BA3">
              <w:rPr>
                <w:sz w:val="22"/>
                <w:szCs w:val="22"/>
              </w:rPr>
              <w:t>2,165</w:t>
            </w:r>
          </w:p>
        </w:tc>
        <w:tc>
          <w:tcPr>
            <w:tcW w:w="1350" w:type="dxa"/>
          </w:tcPr>
          <w:p w:rsidRPr="00F25BA3" w:rsidR="00091223" w:rsidP="00F25BA3" w:rsidRDefault="00091223" w14:paraId="3346D48E"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091223" w14:paraId="3F552055" w14:textId="77777777">
            <w:pPr>
              <w:spacing w:line="276" w:lineRule="auto"/>
              <w:jc w:val="center"/>
              <w:rPr>
                <w:sz w:val="22"/>
                <w:szCs w:val="22"/>
              </w:rPr>
            </w:pPr>
            <w:r w:rsidRPr="00F25BA3">
              <w:rPr>
                <w:sz w:val="22"/>
                <w:szCs w:val="22"/>
              </w:rPr>
              <w:t>2/60</w:t>
            </w:r>
          </w:p>
        </w:tc>
        <w:tc>
          <w:tcPr>
            <w:tcW w:w="1061" w:type="dxa"/>
          </w:tcPr>
          <w:p w:rsidRPr="00F25BA3" w:rsidR="00091223" w:rsidP="00E230A1" w:rsidRDefault="000D7ABF" w14:paraId="3FC62110" w14:textId="5351F5A6">
            <w:pPr>
              <w:tabs>
                <w:tab w:val="decimal" w:pos="751"/>
              </w:tabs>
              <w:spacing w:line="276" w:lineRule="auto"/>
              <w:ind w:right="455"/>
              <w:rPr>
                <w:sz w:val="22"/>
                <w:szCs w:val="22"/>
              </w:rPr>
            </w:pPr>
            <w:r w:rsidRPr="00F25BA3">
              <w:rPr>
                <w:sz w:val="22"/>
                <w:szCs w:val="22"/>
              </w:rPr>
              <w:t>7</w:t>
            </w:r>
            <w:r w:rsidRPr="00F25BA3" w:rsidR="00914076">
              <w:rPr>
                <w:sz w:val="22"/>
                <w:szCs w:val="22"/>
              </w:rPr>
              <w:t>2</w:t>
            </w:r>
          </w:p>
        </w:tc>
      </w:tr>
      <w:tr w:rsidRPr="00F25BA3" w:rsidR="0051040E" w:rsidTr="00F25BA3" w14:paraId="0733A024" w14:textId="77777777">
        <w:trPr>
          <w:trHeight w:val="144"/>
          <w:jc w:val="center"/>
        </w:trPr>
        <w:tc>
          <w:tcPr>
            <w:tcW w:w="1345" w:type="dxa"/>
            <w:vMerge/>
          </w:tcPr>
          <w:p w:rsidRPr="00F25BA3" w:rsidR="0051040E" w:rsidP="00F25BA3" w:rsidRDefault="0051040E" w14:paraId="5C005B73" w14:textId="77777777">
            <w:pPr>
              <w:spacing w:line="276" w:lineRule="auto"/>
              <w:rPr>
                <w:sz w:val="22"/>
                <w:szCs w:val="22"/>
              </w:rPr>
            </w:pPr>
          </w:p>
        </w:tc>
        <w:tc>
          <w:tcPr>
            <w:tcW w:w="8005" w:type="dxa"/>
            <w:gridSpan w:val="5"/>
          </w:tcPr>
          <w:p w:rsidRPr="00F25BA3" w:rsidR="0051040E" w:rsidP="00F25BA3" w:rsidRDefault="0051040E" w14:paraId="3B27F6CB" w14:textId="0A6E1CFE">
            <w:pPr>
              <w:tabs>
                <w:tab w:val="decimal" w:pos="1149"/>
              </w:tabs>
              <w:spacing w:line="276" w:lineRule="auto"/>
              <w:jc w:val="center"/>
              <w:rPr>
                <w:b/>
                <w:i/>
                <w:sz w:val="22"/>
                <w:szCs w:val="22"/>
              </w:rPr>
            </w:pPr>
            <w:r w:rsidRPr="00F25BA3">
              <w:rPr>
                <w:b/>
                <w:i/>
                <w:sz w:val="22"/>
                <w:szCs w:val="22"/>
              </w:rPr>
              <w:t>In-depth interviews</w:t>
            </w:r>
          </w:p>
        </w:tc>
      </w:tr>
      <w:tr w:rsidRPr="00F25BA3" w:rsidR="00000362" w:rsidTr="00F25BA3" w14:paraId="1B8FA2FB" w14:textId="77777777">
        <w:trPr>
          <w:trHeight w:val="144"/>
          <w:jc w:val="center"/>
        </w:trPr>
        <w:tc>
          <w:tcPr>
            <w:tcW w:w="1345" w:type="dxa"/>
            <w:vMerge/>
          </w:tcPr>
          <w:p w:rsidRPr="00F25BA3" w:rsidR="00000362" w:rsidP="00F25BA3" w:rsidRDefault="00000362" w14:paraId="2CA5D0F1" w14:textId="77777777">
            <w:pPr>
              <w:spacing w:line="276" w:lineRule="auto"/>
              <w:rPr>
                <w:sz w:val="22"/>
                <w:szCs w:val="22"/>
              </w:rPr>
            </w:pPr>
          </w:p>
        </w:tc>
        <w:tc>
          <w:tcPr>
            <w:tcW w:w="2970" w:type="dxa"/>
          </w:tcPr>
          <w:p w:rsidRPr="00F25BA3" w:rsidR="00000362" w:rsidP="00F25BA3" w:rsidRDefault="00000362" w14:paraId="704D8297" w14:textId="67D124D1">
            <w:pPr>
              <w:spacing w:line="276" w:lineRule="auto"/>
              <w:rPr>
                <w:sz w:val="22"/>
                <w:szCs w:val="22"/>
              </w:rPr>
            </w:pPr>
            <w:r w:rsidRPr="00F25BA3">
              <w:rPr>
                <w:sz w:val="22"/>
                <w:szCs w:val="22"/>
              </w:rPr>
              <w:t>Exploratory- HIV Testing In-depth Interview (Attachment 3b)</w:t>
            </w:r>
          </w:p>
        </w:tc>
        <w:tc>
          <w:tcPr>
            <w:tcW w:w="1350" w:type="dxa"/>
          </w:tcPr>
          <w:p w:rsidRPr="00F25BA3" w:rsidR="00000362" w:rsidP="00F25BA3" w:rsidRDefault="000D7ABF" w14:paraId="6897E146" w14:textId="0A49B740">
            <w:pPr>
              <w:spacing w:line="276" w:lineRule="auto"/>
              <w:jc w:val="center"/>
              <w:rPr>
                <w:sz w:val="22"/>
                <w:szCs w:val="22"/>
              </w:rPr>
            </w:pPr>
            <w:r w:rsidRPr="00F25BA3">
              <w:rPr>
                <w:sz w:val="22"/>
                <w:szCs w:val="22"/>
              </w:rPr>
              <w:t>50</w:t>
            </w:r>
          </w:p>
        </w:tc>
        <w:tc>
          <w:tcPr>
            <w:tcW w:w="1350" w:type="dxa"/>
          </w:tcPr>
          <w:p w:rsidRPr="00F25BA3" w:rsidR="00000362" w:rsidP="00F25BA3" w:rsidRDefault="00000362" w14:paraId="25AA358A" w14:textId="188EC4DE">
            <w:pPr>
              <w:spacing w:line="276" w:lineRule="auto"/>
              <w:jc w:val="center"/>
              <w:rPr>
                <w:sz w:val="22"/>
                <w:szCs w:val="22"/>
              </w:rPr>
            </w:pPr>
            <w:r w:rsidRPr="00F25BA3">
              <w:rPr>
                <w:sz w:val="22"/>
                <w:szCs w:val="22"/>
              </w:rPr>
              <w:t>1</w:t>
            </w:r>
          </w:p>
        </w:tc>
        <w:tc>
          <w:tcPr>
            <w:tcW w:w="1274" w:type="dxa"/>
          </w:tcPr>
          <w:p w:rsidRPr="00F25BA3" w:rsidR="00000362" w:rsidP="00F25BA3" w:rsidRDefault="00000362" w14:paraId="0DD4B352" w14:textId="382332B8">
            <w:pPr>
              <w:spacing w:line="276" w:lineRule="auto"/>
              <w:jc w:val="center"/>
              <w:rPr>
                <w:sz w:val="22"/>
                <w:szCs w:val="22"/>
              </w:rPr>
            </w:pPr>
            <w:r w:rsidRPr="00F25BA3">
              <w:rPr>
                <w:sz w:val="22"/>
                <w:szCs w:val="22"/>
              </w:rPr>
              <w:t xml:space="preserve">1 </w:t>
            </w:r>
          </w:p>
        </w:tc>
        <w:tc>
          <w:tcPr>
            <w:tcW w:w="1061" w:type="dxa"/>
          </w:tcPr>
          <w:p w:rsidRPr="00F25BA3" w:rsidR="00000362" w:rsidP="00F25BA3" w:rsidRDefault="000D7ABF" w14:paraId="33F00F81" w14:textId="4907D2D7">
            <w:pPr>
              <w:spacing w:line="276" w:lineRule="auto"/>
              <w:ind w:right="18"/>
              <w:jc w:val="center"/>
              <w:rPr>
                <w:sz w:val="22"/>
                <w:szCs w:val="22"/>
              </w:rPr>
            </w:pPr>
            <w:r w:rsidRPr="00F25BA3">
              <w:rPr>
                <w:sz w:val="22"/>
                <w:szCs w:val="22"/>
              </w:rPr>
              <w:t>50</w:t>
            </w:r>
          </w:p>
        </w:tc>
      </w:tr>
      <w:tr w:rsidRPr="00F25BA3" w:rsidR="009C5F08" w:rsidTr="00F25BA3" w14:paraId="2A3777CE" w14:textId="77777777">
        <w:trPr>
          <w:trHeight w:val="144"/>
          <w:jc w:val="center"/>
        </w:trPr>
        <w:tc>
          <w:tcPr>
            <w:tcW w:w="1345" w:type="dxa"/>
            <w:vMerge/>
          </w:tcPr>
          <w:p w:rsidRPr="00F25BA3" w:rsidR="009C5F08" w:rsidP="00F25BA3" w:rsidRDefault="009C5F08" w14:paraId="706C25DC" w14:textId="77777777">
            <w:pPr>
              <w:spacing w:line="276" w:lineRule="auto"/>
              <w:rPr>
                <w:sz w:val="22"/>
                <w:szCs w:val="22"/>
              </w:rPr>
            </w:pPr>
          </w:p>
        </w:tc>
        <w:tc>
          <w:tcPr>
            <w:tcW w:w="2970" w:type="dxa"/>
          </w:tcPr>
          <w:p w:rsidRPr="00F25BA3" w:rsidR="009C5F08" w:rsidP="00F25BA3" w:rsidRDefault="009C5F08" w14:paraId="7FF56F57" w14:textId="5D7E4D40">
            <w:pPr>
              <w:spacing w:line="276" w:lineRule="auto"/>
              <w:rPr>
                <w:sz w:val="22"/>
                <w:szCs w:val="22"/>
              </w:rPr>
            </w:pPr>
            <w:r w:rsidRPr="00F25BA3">
              <w:rPr>
                <w:sz w:val="22"/>
                <w:szCs w:val="22"/>
              </w:rPr>
              <w:t xml:space="preserve">Exploratory- HIV Prevention In-depth Interview </w:t>
            </w:r>
            <w:r w:rsidRPr="00F25BA3" w:rsidR="008729B0">
              <w:rPr>
                <w:sz w:val="22"/>
                <w:szCs w:val="22"/>
              </w:rPr>
              <w:t>(</w:t>
            </w:r>
            <w:r w:rsidRPr="00F25BA3" w:rsidR="0085298E">
              <w:rPr>
                <w:sz w:val="22"/>
                <w:szCs w:val="22"/>
              </w:rPr>
              <w:t>Attachment</w:t>
            </w:r>
            <w:r w:rsidRPr="00F25BA3" w:rsidR="008729B0">
              <w:rPr>
                <w:sz w:val="22"/>
                <w:szCs w:val="22"/>
              </w:rPr>
              <w:t xml:space="preserve"> 3c)</w:t>
            </w:r>
          </w:p>
        </w:tc>
        <w:tc>
          <w:tcPr>
            <w:tcW w:w="1350" w:type="dxa"/>
          </w:tcPr>
          <w:p w:rsidRPr="00F25BA3" w:rsidR="009C5F08" w:rsidP="00F25BA3" w:rsidRDefault="000D7ABF" w14:paraId="05BD57B7" w14:textId="59E8E3D7">
            <w:pPr>
              <w:spacing w:line="276" w:lineRule="auto"/>
              <w:jc w:val="center"/>
              <w:rPr>
                <w:sz w:val="22"/>
                <w:szCs w:val="22"/>
              </w:rPr>
            </w:pPr>
            <w:r w:rsidRPr="00F25BA3">
              <w:rPr>
                <w:sz w:val="22"/>
                <w:szCs w:val="22"/>
              </w:rPr>
              <w:t>52</w:t>
            </w:r>
          </w:p>
        </w:tc>
        <w:tc>
          <w:tcPr>
            <w:tcW w:w="1350" w:type="dxa"/>
          </w:tcPr>
          <w:p w:rsidRPr="00F25BA3" w:rsidR="009C5F08" w:rsidP="00F25BA3" w:rsidRDefault="009C5F08" w14:paraId="4BDACBB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23C6FDB5" w14:textId="071A613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23FFDFBF" w14:textId="6C6DCB32">
            <w:pPr>
              <w:spacing w:line="276" w:lineRule="auto"/>
              <w:jc w:val="center"/>
              <w:rPr>
                <w:sz w:val="22"/>
                <w:szCs w:val="22"/>
              </w:rPr>
            </w:pPr>
            <w:r w:rsidRPr="00F25BA3">
              <w:rPr>
                <w:sz w:val="22"/>
                <w:szCs w:val="22"/>
              </w:rPr>
              <w:t>52</w:t>
            </w:r>
          </w:p>
        </w:tc>
      </w:tr>
      <w:tr w:rsidRPr="00F25BA3" w:rsidR="009C5F08" w:rsidTr="00F25BA3" w14:paraId="0A394993" w14:textId="77777777">
        <w:trPr>
          <w:trHeight w:val="144"/>
          <w:jc w:val="center"/>
        </w:trPr>
        <w:tc>
          <w:tcPr>
            <w:tcW w:w="1345" w:type="dxa"/>
            <w:vMerge/>
          </w:tcPr>
          <w:p w:rsidRPr="00F25BA3" w:rsidR="009C5F08" w:rsidP="00F25BA3" w:rsidRDefault="009C5F08" w14:paraId="2CFBF660" w14:textId="77777777">
            <w:pPr>
              <w:spacing w:line="276" w:lineRule="auto"/>
              <w:rPr>
                <w:sz w:val="22"/>
                <w:szCs w:val="22"/>
              </w:rPr>
            </w:pPr>
          </w:p>
        </w:tc>
        <w:tc>
          <w:tcPr>
            <w:tcW w:w="2970" w:type="dxa"/>
          </w:tcPr>
          <w:p w:rsidRPr="00F25BA3" w:rsidR="009C5F08" w:rsidP="00F25BA3" w:rsidRDefault="009C5F08" w14:paraId="592780DD" w14:textId="51667C98">
            <w:pPr>
              <w:spacing w:line="276" w:lineRule="auto"/>
              <w:rPr>
                <w:sz w:val="22"/>
                <w:szCs w:val="22"/>
              </w:rPr>
            </w:pPr>
            <w:r w:rsidRPr="00F25BA3">
              <w:rPr>
                <w:sz w:val="22"/>
                <w:szCs w:val="22"/>
              </w:rPr>
              <w:t xml:space="preserve">Exploratory- HIV Communication and Awareness In-depth Interview </w:t>
            </w:r>
            <w:r w:rsidRPr="00F25BA3" w:rsidR="008729B0">
              <w:rPr>
                <w:sz w:val="22"/>
                <w:szCs w:val="22"/>
              </w:rPr>
              <w:t>(</w:t>
            </w:r>
            <w:r w:rsidRPr="00F25BA3" w:rsidR="0085298E">
              <w:rPr>
                <w:sz w:val="22"/>
                <w:szCs w:val="22"/>
              </w:rPr>
              <w:t>Attachment</w:t>
            </w:r>
            <w:r w:rsidRPr="00F25BA3" w:rsidR="008729B0">
              <w:rPr>
                <w:sz w:val="22"/>
                <w:szCs w:val="22"/>
              </w:rPr>
              <w:t xml:space="preserve"> 3d)</w:t>
            </w:r>
          </w:p>
        </w:tc>
        <w:tc>
          <w:tcPr>
            <w:tcW w:w="1350" w:type="dxa"/>
          </w:tcPr>
          <w:p w:rsidRPr="00F25BA3" w:rsidR="009C5F08" w:rsidP="00F25BA3" w:rsidRDefault="000D7ABF" w14:paraId="5B877CC5" w14:textId="21543C7B">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77CA6D47"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2BCF2339" w14:textId="1A114E1C">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448700DF" w14:textId="37A11127">
            <w:pPr>
              <w:spacing w:line="276" w:lineRule="auto"/>
              <w:jc w:val="center"/>
              <w:rPr>
                <w:sz w:val="22"/>
                <w:szCs w:val="22"/>
              </w:rPr>
            </w:pPr>
            <w:r w:rsidRPr="00F25BA3">
              <w:rPr>
                <w:sz w:val="22"/>
                <w:szCs w:val="22"/>
              </w:rPr>
              <w:t>50</w:t>
            </w:r>
          </w:p>
        </w:tc>
      </w:tr>
      <w:tr w:rsidRPr="00F25BA3" w:rsidR="009C5F08" w:rsidTr="00F25BA3" w14:paraId="2CBDA772" w14:textId="77777777">
        <w:trPr>
          <w:trHeight w:val="144"/>
          <w:jc w:val="center"/>
        </w:trPr>
        <w:tc>
          <w:tcPr>
            <w:tcW w:w="1345" w:type="dxa"/>
            <w:vMerge/>
          </w:tcPr>
          <w:p w:rsidRPr="00F25BA3" w:rsidR="009C5F08" w:rsidP="00F25BA3" w:rsidRDefault="009C5F08" w14:paraId="52C848B8" w14:textId="77777777">
            <w:pPr>
              <w:spacing w:line="276" w:lineRule="auto"/>
              <w:rPr>
                <w:sz w:val="22"/>
                <w:szCs w:val="22"/>
              </w:rPr>
            </w:pPr>
          </w:p>
        </w:tc>
        <w:tc>
          <w:tcPr>
            <w:tcW w:w="2970" w:type="dxa"/>
          </w:tcPr>
          <w:p w:rsidRPr="00F25BA3" w:rsidR="009C5F08" w:rsidP="00F25BA3" w:rsidRDefault="009C5F08" w14:paraId="689A9D26" w14:textId="63C6C615">
            <w:pPr>
              <w:spacing w:line="276" w:lineRule="auto"/>
              <w:rPr>
                <w:sz w:val="22"/>
                <w:szCs w:val="22"/>
              </w:rPr>
            </w:pPr>
            <w:r w:rsidRPr="00F25BA3">
              <w:rPr>
                <w:sz w:val="22"/>
                <w:szCs w:val="22"/>
              </w:rPr>
              <w:t xml:space="preserve">Exploratory- HIV Prevention with Positives In-depth Interview </w:t>
            </w:r>
            <w:r w:rsidRPr="00F25BA3" w:rsidR="008729B0">
              <w:rPr>
                <w:sz w:val="22"/>
                <w:szCs w:val="22"/>
              </w:rPr>
              <w:t>(</w:t>
            </w:r>
            <w:r w:rsidRPr="00F25BA3" w:rsidR="0085298E">
              <w:rPr>
                <w:sz w:val="22"/>
                <w:szCs w:val="22"/>
              </w:rPr>
              <w:t>Attachment</w:t>
            </w:r>
            <w:r w:rsidRPr="00F25BA3" w:rsidR="008729B0">
              <w:rPr>
                <w:sz w:val="22"/>
                <w:szCs w:val="22"/>
              </w:rPr>
              <w:t xml:space="preserve"> 3e)</w:t>
            </w:r>
          </w:p>
        </w:tc>
        <w:tc>
          <w:tcPr>
            <w:tcW w:w="1350" w:type="dxa"/>
          </w:tcPr>
          <w:p w:rsidRPr="00F25BA3" w:rsidR="009C5F08" w:rsidP="00F25BA3" w:rsidRDefault="000D7ABF" w14:paraId="0E8BA0A3" w14:textId="7B0DFB00">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1D9E3AEC"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5A4741EE" w14:textId="24EE3FB2">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7AB92B43" w14:textId="62633917">
            <w:pPr>
              <w:spacing w:line="276" w:lineRule="auto"/>
              <w:jc w:val="center"/>
              <w:rPr>
                <w:sz w:val="22"/>
                <w:szCs w:val="22"/>
              </w:rPr>
            </w:pPr>
            <w:r w:rsidRPr="00F25BA3">
              <w:rPr>
                <w:sz w:val="22"/>
                <w:szCs w:val="22"/>
              </w:rPr>
              <w:t>50</w:t>
            </w:r>
          </w:p>
        </w:tc>
      </w:tr>
      <w:tr w:rsidRPr="00F25BA3" w:rsidR="009C5F08" w:rsidTr="00F25BA3" w14:paraId="4F32FF5D" w14:textId="77777777">
        <w:trPr>
          <w:trHeight w:val="144"/>
          <w:jc w:val="center"/>
        </w:trPr>
        <w:tc>
          <w:tcPr>
            <w:tcW w:w="1345" w:type="dxa"/>
            <w:vMerge/>
          </w:tcPr>
          <w:p w:rsidRPr="00F25BA3" w:rsidR="009C5F08" w:rsidP="00F25BA3" w:rsidRDefault="009C5F08" w14:paraId="02CD8EDE" w14:textId="77777777">
            <w:pPr>
              <w:spacing w:line="276" w:lineRule="auto"/>
              <w:rPr>
                <w:sz w:val="22"/>
                <w:szCs w:val="22"/>
              </w:rPr>
            </w:pPr>
          </w:p>
        </w:tc>
        <w:tc>
          <w:tcPr>
            <w:tcW w:w="2970" w:type="dxa"/>
          </w:tcPr>
          <w:p w:rsidRPr="00F25BA3" w:rsidR="009C5F08" w:rsidP="00F25BA3" w:rsidRDefault="009C5F08" w14:paraId="22EE94F2" w14:textId="5BA9FEED">
            <w:pPr>
              <w:spacing w:line="276" w:lineRule="auto"/>
              <w:rPr>
                <w:sz w:val="22"/>
                <w:szCs w:val="22"/>
              </w:rPr>
            </w:pPr>
            <w:r w:rsidRPr="00F25BA3">
              <w:rPr>
                <w:sz w:val="22"/>
                <w:szCs w:val="22"/>
              </w:rPr>
              <w:t xml:space="preserve">Message 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f)</w:t>
            </w:r>
          </w:p>
        </w:tc>
        <w:tc>
          <w:tcPr>
            <w:tcW w:w="1350" w:type="dxa"/>
          </w:tcPr>
          <w:p w:rsidRPr="00F25BA3" w:rsidR="009C5F08" w:rsidP="00F25BA3" w:rsidRDefault="000D7ABF" w14:paraId="35D4C788" w14:textId="13921E92">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3EF77F0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37D1FCFA" w14:textId="630E59F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0DE2C1D7" w14:textId="67AB7A23">
            <w:pPr>
              <w:spacing w:line="276" w:lineRule="auto"/>
              <w:jc w:val="center"/>
              <w:rPr>
                <w:sz w:val="22"/>
                <w:szCs w:val="22"/>
              </w:rPr>
            </w:pPr>
            <w:r w:rsidRPr="00F25BA3">
              <w:rPr>
                <w:sz w:val="22"/>
                <w:szCs w:val="22"/>
              </w:rPr>
              <w:t>50</w:t>
            </w:r>
          </w:p>
        </w:tc>
      </w:tr>
      <w:tr w:rsidRPr="00F25BA3" w:rsidR="009C5F08" w:rsidTr="00F25BA3" w14:paraId="3D0255B2" w14:textId="77777777">
        <w:trPr>
          <w:trHeight w:val="144"/>
          <w:jc w:val="center"/>
        </w:trPr>
        <w:tc>
          <w:tcPr>
            <w:tcW w:w="1345" w:type="dxa"/>
            <w:vMerge/>
          </w:tcPr>
          <w:p w:rsidRPr="00F25BA3" w:rsidR="009C5F08" w:rsidP="00F25BA3" w:rsidRDefault="009C5F08" w14:paraId="727B7DB4" w14:textId="77777777">
            <w:pPr>
              <w:spacing w:line="276" w:lineRule="auto"/>
              <w:rPr>
                <w:sz w:val="22"/>
                <w:szCs w:val="22"/>
              </w:rPr>
            </w:pPr>
          </w:p>
        </w:tc>
        <w:tc>
          <w:tcPr>
            <w:tcW w:w="2970" w:type="dxa"/>
          </w:tcPr>
          <w:p w:rsidRPr="00F25BA3" w:rsidR="009C5F08" w:rsidP="00F25BA3" w:rsidRDefault="009C5F08" w14:paraId="06926A50" w14:textId="23A5A822">
            <w:pPr>
              <w:spacing w:line="276" w:lineRule="auto"/>
              <w:rPr>
                <w:sz w:val="22"/>
                <w:szCs w:val="22"/>
              </w:rPr>
            </w:pPr>
            <w:r w:rsidRPr="00F25BA3">
              <w:rPr>
                <w:sz w:val="22"/>
                <w:szCs w:val="22"/>
              </w:rPr>
              <w:t xml:space="preserve">Concept 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g)</w:t>
            </w:r>
          </w:p>
        </w:tc>
        <w:tc>
          <w:tcPr>
            <w:tcW w:w="1350" w:type="dxa"/>
          </w:tcPr>
          <w:p w:rsidRPr="00F25BA3" w:rsidR="009C5F08" w:rsidP="00F25BA3" w:rsidRDefault="000D7ABF" w14:paraId="3A0545B8" w14:textId="38798C46">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775088B2"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6799013C" w14:textId="389F464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73D13C47" w14:textId="2A072110">
            <w:pPr>
              <w:spacing w:line="276" w:lineRule="auto"/>
              <w:jc w:val="center"/>
              <w:rPr>
                <w:sz w:val="22"/>
                <w:szCs w:val="22"/>
              </w:rPr>
            </w:pPr>
            <w:r w:rsidRPr="00F25BA3">
              <w:rPr>
                <w:sz w:val="22"/>
                <w:szCs w:val="22"/>
              </w:rPr>
              <w:t>50</w:t>
            </w:r>
          </w:p>
        </w:tc>
      </w:tr>
      <w:tr w:rsidRPr="00F25BA3" w:rsidR="009C5F08" w:rsidTr="00F25BA3" w14:paraId="07B4F651" w14:textId="77777777">
        <w:trPr>
          <w:trHeight w:val="144"/>
          <w:jc w:val="center"/>
        </w:trPr>
        <w:tc>
          <w:tcPr>
            <w:tcW w:w="1345" w:type="dxa"/>
            <w:vMerge/>
          </w:tcPr>
          <w:p w:rsidRPr="00F25BA3" w:rsidR="009C5F08" w:rsidP="00F25BA3" w:rsidRDefault="009C5F08" w14:paraId="1D9E68B4" w14:textId="77777777">
            <w:pPr>
              <w:spacing w:line="276" w:lineRule="auto"/>
              <w:rPr>
                <w:sz w:val="22"/>
                <w:szCs w:val="22"/>
              </w:rPr>
            </w:pPr>
          </w:p>
        </w:tc>
        <w:tc>
          <w:tcPr>
            <w:tcW w:w="2970" w:type="dxa"/>
          </w:tcPr>
          <w:p w:rsidRPr="00F25BA3" w:rsidR="009C5F08" w:rsidP="00F25BA3" w:rsidRDefault="000D7ABF" w14:paraId="61238F77" w14:textId="6E8C2F29">
            <w:pPr>
              <w:spacing w:line="276" w:lineRule="auto"/>
              <w:rPr>
                <w:sz w:val="22"/>
                <w:szCs w:val="22"/>
              </w:rPr>
            </w:pPr>
            <w:r w:rsidRPr="00F25BA3">
              <w:rPr>
                <w:sz w:val="22"/>
                <w:szCs w:val="22"/>
              </w:rPr>
              <w:t xml:space="preserve">Materials </w:t>
            </w:r>
            <w:r w:rsidRPr="00F25BA3" w:rsidR="009C5F08">
              <w:rPr>
                <w:sz w:val="22"/>
                <w:szCs w:val="22"/>
              </w:rPr>
              <w:t xml:space="preserve">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h)</w:t>
            </w:r>
          </w:p>
        </w:tc>
        <w:tc>
          <w:tcPr>
            <w:tcW w:w="1350" w:type="dxa"/>
          </w:tcPr>
          <w:p w:rsidRPr="00F25BA3" w:rsidR="009C5F08" w:rsidP="00F25BA3" w:rsidRDefault="000D7ABF" w14:paraId="2C43AC69" w14:textId="12FA3B9F">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3B3A0C5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3CF92BEB" w14:textId="515900CA">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3E16B1EF" w14:textId="24CE02D4">
            <w:pPr>
              <w:spacing w:line="276" w:lineRule="auto"/>
              <w:jc w:val="center"/>
              <w:rPr>
                <w:sz w:val="22"/>
                <w:szCs w:val="22"/>
              </w:rPr>
            </w:pPr>
            <w:r w:rsidRPr="00F25BA3">
              <w:rPr>
                <w:sz w:val="22"/>
                <w:szCs w:val="22"/>
              </w:rPr>
              <w:t>50</w:t>
            </w:r>
          </w:p>
        </w:tc>
      </w:tr>
      <w:tr w:rsidRPr="00F25BA3" w:rsidR="0051040E" w:rsidTr="00F25BA3" w14:paraId="2FDE1433" w14:textId="77777777">
        <w:trPr>
          <w:trHeight w:val="144"/>
          <w:jc w:val="center"/>
        </w:trPr>
        <w:tc>
          <w:tcPr>
            <w:tcW w:w="1345" w:type="dxa"/>
            <w:vMerge/>
          </w:tcPr>
          <w:p w:rsidRPr="00F25BA3" w:rsidR="0051040E" w:rsidP="00F25BA3" w:rsidRDefault="0051040E" w14:paraId="301C1D8E" w14:textId="77777777">
            <w:pPr>
              <w:spacing w:line="276" w:lineRule="auto"/>
              <w:rPr>
                <w:sz w:val="22"/>
                <w:szCs w:val="22"/>
              </w:rPr>
            </w:pPr>
          </w:p>
        </w:tc>
        <w:tc>
          <w:tcPr>
            <w:tcW w:w="8005" w:type="dxa"/>
            <w:gridSpan w:val="5"/>
          </w:tcPr>
          <w:p w:rsidRPr="00F25BA3" w:rsidR="0051040E" w:rsidP="00F25BA3" w:rsidRDefault="0051040E" w14:paraId="6E00CDA5" w14:textId="657EA72D">
            <w:pPr>
              <w:tabs>
                <w:tab w:val="decimal" w:pos="1149"/>
              </w:tabs>
              <w:spacing w:line="276" w:lineRule="auto"/>
              <w:jc w:val="center"/>
              <w:rPr>
                <w:b/>
                <w:i/>
                <w:sz w:val="22"/>
                <w:szCs w:val="22"/>
              </w:rPr>
            </w:pPr>
            <w:r w:rsidRPr="00F25BA3">
              <w:rPr>
                <w:b/>
                <w:i/>
                <w:sz w:val="22"/>
                <w:szCs w:val="22"/>
              </w:rPr>
              <w:t>Focus Groups</w:t>
            </w:r>
          </w:p>
        </w:tc>
      </w:tr>
      <w:tr w:rsidRPr="00F25BA3" w:rsidR="009C5F08" w:rsidTr="00F30982" w14:paraId="1C1BCBBD" w14:textId="77777777">
        <w:trPr>
          <w:trHeight w:val="144"/>
          <w:jc w:val="center"/>
        </w:trPr>
        <w:tc>
          <w:tcPr>
            <w:tcW w:w="1345" w:type="dxa"/>
            <w:vMerge/>
          </w:tcPr>
          <w:p w:rsidRPr="00F25BA3" w:rsidR="009C5F08" w:rsidP="00F25BA3" w:rsidRDefault="009C5F08" w14:paraId="445A48C2" w14:textId="77777777">
            <w:pPr>
              <w:spacing w:line="276" w:lineRule="auto"/>
              <w:rPr>
                <w:sz w:val="22"/>
                <w:szCs w:val="22"/>
              </w:rPr>
            </w:pPr>
          </w:p>
        </w:tc>
        <w:tc>
          <w:tcPr>
            <w:tcW w:w="2970" w:type="dxa"/>
          </w:tcPr>
          <w:p w:rsidRPr="00F25BA3" w:rsidR="009C5F08" w:rsidP="00F25BA3" w:rsidRDefault="009C5F08" w14:paraId="56A61151" w14:textId="3C619E30">
            <w:pPr>
              <w:spacing w:line="276" w:lineRule="auto"/>
              <w:rPr>
                <w:sz w:val="22"/>
                <w:szCs w:val="22"/>
              </w:rPr>
            </w:pPr>
            <w:r w:rsidRPr="00F25BA3">
              <w:rPr>
                <w:sz w:val="22"/>
                <w:szCs w:val="22"/>
              </w:rPr>
              <w:t xml:space="preserve">Exploratory- HIV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i)</w:t>
            </w:r>
          </w:p>
        </w:tc>
        <w:tc>
          <w:tcPr>
            <w:tcW w:w="1350" w:type="dxa"/>
          </w:tcPr>
          <w:p w:rsidRPr="00F25BA3" w:rsidR="009C5F08" w:rsidP="00F25BA3" w:rsidRDefault="0068751E" w14:paraId="3BF33E45" w14:textId="57EDCE81">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7DA8C1D7"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4E216112" w14:textId="5E803925">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195D510" w14:textId="5917FD0F">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39754DB8" w14:textId="77777777">
        <w:trPr>
          <w:trHeight w:val="144"/>
          <w:jc w:val="center"/>
        </w:trPr>
        <w:tc>
          <w:tcPr>
            <w:tcW w:w="1345" w:type="dxa"/>
            <w:vMerge/>
          </w:tcPr>
          <w:p w:rsidRPr="00F25BA3" w:rsidR="009C5F08" w:rsidP="00F25BA3" w:rsidRDefault="009C5F08" w14:paraId="7163CE20" w14:textId="77777777">
            <w:pPr>
              <w:spacing w:line="276" w:lineRule="auto"/>
              <w:rPr>
                <w:sz w:val="22"/>
                <w:szCs w:val="22"/>
              </w:rPr>
            </w:pPr>
          </w:p>
        </w:tc>
        <w:tc>
          <w:tcPr>
            <w:tcW w:w="2970" w:type="dxa"/>
          </w:tcPr>
          <w:p w:rsidRPr="00F25BA3" w:rsidR="009C5F08" w:rsidP="00F25BA3" w:rsidRDefault="009C5F08" w14:paraId="1CE791DF" w14:textId="07FE7AA5">
            <w:pPr>
              <w:spacing w:line="276" w:lineRule="auto"/>
              <w:rPr>
                <w:sz w:val="22"/>
                <w:szCs w:val="22"/>
              </w:rPr>
            </w:pPr>
            <w:r w:rsidRPr="00F25BA3">
              <w:rPr>
                <w:sz w:val="22"/>
                <w:szCs w:val="22"/>
              </w:rPr>
              <w:t xml:space="preserve">Exploratory- HIV Prevention Focus Group </w:t>
            </w:r>
            <w:r w:rsidRPr="00F25BA3" w:rsidR="005E083E">
              <w:rPr>
                <w:sz w:val="22"/>
                <w:szCs w:val="22"/>
              </w:rPr>
              <w:t>(</w:t>
            </w:r>
            <w:r w:rsidRPr="00F25BA3" w:rsidR="0085298E">
              <w:rPr>
                <w:sz w:val="22"/>
                <w:szCs w:val="22"/>
              </w:rPr>
              <w:t>Attachment</w:t>
            </w:r>
            <w:r w:rsidRPr="00F25BA3" w:rsidR="005E083E">
              <w:rPr>
                <w:sz w:val="22"/>
                <w:szCs w:val="22"/>
              </w:rPr>
              <w:t xml:space="preserve"> 3j)</w:t>
            </w:r>
          </w:p>
        </w:tc>
        <w:tc>
          <w:tcPr>
            <w:tcW w:w="1350" w:type="dxa"/>
          </w:tcPr>
          <w:p w:rsidRPr="00F25BA3" w:rsidR="009C5F08" w:rsidP="00F25BA3" w:rsidRDefault="0068751E" w14:paraId="7AD3CF61" w14:textId="08540C42">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2AC7C55C"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4CEB1D7B" w14:textId="781D32A1">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2D6E753" w14:textId="1B66F15B">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26319106" w14:textId="77777777">
        <w:trPr>
          <w:trHeight w:val="144"/>
          <w:jc w:val="center"/>
        </w:trPr>
        <w:tc>
          <w:tcPr>
            <w:tcW w:w="1345" w:type="dxa"/>
            <w:vMerge/>
          </w:tcPr>
          <w:p w:rsidRPr="00F25BA3" w:rsidR="009C5F08" w:rsidP="00F25BA3" w:rsidRDefault="009C5F08" w14:paraId="64335B57" w14:textId="77777777">
            <w:pPr>
              <w:spacing w:line="276" w:lineRule="auto"/>
              <w:rPr>
                <w:sz w:val="22"/>
                <w:szCs w:val="22"/>
              </w:rPr>
            </w:pPr>
          </w:p>
        </w:tc>
        <w:tc>
          <w:tcPr>
            <w:tcW w:w="2970" w:type="dxa"/>
          </w:tcPr>
          <w:p w:rsidRPr="00F25BA3" w:rsidR="009C5F08" w:rsidP="00F25BA3" w:rsidRDefault="009C5F08" w14:paraId="21440E18" w14:textId="48B3D24D">
            <w:pPr>
              <w:spacing w:line="276" w:lineRule="auto"/>
              <w:rPr>
                <w:sz w:val="22"/>
                <w:szCs w:val="22"/>
              </w:rPr>
            </w:pPr>
            <w:r w:rsidRPr="00F25BA3">
              <w:rPr>
                <w:sz w:val="22"/>
                <w:szCs w:val="22"/>
              </w:rPr>
              <w:t xml:space="preserve">Exploratory- HIV Communication and Awareness Focus Group </w:t>
            </w:r>
            <w:r w:rsidRPr="00F25BA3" w:rsidR="005E083E">
              <w:rPr>
                <w:sz w:val="22"/>
                <w:szCs w:val="22"/>
              </w:rPr>
              <w:t>(</w:t>
            </w:r>
            <w:r w:rsidRPr="00F25BA3" w:rsidR="0085298E">
              <w:rPr>
                <w:sz w:val="22"/>
                <w:szCs w:val="22"/>
              </w:rPr>
              <w:t>Attachment</w:t>
            </w:r>
            <w:r w:rsidRPr="00F25BA3" w:rsidR="005E083E">
              <w:rPr>
                <w:sz w:val="22"/>
                <w:szCs w:val="22"/>
              </w:rPr>
              <w:t xml:space="preserve"> 3k)</w:t>
            </w:r>
          </w:p>
        </w:tc>
        <w:tc>
          <w:tcPr>
            <w:tcW w:w="1350" w:type="dxa"/>
          </w:tcPr>
          <w:p w:rsidRPr="00F25BA3" w:rsidR="009C5F08" w:rsidP="00F25BA3" w:rsidRDefault="0068751E" w14:paraId="4ADD815D" w14:textId="5745FE6F">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2EB8B40A"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EDFA2A5" w14:textId="132C43CD">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646F8AED" w14:textId="333EC204">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0470BEA4" w14:textId="77777777">
        <w:trPr>
          <w:trHeight w:val="144"/>
          <w:jc w:val="center"/>
        </w:trPr>
        <w:tc>
          <w:tcPr>
            <w:tcW w:w="1345" w:type="dxa"/>
            <w:vMerge/>
          </w:tcPr>
          <w:p w:rsidRPr="00F25BA3" w:rsidR="009C5F08" w:rsidP="00F25BA3" w:rsidRDefault="009C5F08" w14:paraId="56954E5F" w14:textId="77777777">
            <w:pPr>
              <w:spacing w:line="276" w:lineRule="auto"/>
              <w:rPr>
                <w:sz w:val="22"/>
                <w:szCs w:val="22"/>
              </w:rPr>
            </w:pPr>
          </w:p>
        </w:tc>
        <w:tc>
          <w:tcPr>
            <w:tcW w:w="2970" w:type="dxa"/>
          </w:tcPr>
          <w:p w:rsidRPr="00F25BA3" w:rsidR="009C5F08" w:rsidP="00F25BA3" w:rsidRDefault="009C5F08" w14:paraId="38EC7F62" w14:textId="35979CF4">
            <w:pPr>
              <w:spacing w:line="276" w:lineRule="auto"/>
              <w:rPr>
                <w:sz w:val="22"/>
                <w:szCs w:val="22"/>
              </w:rPr>
            </w:pPr>
            <w:r w:rsidRPr="00F25BA3">
              <w:rPr>
                <w:sz w:val="22"/>
                <w:szCs w:val="22"/>
              </w:rPr>
              <w:t>Exploratory- HIV Prevention with Positives Focus Group</w:t>
            </w:r>
            <w:r w:rsidRPr="00F25BA3" w:rsidR="005E083E">
              <w:rPr>
                <w:sz w:val="22"/>
                <w:szCs w:val="22"/>
              </w:rPr>
              <w:t xml:space="preserve"> (</w:t>
            </w:r>
            <w:r w:rsidRPr="00F25BA3" w:rsidR="0085298E">
              <w:rPr>
                <w:sz w:val="22"/>
                <w:szCs w:val="22"/>
              </w:rPr>
              <w:t>Attachment</w:t>
            </w:r>
            <w:r w:rsidRPr="00F25BA3" w:rsidR="005E083E">
              <w:rPr>
                <w:sz w:val="22"/>
                <w:szCs w:val="22"/>
              </w:rPr>
              <w:t xml:space="preserve"> 3l)</w:t>
            </w:r>
            <w:r w:rsidRPr="00F25BA3">
              <w:rPr>
                <w:sz w:val="22"/>
                <w:szCs w:val="22"/>
              </w:rPr>
              <w:t xml:space="preserve"> </w:t>
            </w:r>
          </w:p>
        </w:tc>
        <w:tc>
          <w:tcPr>
            <w:tcW w:w="1350" w:type="dxa"/>
          </w:tcPr>
          <w:p w:rsidRPr="00F25BA3" w:rsidR="009C5F08" w:rsidP="00F25BA3" w:rsidRDefault="0068751E" w14:paraId="63DFA984" w14:textId="09A5D731">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167721C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3573CDC" w14:textId="2431C5F3">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4C6A9E5" w14:textId="3A3D2E12">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1E1B6C69" w14:textId="77777777">
        <w:trPr>
          <w:trHeight w:val="144"/>
          <w:jc w:val="center"/>
        </w:trPr>
        <w:tc>
          <w:tcPr>
            <w:tcW w:w="1345" w:type="dxa"/>
            <w:vMerge/>
          </w:tcPr>
          <w:p w:rsidRPr="00F25BA3" w:rsidR="009C5F08" w:rsidP="00F25BA3" w:rsidRDefault="009C5F08" w14:paraId="744E4436" w14:textId="77777777">
            <w:pPr>
              <w:spacing w:line="276" w:lineRule="auto"/>
              <w:rPr>
                <w:sz w:val="22"/>
                <w:szCs w:val="22"/>
              </w:rPr>
            </w:pPr>
          </w:p>
        </w:tc>
        <w:tc>
          <w:tcPr>
            <w:tcW w:w="2970" w:type="dxa"/>
          </w:tcPr>
          <w:p w:rsidRPr="00F25BA3" w:rsidR="009C5F08" w:rsidP="00F25BA3" w:rsidRDefault="009C5F08" w14:paraId="799BB304" w14:textId="146D1356">
            <w:pPr>
              <w:spacing w:line="276" w:lineRule="auto"/>
              <w:rPr>
                <w:sz w:val="22"/>
                <w:szCs w:val="22"/>
              </w:rPr>
            </w:pPr>
            <w:r w:rsidRPr="00F25BA3">
              <w:rPr>
                <w:sz w:val="22"/>
                <w:szCs w:val="22"/>
              </w:rPr>
              <w:t xml:space="preserve">Concept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n)</w:t>
            </w:r>
          </w:p>
        </w:tc>
        <w:tc>
          <w:tcPr>
            <w:tcW w:w="1350" w:type="dxa"/>
          </w:tcPr>
          <w:p w:rsidRPr="00F25BA3" w:rsidR="009C5F08" w:rsidP="00F25BA3" w:rsidRDefault="000374AB" w14:paraId="652F93C4" w14:textId="581D3604">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6D44B50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FE17374" w14:textId="2483B0C7">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0717260D" w14:textId="73AE0A3F">
            <w:pPr>
              <w:tabs>
                <w:tab w:val="decimal" w:pos="181"/>
              </w:tabs>
              <w:spacing w:line="276" w:lineRule="auto"/>
              <w:ind w:right="16"/>
              <w:jc w:val="center"/>
              <w:rPr>
                <w:sz w:val="22"/>
                <w:szCs w:val="22"/>
              </w:rPr>
            </w:pPr>
            <w:r w:rsidRPr="00F25BA3">
              <w:rPr>
                <w:sz w:val="22"/>
                <w:szCs w:val="22"/>
              </w:rPr>
              <w:t>136</w:t>
            </w:r>
          </w:p>
        </w:tc>
      </w:tr>
      <w:tr w:rsidRPr="00F25BA3" w:rsidR="009C5F08" w:rsidTr="00F30982" w14:paraId="1133F255" w14:textId="77777777">
        <w:trPr>
          <w:trHeight w:val="144"/>
          <w:jc w:val="center"/>
        </w:trPr>
        <w:tc>
          <w:tcPr>
            <w:tcW w:w="1345" w:type="dxa"/>
            <w:vMerge/>
          </w:tcPr>
          <w:p w:rsidRPr="00F25BA3" w:rsidR="009C5F08" w:rsidP="00F25BA3" w:rsidRDefault="009C5F08" w14:paraId="1D1AA7A7" w14:textId="77777777">
            <w:pPr>
              <w:spacing w:line="276" w:lineRule="auto"/>
              <w:rPr>
                <w:sz w:val="22"/>
                <w:szCs w:val="22"/>
              </w:rPr>
            </w:pPr>
          </w:p>
        </w:tc>
        <w:tc>
          <w:tcPr>
            <w:tcW w:w="2970" w:type="dxa"/>
          </w:tcPr>
          <w:p w:rsidRPr="00F25BA3" w:rsidR="009C5F08" w:rsidP="00F25BA3" w:rsidRDefault="009C5F08" w14:paraId="229E6B4A" w14:textId="378B83CA">
            <w:pPr>
              <w:spacing w:line="276" w:lineRule="auto"/>
              <w:rPr>
                <w:sz w:val="22"/>
                <w:szCs w:val="22"/>
              </w:rPr>
            </w:pPr>
            <w:r w:rsidRPr="00F25BA3">
              <w:rPr>
                <w:sz w:val="22"/>
                <w:szCs w:val="22"/>
              </w:rPr>
              <w:t xml:space="preserve">Message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m)</w:t>
            </w:r>
          </w:p>
        </w:tc>
        <w:tc>
          <w:tcPr>
            <w:tcW w:w="1350" w:type="dxa"/>
          </w:tcPr>
          <w:p w:rsidRPr="00F25BA3" w:rsidR="009C5F08" w:rsidP="00F25BA3" w:rsidRDefault="000374AB" w14:paraId="3286C382" w14:textId="76CC0812">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770732F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6A3ACDF3" w14:textId="6B21904A">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6CFBC14F" w14:textId="0C5E9E0B">
            <w:pPr>
              <w:tabs>
                <w:tab w:val="decimal" w:pos="181"/>
              </w:tabs>
              <w:spacing w:line="276" w:lineRule="auto"/>
              <w:ind w:right="16"/>
              <w:jc w:val="center"/>
              <w:rPr>
                <w:sz w:val="22"/>
                <w:szCs w:val="22"/>
              </w:rPr>
            </w:pPr>
            <w:r w:rsidRPr="00F25BA3">
              <w:rPr>
                <w:sz w:val="22"/>
                <w:szCs w:val="22"/>
              </w:rPr>
              <w:t>136</w:t>
            </w:r>
          </w:p>
        </w:tc>
      </w:tr>
      <w:tr w:rsidRPr="00F25BA3" w:rsidR="009C5F08" w:rsidTr="00F30982" w14:paraId="0BD7C96F" w14:textId="77777777">
        <w:trPr>
          <w:trHeight w:val="144"/>
          <w:jc w:val="center"/>
        </w:trPr>
        <w:tc>
          <w:tcPr>
            <w:tcW w:w="1345" w:type="dxa"/>
            <w:vMerge/>
          </w:tcPr>
          <w:p w:rsidRPr="00F25BA3" w:rsidR="009C5F08" w:rsidP="00F25BA3" w:rsidRDefault="009C5F08" w14:paraId="10E45975" w14:textId="77777777">
            <w:pPr>
              <w:spacing w:line="276" w:lineRule="auto"/>
              <w:rPr>
                <w:sz w:val="22"/>
                <w:szCs w:val="22"/>
              </w:rPr>
            </w:pPr>
          </w:p>
        </w:tc>
        <w:tc>
          <w:tcPr>
            <w:tcW w:w="2970" w:type="dxa"/>
          </w:tcPr>
          <w:p w:rsidRPr="00F25BA3" w:rsidR="009C5F08" w:rsidP="00F25BA3" w:rsidRDefault="009C5F08" w14:paraId="2348A849" w14:textId="7E4BA309">
            <w:pPr>
              <w:spacing w:line="276" w:lineRule="auto"/>
              <w:rPr>
                <w:sz w:val="22"/>
                <w:szCs w:val="22"/>
              </w:rPr>
            </w:pPr>
            <w:r w:rsidRPr="00F25BA3">
              <w:rPr>
                <w:sz w:val="22"/>
                <w:szCs w:val="22"/>
              </w:rPr>
              <w:t xml:space="preserve">Materials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o)</w:t>
            </w:r>
          </w:p>
        </w:tc>
        <w:tc>
          <w:tcPr>
            <w:tcW w:w="1350" w:type="dxa"/>
          </w:tcPr>
          <w:p w:rsidRPr="00F25BA3" w:rsidR="009C5F08" w:rsidP="00F25BA3" w:rsidRDefault="000374AB" w14:paraId="356CB6A3" w14:textId="24E1B715">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26A754F2"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C72978F" w14:textId="01A96A76">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532D4C5F" w14:textId="0239651E">
            <w:pPr>
              <w:tabs>
                <w:tab w:val="decimal" w:pos="181"/>
              </w:tabs>
              <w:spacing w:line="276" w:lineRule="auto"/>
              <w:ind w:right="16"/>
              <w:jc w:val="center"/>
              <w:rPr>
                <w:sz w:val="22"/>
                <w:szCs w:val="22"/>
              </w:rPr>
            </w:pPr>
            <w:r w:rsidRPr="00F25BA3">
              <w:rPr>
                <w:sz w:val="22"/>
                <w:szCs w:val="22"/>
              </w:rPr>
              <w:t>136</w:t>
            </w:r>
          </w:p>
        </w:tc>
      </w:tr>
      <w:tr w:rsidRPr="00F25BA3" w:rsidR="0051040E" w:rsidTr="00F25BA3" w14:paraId="14AF5E35" w14:textId="77777777">
        <w:trPr>
          <w:trHeight w:val="144"/>
          <w:jc w:val="center"/>
        </w:trPr>
        <w:tc>
          <w:tcPr>
            <w:tcW w:w="1345" w:type="dxa"/>
            <w:vMerge/>
          </w:tcPr>
          <w:p w:rsidRPr="00F25BA3" w:rsidR="0051040E" w:rsidP="00F25BA3" w:rsidRDefault="0051040E" w14:paraId="070658C1" w14:textId="77777777">
            <w:pPr>
              <w:spacing w:line="276" w:lineRule="auto"/>
              <w:rPr>
                <w:sz w:val="22"/>
                <w:szCs w:val="22"/>
              </w:rPr>
            </w:pPr>
          </w:p>
        </w:tc>
        <w:tc>
          <w:tcPr>
            <w:tcW w:w="8005" w:type="dxa"/>
            <w:gridSpan w:val="5"/>
            <w:vAlign w:val="center"/>
          </w:tcPr>
          <w:p w:rsidRPr="00F25BA3" w:rsidR="0051040E" w:rsidP="00F25BA3" w:rsidRDefault="0051040E" w14:paraId="197E1319" w14:textId="740880C9">
            <w:pPr>
              <w:tabs>
                <w:tab w:val="decimal" w:pos="1149"/>
              </w:tabs>
              <w:spacing w:line="276" w:lineRule="auto"/>
              <w:jc w:val="center"/>
              <w:rPr>
                <w:b/>
                <w:i/>
                <w:sz w:val="22"/>
                <w:szCs w:val="22"/>
              </w:rPr>
            </w:pPr>
            <w:r w:rsidRPr="00F25BA3">
              <w:rPr>
                <w:b/>
                <w:i/>
                <w:sz w:val="22"/>
                <w:szCs w:val="22"/>
              </w:rPr>
              <w:t>Survey</w:t>
            </w:r>
          </w:p>
        </w:tc>
      </w:tr>
      <w:tr w:rsidRPr="00F25BA3" w:rsidR="00091223" w:rsidTr="00F25BA3" w14:paraId="4F2B5858" w14:textId="77777777">
        <w:trPr>
          <w:trHeight w:val="144"/>
          <w:jc w:val="center"/>
        </w:trPr>
        <w:tc>
          <w:tcPr>
            <w:tcW w:w="1345" w:type="dxa"/>
            <w:vMerge/>
          </w:tcPr>
          <w:p w:rsidRPr="00F25BA3" w:rsidR="00091223" w:rsidP="00F25BA3" w:rsidRDefault="00091223" w14:paraId="70575088" w14:textId="77777777">
            <w:pPr>
              <w:spacing w:line="276" w:lineRule="auto"/>
              <w:rPr>
                <w:sz w:val="22"/>
                <w:szCs w:val="22"/>
              </w:rPr>
            </w:pPr>
          </w:p>
        </w:tc>
        <w:tc>
          <w:tcPr>
            <w:tcW w:w="2970" w:type="dxa"/>
          </w:tcPr>
          <w:p w:rsidRPr="00F25BA3" w:rsidR="00091223" w:rsidP="00F25BA3" w:rsidRDefault="00C83452" w14:paraId="60B96DDC" w14:textId="36BA9B7D">
            <w:pPr>
              <w:spacing w:line="276" w:lineRule="auto"/>
              <w:rPr>
                <w:sz w:val="22"/>
                <w:szCs w:val="22"/>
              </w:rPr>
            </w:pPr>
            <w:r w:rsidRPr="00F25BA3">
              <w:rPr>
                <w:sz w:val="22"/>
                <w:szCs w:val="22"/>
              </w:rPr>
              <w:t xml:space="preserve">HIV Testing </w:t>
            </w:r>
            <w:r w:rsidRPr="00F25BA3" w:rsidR="00091223">
              <w:rPr>
                <w:sz w:val="22"/>
                <w:szCs w:val="22"/>
              </w:rPr>
              <w:t>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p)</w:t>
            </w:r>
          </w:p>
        </w:tc>
        <w:tc>
          <w:tcPr>
            <w:tcW w:w="1350" w:type="dxa"/>
          </w:tcPr>
          <w:p w:rsidRPr="00F25BA3" w:rsidR="00091223" w:rsidP="00F25BA3" w:rsidRDefault="000D7ABF" w14:paraId="44B885E3" w14:textId="0E4F3E1C">
            <w:pPr>
              <w:spacing w:line="276" w:lineRule="auto"/>
              <w:jc w:val="center"/>
              <w:rPr>
                <w:sz w:val="22"/>
                <w:szCs w:val="22"/>
              </w:rPr>
            </w:pPr>
            <w:r w:rsidRPr="00F25BA3">
              <w:rPr>
                <w:sz w:val="22"/>
                <w:szCs w:val="22"/>
              </w:rPr>
              <w:t>213</w:t>
            </w:r>
          </w:p>
        </w:tc>
        <w:tc>
          <w:tcPr>
            <w:tcW w:w="1350" w:type="dxa"/>
          </w:tcPr>
          <w:p w:rsidRPr="00F25BA3" w:rsidR="00091223" w:rsidP="00F25BA3" w:rsidRDefault="00091223" w14:paraId="75F51DB1"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A847C8" w14:paraId="57811366" w14:textId="77777777">
            <w:pPr>
              <w:spacing w:line="276" w:lineRule="auto"/>
              <w:jc w:val="center"/>
              <w:rPr>
                <w:sz w:val="22"/>
                <w:szCs w:val="22"/>
              </w:rPr>
            </w:pPr>
            <w:r w:rsidRPr="00F25BA3">
              <w:rPr>
                <w:sz w:val="22"/>
                <w:szCs w:val="22"/>
              </w:rPr>
              <w:t>15</w:t>
            </w:r>
            <w:r w:rsidRPr="00F25BA3" w:rsidR="00091223">
              <w:rPr>
                <w:sz w:val="22"/>
                <w:szCs w:val="22"/>
              </w:rPr>
              <w:t>/60</w:t>
            </w:r>
          </w:p>
        </w:tc>
        <w:tc>
          <w:tcPr>
            <w:tcW w:w="1061" w:type="dxa"/>
          </w:tcPr>
          <w:p w:rsidRPr="00F25BA3" w:rsidR="00091223" w:rsidP="00F25BA3" w:rsidRDefault="000D7ABF" w14:paraId="0DD212E3" w14:textId="110E6967">
            <w:pPr>
              <w:spacing w:line="276" w:lineRule="auto"/>
              <w:ind w:right="5"/>
              <w:jc w:val="center"/>
              <w:rPr>
                <w:sz w:val="22"/>
                <w:szCs w:val="22"/>
              </w:rPr>
            </w:pPr>
            <w:r w:rsidRPr="00F25BA3">
              <w:rPr>
                <w:sz w:val="22"/>
                <w:szCs w:val="22"/>
              </w:rPr>
              <w:t>53</w:t>
            </w:r>
          </w:p>
        </w:tc>
      </w:tr>
      <w:tr w:rsidRPr="00F25BA3" w:rsidR="00C83452" w:rsidTr="00F25BA3" w14:paraId="6EA4ED2E" w14:textId="77777777">
        <w:trPr>
          <w:trHeight w:val="144"/>
          <w:jc w:val="center"/>
        </w:trPr>
        <w:tc>
          <w:tcPr>
            <w:tcW w:w="1345" w:type="dxa"/>
            <w:vMerge/>
          </w:tcPr>
          <w:p w:rsidRPr="00F25BA3" w:rsidR="00C83452" w:rsidP="00F25BA3" w:rsidRDefault="00C83452" w14:paraId="4CE9058E" w14:textId="77777777">
            <w:pPr>
              <w:spacing w:line="276" w:lineRule="auto"/>
              <w:rPr>
                <w:sz w:val="22"/>
                <w:szCs w:val="22"/>
              </w:rPr>
            </w:pPr>
          </w:p>
        </w:tc>
        <w:tc>
          <w:tcPr>
            <w:tcW w:w="2970" w:type="dxa"/>
          </w:tcPr>
          <w:p w:rsidRPr="00F25BA3" w:rsidR="00C83452" w:rsidP="00F25BA3" w:rsidRDefault="00C83452" w14:paraId="2286ED68" w14:textId="2FEBD0C5">
            <w:pPr>
              <w:spacing w:line="276" w:lineRule="auto"/>
              <w:rPr>
                <w:sz w:val="22"/>
                <w:szCs w:val="22"/>
              </w:rPr>
            </w:pPr>
            <w:r w:rsidRPr="00F25BA3">
              <w:rPr>
                <w:sz w:val="22"/>
                <w:szCs w:val="22"/>
              </w:rPr>
              <w:t>HIV Prevention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q)</w:t>
            </w:r>
          </w:p>
        </w:tc>
        <w:tc>
          <w:tcPr>
            <w:tcW w:w="1350" w:type="dxa"/>
          </w:tcPr>
          <w:p w:rsidRPr="00F25BA3" w:rsidR="00C83452" w:rsidP="00F25BA3" w:rsidRDefault="000D7ABF" w14:paraId="2D4E79F0" w14:textId="70EE54DB">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36A8A6C8"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7F132224"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1C11B6F7" w14:textId="023A377E">
            <w:pPr>
              <w:spacing w:line="276" w:lineRule="auto"/>
              <w:ind w:right="5"/>
              <w:jc w:val="center"/>
              <w:rPr>
                <w:sz w:val="22"/>
                <w:szCs w:val="22"/>
              </w:rPr>
            </w:pPr>
            <w:r w:rsidRPr="00F25BA3">
              <w:rPr>
                <w:sz w:val="22"/>
                <w:szCs w:val="22"/>
              </w:rPr>
              <w:t>53</w:t>
            </w:r>
          </w:p>
        </w:tc>
      </w:tr>
      <w:tr w:rsidRPr="00F25BA3" w:rsidR="00C83452" w:rsidTr="00F25BA3" w14:paraId="4725B2F6" w14:textId="77777777">
        <w:trPr>
          <w:trHeight w:val="144"/>
          <w:jc w:val="center"/>
        </w:trPr>
        <w:tc>
          <w:tcPr>
            <w:tcW w:w="1345" w:type="dxa"/>
            <w:vMerge/>
          </w:tcPr>
          <w:p w:rsidRPr="00F25BA3" w:rsidR="00C83452" w:rsidP="00F25BA3" w:rsidRDefault="00C83452" w14:paraId="482BFA8B" w14:textId="77777777">
            <w:pPr>
              <w:spacing w:line="276" w:lineRule="auto"/>
              <w:rPr>
                <w:sz w:val="22"/>
                <w:szCs w:val="22"/>
              </w:rPr>
            </w:pPr>
          </w:p>
        </w:tc>
        <w:tc>
          <w:tcPr>
            <w:tcW w:w="2970" w:type="dxa"/>
          </w:tcPr>
          <w:p w:rsidRPr="00F25BA3" w:rsidR="00C83452" w:rsidP="00F25BA3" w:rsidRDefault="00C83452" w14:paraId="5A3771A6" w14:textId="04B4DE8D">
            <w:pPr>
              <w:spacing w:line="276" w:lineRule="auto"/>
              <w:rPr>
                <w:sz w:val="22"/>
                <w:szCs w:val="22"/>
              </w:rPr>
            </w:pPr>
            <w:r w:rsidRPr="00F25BA3">
              <w:rPr>
                <w:sz w:val="22"/>
                <w:szCs w:val="22"/>
              </w:rPr>
              <w:t>HIV Communication and Awareness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r)</w:t>
            </w:r>
          </w:p>
        </w:tc>
        <w:tc>
          <w:tcPr>
            <w:tcW w:w="1350" w:type="dxa"/>
          </w:tcPr>
          <w:p w:rsidRPr="00F25BA3" w:rsidR="00C83452" w:rsidP="00F25BA3" w:rsidRDefault="000D7ABF" w14:paraId="1C0FCE44" w14:textId="0E6F9FD6">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2568BBD4"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3DFA858A"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4EE1CA96" w14:textId="6B539E06">
            <w:pPr>
              <w:spacing w:line="276" w:lineRule="auto"/>
              <w:ind w:right="5"/>
              <w:jc w:val="center"/>
              <w:rPr>
                <w:sz w:val="22"/>
                <w:szCs w:val="22"/>
              </w:rPr>
            </w:pPr>
            <w:r w:rsidRPr="00F25BA3">
              <w:rPr>
                <w:sz w:val="22"/>
                <w:szCs w:val="22"/>
              </w:rPr>
              <w:t>53</w:t>
            </w:r>
          </w:p>
        </w:tc>
      </w:tr>
      <w:tr w:rsidRPr="00F25BA3" w:rsidR="00C83452" w:rsidTr="00F25BA3" w14:paraId="690AF7D6" w14:textId="77777777">
        <w:trPr>
          <w:trHeight w:val="144"/>
          <w:jc w:val="center"/>
        </w:trPr>
        <w:tc>
          <w:tcPr>
            <w:tcW w:w="1345" w:type="dxa"/>
            <w:vMerge/>
          </w:tcPr>
          <w:p w:rsidRPr="00F25BA3" w:rsidR="00C83452" w:rsidP="00F25BA3" w:rsidRDefault="00C83452" w14:paraId="0C4F5260" w14:textId="77777777">
            <w:pPr>
              <w:spacing w:line="276" w:lineRule="auto"/>
              <w:rPr>
                <w:sz w:val="22"/>
                <w:szCs w:val="22"/>
              </w:rPr>
            </w:pPr>
          </w:p>
        </w:tc>
        <w:tc>
          <w:tcPr>
            <w:tcW w:w="2970" w:type="dxa"/>
          </w:tcPr>
          <w:p w:rsidRPr="00F25BA3" w:rsidR="00C83452" w:rsidP="00F25BA3" w:rsidRDefault="00C83452" w14:paraId="5A17D988" w14:textId="29CA778E">
            <w:pPr>
              <w:spacing w:line="276" w:lineRule="auto"/>
              <w:rPr>
                <w:sz w:val="22"/>
                <w:szCs w:val="22"/>
              </w:rPr>
            </w:pPr>
            <w:r w:rsidRPr="00F25BA3">
              <w:rPr>
                <w:sz w:val="22"/>
                <w:szCs w:val="22"/>
              </w:rPr>
              <w:t>HIV Prevention with Positives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s)</w:t>
            </w:r>
          </w:p>
        </w:tc>
        <w:tc>
          <w:tcPr>
            <w:tcW w:w="1350" w:type="dxa"/>
          </w:tcPr>
          <w:p w:rsidRPr="00F25BA3" w:rsidR="00C83452" w:rsidP="00F25BA3" w:rsidRDefault="000D7ABF" w14:paraId="60011A22" w14:textId="01E22F64">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2554817D"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35F86AE8"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162A1F99" w14:textId="5D40AF52">
            <w:pPr>
              <w:spacing w:line="276" w:lineRule="auto"/>
              <w:ind w:right="5"/>
              <w:jc w:val="center"/>
              <w:rPr>
                <w:sz w:val="22"/>
                <w:szCs w:val="22"/>
              </w:rPr>
            </w:pPr>
            <w:r w:rsidRPr="00F25BA3">
              <w:rPr>
                <w:sz w:val="22"/>
                <w:szCs w:val="22"/>
              </w:rPr>
              <w:t>53</w:t>
            </w:r>
          </w:p>
        </w:tc>
      </w:tr>
      <w:tr w:rsidRPr="00F25BA3" w:rsidR="00D4442D" w:rsidTr="00F25BA3" w14:paraId="2425F661" w14:textId="77777777">
        <w:trPr>
          <w:trHeight w:val="144"/>
          <w:jc w:val="center"/>
        </w:trPr>
        <w:tc>
          <w:tcPr>
            <w:tcW w:w="1345" w:type="dxa"/>
            <w:vMerge/>
          </w:tcPr>
          <w:p w:rsidRPr="00F25BA3" w:rsidR="00D4442D" w:rsidP="00F25BA3" w:rsidRDefault="00D4442D" w14:paraId="7FD4D471" w14:textId="77777777">
            <w:pPr>
              <w:spacing w:line="276" w:lineRule="auto"/>
              <w:rPr>
                <w:sz w:val="22"/>
                <w:szCs w:val="22"/>
              </w:rPr>
            </w:pPr>
          </w:p>
        </w:tc>
        <w:tc>
          <w:tcPr>
            <w:tcW w:w="8005" w:type="dxa"/>
            <w:gridSpan w:val="5"/>
          </w:tcPr>
          <w:p w:rsidRPr="00F25BA3" w:rsidR="00D4442D" w:rsidP="00F25BA3" w:rsidRDefault="00D4442D" w14:paraId="5D5F17EE" w14:textId="2CB317B4">
            <w:pPr>
              <w:spacing w:line="276" w:lineRule="auto"/>
              <w:ind w:right="5"/>
              <w:jc w:val="center"/>
              <w:rPr>
                <w:b/>
                <w:i/>
                <w:sz w:val="22"/>
                <w:szCs w:val="22"/>
              </w:rPr>
            </w:pPr>
            <w:r w:rsidRPr="00F25BA3">
              <w:rPr>
                <w:b/>
                <w:i/>
                <w:sz w:val="22"/>
                <w:szCs w:val="22"/>
              </w:rPr>
              <w:t>Intercept Interviews</w:t>
            </w:r>
          </w:p>
        </w:tc>
      </w:tr>
      <w:tr w:rsidRPr="00F25BA3" w:rsidR="00091223" w:rsidTr="00F25BA3" w14:paraId="1926413B" w14:textId="77777777">
        <w:trPr>
          <w:trHeight w:val="144"/>
          <w:jc w:val="center"/>
        </w:trPr>
        <w:tc>
          <w:tcPr>
            <w:tcW w:w="1345" w:type="dxa"/>
            <w:vMerge/>
          </w:tcPr>
          <w:p w:rsidRPr="00F25BA3" w:rsidR="00091223" w:rsidP="00F25BA3" w:rsidRDefault="00091223" w14:paraId="64D2C2FA" w14:textId="77777777">
            <w:pPr>
              <w:spacing w:line="276" w:lineRule="auto"/>
              <w:rPr>
                <w:sz w:val="22"/>
                <w:szCs w:val="22"/>
              </w:rPr>
            </w:pPr>
          </w:p>
        </w:tc>
        <w:tc>
          <w:tcPr>
            <w:tcW w:w="2970" w:type="dxa"/>
          </w:tcPr>
          <w:p w:rsidRPr="00F25BA3" w:rsidR="00091223" w:rsidP="00F25BA3" w:rsidRDefault="00091223" w14:paraId="048EE2CA" w14:textId="57593C21">
            <w:pPr>
              <w:spacing w:line="276" w:lineRule="auto"/>
              <w:rPr>
                <w:sz w:val="22"/>
                <w:szCs w:val="22"/>
              </w:rPr>
            </w:pPr>
            <w:r w:rsidRPr="00F25BA3">
              <w:rPr>
                <w:sz w:val="22"/>
                <w:szCs w:val="22"/>
              </w:rPr>
              <w:t>Intercept Interview Guide</w:t>
            </w:r>
            <w:r w:rsidRPr="00F25BA3" w:rsidR="005E083E">
              <w:rPr>
                <w:sz w:val="22"/>
                <w:szCs w:val="22"/>
              </w:rPr>
              <w:t xml:space="preserve"> (</w:t>
            </w:r>
            <w:r w:rsidRPr="00F25BA3" w:rsidR="0085298E">
              <w:rPr>
                <w:sz w:val="22"/>
                <w:szCs w:val="22"/>
              </w:rPr>
              <w:t>Attachment</w:t>
            </w:r>
            <w:r w:rsidRPr="00F25BA3" w:rsidR="005E083E">
              <w:rPr>
                <w:sz w:val="22"/>
                <w:szCs w:val="22"/>
              </w:rPr>
              <w:t xml:space="preserve"> 3t)</w:t>
            </w:r>
          </w:p>
        </w:tc>
        <w:tc>
          <w:tcPr>
            <w:tcW w:w="1350" w:type="dxa"/>
          </w:tcPr>
          <w:p w:rsidRPr="00F25BA3" w:rsidR="00091223" w:rsidP="00F25BA3" w:rsidRDefault="000D7ABF" w14:paraId="789F1D6C" w14:textId="31553574">
            <w:pPr>
              <w:spacing w:line="276" w:lineRule="auto"/>
              <w:jc w:val="center"/>
              <w:rPr>
                <w:sz w:val="22"/>
                <w:szCs w:val="22"/>
              </w:rPr>
            </w:pPr>
            <w:r w:rsidRPr="00F25BA3">
              <w:rPr>
                <w:sz w:val="22"/>
                <w:szCs w:val="22"/>
              </w:rPr>
              <w:t>6</w:t>
            </w:r>
            <w:r w:rsidR="00934092">
              <w:rPr>
                <w:sz w:val="22"/>
                <w:szCs w:val="22"/>
              </w:rPr>
              <w:t>57</w:t>
            </w:r>
          </w:p>
        </w:tc>
        <w:tc>
          <w:tcPr>
            <w:tcW w:w="1350" w:type="dxa"/>
          </w:tcPr>
          <w:p w:rsidRPr="00F25BA3" w:rsidR="00091223" w:rsidP="00F25BA3" w:rsidRDefault="00091223" w14:paraId="0B38A15D"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091223" w14:paraId="16931A45" w14:textId="77777777">
            <w:pPr>
              <w:spacing w:line="276" w:lineRule="auto"/>
              <w:jc w:val="center"/>
              <w:rPr>
                <w:sz w:val="22"/>
                <w:szCs w:val="22"/>
              </w:rPr>
            </w:pPr>
            <w:r w:rsidRPr="00F25BA3">
              <w:rPr>
                <w:sz w:val="22"/>
                <w:szCs w:val="22"/>
              </w:rPr>
              <w:t>20/60</w:t>
            </w:r>
          </w:p>
        </w:tc>
        <w:tc>
          <w:tcPr>
            <w:tcW w:w="1061" w:type="dxa"/>
          </w:tcPr>
          <w:p w:rsidRPr="00F25BA3" w:rsidR="00091223" w:rsidP="00F25BA3" w:rsidRDefault="004D36F7" w14:paraId="2463865C" w14:textId="3BAE220C">
            <w:pPr>
              <w:spacing w:line="276" w:lineRule="auto"/>
              <w:ind w:right="5"/>
              <w:jc w:val="center"/>
              <w:rPr>
                <w:sz w:val="22"/>
                <w:szCs w:val="22"/>
              </w:rPr>
            </w:pPr>
            <w:r w:rsidRPr="00F25BA3">
              <w:rPr>
                <w:sz w:val="22"/>
                <w:szCs w:val="22"/>
              </w:rPr>
              <w:t>220</w:t>
            </w:r>
          </w:p>
        </w:tc>
      </w:tr>
      <w:tr w:rsidRPr="00F25BA3" w:rsidR="007974C7" w:rsidTr="00F25BA3" w14:paraId="612ECEBA" w14:textId="77777777">
        <w:trPr>
          <w:trHeight w:val="144"/>
          <w:jc w:val="center"/>
        </w:trPr>
        <w:tc>
          <w:tcPr>
            <w:tcW w:w="1345" w:type="dxa"/>
            <w:tcBorders>
              <w:right w:val="nil"/>
            </w:tcBorders>
          </w:tcPr>
          <w:p w:rsidRPr="00F25BA3" w:rsidR="007974C7" w:rsidP="00F25BA3" w:rsidRDefault="007974C7" w14:paraId="6BA124AF" w14:textId="77777777">
            <w:pPr>
              <w:spacing w:line="276" w:lineRule="auto"/>
              <w:rPr>
                <w:b/>
                <w:i/>
                <w:sz w:val="22"/>
                <w:szCs w:val="22"/>
              </w:rPr>
            </w:pPr>
          </w:p>
        </w:tc>
        <w:tc>
          <w:tcPr>
            <w:tcW w:w="2970" w:type="dxa"/>
            <w:tcBorders>
              <w:right w:val="nil"/>
            </w:tcBorders>
          </w:tcPr>
          <w:p w:rsidRPr="00F25BA3" w:rsidR="007974C7" w:rsidP="00F25BA3" w:rsidRDefault="007974C7" w14:paraId="20094CE1" w14:textId="77777777">
            <w:pPr>
              <w:spacing w:line="276" w:lineRule="auto"/>
              <w:rPr>
                <w:b/>
                <w:sz w:val="22"/>
                <w:szCs w:val="22"/>
              </w:rPr>
            </w:pPr>
            <w:r w:rsidRPr="00F25BA3">
              <w:rPr>
                <w:b/>
                <w:sz w:val="22"/>
                <w:szCs w:val="22"/>
              </w:rPr>
              <w:t>Total</w:t>
            </w:r>
          </w:p>
        </w:tc>
        <w:tc>
          <w:tcPr>
            <w:tcW w:w="1350" w:type="dxa"/>
            <w:tcBorders>
              <w:left w:val="nil"/>
              <w:right w:val="nil"/>
            </w:tcBorders>
          </w:tcPr>
          <w:p w:rsidRPr="00F25BA3" w:rsidR="007974C7" w:rsidP="00F25BA3" w:rsidRDefault="007974C7" w14:paraId="1FD71E98" w14:textId="77777777">
            <w:pPr>
              <w:spacing w:line="276" w:lineRule="auto"/>
              <w:jc w:val="center"/>
              <w:rPr>
                <w:b/>
                <w:sz w:val="22"/>
                <w:szCs w:val="22"/>
              </w:rPr>
            </w:pPr>
          </w:p>
        </w:tc>
        <w:tc>
          <w:tcPr>
            <w:tcW w:w="1350" w:type="dxa"/>
            <w:tcBorders>
              <w:left w:val="nil"/>
              <w:right w:val="nil"/>
            </w:tcBorders>
          </w:tcPr>
          <w:p w:rsidRPr="00F25BA3" w:rsidR="007974C7" w:rsidP="00F25BA3" w:rsidRDefault="007974C7" w14:paraId="1ABD724E" w14:textId="77777777">
            <w:pPr>
              <w:spacing w:line="276" w:lineRule="auto"/>
              <w:jc w:val="center"/>
              <w:rPr>
                <w:b/>
                <w:sz w:val="22"/>
                <w:szCs w:val="22"/>
              </w:rPr>
            </w:pPr>
          </w:p>
        </w:tc>
        <w:tc>
          <w:tcPr>
            <w:tcW w:w="1274" w:type="dxa"/>
            <w:tcBorders>
              <w:left w:val="nil"/>
              <w:right w:val="nil"/>
            </w:tcBorders>
          </w:tcPr>
          <w:p w:rsidRPr="00F25BA3" w:rsidR="007974C7" w:rsidP="00F25BA3" w:rsidRDefault="007974C7" w14:paraId="70D6DFF1" w14:textId="77777777">
            <w:pPr>
              <w:spacing w:line="276" w:lineRule="auto"/>
              <w:jc w:val="center"/>
              <w:rPr>
                <w:b/>
                <w:sz w:val="22"/>
                <w:szCs w:val="22"/>
              </w:rPr>
            </w:pPr>
          </w:p>
        </w:tc>
        <w:tc>
          <w:tcPr>
            <w:tcW w:w="1061" w:type="dxa"/>
            <w:tcBorders>
              <w:left w:val="nil"/>
            </w:tcBorders>
          </w:tcPr>
          <w:p w:rsidRPr="00F25BA3" w:rsidR="007974C7" w:rsidP="00F25BA3" w:rsidRDefault="00914076" w14:paraId="7E5A16EF" w14:textId="3DDF930A">
            <w:pPr>
              <w:tabs>
                <w:tab w:val="decimal" w:pos="1149"/>
              </w:tabs>
              <w:spacing w:line="276" w:lineRule="auto"/>
              <w:rPr>
                <w:b/>
                <w:sz w:val="22"/>
                <w:szCs w:val="22"/>
              </w:rPr>
            </w:pPr>
            <w:r w:rsidRPr="00F25BA3">
              <w:rPr>
                <w:b/>
                <w:sz w:val="22"/>
                <w:szCs w:val="22"/>
              </w:rPr>
              <w:t>1</w:t>
            </w:r>
            <w:r w:rsidRPr="00F25BA3" w:rsidR="00925B24">
              <w:rPr>
                <w:b/>
                <w:sz w:val="22"/>
                <w:szCs w:val="22"/>
              </w:rPr>
              <w:t>,</w:t>
            </w:r>
            <w:r w:rsidRPr="00F25BA3">
              <w:rPr>
                <w:b/>
                <w:sz w:val="22"/>
                <w:szCs w:val="22"/>
              </w:rPr>
              <w:t>85</w:t>
            </w:r>
            <w:r w:rsidRPr="00F25BA3" w:rsidR="004D36F7">
              <w:rPr>
                <w:b/>
                <w:sz w:val="22"/>
                <w:szCs w:val="22"/>
              </w:rPr>
              <w:t>6</w:t>
            </w:r>
          </w:p>
        </w:tc>
      </w:tr>
    </w:tbl>
    <w:p w:rsidRPr="00646A0A" w:rsidR="00755BAD" w:rsidP="00F25BA3" w:rsidRDefault="00755BAD" w14:paraId="566F4F5D" w14:textId="77777777">
      <w:pPr>
        <w:spacing w:line="276" w:lineRule="auto"/>
        <w:rPr>
          <w:sz w:val="20"/>
          <w:szCs w:val="20"/>
        </w:rPr>
      </w:pPr>
      <w:r w:rsidRPr="00646A0A">
        <w:rPr>
          <w:sz w:val="20"/>
          <w:szCs w:val="20"/>
        </w:rPr>
        <w:t>*Rounded to the nearest hour</w:t>
      </w:r>
      <w:bookmarkEnd w:id="82"/>
      <w:r w:rsidRPr="00646A0A">
        <w:rPr>
          <w:sz w:val="20"/>
          <w:szCs w:val="20"/>
        </w:rPr>
        <w:t>.</w:t>
      </w:r>
    </w:p>
    <w:p w:rsidRPr="00D4442D" w:rsidR="006D7213" w:rsidP="00F25BA3" w:rsidRDefault="006D7213" w14:paraId="01211E36" w14:textId="2684C7A9">
      <w:pPr>
        <w:spacing w:line="276" w:lineRule="auto"/>
        <w:rPr>
          <w:i/>
          <w:sz w:val="20"/>
          <w:szCs w:val="20"/>
        </w:rPr>
      </w:pPr>
    </w:p>
    <w:p w:rsidR="006D7213" w:rsidP="0000362E" w:rsidRDefault="006D7213" w14:paraId="3F5C6233" w14:textId="2CF08287">
      <w:pPr>
        <w:spacing w:line="276" w:lineRule="auto"/>
        <w:ind w:firstLine="720"/>
      </w:pPr>
      <w:r w:rsidRPr="00D4442D">
        <w:t>Because we do not know what the wage rate category will be for these selected participants (or even whether they will be employed at all), we used $</w:t>
      </w:r>
      <w:r w:rsidRPr="000F662B">
        <w:t>2</w:t>
      </w:r>
      <w:r w:rsidRPr="000F662B" w:rsidR="00563F6D">
        <w:t>5</w:t>
      </w:r>
      <w:r w:rsidRPr="000F662B">
        <w:t>.</w:t>
      </w:r>
      <w:r w:rsidRPr="000F662B" w:rsidR="00563F6D">
        <w:t>72</w:t>
      </w:r>
      <w:r w:rsidRPr="00D4442D">
        <w:t xml:space="preserve"> per hour as an estimate of mean hourly wage for all occupations across the country (Bureau of Labor Statistics, 20</w:t>
      </w:r>
      <w:r w:rsidR="00563F6D">
        <w:t>19</w:t>
      </w:r>
      <w:r w:rsidRPr="00755BAD">
        <w:t>). The estimated annual cost to participants for the hour burden for collections of information will be $</w:t>
      </w:r>
      <w:r w:rsidRPr="000F662B" w:rsidR="00BC0164">
        <w:t>47,7</w:t>
      </w:r>
      <w:r w:rsidR="00934092">
        <w:t>41</w:t>
      </w:r>
      <w:r w:rsidRPr="000F662B">
        <w:t>.</w:t>
      </w:r>
    </w:p>
    <w:p w:rsidRPr="00D4442D" w:rsidR="00F25BA3" w:rsidP="00F25BA3" w:rsidRDefault="00F25BA3" w14:paraId="625129D7" w14:textId="77777777">
      <w:pPr>
        <w:spacing w:line="276" w:lineRule="auto"/>
        <w:ind w:firstLine="720"/>
      </w:pPr>
    </w:p>
    <w:p w:rsidRPr="00D4442D" w:rsidR="004C4B18" w:rsidP="00F25BA3" w:rsidRDefault="004C4B18" w14:paraId="128F7CAE" w14:textId="6AAD16CF">
      <w:pPr>
        <w:spacing w:line="276" w:lineRule="auto"/>
        <w:rPr>
          <w:b/>
        </w:rPr>
      </w:pPr>
      <w:r w:rsidRPr="00D4442D">
        <w:rPr>
          <w:b/>
        </w:rPr>
        <w:t>Exhibit A.12.2 Cost to Respondents</w:t>
      </w:r>
    </w:p>
    <w:tbl>
      <w:tblPr>
        <w:tblStyle w:val="TableGrid"/>
        <w:tblW w:w="5000" w:type="pct"/>
        <w:jc w:val="center"/>
        <w:tblLayout w:type="fixed"/>
        <w:tblLook w:val="04A0" w:firstRow="1" w:lastRow="0" w:firstColumn="1" w:lastColumn="0" w:noHBand="0" w:noVBand="1"/>
      </w:tblPr>
      <w:tblGrid>
        <w:gridCol w:w="1975"/>
        <w:gridCol w:w="1440"/>
        <w:gridCol w:w="1350"/>
        <w:gridCol w:w="1350"/>
        <w:gridCol w:w="900"/>
        <w:gridCol w:w="990"/>
        <w:gridCol w:w="1345"/>
      </w:tblGrid>
      <w:tr w:rsidRPr="00F25BA3" w:rsidR="00FF3C5C" w:rsidTr="00F25BA3" w14:paraId="6D44C2FA" w14:textId="77777777">
        <w:trPr>
          <w:trHeight w:val="144"/>
          <w:tblHeader/>
          <w:jc w:val="center"/>
        </w:trPr>
        <w:tc>
          <w:tcPr>
            <w:tcW w:w="1975" w:type="dxa"/>
            <w:vAlign w:val="bottom"/>
          </w:tcPr>
          <w:p w:rsidRPr="00F25BA3" w:rsidR="00277A11" w:rsidP="00F25BA3" w:rsidRDefault="00277A11" w14:paraId="2ABEBB61" w14:textId="77777777">
            <w:pPr>
              <w:spacing w:line="276" w:lineRule="auto"/>
              <w:rPr>
                <w:b/>
                <w:sz w:val="22"/>
                <w:szCs w:val="22"/>
              </w:rPr>
            </w:pPr>
            <w:r w:rsidRPr="00F25BA3">
              <w:rPr>
                <w:b/>
                <w:sz w:val="22"/>
                <w:szCs w:val="22"/>
              </w:rPr>
              <w:t>Respondents</w:t>
            </w:r>
          </w:p>
        </w:tc>
        <w:tc>
          <w:tcPr>
            <w:tcW w:w="1440" w:type="dxa"/>
            <w:vAlign w:val="bottom"/>
          </w:tcPr>
          <w:p w:rsidRPr="00F25BA3" w:rsidR="00277A11" w:rsidP="00F25BA3" w:rsidRDefault="00277A11" w14:paraId="72274244" w14:textId="33586083">
            <w:pPr>
              <w:spacing w:line="276" w:lineRule="auto"/>
              <w:jc w:val="center"/>
              <w:rPr>
                <w:b/>
                <w:sz w:val="22"/>
                <w:szCs w:val="22"/>
              </w:rPr>
            </w:pPr>
            <w:r w:rsidRPr="00F25BA3">
              <w:rPr>
                <w:b/>
                <w:sz w:val="22"/>
                <w:szCs w:val="22"/>
              </w:rPr>
              <w:t>No. of Respondents</w:t>
            </w:r>
          </w:p>
        </w:tc>
        <w:tc>
          <w:tcPr>
            <w:tcW w:w="1350" w:type="dxa"/>
            <w:vAlign w:val="bottom"/>
          </w:tcPr>
          <w:p w:rsidRPr="00F25BA3" w:rsidR="00277A11" w:rsidP="00F25BA3" w:rsidRDefault="00277A11" w14:paraId="67261639" w14:textId="3DA9BA2F">
            <w:pPr>
              <w:spacing w:line="276" w:lineRule="auto"/>
              <w:jc w:val="center"/>
              <w:rPr>
                <w:b/>
                <w:sz w:val="22"/>
                <w:szCs w:val="22"/>
              </w:rPr>
            </w:pPr>
            <w:r w:rsidRPr="00F25BA3">
              <w:rPr>
                <w:b/>
                <w:sz w:val="22"/>
                <w:szCs w:val="22"/>
              </w:rPr>
              <w:t>No. of Responses per Respondent</w:t>
            </w:r>
          </w:p>
        </w:tc>
        <w:tc>
          <w:tcPr>
            <w:tcW w:w="1350" w:type="dxa"/>
            <w:vAlign w:val="bottom"/>
          </w:tcPr>
          <w:p w:rsidRPr="00F25BA3" w:rsidR="00277A11" w:rsidP="00F25BA3" w:rsidRDefault="00277A11" w14:paraId="3B2F7BB9" w14:textId="2A05DADB">
            <w:pPr>
              <w:spacing w:line="276" w:lineRule="auto"/>
              <w:jc w:val="center"/>
              <w:rPr>
                <w:b/>
                <w:sz w:val="22"/>
                <w:szCs w:val="22"/>
              </w:rPr>
            </w:pPr>
            <w:r w:rsidRPr="00F25BA3">
              <w:rPr>
                <w:b/>
                <w:sz w:val="22"/>
                <w:szCs w:val="22"/>
              </w:rPr>
              <w:t>Average Burden per Response (in Hours)</w:t>
            </w:r>
          </w:p>
        </w:tc>
        <w:tc>
          <w:tcPr>
            <w:tcW w:w="900" w:type="dxa"/>
            <w:vAlign w:val="bottom"/>
          </w:tcPr>
          <w:p w:rsidRPr="00F25BA3" w:rsidR="00277A11" w:rsidP="00F25BA3" w:rsidRDefault="00277A11" w14:paraId="27AA3B14" w14:textId="77777777">
            <w:pPr>
              <w:spacing w:line="276" w:lineRule="auto"/>
              <w:jc w:val="center"/>
              <w:rPr>
                <w:b/>
                <w:sz w:val="22"/>
                <w:szCs w:val="22"/>
              </w:rPr>
            </w:pPr>
            <w:r w:rsidRPr="00F25BA3">
              <w:rPr>
                <w:b/>
                <w:sz w:val="22"/>
                <w:szCs w:val="22"/>
              </w:rPr>
              <w:t>Hourly Wage Rate</w:t>
            </w:r>
          </w:p>
        </w:tc>
        <w:tc>
          <w:tcPr>
            <w:tcW w:w="990" w:type="dxa"/>
            <w:vAlign w:val="bottom"/>
          </w:tcPr>
          <w:p w:rsidRPr="00F25BA3" w:rsidR="00277A11" w:rsidP="00F25BA3" w:rsidRDefault="001C1B9B" w14:paraId="48A9440F" w14:textId="64B9362B">
            <w:pPr>
              <w:spacing w:line="276" w:lineRule="auto"/>
              <w:jc w:val="center"/>
              <w:rPr>
                <w:b/>
                <w:sz w:val="22"/>
                <w:szCs w:val="22"/>
              </w:rPr>
            </w:pPr>
            <w:r w:rsidRPr="00F25BA3">
              <w:rPr>
                <w:b/>
                <w:sz w:val="22"/>
                <w:szCs w:val="22"/>
              </w:rPr>
              <w:t xml:space="preserve">Total Burden </w:t>
            </w:r>
            <w:r w:rsidRPr="00F25BA3" w:rsidR="00277A11">
              <w:rPr>
                <w:b/>
                <w:sz w:val="22"/>
                <w:szCs w:val="22"/>
              </w:rPr>
              <w:t>Hours*</w:t>
            </w:r>
          </w:p>
        </w:tc>
        <w:tc>
          <w:tcPr>
            <w:tcW w:w="1345" w:type="dxa"/>
            <w:vAlign w:val="bottom"/>
          </w:tcPr>
          <w:p w:rsidRPr="00F25BA3" w:rsidR="00277A11" w:rsidP="00F25BA3" w:rsidRDefault="00277A11" w14:paraId="20A4CC77" w14:textId="521FF559">
            <w:pPr>
              <w:spacing w:line="276" w:lineRule="auto"/>
              <w:jc w:val="center"/>
              <w:rPr>
                <w:b/>
                <w:sz w:val="22"/>
                <w:szCs w:val="22"/>
              </w:rPr>
            </w:pPr>
            <w:r w:rsidRPr="00F25BA3">
              <w:rPr>
                <w:b/>
                <w:sz w:val="22"/>
                <w:szCs w:val="22"/>
              </w:rPr>
              <w:t>Total Respondent Costs</w:t>
            </w:r>
            <w:r w:rsidRPr="00F25BA3" w:rsidR="00DB2C3F">
              <w:rPr>
                <w:b/>
                <w:sz w:val="22"/>
                <w:szCs w:val="22"/>
              </w:rPr>
              <w:t>**</w:t>
            </w:r>
          </w:p>
        </w:tc>
      </w:tr>
      <w:tr w:rsidRPr="00F25BA3" w:rsidR="00FF3C5C" w:rsidTr="00F25BA3" w14:paraId="1AC27F3F" w14:textId="77777777">
        <w:trPr>
          <w:trHeight w:val="144"/>
          <w:jc w:val="center"/>
        </w:trPr>
        <w:tc>
          <w:tcPr>
            <w:tcW w:w="1975" w:type="dxa"/>
          </w:tcPr>
          <w:p w:rsidRPr="00F25BA3" w:rsidR="00FF3C5C" w:rsidP="00F25BA3" w:rsidRDefault="00FF3C5C" w14:paraId="01F8D12F" w14:textId="77777777">
            <w:pPr>
              <w:spacing w:line="276" w:lineRule="auto"/>
              <w:rPr>
                <w:sz w:val="22"/>
                <w:szCs w:val="22"/>
              </w:rPr>
            </w:pPr>
            <w:r w:rsidRPr="00F25BA3">
              <w:rPr>
                <w:sz w:val="22"/>
                <w:szCs w:val="22"/>
              </w:rPr>
              <w:t>Individuals aged 18-64: Study screener</w:t>
            </w:r>
          </w:p>
        </w:tc>
        <w:tc>
          <w:tcPr>
            <w:tcW w:w="1440" w:type="dxa"/>
          </w:tcPr>
          <w:p w:rsidRPr="00F25BA3" w:rsidR="00FF3C5C" w:rsidP="00F25BA3" w:rsidRDefault="00755BAD" w14:paraId="417D9BF7" w14:textId="68B3A968">
            <w:pPr>
              <w:spacing w:line="276" w:lineRule="auto"/>
              <w:jc w:val="center"/>
              <w:rPr>
                <w:sz w:val="22"/>
                <w:szCs w:val="22"/>
              </w:rPr>
            </w:pPr>
            <w:r w:rsidRPr="00F25BA3">
              <w:rPr>
                <w:sz w:val="22"/>
                <w:szCs w:val="22"/>
              </w:rPr>
              <w:t>2,165</w:t>
            </w:r>
          </w:p>
        </w:tc>
        <w:tc>
          <w:tcPr>
            <w:tcW w:w="1350" w:type="dxa"/>
          </w:tcPr>
          <w:p w:rsidRPr="00F25BA3" w:rsidR="00FF3C5C" w:rsidP="00F25BA3" w:rsidRDefault="00FF3C5C" w14:paraId="0AD52CCD"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2F246554" w14:textId="607B4759">
            <w:pPr>
              <w:spacing w:line="276" w:lineRule="auto"/>
              <w:jc w:val="center"/>
              <w:rPr>
                <w:sz w:val="22"/>
                <w:szCs w:val="22"/>
              </w:rPr>
            </w:pPr>
            <w:r w:rsidRPr="00F25BA3">
              <w:rPr>
                <w:sz w:val="22"/>
                <w:szCs w:val="22"/>
              </w:rPr>
              <w:t>2/60</w:t>
            </w:r>
          </w:p>
        </w:tc>
        <w:tc>
          <w:tcPr>
            <w:tcW w:w="900" w:type="dxa"/>
          </w:tcPr>
          <w:p w:rsidRPr="00F25BA3" w:rsidR="00FF3C5C" w:rsidP="00F25BA3" w:rsidRDefault="00FF3C5C" w14:paraId="22500B7A" w14:textId="18CAF85F">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w:t>
            </w:r>
            <w:r w:rsidRPr="00F25BA3" w:rsidR="00563F6D">
              <w:rPr>
                <w:sz w:val="22"/>
                <w:szCs w:val="22"/>
              </w:rPr>
              <w:t>72</w:t>
            </w:r>
          </w:p>
        </w:tc>
        <w:tc>
          <w:tcPr>
            <w:tcW w:w="990" w:type="dxa"/>
          </w:tcPr>
          <w:p w:rsidRPr="00F25BA3" w:rsidR="00FF3C5C" w:rsidP="00F25BA3" w:rsidRDefault="00755BAD" w14:paraId="73D5177E" w14:textId="4F76D85E">
            <w:pPr>
              <w:spacing w:line="276" w:lineRule="auto"/>
              <w:jc w:val="center"/>
              <w:rPr>
                <w:sz w:val="22"/>
                <w:szCs w:val="22"/>
              </w:rPr>
            </w:pPr>
            <w:r w:rsidRPr="00F25BA3">
              <w:rPr>
                <w:sz w:val="22"/>
                <w:szCs w:val="22"/>
              </w:rPr>
              <w:t>72</w:t>
            </w:r>
          </w:p>
        </w:tc>
        <w:tc>
          <w:tcPr>
            <w:tcW w:w="1345" w:type="dxa"/>
            <w:shd w:val="clear" w:color="auto" w:fill="auto"/>
          </w:tcPr>
          <w:p w:rsidRPr="00F25BA3" w:rsidR="00FF3C5C" w:rsidP="00F25BA3" w:rsidRDefault="00FF3C5C" w14:paraId="50F32440" w14:textId="21CC314A">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85</w:t>
            </w:r>
            <w:r w:rsidR="00E230A1">
              <w:rPr>
                <w:sz w:val="22"/>
                <w:szCs w:val="22"/>
              </w:rPr>
              <w:t>6</w:t>
            </w:r>
            <w:r w:rsidRPr="00F25BA3">
              <w:rPr>
                <w:sz w:val="22"/>
                <w:szCs w:val="22"/>
              </w:rPr>
              <w:t xml:space="preserve"> </w:t>
            </w:r>
          </w:p>
        </w:tc>
      </w:tr>
      <w:tr w:rsidRPr="00F25BA3" w:rsidR="00755BAD" w:rsidTr="00F25BA3" w14:paraId="7963ABE5" w14:textId="77777777">
        <w:trPr>
          <w:trHeight w:val="144"/>
          <w:jc w:val="center"/>
        </w:trPr>
        <w:tc>
          <w:tcPr>
            <w:tcW w:w="1975" w:type="dxa"/>
          </w:tcPr>
          <w:p w:rsidRPr="00F25BA3" w:rsidR="00755BAD" w:rsidP="00F25BA3" w:rsidRDefault="00755BAD" w14:paraId="32985F1E" w14:textId="77777777">
            <w:pPr>
              <w:spacing w:line="276" w:lineRule="auto"/>
              <w:rPr>
                <w:sz w:val="22"/>
                <w:szCs w:val="22"/>
              </w:rPr>
            </w:pPr>
            <w:r w:rsidRPr="00F25BA3">
              <w:rPr>
                <w:sz w:val="22"/>
                <w:szCs w:val="22"/>
              </w:rPr>
              <w:t xml:space="preserve">Individuals aged 18-64: Exploratory- </w:t>
            </w:r>
            <w:r w:rsidRPr="00F25BA3">
              <w:rPr>
                <w:sz w:val="22"/>
                <w:szCs w:val="22"/>
              </w:rPr>
              <w:lastRenderedPageBreak/>
              <w:t xml:space="preserve">HIV Testing In-depth Interview </w:t>
            </w:r>
          </w:p>
        </w:tc>
        <w:tc>
          <w:tcPr>
            <w:tcW w:w="1440" w:type="dxa"/>
          </w:tcPr>
          <w:p w:rsidRPr="00F25BA3" w:rsidR="00755BAD" w:rsidP="00F25BA3" w:rsidRDefault="00755BAD" w14:paraId="1A85C377" w14:textId="3C7C8F3F">
            <w:pPr>
              <w:spacing w:line="276" w:lineRule="auto"/>
              <w:jc w:val="center"/>
              <w:rPr>
                <w:sz w:val="22"/>
                <w:szCs w:val="22"/>
              </w:rPr>
            </w:pPr>
            <w:r w:rsidRPr="00F25BA3">
              <w:rPr>
                <w:sz w:val="22"/>
                <w:szCs w:val="22"/>
              </w:rPr>
              <w:lastRenderedPageBreak/>
              <w:t>50</w:t>
            </w:r>
          </w:p>
        </w:tc>
        <w:tc>
          <w:tcPr>
            <w:tcW w:w="1350" w:type="dxa"/>
          </w:tcPr>
          <w:p w:rsidRPr="00F25BA3" w:rsidR="00755BAD" w:rsidP="00F25BA3" w:rsidRDefault="00755BAD" w14:paraId="18A85D3C"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3AA7AC99" w14:textId="27C9FE7C">
            <w:pPr>
              <w:spacing w:line="276" w:lineRule="auto"/>
              <w:jc w:val="center"/>
              <w:rPr>
                <w:sz w:val="22"/>
                <w:szCs w:val="22"/>
              </w:rPr>
            </w:pPr>
            <w:r w:rsidRPr="00F25BA3">
              <w:rPr>
                <w:sz w:val="22"/>
                <w:szCs w:val="22"/>
              </w:rPr>
              <w:t>1</w:t>
            </w:r>
          </w:p>
        </w:tc>
        <w:tc>
          <w:tcPr>
            <w:tcW w:w="900" w:type="dxa"/>
          </w:tcPr>
          <w:p w:rsidRPr="00F25BA3" w:rsidR="00755BAD" w:rsidP="00F25BA3" w:rsidRDefault="00755BAD" w14:paraId="4D952B72" w14:textId="0625DC8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6EB0814A" w14:textId="119044D9">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045CDBAA" w14:textId="758A5DF1">
            <w:pPr>
              <w:spacing w:line="276" w:lineRule="auto"/>
              <w:jc w:val="right"/>
              <w:rPr>
                <w:sz w:val="22"/>
                <w:szCs w:val="22"/>
              </w:rPr>
            </w:pPr>
            <w:r w:rsidRPr="00F25BA3">
              <w:rPr>
                <w:sz w:val="22"/>
                <w:szCs w:val="22"/>
              </w:rPr>
              <w:t>$1,</w:t>
            </w:r>
            <w:r w:rsidRPr="00F25BA3" w:rsidR="00563F6D">
              <w:rPr>
                <w:sz w:val="22"/>
                <w:szCs w:val="22"/>
              </w:rPr>
              <w:t>286</w:t>
            </w:r>
            <w:r w:rsidRPr="00F25BA3" w:rsidR="0047190B">
              <w:rPr>
                <w:sz w:val="22"/>
                <w:szCs w:val="22"/>
              </w:rPr>
              <w:t xml:space="preserve"> </w:t>
            </w:r>
          </w:p>
        </w:tc>
      </w:tr>
      <w:tr w:rsidRPr="00F25BA3" w:rsidR="00755BAD" w:rsidTr="00F25BA3" w14:paraId="0DEDE42A" w14:textId="77777777">
        <w:trPr>
          <w:trHeight w:val="144"/>
          <w:jc w:val="center"/>
        </w:trPr>
        <w:tc>
          <w:tcPr>
            <w:tcW w:w="1975" w:type="dxa"/>
          </w:tcPr>
          <w:p w:rsidRPr="00F25BA3" w:rsidR="00755BAD" w:rsidP="00F25BA3" w:rsidRDefault="00755BAD" w14:paraId="7FC677A8" w14:textId="77777777">
            <w:pPr>
              <w:spacing w:line="276" w:lineRule="auto"/>
              <w:rPr>
                <w:sz w:val="22"/>
                <w:szCs w:val="22"/>
              </w:rPr>
            </w:pPr>
            <w:r w:rsidRPr="00F25BA3">
              <w:rPr>
                <w:sz w:val="22"/>
                <w:szCs w:val="22"/>
              </w:rPr>
              <w:t xml:space="preserve">Individuals aged 18-64: Exploratory- HIV Prevention In-depth Interview </w:t>
            </w:r>
          </w:p>
        </w:tc>
        <w:tc>
          <w:tcPr>
            <w:tcW w:w="1440" w:type="dxa"/>
          </w:tcPr>
          <w:p w:rsidRPr="00F25BA3" w:rsidR="00755BAD" w:rsidP="00F25BA3" w:rsidRDefault="00755BAD" w14:paraId="7BE977D1" w14:textId="3C2B1C2A">
            <w:pPr>
              <w:spacing w:line="276" w:lineRule="auto"/>
              <w:jc w:val="center"/>
              <w:rPr>
                <w:sz w:val="22"/>
                <w:szCs w:val="22"/>
              </w:rPr>
            </w:pPr>
            <w:r w:rsidRPr="00F25BA3">
              <w:rPr>
                <w:sz w:val="22"/>
                <w:szCs w:val="22"/>
              </w:rPr>
              <w:t>52</w:t>
            </w:r>
          </w:p>
        </w:tc>
        <w:tc>
          <w:tcPr>
            <w:tcW w:w="1350" w:type="dxa"/>
          </w:tcPr>
          <w:p w:rsidRPr="00F25BA3" w:rsidR="00755BAD" w:rsidP="00F25BA3" w:rsidRDefault="00755BAD" w14:paraId="46A67CA5"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7C08992F" w14:textId="23E17CCC">
            <w:pPr>
              <w:spacing w:line="276" w:lineRule="auto"/>
              <w:jc w:val="center"/>
              <w:rPr>
                <w:sz w:val="22"/>
                <w:szCs w:val="22"/>
              </w:rPr>
            </w:pPr>
            <w:r w:rsidRPr="00F25BA3">
              <w:rPr>
                <w:sz w:val="22"/>
                <w:szCs w:val="22"/>
              </w:rPr>
              <w:t>1</w:t>
            </w:r>
          </w:p>
        </w:tc>
        <w:tc>
          <w:tcPr>
            <w:tcW w:w="900" w:type="dxa"/>
          </w:tcPr>
          <w:p w:rsidRPr="00F25BA3" w:rsidR="00755BAD" w:rsidP="00F25BA3" w:rsidRDefault="00755BAD" w14:paraId="70E998B5" w14:textId="1611D48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C9442AD" w14:textId="19988651">
            <w:pPr>
              <w:spacing w:line="276" w:lineRule="auto"/>
              <w:jc w:val="center"/>
              <w:rPr>
                <w:sz w:val="22"/>
                <w:szCs w:val="22"/>
              </w:rPr>
            </w:pPr>
            <w:r w:rsidRPr="00F25BA3">
              <w:rPr>
                <w:sz w:val="22"/>
                <w:szCs w:val="22"/>
              </w:rPr>
              <w:t>52</w:t>
            </w:r>
          </w:p>
        </w:tc>
        <w:tc>
          <w:tcPr>
            <w:tcW w:w="1345" w:type="dxa"/>
            <w:shd w:val="clear" w:color="auto" w:fill="auto"/>
          </w:tcPr>
          <w:p w:rsidRPr="00F25BA3" w:rsidR="00755BAD" w:rsidP="00F25BA3" w:rsidRDefault="00755BAD" w14:paraId="6ECEC87A" w14:textId="01EED581">
            <w:pPr>
              <w:spacing w:line="276" w:lineRule="auto"/>
              <w:jc w:val="right"/>
              <w:rPr>
                <w:sz w:val="22"/>
                <w:szCs w:val="22"/>
              </w:rPr>
            </w:pPr>
            <w:r w:rsidRPr="00F25BA3">
              <w:rPr>
                <w:sz w:val="22"/>
                <w:szCs w:val="22"/>
              </w:rPr>
              <w:t>$1,</w:t>
            </w:r>
            <w:r w:rsidRPr="00F25BA3" w:rsidR="00BC0164">
              <w:rPr>
                <w:sz w:val="22"/>
                <w:szCs w:val="22"/>
              </w:rPr>
              <w:t>337</w:t>
            </w:r>
            <w:r w:rsidRPr="00F25BA3" w:rsidR="0047190B">
              <w:rPr>
                <w:sz w:val="22"/>
                <w:szCs w:val="22"/>
              </w:rPr>
              <w:t xml:space="preserve"> </w:t>
            </w:r>
          </w:p>
        </w:tc>
      </w:tr>
      <w:tr w:rsidRPr="00F25BA3" w:rsidR="00755BAD" w:rsidTr="00F25BA3" w14:paraId="45E2B316" w14:textId="77777777">
        <w:trPr>
          <w:trHeight w:val="144"/>
          <w:jc w:val="center"/>
        </w:trPr>
        <w:tc>
          <w:tcPr>
            <w:tcW w:w="1975" w:type="dxa"/>
          </w:tcPr>
          <w:p w:rsidRPr="00F25BA3" w:rsidR="00755BAD" w:rsidP="00F25BA3" w:rsidRDefault="00755BAD" w14:paraId="7A56CBD6" w14:textId="77777777">
            <w:pPr>
              <w:spacing w:line="276" w:lineRule="auto"/>
              <w:rPr>
                <w:sz w:val="22"/>
                <w:szCs w:val="22"/>
              </w:rPr>
            </w:pPr>
            <w:r w:rsidRPr="00F25BA3">
              <w:rPr>
                <w:sz w:val="22"/>
                <w:szCs w:val="22"/>
              </w:rPr>
              <w:t xml:space="preserve">Individuals aged 18-64: Exploratory- HIV Communication and Awareness In-depth Interview </w:t>
            </w:r>
          </w:p>
        </w:tc>
        <w:tc>
          <w:tcPr>
            <w:tcW w:w="1440" w:type="dxa"/>
          </w:tcPr>
          <w:p w:rsidRPr="00F25BA3" w:rsidR="00755BAD" w:rsidP="00F25BA3" w:rsidRDefault="00755BAD" w14:paraId="6ED6D3DD" w14:textId="4FA5AF3A">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428AC0B1"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600F266F" w14:textId="5464CDE9">
            <w:pPr>
              <w:spacing w:line="276" w:lineRule="auto"/>
              <w:jc w:val="center"/>
              <w:rPr>
                <w:sz w:val="22"/>
                <w:szCs w:val="22"/>
              </w:rPr>
            </w:pPr>
            <w:r w:rsidRPr="00F25BA3">
              <w:rPr>
                <w:sz w:val="22"/>
                <w:szCs w:val="22"/>
              </w:rPr>
              <w:t>1</w:t>
            </w:r>
          </w:p>
        </w:tc>
        <w:tc>
          <w:tcPr>
            <w:tcW w:w="900" w:type="dxa"/>
          </w:tcPr>
          <w:p w:rsidRPr="00F25BA3" w:rsidR="00755BAD" w:rsidP="00F25BA3" w:rsidRDefault="00755BAD" w14:paraId="40424BE3" w14:textId="771AFE2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A661BF4" w14:textId="22403716">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4A4B4D56" w14:textId="61950771">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350A17B8" w14:textId="77777777">
        <w:trPr>
          <w:trHeight w:val="144"/>
          <w:jc w:val="center"/>
        </w:trPr>
        <w:tc>
          <w:tcPr>
            <w:tcW w:w="1975" w:type="dxa"/>
          </w:tcPr>
          <w:p w:rsidRPr="00F25BA3" w:rsidR="00755BAD" w:rsidP="00F25BA3" w:rsidRDefault="00755BAD" w14:paraId="24FD1A7A" w14:textId="77777777">
            <w:pPr>
              <w:spacing w:line="276" w:lineRule="auto"/>
              <w:rPr>
                <w:sz w:val="22"/>
                <w:szCs w:val="22"/>
              </w:rPr>
            </w:pPr>
            <w:r w:rsidRPr="00F25BA3">
              <w:rPr>
                <w:sz w:val="22"/>
                <w:szCs w:val="22"/>
              </w:rPr>
              <w:t xml:space="preserve">Individuals aged 18-64: Exploratory- HIV Prevention with Positives In-depth Interview </w:t>
            </w:r>
          </w:p>
        </w:tc>
        <w:tc>
          <w:tcPr>
            <w:tcW w:w="1440" w:type="dxa"/>
          </w:tcPr>
          <w:p w:rsidRPr="00F25BA3" w:rsidR="00755BAD" w:rsidP="00F25BA3" w:rsidRDefault="00755BAD" w14:paraId="1CED78BD" w14:textId="2A830914">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5D3DA9E6"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21ABC216" w14:textId="6F072F72">
            <w:pPr>
              <w:spacing w:line="276" w:lineRule="auto"/>
              <w:jc w:val="center"/>
              <w:rPr>
                <w:sz w:val="22"/>
                <w:szCs w:val="22"/>
              </w:rPr>
            </w:pPr>
            <w:r w:rsidRPr="00F25BA3">
              <w:rPr>
                <w:sz w:val="22"/>
                <w:szCs w:val="22"/>
              </w:rPr>
              <w:t>1</w:t>
            </w:r>
          </w:p>
        </w:tc>
        <w:tc>
          <w:tcPr>
            <w:tcW w:w="900" w:type="dxa"/>
          </w:tcPr>
          <w:p w:rsidRPr="00F25BA3" w:rsidR="00755BAD" w:rsidP="00F25BA3" w:rsidRDefault="00755BAD" w14:paraId="55417E30" w14:textId="3F0ED5CB">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C92DA1E" w14:textId="00001D49">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38C69335" w14:textId="372C974D">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12E16077" w14:textId="77777777">
        <w:trPr>
          <w:trHeight w:val="144"/>
          <w:jc w:val="center"/>
        </w:trPr>
        <w:tc>
          <w:tcPr>
            <w:tcW w:w="1975" w:type="dxa"/>
          </w:tcPr>
          <w:p w:rsidRPr="00F25BA3" w:rsidR="00755BAD" w:rsidP="00F25BA3" w:rsidRDefault="00755BAD" w14:paraId="5F3CC1E9" w14:textId="77777777">
            <w:pPr>
              <w:spacing w:line="276" w:lineRule="auto"/>
              <w:rPr>
                <w:sz w:val="22"/>
                <w:szCs w:val="22"/>
              </w:rPr>
            </w:pPr>
            <w:r w:rsidRPr="00F25BA3">
              <w:rPr>
                <w:sz w:val="22"/>
                <w:szCs w:val="22"/>
              </w:rPr>
              <w:t xml:space="preserve">Individuals aged 18-64: Consumer Message Testing In-depth Interview </w:t>
            </w:r>
          </w:p>
        </w:tc>
        <w:tc>
          <w:tcPr>
            <w:tcW w:w="1440" w:type="dxa"/>
          </w:tcPr>
          <w:p w:rsidRPr="00F25BA3" w:rsidR="00755BAD" w:rsidP="00F25BA3" w:rsidRDefault="00755BAD" w14:paraId="38E80034" w14:textId="2C449247">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375CAEB2"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79A6BA67" w14:textId="2E0192C4">
            <w:pPr>
              <w:spacing w:line="276" w:lineRule="auto"/>
              <w:jc w:val="center"/>
              <w:rPr>
                <w:sz w:val="22"/>
                <w:szCs w:val="22"/>
              </w:rPr>
            </w:pPr>
            <w:r w:rsidRPr="00F25BA3">
              <w:rPr>
                <w:sz w:val="22"/>
                <w:szCs w:val="22"/>
              </w:rPr>
              <w:t>1</w:t>
            </w:r>
          </w:p>
        </w:tc>
        <w:tc>
          <w:tcPr>
            <w:tcW w:w="900" w:type="dxa"/>
          </w:tcPr>
          <w:p w:rsidRPr="00F25BA3" w:rsidR="00755BAD" w:rsidP="00F25BA3" w:rsidRDefault="00755BAD" w14:paraId="0C49F629" w14:textId="76ADB4F3">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0C753660" w14:textId="5DAC85AF">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07B3AC30" w14:textId="0103C32B">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352107B5" w14:textId="77777777">
        <w:trPr>
          <w:trHeight w:val="144"/>
          <w:jc w:val="center"/>
        </w:trPr>
        <w:tc>
          <w:tcPr>
            <w:tcW w:w="1975" w:type="dxa"/>
          </w:tcPr>
          <w:p w:rsidRPr="00F25BA3" w:rsidR="00755BAD" w:rsidP="00F25BA3" w:rsidRDefault="00755BAD" w14:paraId="6B3E8374" w14:textId="77777777">
            <w:pPr>
              <w:spacing w:line="276" w:lineRule="auto"/>
              <w:rPr>
                <w:sz w:val="22"/>
                <w:szCs w:val="22"/>
              </w:rPr>
            </w:pPr>
            <w:r w:rsidRPr="00F25BA3">
              <w:rPr>
                <w:sz w:val="22"/>
                <w:szCs w:val="22"/>
              </w:rPr>
              <w:t xml:space="preserve">Individuals aged 18-64: Consumer Concept Testing In-depth Interview </w:t>
            </w:r>
          </w:p>
        </w:tc>
        <w:tc>
          <w:tcPr>
            <w:tcW w:w="1440" w:type="dxa"/>
          </w:tcPr>
          <w:p w:rsidRPr="00F25BA3" w:rsidR="00755BAD" w:rsidP="00F25BA3" w:rsidRDefault="00755BAD" w14:paraId="5845EB41" w14:textId="6B24E3E9">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0D5F0F08"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12D06766" w14:textId="6163ACA1">
            <w:pPr>
              <w:spacing w:line="276" w:lineRule="auto"/>
              <w:jc w:val="center"/>
              <w:rPr>
                <w:sz w:val="22"/>
                <w:szCs w:val="22"/>
              </w:rPr>
            </w:pPr>
            <w:r w:rsidRPr="00F25BA3">
              <w:rPr>
                <w:sz w:val="22"/>
                <w:szCs w:val="22"/>
              </w:rPr>
              <w:t>1</w:t>
            </w:r>
          </w:p>
        </w:tc>
        <w:tc>
          <w:tcPr>
            <w:tcW w:w="900" w:type="dxa"/>
          </w:tcPr>
          <w:p w:rsidRPr="00F25BA3" w:rsidR="00755BAD" w:rsidP="00F25BA3" w:rsidRDefault="00755BAD" w14:paraId="601B5E16" w14:textId="5A7F04F5">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4F56E60" w14:textId="4DAB5883">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2698206F" w14:textId="55EE18E3">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2D29DC08" w14:textId="77777777">
        <w:trPr>
          <w:trHeight w:val="144"/>
          <w:jc w:val="center"/>
        </w:trPr>
        <w:tc>
          <w:tcPr>
            <w:tcW w:w="1975" w:type="dxa"/>
          </w:tcPr>
          <w:p w:rsidRPr="00F25BA3" w:rsidR="00755BAD" w:rsidP="00F25BA3" w:rsidRDefault="00755BAD" w14:paraId="4F318C3C" w14:textId="77777777">
            <w:pPr>
              <w:spacing w:line="276" w:lineRule="auto"/>
              <w:rPr>
                <w:sz w:val="22"/>
                <w:szCs w:val="22"/>
              </w:rPr>
            </w:pPr>
            <w:r w:rsidRPr="00F25BA3">
              <w:rPr>
                <w:sz w:val="22"/>
                <w:szCs w:val="22"/>
              </w:rPr>
              <w:t xml:space="preserve">Individuals aged 18-64: Consumer Materials Testing In-depth Interview </w:t>
            </w:r>
          </w:p>
        </w:tc>
        <w:tc>
          <w:tcPr>
            <w:tcW w:w="1440" w:type="dxa"/>
          </w:tcPr>
          <w:p w:rsidRPr="00F25BA3" w:rsidR="00755BAD" w:rsidP="00F25BA3" w:rsidRDefault="00755BAD" w14:paraId="3ADDBFB3" w14:textId="6B7B424B">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68101110"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4B6B8740" w14:textId="32EF274F">
            <w:pPr>
              <w:spacing w:line="276" w:lineRule="auto"/>
              <w:jc w:val="center"/>
              <w:rPr>
                <w:sz w:val="22"/>
                <w:szCs w:val="22"/>
              </w:rPr>
            </w:pPr>
            <w:r w:rsidRPr="00F25BA3">
              <w:rPr>
                <w:sz w:val="22"/>
                <w:szCs w:val="22"/>
              </w:rPr>
              <w:t>1</w:t>
            </w:r>
          </w:p>
        </w:tc>
        <w:tc>
          <w:tcPr>
            <w:tcW w:w="900" w:type="dxa"/>
          </w:tcPr>
          <w:p w:rsidRPr="00F25BA3" w:rsidR="00755BAD" w:rsidP="00F25BA3" w:rsidRDefault="00755BAD" w14:paraId="7730866D" w14:textId="1706E828">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BA1FE2F" w14:textId="72AB284F">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30A10AD8" w14:textId="7F051700">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FF3C5C" w:rsidTr="00F25BA3" w14:paraId="4C5F5D75" w14:textId="77777777">
        <w:trPr>
          <w:trHeight w:val="144"/>
          <w:jc w:val="center"/>
        </w:trPr>
        <w:tc>
          <w:tcPr>
            <w:tcW w:w="1975" w:type="dxa"/>
          </w:tcPr>
          <w:p w:rsidRPr="00F25BA3" w:rsidR="00FF3C5C" w:rsidP="00F25BA3" w:rsidRDefault="00FF3C5C" w14:paraId="39EAF766" w14:textId="77777777">
            <w:pPr>
              <w:spacing w:line="276" w:lineRule="auto"/>
              <w:rPr>
                <w:sz w:val="22"/>
                <w:szCs w:val="22"/>
              </w:rPr>
            </w:pPr>
            <w:r w:rsidRPr="00F25BA3">
              <w:rPr>
                <w:sz w:val="22"/>
                <w:szCs w:val="22"/>
              </w:rPr>
              <w:t xml:space="preserve">Individuals aged 18-64: Exploratory- HIV Testing Focus Group </w:t>
            </w:r>
          </w:p>
        </w:tc>
        <w:tc>
          <w:tcPr>
            <w:tcW w:w="1440" w:type="dxa"/>
          </w:tcPr>
          <w:p w:rsidRPr="00F25BA3" w:rsidR="00FF3C5C" w:rsidP="00F25BA3" w:rsidRDefault="00FF3C5C" w14:paraId="0621CB64" w14:textId="77777777">
            <w:pPr>
              <w:spacing w:line="276" w:lineRule="auto"/>
              <w:jc w:val="center"/>
              <w:rPr>
                <w:sz w:val="22"/>
                <w:szCs w:val="22"/>
              </w:rPr>
            </w:pPr>
            <w:r w:rsidRPr="00F25BA3">
              <w:rPr>
                <w:sz w:val="22"/>
                <w:szCs w:val="22"/>
              </w:rPr>
              <w:t>74</w:t>
            </w:r>
          </w:p>
        </w:tc>
        <w:tc>
          <w:tcPr>
            <w:tcW w:w="1350" w:type="dxa"/>
          </w:tcPr>
          <w:p w:rsidRPr="00F25BA3" w:rsidR="00FF3C5C" w:rsidP="00F25BA3" w:rsidRDefault="00FF3C5C" w14:paraId="59846BCE"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4828ABAE" w14:textId="55DBC182">
            <w:pPr>
              <w:spacing w:line="276" w:lineRule="auto"/>
              <w:jc w:val="center"/>
              <w:rPr>
                <w:sz w:val="22"/>
                <w:szCs w:val="22"/>
              </w:rPr>
            </w:pPr>
            <w:r w:rsidRPr="00F25BA3">
              <w:rPr>
                <w:sz w:val="22"/>
                <w:szCs w:val="22"/>
              </w:rPr>
              <w:t>2</w:t>
            </w:r>
          </w:p>
        </w:tc>
        <w:tc>
          <w:tcPr>
            <w:tcW w:w="900" w:type="dxa"/>
          </w:tcPr>
          <w:p w:rsidRPr="00F25BA3" w:rsidR="00FF3C5C" w:rsidP="00F25BA3" w:rsidRDefault="00FF3C5C" w14:paraId="5B4F16FD" w14:textId="03406636">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FF3C5C" w14:paraId="0431CD84"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FF3C5C" w:rsidP="00F25BA3" w:rsidRDefault="00FF3C5C" w14:paraId="05A6001F" w14:textId="38A74186">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r w:rsidRPr="00F25BA3">
              <w:rPr>
                <w:sz w:val="22"/>
                <w:szCs w:val="22"/>
              </w:rPr>
              <w:t xml:space="preserve"> </w:t>
            </w:r>
          </w:p>
        </w:tc>
      </w:tr>
      <w:tr w:rsidRPr="00F25BA3" w:rsidR="00DB2C3F" w:rsidTr="00F25BA3" w14:paraId="1A935003" w14:textId="77777777">
        <w:trPr>
          <w:trHeight w:val="144"/>
          <w:jc w:val="center"/>
        </w:trPr>
        <w:tc>
          <w:tcPr>
            <w:tcW w:w="1975" w:type="dxa"/>
          </w:tcPr>
          <w:p w:rsidRPr="00F25BA3" w:rsidR="00DB2C3F" w:rsidP="00F25BA3" w:rsidRDefault="00DB2C3F" w14:paraId="01913430" w14:textId="77777777">
            <w:pPr>
              <w:spacing w:line="276" w:lineRule="auto"/>
              <w:rPr>
                <w:sz w:val="22"/>
                <w:szCs w:val="22"/>
              </w:rPr>
            </w:pPr>
            <w:r w:rsidRPr="00F25BA3">
              <w:rPr>
                <w:sz w:val="22"/>
                <w:szCs w:val="22"/>
              </w:rPr>
              <w:t xml:space="preserve">Individuals aged 18-64: Exploratory- HIV Prevention Focus Group </w:t>
            </w:r>
          </w:p>
        </w:tc>
        <w:tc>
          <w:tcPr>
            <w:tcW w:w="1440" w:type="dxa"/>
          </w:tcPr>
          <w:p w:rsidRPr="00F25BA3" w:rsidR="00DB2C3F" w:rsidP="00F25BA3" w:rsidRDefault="00DB2C3F" w14:paraId="3A8BD161" w14:textId="77777777">
            <w:pPr>
              <w:spacing w:line="276" w:lineRule="auto"/>
              <w:jc w:val="center"/>
              <w:rPr>
                <w:sz w:val="22"/>
                <w:szCs w:val="22"/>
              </w:rPr>
            </w:pPr>
            <w:r w:rsidRPr="00F25BA3">
              <w:rPr>
                <w:sz w:val="22"/>
                <w:szCs w:val="22"/>
              </w:rPr>
              <w:t>74</w:t>
            </w:r>
          </w:p>
        </w:tc>
        <w:tc>
          <w:tcPr>
            <w:tcW w:w="1350" w:type="dxa"/>
          </w:tcPr>
          <w:p w:rsidRPr="00F25BA3" w:rsidR="00DB2C3F" w:rsidP="00F25BA3" w:rsidRDefault="00DB2C3F" w14:paraId="20EC5C12"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694D7B6" w14:textId="387C6CAB">
            <w:pPr>
              <w:spacing w:line="276" w:lineRule="auto"/>
              <w:jc w:val="center"/>
              <w:rPr>
                <w:sz w:val="22"/>
                <w:szCs w:val="22"/>
              </w:rPr>
            </w:pPr>
            <w:r w:rsidRPr="00F25BA3">
              <w:rPr>
                <w:sz w:val="22"/>
                <w:szCs w:val="22"/>
              </w:rPr>
              <w:t>2</w:t>
            </w:r>
          </w:p>
        </w:tc>
        <w:tc>
          <w:tcPr>
            <w:tcW w:w="900" w:type="dxa"/>
          </w:tcPr>
          <w:p w:rsidRPr="00F25BA3" w:rsidR="00DB2C3F" w:rsidP="00F25BA3" w:rsidRDefault="00DB2C3F" w14:paraId="37242B4C" w14:textId="4C41DB71">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019DD5B6"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1F1C4517" w14:textId="53A8A41A">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DB2C3F" w:rsidTr="00F25BA3" w14:paraId="36B73C74" w14:textId="77777777">
        <w:trPr>
          <w:trHeight w:val="144"/>
          <w:jc w:val="center"/>
        </w:trPr>
        <w:tc>
          <w:tcPr>
            <w:tcW w:w="1975" w:type="dxa"/>
          </w:tcPr>
          <w:p w:rsidRPr="00F25BA3" w:rsidR="00DB2C3F" w:rsidP="00F25BA3" w:rsidRDefault="00DB2C3F" w14:paraId="20713B1A" w14:textId="7ACA7623">
            <w:pPr>
              <w:spacing w:line="276" w:lineRule="auto"/>
              <w:rPr>
                <w:sz w:val="22"/>
                <w:szCs w:val="22"/>
              </w:rPr>
            </w:pPr>
            <w:r w:rsidRPr="00F25BA3">
              <w:rPr>
                <w:sz w:val="22"/>
                <w:szCs w:val="22"/>
              </w:rPr>
              <w:t xml:space="preserve">Individuals aged 18-64: Exploratory- HIV </w:t>
            </w:r>
            <w:r w:rsidRPr="00F25BA3">
              <w:rPr>
                <w:sz w:val="22"/>
                <w:szCs w:val="22"/>
              </w:rPr>
              <w:lastRenderedPageBreak/>
              <w:t xml:space="preserve">Communication and Awareness Focus Group </w:t>
            </w:r>
          </w:p>
        </w:tc>
        <w:tc>
          <w:tcPr>
            <w:tcW w:w="1440" w:type="dxa"/>
          </w:tcPr>
          <w:p w:rsidRPr="00F25BA3" w:rsidR="00DB2C3F" w:rsidP="00F25BA3" w:rsidRDefault="00DB2C3F" w14:paraId="32F51286" w14:textId="77777777">
            <w:pPr>
              <w:spacing w:line="276" w:lineRule="auto"/>
              <w:jc w:val="center"/>
              <w:rPr>
                <w:sz w:val="22"/>
                <w:szCs w:val="22"/>
              </w:rPr>
            </w:pPr>
            <w:r w:rsidRPr="00F25BA3">
              <w:rPr>
                <w:sz w:val="22"/>
                <w:szCs w:val="22"/>
              </w:rPr>
              <w:lastRenderedPageBreak/>
              <w:t>74</w:t>
            </w:r>
          </w:p>
        </w:tc>
        <w:tc>
          <w:tcPr>
            <w:tcW w:w="1350" w:type="dxa"/>
          </w:tcPr>
          <w:p w:rsidRPr="00F25BA3" w:rsidR="00DB2C3F" w:rsidP="00F25BA3" w:rsidRDefault="00DB2C3F" w14:paraId="7ED4781A"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381088B3" w14:textId="3AB02D28">
            <w:pPr>
              <w:spacing w:line="276" w:lineRule="auto"/>
              <w:jc w:val="center"/>
              <w:rPr>
                <w:sz w:val="22"/>
                <w:szCs w:val="22"/>
              </w:rPr>
            </w:pPr>
            <w:r w:rsidRPr="00F25BA3">
              <w:rPr>
                <w:sz w:val="22"/>
                <w:szCs w:val="22"/>
              </w:rPr>
              <w:t>2</w:t>
            </w:r>
          </w:p>
        </w:tc>
        <w:tc>
          <w:tcPr>
            <w:tcW w:w="900" w:type="dxa"/>
          </w:tcPr>
          <w:p w:rsidRPr="00F25BA3" w:rsidR="00DB2C3F" w:rsidP="00F25BA3" w:rsidRDefault="00DB2C3F" w14:paraId="6D591803" w14:textId="77E19640">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0DFB14E4"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745D3495" w14:textId="61AB3F8B">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DB2C3F" w:rsidTr="00F25BA3" w14:paraId="280F79FB" w14:textId="77777777">
        <w:trPr>
          <w:trHeight w:val="144"/>
          <w:jc w:val="center"/>
        </w:trPr>
        <w:tc>
          <w:tcPr>
            <w:tcW w:w="1975" w:type="dxa"/>
          </w:tcPr>
          <w:p w:rsidRPr="00F25BA3" w:rsidR="00DB2C3F" w:rsidP="00F25BA3" w:rsidRDefault="00DB2C3F" w14:paraId="2E96FF97" w14:textId="77777777">
            <w:pPr>
              <w:spacing w:line="276" w:lineRule="auto"/>
              <w:rPr>
                <w:sz w:val="22"/>
                <w:szCs w:val="22"/>
              </w:rPr>
            </w:pPr>
            <w:r w:rsidRPr="00F25BA3">
              <w:rPr>
                <w:sz w:val="22"/>
                <w:szCs w:val="22"/>
              </w:rPr>
              <w:t xml:space="preserve">Individuals aged 18-64: Exploratory- HIV Prevention with Positives Focus Group </w:t>
            </w:r>
          </w:p>
        </w:tc>
        <w:tc>
          <w:tcPr>
            <w:tcW w:w="1440" w:type="dxa"/>
          </w:tcPr>
          <w:p w:rsidRPr="00F25BA3" w:rsidR="00DB2C3F" w:rsidP="00F25BA3" w:rsidRDefault="00DB2C3F" w14:paraId="71D80856" w14:textId="77777777">
            <w:pPr>
              <w:spacing w:line="276" w:lineRule="auto"/>
              <w:jc w:val="center"/>
              <w:rPr>
                <w:sz w:val="22"/>
                <w:szCs w:val="22"/>
              </w:rPr>
            </w:pPr>
            <w:r w:rsidRPr="00F25BA3">
              <w:rPr>
                <w:sz w:val="22"/>
                <w:szCs w:val="22"/>
              </w:rPr>
              <w:t>74</w:t>
            </w:r>
          </w:p>
        </w:tc>
        <w:tc>
          <w:tcPr>
            <w:tcW w:w="1350" w:type="dxa"/>
          </w:tcPr>
          <w:p w:rsidRPr="00F25BA3" w:rsidR="00DB2C3F" w:rsidP="00F25BA3" w:rsidRDefault="00DB2C3F" w14:paraId="07C4CC33"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3DA64DF" w14:textId="19BA6EE4">
            <w:pPr>
              <w:spacing w:line="276" w:lineRule="auto"/>
              <w:jc w:val="center"/>
              <w:rPr>
                <w:sz w:val="22"/>
                <w:szCs w:val="22"/>
              </w:rPr>
            </w:pPr>
            <w:r w:rsidRPr="00F25BA3">
              <w:rPr>
                <w:sz w:val="22"/>
                <w:szCs w:val="22"/>
              </w:rPr>
              <w:t>2</w:t>
            </w:r>
          </w:p>
        </w:tc>
        <w:tc>
          <w:tcPr>
            <w:tcW w:w="900" w:type="dxa"/>
          </w:tcPr>
          <w:p w:rsidRPr="00F25BA3" w:rsidR="00DB2C3F" w:rsidP="00F25BA3" w:rsidRDefault="00DB2C3F" w14:paraId="0C5C762A" w14:textId="1954460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522DD0BF"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42ADFEA9" w14:textId="61176729">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FF3C5C" w:rsidTr="00F25BA3" w14:paraId="55E7E9DE" w14:textId="77777777">
        <w:trPr>
          <w:trHeight w:val="144"/>
          <w:jc w:val="center"/>
        </w:trPr>
        <w:tc>
          <w:tcPr>
            <w:tcW w:w="1975" w:type="dxa"/>
          </w:tcPr>
          <w:p w:rsidRPr="00F25BA3" w:rsidR="00FF3C5C" w:rsidP="00F25BA3" w:rsidRDefault="00FF3C5C" w14:paraId="74C74AD4" w14:textId="77777777">
            <w:pPr>
              <w:spacing w:line="276" w:lineRule="auto"/>
              <w:rPr>
                <w:sz w:val="22"/>
                <w:szCs w:val="22"/>
              </w:rPr>
            </w:pPr>
            <w:r w:rsidRPr="00F25BA3">
              <w:rPr>
                <w:sz w:val="22"/>
                <w:szCs w:val="22"/>
              </w:rPr>
              <w:t xml:space="preserve">Individuals aged 18-64: Consumer Message Testing Focus Group </w:t>
            </w:r>
          </w:p>
        </w:tc>
        <w:tc>
          <w:tcPr>
            <w:tcW w:w="1440" w:type="dxa"/>
          </w:tcPr>
          <w:p w:rsidRPr="00F25BA3" w:rsidR="00FF3C5C" w:rsidP="00F25BA3" w:rsidRDefault="00FF3C5C" w14:paraId="1C8E8D25" w14:textId="77777777">
            <w:pPr>
              <w:spacing w:line="276" w:lineRule="auto"/>
              <w:jc w:val="center"/>
              <w:rPr>
                <w:sz w:val="22"/>
                <w:szCs w:val="22"/>
              </w:rPr>
            </w:pPr>
            <w:r w:rsidRPr="00F25BA3">
              <w:rPr>
                <w:sz w:val="22"/>
                <w:szCs w:val="22"/>
              </w:rPr>
              <w:t>68</w:t>
            </w:r>
          </w:p>
        </w:tc>
        <w:tc>
          <w:tcPr>
            <w:tcW w:w="1350" w:type="dxa"/>
          </w:tcPr>
          <w:p w:rsidRPr="00F25BA3" w:rsidR="00FF3C5C" w:rsidP="00F25BA3" w:rsidRDefault="00FF3C5C" w14:paraId="23C98E19"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065D1DC4" w14:textId="01E42A29">
            <w:pPr>
              <w:spacing w:line="276" w:lineRule="auto"/>
              <w:jc w:val="center"/>
              <w:rPr>
                <w:sz w:val="22"/>
                <w:szCs w:val="22"/>
              </w:rPr>
            </w:pPr>
            <w:r w:rsidRPr="00F25BA3">
              <w:rPr>
                <w:sz w:val="22"/>
                <w:szCs w:val="22"/>
              </w:rPr>
              <w:t>2</w:t>
            </w:r>
          </w:p>
        </w:tc>
        <w:tc>
          <w:tcPr>
            <w:tcW w:w="900" w:type="dxa"/>
          </w:tcPr>
          <w:p w:rsidRPr="00F25BA3" w:rsidR="00FF3C5C" w:rsidP="00F25BA3" w:rsidRDefault="00FF3C5C" w14:paraId="3D4BA306" w14:textId="2352A7BD">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FF3C5C" w14:paraId="19B9E736"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FF3C5C" w:rsidP="00F25BA3" w:rsidRDefault="00FF3C5C" w14:paraId="0BE7C7C8" w14:textId="6E96A923">
            <w:pPr>
              <w:spacing w:line="276" w:lineRule="auto"/>
              <w:jc w:val="right"/>
              <w:rPr>
                <w:sz w:val="22"/>
                <w:szCs w:val="22"/>
              </w:rPr>
            </w:pPr>
            <w:r w:rsidRPr="00F25BA3">
              <w:rPr>
                <w:sz w:val="22"/>
                <w:szCs w:val="22"/>
              </w:rPr>
              <w:t>$3,</w:t>
            </w:r>
            <w:r w:rsidRPr="00F25BA3" w:rsidR="00563F6D">
              <w:rPr>
                <w:sz w:val="22"/>
                <w:szCs w:val="22"/>
              </w:rPr>
              <w:t>498</w:t>
            </w:r>
            <w:r w:rsidRPr="00F25BA3">
              <w:rPr>
                <w:sz w:val="22"/>
                <w:szCs w:val="22"/>
              </w:rPr>
              <w:t xml:space="preserve"> </w:t>
            </w:r>
          </w:p>
        </w:tc>
      </w:tr>
      <w:tr w:rsidRPr="00F25BA3" w:rsidR="00DB2C3F" w:rsidTr="00F25BA3" w14:paraId="5E08FEAA" w14:textId="77777777">
        <w:trPr>
          <w:trHeight w:val="144"/>
          <w:jc w:val="center"/>
        </w:trPr>
        <w:tc>
          <w:tcPr>
            <w:tcW w:w="1975" w:type="dxa"/>
          </w:tcPr>
          <w:p w:rsidRPr="00F25BA3" w:rsidR="00DB2C3F" w:rsidP="00F25BA3" w:rsidRDefault="00DB2C3F" w14:paraId="3D03DBEA" w14:textId="77777777">
            <w:pPr>
              <w:spacing w:line="276" w:lineRule="auto"/>
              <w:rPr>
                <w:sz w:val="22"/>
                <w:szCs w:val="22"/>
              </w:rPr>
            </w:pPr>
            <w:r w:rsidRPr="00F25BA3">
              <w:rPr>
                <w:sz w:val="22"/>
                <w:szCs w:val="22"/>
              </w:rPr>
              <w:t xml:space="preserve">Individuals aged 18-64: Consumer Concept Testing Focus Group </w:t>
            </w:r>
          </w:p>
        </w:tc>
        <w:tc>
          <w:tcPr>
            <w:tcW w:w="1440" w:type="dxa"/>
          </w:tcPr>
          <w:p w:rsidRPr="00F25BA3" w:rsidR="00DB2C3F" w:rsidP="00F25BA3" w:rsidRDefault="00DB2C3F" w14:paraId="581879EC" w14:textId="77777777">
            <w:pPr>
              <w:spacing w:line="276" w:lineRule="auto"/>
              <w:jc w:val="center"/>
              <w:rPr>
                <w:sz w:val="22"/>
                <w:szCs w:val="22"/>
              </w:rPr>
            </w:pPr>
            <w:r w:rsidRPr="00F25BA3">
              <w:rPr>
                <w:sz w:val="22"/>
                <w:szCs w:val="22"/>
              </w:rPr>
              <w:t>68</w:t>
            </w:r>
          </w:p>
        </w:tc>
        <w:tc>
          <w:tcPr>
            <w:tcW w:w="1350" w:type="dxa"/>
          </w:tcPr>
          <w:p w:rsidRPr="00F25BA3" w:rsidR="00DB2C3F" w:rsidP="00F25BA3" w:rsidRDefault="00DB2C3F" w14:paraId="3E0A2B60"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72ED725" w14:textId="7A0D7C95">
            <w:pPr>
              <w:spacing w:line="276" w:lineRule="auto"/>
              <w:jc w:val="center"/>
              <w:rPr>
                <w:sz w:val="22"/>
                <w:szCs w:val="22"/>
              </w:rPr>
            </w:pPr>
            <w:r w:rsidRPr="00F25BA3">
              <w:rPr>
                <w:sz w:val="22"/>
                <w:szCs w:val="22"/>
              </w:rPr>
              <w:t>2</w:t>
            </w:r>
          </w:p>
        </w:tc>
        <w:tc>
          <w:tcPr>
            <w:tcW w:w="900" w:type="dxa"/>
          </w:tcPr>
          <w:p w:rsidRPr="00F25BA3" w:rsidR="00DB2C3F" w:rsidP="00F25BA3" w:rsidRDefault="00DB2C3F" w14:paraId="4B00750A" w14:textId="49B89B4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6B96EF3A"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DB2C3F" w:rsidP="00F25BA3" w:rsidRDefault="00DB2C3F" w14:paraId="186461CF" w14:textId="4A29C237">
            <w:pPr>
              <w:spacing w:line="276" w:lineRule="auto"/>
              <w:jc w:val="right"/>
              <w:rPr>
                <w:sz w:val="22"/>
                <w:szCs w:val="22"/>
              </w:rPr>
            </w:pPr>
            <w:r w:rsidRPr="00F25BA3">
              <w:rPr>
                <w:sz w:val="22"/>
                <w:szCs w:val="22"/>
              </w:rPr>
              <w:t>$3,</w:t>
            </w:r>
            <w:r w:rsidRPr="00F25BA3" w:rsidR="00563F6D">
              <w:rPr>
                <w:sz w:val="22"/>
                <w:szCs w:val="22"/>
              </w:rPr>
              <w:t>498</w:t>
            </w:r>
          </w:p>
        </w:tc>
      </w:tr>
      <w:tr w:rsidRPr="00F25BA3" w:rsidR="00DB2C3F" w:rsidTr="00F25BA3" w14:paraId="68A7F5F6" w14:textId="77777777">
        <w:trPr>
          <w:trHeight w:val="144"/>
          <w:jc w:val="center"/>
        </w:trPr>
        <w:tc>
          <w:tcPr>
            <w:tcW w:w="1975" w:type="dxa"/>
          </w:tcPr>
          <w:p w:rsidRPr="00F25BA3" w:rsidR="00DB2C3F" w:rsidP="00F25BA3" w:rsidRDefault="00DB2C3F" w14:paraId="1A1EB001" w14:textId="77777777">
            <w:pPr>
              <w:spacing w:line="276" w:lineRule="auto"/>
              <w:rPr>
                <w:sz w:val="22"/>
                <w:szCs w:val="22"/>
              </w:rPr>
            </w:pPr>
            <w:r w:rsidRPr="00F25BA3">
              <w:rPr>
                <w:sz w:val="22"/>
                <w:szCs w:val="22"/>
              </w:rPr>
              <w:t xml:space="preserve">Individuals aged 18-64: Consumer Materials Testing Focus Group </w:t>
            </w:r>
          </w:p>
        </w:tc>
        <w:tc>
          <w:tcPr>
            <w:tcW w:w="1440" w:type="dxa"/>
          </w:tcPr>
          <w:p w:rsidRPr="00F25BA3" w:rsidR="00DB2C3F" w:rsidP="00F25BA3" w:rsidRDefault="00DB2C3F" w14:paraId="2652CD96" w14:textId="77777777">
            <w:pPr>
              <w:spacing w:line="276" w:lineRule="auto"/>
              <w:jc w:val="center"/>
              <w:rPr>
                <w:sz w:val="22"/>
                <w:szCs w:val="22"/>
              </w:rPr>
            </w:pPr>
            <w:r w:rsidRPr="00F25BA3">
              <w:rPr>
                <w:sz w:val="22"/>
                <w:szCs w:val="22"/>
              </w:rPr>
              <w:t>68</w:t>
            </w:r>
          </w:p>
        </w:tc>
        <w:tc>
          <w:tcPr>
            <w:tcW w:w="1350" w:type="dxa"/>
          </w:tcPr>
          <w:p w:rsidRPr="00F25BA3" w:rsidR="00DB2C3F" w:rsidP="00F25BA3" w:rsidRDefault="00DB2C3F" w14:paraId="51A5C84F"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60027037" w14:textId="5083FC26">
            <w:pPr>
              <w:spacing w:line="276" w:lineRule="auto"/>
              <w:jc w:val="center"/>
              <w:rPr>
                <w:sz w:val="22"/>
                <w:szCs w:val="22"/>
              </w:rPr>
            </w:pPr>
            <w:r w:rsidRPr="00F25BA3">
              <w:rPr>
                <w:sz w:val="22"/>
                <w:szCs w:val="22"/>
              </w:rPr>
              <w:t>2</w:t>
            </w:r>
          </w:p>
        </w:tc>
        <w:tc>
          <w:tcPr>
            <w:tcW w:w="900" w:type="dxa"/>
          </w:tcPr>
          <w:p w:rsidRPr="00F25BA3" w:rsidR="00DB2C3F" w:rsidP="00F25BA3" w:rsidRDefault="00DB2C3F" w14:paraId="5897CEF0" w14:textId="635C5344">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52EAA8AD"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DB2C3F" w:rsidP="00F25BA3" w:rsidRDefault="00DB2C3F" w14:paraId="0F55C65F" w14:textId="67F33E94">
            <w:pPr>
              <w:spacing w:line="276" w:lineRule="auto"/>
              <w:jc w:val="right"/>
              <w:rPr>
                <w:sz w:val="22"/>
                <w:szCs w:val="22"/>
              </w:rPr>
            </w:pPr>
            <w:r w:rsidRPr="00F25BA3">
              <w:rPr>
                <w:sz w:val="22"/>
                <w:szCs w:val="22"/>
              </w:rPr>
              <w:t>$3,</w:t>
            </w:r>
            <w:r w:rsidRPr="00F25BA3" w:rsidR="00563F6D">
              <w:rPr>
                <w:sz w:val="22"/>
                <w:szCs w:val="22"/>
              </w:rPr>
              <w:t>498</w:t>
            </w:r>
          </w:p>
        </w:tc>
      </w:tr>
      <w:tr w:rsidRPr="00F25BA3" w:rsidR="00755BAD" w:rsidTr="00F25BA3" w14:paraId="2A4B680C" w14:textId="77777777">
        <w:trPr>
          <w:trHeight w:val="144"/>
          <w:jc w:val="center"/>
        </w:trPr>
        <w:tc>
          <w:tcPr>
            <w:tcW w:w="1975" w:type="dxa"/>
          </w:tcPr>
          <w:p w:rsidRPr="00F25BA3" w:rsidR="00755BAD" w:rsidP="00F25BA3" w:rsidRDefault="00755BAD" w14:paraId="0E93DB33" w14:textId="77777777">
            <w:pPr>
              <w:spacing w:line="276" w:lineRule="auto"/>
              <w:rPr>
                <w:sz w:val="22"/>
                <w:szCs w:val="22"/>
              </w:rPr>
            </w:pPr>
            <w:r w:rsidRPr="00F25BA3">
              <w:rPr>
                <w:sz w:val="22"/>
                <w:szCs w:val="22"/>
              </w:rPr>
              <w:t>Individuals (males and females) aged 18-64 - HIV Testing Survey</w:t>
            </w:r>
          </w:p>
        </w:tc>
        <w:tc>
          <w:tcPr>
            <w:tcW w:w="1440" w:type="dxa"/>
          </w:tcPr>
          <w:p w:rsidRPr="00F25BA3" w:rsidR="00755BAD" w:rsidP="00F25BA3" w:rsidRDefault="00755BAD" w14:paraId="594CFE88" w14:textId="60734F32">
            <w:pPr>
              <w:spacing w:line="276" w:lineRule="auto"/>
              <w:jc w:val="center"/>
              <w:rPr>
                <w:sz w:val="22"/>
                <w:szCs w:val="22"/>
              </w:rPr>
            </w:pPr>
            <w:r w:rsidRPr="00F25BA3">
              <w:rPr>
                <w:sz w:val="22"/>
                <w:szCs w:val="22"/>
              </w:rPr>
              <w:t>213</w:t>
            </w:r>
          </w:p>
        </w:tc>
        <w:tc>
          <w:tcPr>
            <w:tcW w:w="1350" w:type="dxa"/>
          </w:tcPr>
          <w:p w:rsidRPr="00F25BA3" w:rsidR="00755BAD" w:rsidP="00F25BA3" w:rsidRDefault="00755BAD" w14:paraId="79CD7A6C"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5ADE8B53" w14:textId="0EDACDF5">
            <w:pPr>
              <w:spacing w:line="276" w:lineRule="auto"/>
              <w:jc w:val="center"/>
              <w:rPr>
                <w:sz w:val="22"/>
                <w:szCs w:val="22"/>
              </w:rPr>
            </w:pPr>
            <w:r w:rsidRPr="00F25BA3">
              <w:rPr>
                <w:sz w:val="22"/>
                <w:szCs w:val="22"/>
              </w:rPr>
              <w:t>15/60</w:t>
            </w:r>
          </w:p>
        </w:tc>
        <w:tc>
          <w:tcPr>
            <w:tcW w:w="900" w:type="dxa"/>
          </w:tcPr>
          <w:p w:rsidRPr="00F25BA3" w:rsidR="00755BAD" w:rsidP="00F25BA3" w:rsidRDefault="00755BAD" w14:paraId="2693E65D" w14:textId="20EB0AFD">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2F95741" w14:textId="42B229A6">
            <w:pPr>
              <w:spacing w:line="276" w:lineRule="auto"/>
              <w:jc w:val="center"/>
              <w:rPr>
                <w:sz w:val="22"/>
                <w:szCs w:val="22"/>
              </w:rPr>
            </w:pPr>
            <w:r w:rsidRPr="00F25BA3">
              <w:rPr>
                <w:sz w:val="22"/>
                <w:szCs w:val="22"/>
              </w:rPr>
              <w:t>53</w:t>
            </w:r>
          </w:p>
        </w:tc>
        <w:tc>
          <w:tcPr>
            <w:tcW w:w="1345" w:type="dxa"/>
            <w:shd w:val="clear" w:color="auto" w:fill="auto"/>
          </w:tcPr>
          <w:p w:rsidRPr="00F25BA3" w:rsidR="00755BAD" w:rsidP="00F25BA3" w:rsidRDefault="00755BAD" w14:paraId="02950773" w14:textId="5373F382">
            <w:pPr>
              <w:spacing w:line="276" w:lineRule="auto"/>
              <w:jc w:val="right"/>
              <w:rPr>
                <w:sz w:val="22"/>
                <w:szCs w:val="22"/>
              </w:rPr>
            </w:pPr>
            <w:r w:rsidRPr="00F25BA3">
              <w:rPr>
                <w:sz w:val="22"/>
                <w:szCs w:val="22"/>
              </w:rPr>
              <w:t>$</w:t>
            </w:r>
            <w:r w:rsidRPr="00F25BA3" w:rsidR="0047190B">
              <w:rPr>
                <w:sz w:val="22"/>
                <w:szCs w:val="22"/>
              </w:rPr>
              <w:t>1,</w:t>
            </w:r>
            <w:r w:rsidRPr="00F25BA3" w:rsidR="00E230A1">
              <w:rPr>
                <w:sz w:val="22"/>
                <w:szCs w:val="22"/>
              </w:rPr>
              <w:t>3</w:t>
            </w:r>
            <w:r w:rsidR="00E230A1">
              <w:rPr>
                <w:sz w:val="22"/>
                <w:szCs w:val="22"/>
              </w:rPr>
              <w:t>70</w:t>
            </w:r>
            <w:r w:rsidRPr="00F25BA3" w:rsidR="00E230A1">
              <w:rPr>
                <w:sz w:val="22"/>
                <w:szCs w:val="22"/>
              </w:rPr>
              <w:t xml:space="preserve"> </w:t>
            </w:r>
          </w:p>
        </w:tc>
      </w:tr>
      <w:tr w:rsidRPr="00F25BA3" w:rsidR="0047190B" w:rsidTr="00F25BA3" w14:paraId="6C83A1A1" w14:textId="77777777">
        <w:trPr>
          <w:trHeight w:val="144"/>
          <w:jc w:val="center"/>
        </w:trPr>
        <w:tc>
          <w:tcPr>
            <w:tcW w:w="1975" w:type="dxa"/>
          </w:tcPr>
          <w:p w:rsidRPr="00F25BA3" w:rsidR="0047190B" w:rsidP="00F25BA3" w:rsidRDefault="0047190B" w14:paraId="29E360B7" w14:textId="77777777">
            <w:pPr>
              <w:spacing w:line="276" w:lineRule="auto"/>
              <w:rPr>
                <w:sz w:val="22"/>
                <w:szCs w:val="22"/>
              </w:rPr>
            </w:pPr>
            <w:r w:rsidRPr="00F25BA3">
              <w:rPr>
                <w:sz w:val="22"/>
                <w:szCs w:val="22"/>
              </w:rPr>
              <w:t>Individuals aged 18-64: HIV Prevention Survey</w:t>
            </w:r>
          </w:p>
        </w:tc>
        <w:tc>
          <w:tcPr>
            <w:tcW w:w="1440" w:type="dxa"/>
          </w:tcPr>
          <w:p w:rsidRPr="00F25BA3" w:rsidR="0047190B" w:rsidP="00F25BA3" w:rsidRDefault="0047190B" w14:paraId="13021A7C" w14:textId="1EFF5D8E">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2BEBDE5"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7A87D287" w14:textId="642E5F04">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47A48B2A" w14:textId="177779A4">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0E7BA97F" w14:textId="45B4C76F">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39221B71" w14:textId="225195EC">
            <w:pPr>
              <w:spacing w:line="276" w:lineRule="auto"/>
              <w:jc w:val="right"/>
              <w:rPr>
                <w:sz w:val="22"/>
                <w:szCs w:val="22"/>
              </w:rPr>
            </w:pPr>
            <w:r w:rsidRPr="00F25BA3">
              <w:rPr>
                <w:sz w:val="22"/>
                <w:szCs w:val="22"/>
              </w:rPr>
              <w:t>$1,</w:t>
            </w:r>
            <w:r w:rsidRPr="00F25BA3" w:rsidR="00563F6D">
              <w:rPr>
                <w:sz w:val="22"/>
                <w:szCs w:val="22"/>
              </w:rPr>
              <w:t>3</w:t>
            </w:r>
            <w:r w:rsidR="00E230A1">
              <w:rPr>
                <w:sz w:val="22"/>
                <w:szCs w:val="22"/>
              </w:rPr>
              <w:t>70</w:t>
            </w:r>
            <w:r w:rsidRPr="00F25BA3">
              <w:rPr>
                <w:sz w:val="22"/>
                <w:szCs w:val="22"/>
              </w:rPr>
              <w:t xml:space="preserve"> </w:t>
            </w:r>
          </w:p>
        </w:tc>
      </w:tr>
      <w:tr w:rsidRPr="00F25BA3" w:rsidR="0047190B" w:rsidTr="00F25BA3" w14:paraId="0BA80B46" w14:textId="77777777">
        <w:trPr>
          <w:trHeight w:val="144"/>
          <w:jc w:val="center"/>
        </w:trPr>
        <w:tc>
          <w:tcPr>
            <w:tcW w:w="1975" w:type="dxa"/>
          </w:tcPr>
          <w:p w:rsidRPr="00F25BA3" w:rsidR="0047190B" w:rsidP="00F25BA3" w:rsidRDefault="0047190B" w14:paraId="10DC86B1" w14:textId="77777777">
            <w:pPr>
              <w:spacing w:line="276" w:lineRule="auto"/>
              <w:rPr>
                <w:sz w:val="22"/>
                <w:szCs w:val="22"/>
              </w:rPr>
            </w:pPr>
            <w:r w:rsidRPr="00F25BA3">
              <w:rPr>
                <w:sz w:val="22"/>
                <w:szCs w:val="22"/>
              </w:rPr>
              <w:t>Individuals aged 18-64: HIV Communication and Awareness Survey</w:t>
            </w:r>
          </w:p>
        </w:tc>
        <w:tc>
          <w:tcPr>
            <w:tcW w:w="1440" w:type="dxa"/>
          </w:tcPr>
          <w:p w:rsidRPr="00F25BA3" w:rsidR="0047190B" w:rsidP="00F25BA3" w:rsidRDefault="0047190B" w14:paraId="7727E8AC" w14:textId="7FD2EA83">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1160D6A"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560D69F5" w14:textId="02DB86DF">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5BA6BCA9" w14:textId="793C7728">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26A08560" w14:textId="597BA909">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77296F84" w14:textId="2EF15474">
            <w:pPr>
              <w:spacing w:line="276" w:lineRule="auto"/>
              <w:jc w:val="right"/>
              <w:rPr>
                <w:sz w:val="22"/>
                <w:szCs w:val="22"/>
              </w:rPr>
            </w:pPr>
            <w:r w:rsidRPr="00F25BA3">
              <w:rPr>
                <w:sz w:val="22"/>
                <w:szCs w:val="22"/>
              </w:rPr>
              <w:t>$1,</w:t>
            </w:r>
            <w:r w:rsidRPr="00F25BA3" w:rsidR="00E230A1">
              <w:rPr>
                <w:sz w:val="22"/>
                <w:szCs w:val="22"/>
              </w:rPr>
              <w:t>3</w:t>
            </w:r>
            <w:r w:rsidR="00E230A1">
              <w:rPr>
                <w:sz w:val="22"/>
                <w:szCs w:val="22"/>
              </w:rPr>
              <w:t>70</w:t>
            </w:r>
          </w:p>
        </w:tc>
      </w:tr>
      <w:tr w:rsidRPr="00F25BA3" w:rsidR="0047190B" w:rsidTr="00F25BA3" w14:paraId="00B6F85E" w14:textId="77777777">
        <w:trPr>
          <w:trHeight w:val="144"/>
          <w:jc w:val="center"/>
        </w:trPr>
        <w:tc>
          <w:tcPr>
            <w:tcW w:w="1975" w:type="dxa"/>
          </w:tcPr>
          <w:p w:rsidRPr="00F25BA3" w:rsidR="0047190B" w:rsidP="00F25BA3" w:rsidRDefault="0047190B" w14:paraId="48C53AB2" w14:textId="77777777">
            <w:pPr>
              <w:spacing w:line="276" w:lineRule="auto"/>
              <w:rPr>
                <w:sz w:val="22"/>
                <w:szCs w:val="22"/>
              </w:rPr>
            </w:pPr>
            <w:r w:rsidRPr="00F25BA3">
              <w:rPr>
                <w:sz w:val="22"/>
                <w:szCs w:val="22"/>
              </w:rPr>
              <w:t>Individuals aged 18-64: HIV Prevention with Positives Survey</w:t>
            </w:r>
          </w:p>
        </w:tc>
        <w:tc>
          <w:tcPr>
            <w:tcW w:w="1440" w:type="dxa"/>
          </w:tcPr>
          <w:p w:rsidRPr="00F25BA3" w:rsidR="0047190B" w:rsidP="00F25BA3" w:rsidRDefault="0047190B" w14:paraId="51699654" w14:textId="328DDA7B">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AB90249"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06998855" w14:textId="2E012870">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4B0FE83D" w14:textId="7E3DA49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3C4D5150" w14:textId="07035EA7">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7D354C24" w14:textId="2343DF4F">
            <w:pPr>
              <w:spacing w:line="276" w:lineRule="auto"/>
              <w:jc w:val="right"/>
              <w:rPr>
                <w:sz w:val="22"/>
                <w:szCs w:val="22"/>
              </w:rPr>
            </w:pPr>
            <w:r w:rsidRPr="00F25BA3">
              <w:rPr>
                <w:sz w:val="22"/>
                <w:szCs w:val="22"/>
              </w:rPr>
              <w:t>$1,</w:t>
            </w:r>
            <w:r w:rsidRPr="00F25BA3" w:rsidR="00E230A1">
              <w:rPr>
                <w:sz w:val="22"/>
                <w:szCs w:val="22"/>
              </w:rPr>
              <w:t>3</w:t>
            </w:r>
            <w:r w:rsidR="00E230A1">
              <w:rPr>
                <w:sz w:val="22"/>
                <w:szCs w:val="22"/>
              </w:rPr>
              <w:t>70</w:t>
            </w:r>
            <w:r w:rsidRPr="00F25BA3" w:rsidR="00E230A1">
              <w:rPr>
                <w:sz w:val="22"/>
                <w:szCs w:val="22"/>
              </w:rPr>
              <w:t xml:space="preserve"> </w:t>
            </w:r>
          </w:p>
        </w:tc>
      </w:tr>
      <w:tr w:rsidRPr="00F25BA3" w:rsidR="00FF3C5C" w:rsidTr="00F25BA3" w14:paraId="62F6EA3C" w14:textId="77777777">
        <w:trPr>
          <w:trHeight w:val="144"/>
          <w:jc w:val="center"/>
        </w:trPr>
        <w:tc>
          <w:tcPr>
            <w:tcW w:w="1975" w:type="dxa"/>
          </w:tcPr>
          <w:p w:rsidRPr="00F25BA3" w:rsidR="00FF3C5C" w:rsidP="00F25BA3" w:rsidRDefault="00FF3C5C" w14:paraId="0662E839" w14:textId="77777777">
            <w:pPr>
              <w:spacing w:line="276" w:lineRule="auto"/>
              <w:rPr>
                <w:sz w:val="22"/>
                <w:szCs w:val="22"/>
              </w:rPr>
            </w:pPr>
            <w:r w:rsidRPr="00F25BA3">
              <w:rPr>
                <w:sz w:val="22"/>
                <w:szCs w:val="22"/>
              </w:rPr>
              <w:t>Individuals aged 18-64: Intercept Interview Guide</w:t>
            </w:r>
          </w:p>
        </w:tc>
        <w:tc>
          <w:tcPr>
            <w:tcW w:w="1440" w:type="dxa"/>
          </w:tcPr>
          <w:p w:rsidRPr="00F25BA3" w:rsidR="00FF3C5C" w:rsidP="00F25BA3" w:rsidRDefault="009318B0" w14:paraId="1B737D6B" w14:textId="7DDA9377">
            <w:pPr>
              <w:spacing w:line="276" w:lineRule="auto"/>
              <w:jc w:val="center"/>
              <w:rPr>
                <w:sz w:val="22"/>
                <w:szCs w:val="22"/>
              </w:rPr>
            </w:pPr>
            <w:r>
              <w:rPr>
                <w:sz w:val="22"/>
                <w:szCs w:val="22"/>
              </w:rPr>
              <w:t>657</w:t>
            </w:r>
          </w:p>
        </w:tc>
        <w:tc>
          <w:tcPr>
            <w:tcW w:w="1350" w:type="dxa"/>
          </w:tcPr>
          <w:p w:rsidRPr="00F25BA3" w:rsidR="00FF3C5C" w:rsidP="00F25BA3" w:rsidRDefault="00FF3C5C" w14:paraId="389F4560"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513543B6" w14:textId="31E9653F">
            <w:pPr>
              <w:spacing w:line="276" w:lineRule="auto"/>
              <w:jc w:val="center"/>
              <w:rPr>
                <w:sz w:val="22"/>
                <w:szCs w:val="22"/>
              </w:rPr>
            </w:pPr>
            <w:r w:rsidRPr="00F25BA3">
              <w:rPr>
                <w:sz w:val="22"/>
                <w:szCs w:val="22"/>
              </w:rPr>
              <w:t>20/60</w:t>
            </w:r>
          </w:p>
        </w:tc>
        <w:tc>
          <w:tcPr>
            <w:tcW w:w="900" w:type="dxa"/>
          </w:tcPr>
          <w:p w:rsidRPr="00F25BA3" w:rsidR="00FF3C5C" w:rsidP="00F25BA3" w:rsidRDefault="00FF3C5C" w14:paraId="03737862" w14:textId="31FC17CF">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755BAD" w14:paraId="7FDE0437" w14:textId="427E4AD4">
            <w:pPr>
              <w:spacing w:line="276" w:lineRule="auto"/>
              <w:jc w:val="center"/>
              <w:rPr>
                <w:sz w:val="22"/>
                <w:szCs w:val="22"/>
              </w:rPr>
            </w:pPr>
            <w:r w:rsidRPr="00F25BA3">
              <w:rPr>
                <w:sz w:val="22"/>
                <w:szCs w:val="22"/>
              </w:rPr>
              <w:t>2</w:t>
            </w:r>
            <w:r w:rsidRPr="00F25BA3" w:rsidR="00CC245C">
              <w:rPr>
                <w:sz w:val="22"/>
                <w:szCs w:val="22"/>
              </w:rPr>
              <w:t>20</w:t>
            </w:r>
          </w:p>
        </w:tc>
        <w:tc>
          <w:tcPr>
            <w:tcW w:w="1345" w:type="dxa"/>
            <w:shd w:val="clear" w:color="auto" w:fill="auto"/>
          </w:tcPr>
          <w:p w:rsidRPr="00F25BA3" w:rsidR="00FF3C5C" w:rsidP="00F25BA3" w:rsidRDefault="00FF3C5C" w14:paraId="0354B02A" w14:textId="65555D2B">
            <w:pPr>
              <w:spacing w:line="276" w:lineRule="auto"/>
              <w:jc w:val="right"/>
              <w:rPr>
                <w:sz w:val="22"/>
                <w:szCs w:val="22"/>
              </w:rPr>
            </w:pPr>
            <w:r w:rsidRPr="00F25BA3">
              <w:rPr>
                <w:sz w:val="22"/>
                <w:szCs w:val="22"/>
              </w:rPr>
              <w:t>$</w:t>
            </w:r>
            <w:r w:rsidRPr="00F25BA3" w:rsidR="00563F6D">
              <w:rPr>
                <w:sz w:val="22"/>
                <w:szCs w:val="22"/>
              </w:rPr>
              <w:t>5</w:t>
            </w:r>
            <w:r w:rsidRPr="00F25BA3" w:rsidR="00BC0164">
              <w:rPr>
                <w:sz w:val="22"/>
                <w:szCs w:val="22"/>
              </w:rPr>
              <w:t>,</w:t>
            </w:r>
            <w:r w:rsidRPr="00F25BA3" w:rsidR="00E230A1">
              <w:rPr>
                <w:sz w:val="22"/>
                <w:szCs w:val="22"/>
              </w:rPr>
              <w:t>6</w:t>
            </w:r>
            <w:r w:rsidR="00934092">
              <w:rPr>
                <w:sz w:val="22"/>
                <w:szCs w:val="22"/>
              </w:rPr>
              <w:t>33</w:t>
            </w:r>
            <w:r w:rsidRPr="00F25BA3" w:rsidR="00E230A1">
              <w:rPr>
                <w:sz w:val="22"/>
                <w:szCs w:val="22"/>
              </w:rPr>
              <w:t xml:space="preserve"> </w:t>
            </w:r>
          </w:p>
        </w:tc>
      </w:tr>
      <w:tr w:rsidRPr="00F25BA3" w:rsidR="00FF3C5C" w:rsidTr="00F25BA3" w14:paraId="49BA100C" w14:textId="77777777">
        <w:trPr>
          <w:trHeight w:val="144"/>
          <w:jc w:val="center"/>
        </w:trPr>
        <w:tc>
          <w:tcPr>
            <w:tcW w:w="9350" w:type="dxa"/>
            <w:gridSpan w:val="7"/>
          </w:tcPr>
          <w:p w:rsidRPr="00F25BA3" w:rsidR="00FF3C5C" w:rsidP="00F25BA3" w:rsidRDefault="00FF3C5C" w14:paraId="3584FBBB" w14:textId="16E43641">
            <w:pPr>
              <w:spacing w:line="276" w:lineRule="auto"/>
              <w:jc w:val="right"/>
              <w:rPr>
                <w:sz w:val="22"/>
                <w:szCs w:val="22"/>
              </w:rPr>
            </w:pPr>
            <w:r w:rsidRPr="00F25BA3">
              <w:rPr>
                <w:b/>
                <w:sz w:val="22"/>
                <w:szCs w:val="22"/>
              </w:rPr>
              <w:t>Total</w:t>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t xml:space="preserve">     $</w:t>
            </w:r>
            <w:r w:rsidRPr="00F25BA3" w:rsidR="00BC0164">
              <w:rPr>
                <w:b/>
                <w:sz w:val="22"/>
                <w:szCs w:val="22"/>
              </w:rPr>
              <w:t>47,</w:t>
            </w:r>
            <w:r w:rsidR="00934092">
              <w:rPr>
                <w:b/>
                <w:sz w:val="22"/>
                <w:szCs w:val="22"/>
              </w:rPr>
              <w:t>741</w:t>
            </w:r>
          </w:p>
        </w:tc>
      </w:tr>
    </w:tbl>
    <w:bookmarkEnd w:id="83"/>
    <w:bookmarkEnd w:id="84"/>
    <w:bookmarkEnd w:id="85"/>
    <w:p w:rsidRPr="00646A0A" w:rsidR="006D7213" w:rsidP="00F25BA3" w:rsidRDefault="006D7213" w14:paraId="5A6B397A" w14:textId="77777777">
      <w:pPr>
        <w:spacing w:line="276" w:lineRule="auto"/>
        <w:rPr>
          <w:sz w:val="20"/>
          <w:szCs w:val="20"/>
        </w:rPr>
      </w:pPr>
      <w:r w:rsidRPr="00646A0A">
        <w:rPr>
          <w:sz w:val="20"/>
          <w:szCs w:val="20"/>
        </w:rPr>
        <w:lastRenderedPageBreak/>
        <w:t>*Rounded to the nearest hour.</w:t>
      </w:r>
    </w:p>
    <w:p w:rsidRPr="00D4442D" w:rsidR="006D7213" w:rsidP="00F25BA3" w:rsidRDefault="006D7213" w14:paraId="4467FDE9" w14:textId="326AC0E1">
      <w:pPr>
        <w:spacing w:line="276" w:lineRule="auto"/>
        <w:rPr>
          <w:i/>
          <w:sz w:val="20"/>
          <w:szCs w:val="20"/>
        </w:rPr>
      </w:pPr>
      <w:r w:rsidRPr="00D4442D">
        <w:rPr>
          <w:i/>
          <w:sz w:val="20"/>
          <w:szCs w:val="20"/>
        </w:rPr>
        <w:t>**Rounded to the nearest dollar.</w:t>
      </w:r>
    </w:p>
    <w:p w:rsidRPr="00D4442D" w:rsidR="00591BC3" w:rsidP="00F25BA3" w:rsidRDefault="00591BC3" w14:paraId="343D5F71" w14:textId="297D4BAE">
      <w:pPr>
        <w:spacing w:line="276" w:lineRule="auto"/>
      </w:pPr>
    </w:p>
    <w:p w:rsidRPr="00D4442D" w:rsidR="004C4B18" w:rsidP="00F25BA3" w:rsidRDefault="004C4B18" w14:paraId="11EF9EF0" w14:textId="77777777">
      <w:pPr>
        <w:pStyle w:val="Heading2"/>
        <w:spacing w:before="0" w:after="0" w:line="276" w:lineRule="auto"/>
        <w:rPr>
          <w:rFonts w:cs="Times New Roman"/>
          <w:szCs w:val="24"/>
        </w:rPr>
      </w:pPr>
      <w:bookmarkStart w:name="_Toc143058448" w:id="86"/>
      <w:bookmarkStart w:name="_Toc146088446" w:id="87"/>
      <w:bookmarkStart w:name="_Toc289080262" w:id="88"/>
      <w:bookmarkStart w:name="_Toc289080292" w:id="89"/>
      <w:bookmarkStart w:name="_Toc444289445" w:id="90"/>
      <w:bookmarkStart w:name="_Toc146088447" w:id="91"/>
      <w:r w:rsidRPr="00D4442D">
        <w:rPr>
          <w:rFonts w:cs="Times New Roman"/>
          <w:szCs w:val="24"/>
        </w:rPr>
        <w:t>A.13</w:t>
      </w:r>
      <w:r w:rsidRPr="00D4442D">
        <w:rPr>
          <w:rFonts w:cs="Times New Roman"/>
          <w:szCs w:val="24"/>
        </w:rPr>
        <w:tab/>
        <w:t>Estimates of Other Total Annual Cost Burden to Respondents and Record Keepers</w:t>
      </w:r>
      <w:bookmarkEnd w:id="86"/>
      <w:bookmarkEnd w:id="87"/>
      <w:bookmarkEnd w:id="88"/>
      <w:bookmarkEnd w:id="89"/>
      <w:bookmarkEnd w:id="90"/>
      <w:r w:rsidRPr="00D4442D">
        <w:rPr>
          <w:rFonts w:cs="Times New Roman"/>
          <w:szCs w:val="24"/>
        </w:rPr>
        <w:t xml:space="preserve"> </w:t>
      </w:r>
    </w:p>
    <w:p w:rsidR="004C4B18" w:rsidP="0000362E" w:rsidRDefault="004C4B18" w14:paraId="30B120D9" w14:textId="59548009">
      <w:pPr>
        <w:pStyle w:val="BodyText1"/>
        <w:spacing w:after="0" w:line="276" w:lineRule="auto"/>
        <w:rPr>
          <w:szCs w:val="24"/>
        </w:rPr>
      </w:pPr>
      <w:r w:rsidRPr="00D4442D">
        <w:rPr>
          <w:szCs w:val="24"/>
        </w:rPr>
        <w:t xml:space="preserve">There are no other costs to respondents or record keepers. </w:t>
      </w:r>
    </w:p>
    <w:p w:rsidRPr="00D4442D" w:rsidR="00F25BA3" w:rsidP="00F25BA3" w:rsidRDefault="00F25BA3" w14:paraId="19C0B2A9" w14:textId="77777777">
      <w:pPr>
        <w:pStyle w:val="BodyText1"/>
        <w:spacing w:after="0" w:line="276" w:lineRule="auto"/>
        <w:rPr>
          <w:szCs w:val="24"/>
        </w:rPr>
      </w:pPr>
    </w:p>
    <w:p w:rsidRPr="00D4442D" w:rsidR="004C4B18" w:rsidP="00F25BA3" w:rsidRDefault="004C4B18" w14:paraId="1645FF80" w14:textId="77777777">
      <w:pPr>
        <w:pStyle w:val="Heading2"/>
        <w:spacing w:before="0" w:after="0" w:line="276" w:lineRule="auto"/>
        <w:rPr>
          <w:rFonts w:cs="Times New Roman"/>
          <w:szCs w:val="24"/>
        </w:rPr>
      </w:pPr>
      <w:bookmarkStart w:name="_Toc289080263" w:id="92"/>
      <w:bookmarkStart w:name="_Toc289080293" w:id="93"/>
      <w:bookmarkStart w:name="_Toc444289446" w:id="94"/>
      <w:r w:rsidRPr="00D4442D">
        <w:rPr>
          <w:rFonts w:cs="Times New Roman"/>
          <w:szCs w:val="24"/>
        </w:rPr>
        <w:t>A.14</w:t>
      </w:r>
      <w:r w:rsidRPr="00D4442D">
        <w:rPr>
          <w:rFonts w:cs="Times New Roman"/>
          <w:szCs w:val="24"/>
        </w:rPr>
        <w:tab/>
        <w:t>Annualized Cost to the Federal Government</w:t>
      </w:r>
      <w:bookmarkEnd w:id="91"/>
      <w:bookmarkEnd w:id="92"/>
      <w:bookmarkEnd w:id="93"/>
      <w:bookmarkEnd w:id="94"/>
      <w:r w:rsidRPr="00D4442D">
        <w:rPr>
          <w:rFonts w:cs="Times New Roman"/>
          <w:szCs w:val="24"/>
        </w:rPr>
        <w:t xml:space="preserve"> </w:t>
      </w:r>
    </w:p>
    <w:p w:rsidR="004C4B18" w:rsidP="0000362E" w:rsidRDefault="00974200" w14:paraId="16677CBD" w14:textId="44DFEE33">
      <w:pPr>
        <w:pStyle w:val="BodyText1"/>
        <w:spacing w:after="0" w:line="276" w:lineRule="auto"/>
        <w:rPr>
          <w:szCs w:val="24"/>
        </w:rPr>
      </w:pPr>
      <w:r w:rsidRPr="00F05F8F">
        <w:rPr>
          <w:szCs w:val="24"/>
        </w:rPr>
        <w:t xml:space="preserve">The annualized cost to the federal government is $519,298. </w:t>
      </w:r>
      <w:r w:rsidRPr="00F05F8F" w:rsidR="004C4B18">
        <w:rPr>
          <w:szCs w:val="24"/>
        </w:rPr>
        <w:t>The</w:t>
      </w:r>
      <w:r w:rsidRPr="00D4442D" w:rsidR="004C4B18">
        <w:rPr>
          <w:szCs w:val="24"/>
        </w:rPr>
        <w:t xml:space="preserve"> contractor’s costs are based on estimates provided by the contractor who will carry out the data collection activities. This is the co</w:t>
      </w:r>
      <w:r w:rsidRPr="00D4442D" w:rsidR="00E21C96">
        <w:rPr>
          <w:szCs w:val="24"/>
        </w:rPr>
        <w:t>st estimated by the contractor</w:t>
      </w:r>
      <w:r w:rsidRPr="00D4442D" w:rsidR="004C4B18">
        <w:rPr>
          <w:szCs w:val="24"/>
        </w:rPr>
        <w:t xml:space="preserve"> and includes the estimated cost of coordination with CDC</w:t>
      </w:r>
      <w:r w:rsidRPr="00D4442D" w:rsidR="004C4B18">
        <w:rPr>
          <w:color w:val="000080"/>
          <w:szCs w:val="24"/>
        </w:rPr>
        <w:t>,</w:t>
      </w:r>
      <w:r w:rsidRPr="00D4442D" w:rsidR="004C4B18">
        <w:rPr>
          <w:szCs w:val="24"/>
        </w:rPr>
        <w:t xml:space="preserve"> data collection</w:t>
      </w:r>
      <w:r w:rsidRPr="00D4442D" w:rsidR="004C4B18">
        <w:rPr>
          <w:color w:val="000080"/>
          <w:szCs w:val="24"/>
        </w:rPr>
        <w:t>,</w:t>
      </w:r>
      <w:r w:rsidRPr="00D4442D" w:rsidR="004C4B18">
        <w:rPr>
          <w:szCs w:val="24"/>
        </w:rPr>
        <w:t xml:space="preserve"> analysis,</w:t>
      </w:r>
      <w:r w:rsidRPr="00D4442D" w:rsidR="004C4B18">
        <w:rPr>
          <w:color w:val="000080"/>
          <w:szCs w:val="24"/>
        </w:rPr>
        <w:t xml:space="preserve"> </w:t>
      </w:r>
      <w:r w:rsidRPr="00D4442D" w:rsidR="004C4B18">
        <w:rPr>
          <w:szCs w:val="24"/>
        </w:rPr>
        <w:t>and reporting.</w:t>
      </w:r>
    </w:p>
    <w:p w:rsidRPr="00D4442D" w:rsidR="00F25BA3" w:rsidP="00F25BA3" w:rsidRDefault="00F25BA3" w14:paraId="5DC1F14B" w14:textId="77777777">
      <w:pPr>
        <w:pStyle w:val="BodyText1"/>
        <w:spacing w:after="0" w:line="276" w:lineRule="auto"/>
        <w:rPr>
          <w:szCs w:val="24"/>
        </w:rPr>
      </w:pPr>
    </w:p>
    <w:p w:rsidRPr="00D4442D" w:rsidR="004C4B18" w:rsidP="00F25BA3" w:rsidRDefault="004C4B18" w14:paraId="108D0731" w14:textId="77777777">
      <w:pPr>
        <w:pStyle w:val="FigureTitle"/>
        <w:spacing w:before="0" w:after="0" w:line="276" w:lineRule="auto"/>
        <w:rPr>
          <w:szCs w:val="24"/>
        </w:rPr>
      </w:pPr>
      <w:bookmarkStart w:name="_Toc444289421" w:id="95"/>
      <w:bookmarkStart w:name="_Toc146088170" w:id="96"/>
      <w:bookmarkStart w:name="_Toc146089478" w:id="97"/>
      <w:r w:rsidRPr="00D4442D">
        <w:rPr>
          <w:szCs w:val="24"/>
        </w:rPr>
        <w:t>Exhibit A.14.1 Government Costs</w:t>
      </w:r>
      <w:bookmarkEnd w:id="95"/>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86" w:type="dxa"/>
          <w:right w:w="86" w:type="dxa"/>
        </w:tblCellMar>
        <w:tblLook w:val="01E0" w:firstRow="1" w:lastRow="1" w:firstColumn="1" w:lastColumn="1" w:noHBand="0" w:noVBand="0"/>
      </w:tblPr>
      <w:tblGrid>
        <w:gridCol w:w="3084"/>
        <w:gridCol w:w="4337"/>
        <w:gridCol w:w="1929"/>
      </w:tblGrid>
      <w:tr w:rsidRPr="00D4442D" w:rsidR="004C4B18" w:rsidTr="00F25BA3" w14:paraId="62F193AB" w14:textId="77777777">
        <w:trPr>
          <w:trHeight w:val="144"/>
          <w:tblHeader/>
          <w:jc w:val="center"/>
        </w:trPr>
        <w:tc>
          <w:tcPr>
            <w:tcW w:w="3135" w:type="dxa"/>
          </w:tcPr>
          <w:p w:rsidRPr="00D4442D" w:rsidR="004C4B18" w:rsidP="00F25BA3" w:rsidRDefault="004C4B18" w14:paraId="0D59AE2F" w14:textId="77777777">
            <w:pPr>
              <w:tabs>
                <w:tab w:val="right" w:leader="dot" w:pos="9350"/>
              </w:tabs>
              <w:spacing w:line="276" w:lineRule="auto"/>
              <w:ind w:left="547" w:right="576" w:hanging="547"/>
              <w:rPr>
                <w:b/>
                <w:noProof/>
              </w:rPr>
            </w:pPr>
            <w:r w:rsidRPr="00D4442D">
              <w:rPr>
                <w:b/>
                <w:noProof/>
              </w:rPr>
              <w:t>Item/Activity</w:t>
            </w:r>
          </w:p>
        </w:tc>
        <w:tc>
          <w:tcPr>
            <w:tcW w:w="4410" w:type="dxa"/>
          </w:tcPr>
          <w:p w:rsidRPr="00D4442D" w:rsidR="004C4B18" w:rsidP="00F25BA3" w:rsidRDefault="004C4B18" w14:paraId="447BEA36" w14:textId="77777777">
            <w:pPr>
              <w:tabs>
                <w:tab w:val="right" w:leader="dot" w:pos="9350"/>
              </w:tabs>
              <w:spacing w:line="276" w:lineRule="auto"/>
              <w:ind w:left="547" w:right="576" w:hanging="547"/>
              <w:jc w:val="center"/>
              <w:rPr>
                <w:b/>
                <w:noProof/>
              </w:rPr>
            </w:pPr>
            <w:r w:rsidRPr="00D4442D">
              <w:rPr>
                <w:b/>
                <w:noProof/>
              </w:rPr>
              <w:t>Details</w:t>
            </w:r>
          </w:p>
        </w:tc>
        <w:tc>
          <w:tcPr>
            <w:tcW w:w="1959" w:type="dxa"/>
          </w:tcPr>
          <w:p w:rsidRPr="00D4442D" w:rsidR="004C4B18" w:rsidP="00F25BA3" w:rsidRDefault="004C4B18" w14:paraId="60D4E8BD" w14:textId="77777777">
            <w:pPr>
              <w:tabs>
                <w:tab w:val="left" w:pos="1354"/>
                <w:tab w:val="right" w:leader="dot" w:pos="9350"/>
              </w:tabs>
              <w:spacing w:line="276" w:lineRule="auto"/>
              <w:ind w:right="47"/>
              <w:jc w:val="center"/>
              <w:rPr>
                <w:b/>
                <w:noProof/>
              </w:rPr>
            </w:pPr>
            <w:r w:rsidRPr="00D4442D">
              <w:rPr>
                <w:b/>
                <w:noProof/>
              </w:rPr>
              <w:t>$ Amount</w:t>
            </w:r>
          </w:p>
        </w:tc>
      </w:tr>
      <w:tr w:rsidRPr="00D4442D" w:rsidR="00E920D2" w:rsidTr="00F25BA3" w14:paraId="1D9F8896" w14:textId="77777777">
        <w:trPr>
          <w:trHeight w:val="144"/>
          <w:jc w:val="center"/>
        </w:trPr>
        <w:tc>
          <w:tcPr>
            <w:tcW w:w="3135" w:type="dxa"/>
          </w:tcPr>
          <w:p w:rsidRPr="00D4442D" w:rsidR="00E920D2" w:rsidP="00F25BA3" w:rsidRDefault="00E920D2" w14:paraId="68BAEE5F" w14:textId="77777777">
            <w:pPr>
              <w:tabs>
                <w:tab w:val="right" w:leader="dot" w:pos="9350"/>
              </w:tabs>
              <w:spacing w:line="276" w:lineRule="auto"/>
              <w:rPr>
                <w:bCs/>
                <w:noProof/>
              </w:rPr>
            </w:pPr>
            <w:r w:rsidRPr="00D4442D">
              <w:rPr>
                <w:bCs/>
                <w:noProof/>
              </w:rPr>
              <w:t>CDC oversight of contractor and project</w:t>
            </w:r>
          </w:p>
        </w:tc>
        <w:tc>
          <w:tcPr>
            <w:tcW w:w="4410" w:type="dxa"/>
          </w:tcPr>
          <w:p w:rsidRPr="00D4442D" w:rsidR="00E920D2" w:rsidP="00F25BA3" w:rsidRDefault="00E920D2" w14:paraId="496AD673" w14:textId="71E7E8CB">
            <w:pPr>
              <w:tabs>
                <w:tab w:val="right" w:leader="dot" w:pos="9350"/>
              </w:tabs>
              <w:spacing w:line="276" w:lineRule="auto"/>
              <w:ind w:right="576"/>
              <w:rPr>
                <w:bCs/>
                <w:noProof/>
              </w:rPr>
            </w:pPr>
            <w:r w:rsidRPr="0014423D">
              <w:t>60% of FTE: GS-13 Behavioral Scientist and 15% of FTE GS-13 Health Communication Specialist</w:t>
            </w:r>
          </w:p>
        </w:tc>
        <w:tc>
          <w:tcPr>
            <w:tcW w:w="1959" w:type="dxa"/>
          </w:tcPr>
          <w:p w:rsidRPr="00D4442D" w:rsidR="00E920D2" w:rsidP="00F25BA3" w:rsidRDefault="00E920D2" w14:paraId="22B1E4B4" w14:textId="2564EEFF">
            <w:pPr>
              <w:tabs>
                <w:tab w:val="decimal" w:pos="1304"/>
              </w:tabs>
              <w:spacing w:line="276" w:lineRule="auto"/>
              <w:jc w:val="right"/>
              <w:rPr>
                <w:bCs/>
                <w:noProof/>
              </w:rPr>
            </w:pPr>
            <w:r w:rsidRPr="0014423D">
              <w:t>$84,033</w:t>
            </w:r>
          </w:p>
        </w:tc>
      </w:tr>
      <w:tr w:rsidRPr="00D4442D" w:rsidR="00405C7B" w:rsidTr="00F25BA3" w14:paraId="01DC7CF3" w14:textId="77777777">
        <w:trPr>
          <w:trHeight w:val="144"/>
          <w:jc w:val="center"/>
        </w:trPr>
        <w:tc>
          <w:tcPr>
            <w:tcW w:w="3135" w:type="dxa"/>
            <w:tcBorders>
              <w:top w:val="nil"/>
              <w:left w:val="single" w:color="auto" w:sz="8" w:space="0"/>
              <w:bottom w:val="single" w:color="auto" w:sz="8" w:space="0"/>
              <w:right w:val="single" w:color="auto" w:sz="8" w:space="0"/>
            </w:tcBorders>
          </w:tcPr>
          <w:p w:rsidRPr="00D4442D" w:rsidR="00405C7B" w:rsidP="00F25BA3" w:rsidRDefault="00405C7B" w14:paraId="0C47A901" w14:textId="6785FF2B">
            <w:pPr>
              <w:tabs>
                <w:tab w:val="right" w:leader="dot" w:pos="9350"/>
              </w:tabs>
              <w:spacing w:line="276" w:lineRule="auto"/>
              <w:rPr>
                <w:bCs/>
                <w:noProof/>
              </w:rPr>
            </w:pPr>
            <w:r w:rsidRPr="00D4442D">
              <w:t>Recruitment</w:t>
            </w:r>
            <w:r w:rsidR="00D60B4D">
              <w:t xml:space="preserve"> and</w:t>
            </w:r>
            <w:r w:rsidRPr="00D4442D" w:rsidR="00D60B4D">
              <w:t xml:space="preserve"> </w:t>
            </w:r>
            <w:r w:rsidRPr="00D4442D">
              <w:t>data collection</w:t>
            </w:r>
            <w:r w:rsidR="00D60B4D">
              <w:t>,</w:t>
            </w:r>
            <w:r w:rsidRPr="00D4442D">
              <w:t xml:space="preserve"> including honorarium costs, analysis</w:t>
            </w:r>
            <w:r w:rsidR="00D60B4D">
              <w:t>,</w:t>
            </w:r>
            <w:r w:rsidRPr="00D4442D">
              <w:t xml:space="preserve"> and reporting (contractor)</w:t>
            </w:r>
          </w:p>
        </w:tc>
        <w:tc>
          <w:tcPr>
            <w:tcW w:w="4410" w:type="dxa"/>
            <w:tcBorders>
              <w:top w:val="nil"/>
              <w:left w:val="nil"/>
              <w:bottom w:val="single" w:color="auto" w:sz="8" w:space="0"/>
              <w:right w:val="single" w:color="auto" w:sz="8" w:space="0"/>
            </w:tcBorders>
          </w:tcPr>
          <w:p w:rsidRPr="00D4442D" w:rsidR="00405C7B" w:rsidP="00F25BA3" w:rsidRDefault="00405C7B" w14:paraId="342B3BEB" w14:textId="2B45C570">
            <w:pPr>
              <w:spacing w:line="276" w:lineRule="auto"/>
              <w:rPr>
                <w:bCs/>
              </w:rPr>
            </w:pPr>
            <w:r w:rsidRPr="00D4442D">
              <w:t xml:space="preserve">Labor hours and ODCs </w:t>
            </w:r>
          </w:p>
        </w:tc>
        <w:tc>
          <w:tcPr>
            <w:tcW w:w="1959" w:type="dxa"/>
          </w:tcPr>
          <w:p w:rsidRPr="00D4442D" w:rsidR="00405C7B" w:rsidP="00F25BA3" w:rsidRDefault="00405C7B" w14:paraId="79A674D1" w14:textId="77777777">
            <w:pPr>
              <w:tabs>
                <w:tab w:val="decimal" w:pos="1304"/>
              </w:tabs>
              <w:spacing w:line="276" w:lineRule="auto"/>
              <w:jc w:val="right"/>
              <w:rPr>
                <w:bCs/>
                <w:noProof/>
              </w:rPr>
            </w:pPr>
            <w:r w:rsidRPr="00D4442D">
              <w:rPr>
                <w:bCs/>
                <w:noProof/>
              </w:rPr>
              <w:t>$435,265</w:t>
            </w:r>
          </w:p>
        </w:tc>
      </w:tr>
      <w:tr w:rsidRPr="00D4442D" w:rsidR="004C4B18" w:rsidTr="00F25BA3" w14:paraId="7FEF3BB5" w14:textId="77777777">
        <w:trPr>
          <w:trHeight w:val="144"/>
          <w:jc w:val="center"/>
        </w:trPr>
        <w:tc>
          <w:tcPr>
            <w:tcW w:w="3135" w:type="dxa"/>
          </w:tcPr>
          <w:p w:rsidRPr="00D4442D" w:rsidR="004C4B18" w:rsidP="00F25BA3" w:rsidRDefault="004C4B18" w14:paraId="29CBC897" w14:textId="77777777">
            <w:pPr>
              <w:tabs>
                <w:tab w:val="right" w:leader="dot" w:pos="9350"/>
              </w:tabs>
              <w:spacing w:line="276" w:lineRule="auto"/>
              <w:ind w:left="547" w:right="576" w:hanging="547"/>
              <w:rPr>
                <w:b/>
                <w:bCs/>
                <w:noProof/>
              </w:rPr>
            </w:pPr>
            <w:r w:rsidRPr="00D4442D">
              <w:rPr>
                <w:b/>
                <w:bCs/>
                <w:noProof/>
              </w:rPr>
              <w:t>Total</w:t>
            </w:r>
          </w:p>
        </w:tc>
        <w:tc>
          <w:tcPr>
            <w:tcW w:w="4410" w:type="dxa"/>
          </w:tcPr>
          <w:p w:rsidRPr="00D4442D" w:rsidR="004C4B18" w:rsidP="00F25BA3" w:rsidRDefault="004C4B18" w14:paraId="09DB052D" w14:textId="77777777">
            <w:pPr>
              <w:tabs>
                <w:tab w:val="right" w:leader="dot" w:pos="9350"/>
              </w:tabs>
              <w:spacing w:line="276" w:lineRule="auto"/>
              <w:ind w:left="547" w:right="576" w:hanging="547"/>
              <w:rPr>
                <w:b/>
                <w:bCs/>
                <w:noProof/>
              </w:rPr>
            </w:pPr>
          </w:p>
        </w:tc>
        <w:tc>
          <w:tcPr>
            <w:tcW w:w="1959" w:type="dxa"/>
            <w:vAlign w:val="center"/>
          </w:tcPr>
          <w:p w:rsidRPr="00D4442D" w:rsidR="004C4B18" w:rsidP="00F25BA3" w:rsidRDefault="00E920D2" w14:paraId="32624B4B" w14:textId="45D4DD3B">
            <w:pPr>
              <w:tabs>
                <w:tab w:val="decimal" w:pos="1304"/>
              </w:tabs>
              <w:spacing w:line="276" w:lineRule="auto"/>
              <w:jc w:val="right"/>
              <w:rPr>
                <w:b/>
                <w:bCs/>
                <w:noProof/>
              </w:rPr>
            </w:pPr>
            <w:r>
              <w:rPr>
                <w:b/>
                <w:bCs/>
                <w:noProof/>
              </w:rPr>
              <w:t>$519,298</w:t>
            </w:r>
          </w:p>
        </w:tc>
      </w:tr>
    </w:tbl>
    <w:bookmarkEnd w:id="96"/>
    <w:bookmarkEnd w:id="97"/>
    <w:p w:rsidRPr="00E920D2" w:rsidR="004C4B18" w:rsidP="00F25BA3" w:rsidRDefault="004C4B18" w14:paraId="17D28931" w14:textId="77777777">
      <w:pPr>
        <w:pStyle w:val="exhibitsource"/>
        <w:spacing w:after="0" w:line="276" w:lineRule="auto"/>
        <w:rPr>
          <w:szCs w:val="20"/>
        </w:rPr>
      </w:pPr>
      <w:r w:rsidRPr="00E920D2">
        <w:rPr>
          <w:szCs w:val="20"/>
        </w:rPr>
        <w:t>CDC = Centers for Disease Control and Prevention; FTE = full-time equivalent; ODC = other direct cost</w:t>
      </w:r>
    </w:p>
    <w:p w:rsidRPr="00F25BA3" w:rsidR="00F25BA3" w:rsidP="00F25BA3" w:rsidRDefault="00F25BA3" w14:paraId="2FFC2350" w14:textId="77777777">
      <w:bookmarkStart w:name="_Toc143058449" w:id="98"/>
      <w:bookmarkStart w:name="_Toc146088448" w:id="99"/>
      <w:bookmarkStart w:name="_Toc289080264" w:id="100"/>
      <w:bookmarkStart w:name="_Toc289080294" w:id="101"/>
      <w:bookmarkStart w:name="_Toc444289447" w:id="102"/>
      <w:bookmarkStart w:name="_Toc143058450" w:id="103"/>
      <w:bookmarkStart w:name="_Toc146088449" w:id="104"/>
    </w:p>
    <w:p w:rsidRPr="00D4442D" w:rsidR="004C4B18" w:rsidP="00F25BA3" w:rsidRDefault="004C4B18" w14:paraId="02E5C8CA" w14:textId="7C21991F">
      <w:pPr>
        <w:pStyle w:val="Heading2"/>
        <w:spacing w:before="0" w:after="0" w:line="276" w:lineRule="auto"/>
        <w:rPr>
          <w:rFonts w:cs="Times New Roman"/>
          <w:szCs w:val="24"/>
        </w:rPr>
      </w:pPr>
      <w:r w:rsidRPr="00D4442D">
        <w:rPr>
          <w:rFonts w:cs="Times New Roman"/>
          <w:szCs w:val="24"/>
        </w:rPr>
        <w:t>A.15</w:t>
      </w:r>
      <w:r w:rsidRPr="00D4442D">
        <w:rPr>
          <w:rFonts w:cs="Times New Roman"/>
          <w:szCs w:val="24"/>
        </w:rPr>
        <w:tab/>
        <w:t>Explanation for Program Changes or Adjustments</w:t>
      </w:r>
      <w:bookmarkEnd w:id="98"/>
      <w:bookmarkEnd w:id="99"/>
      <w:bookmarkEnd w:id="100"/>
      <w:bookmarkEnd w:id="101"/>
      <w:bookmarkEnd w:id="102"/>
      <w:r w:rsidRPr="00D4442D">
        <w:rPr>
          <w:rFonts w:cs="Times New Roman"/>
          <w:szCs w:val="24"/>
        </w:rPr>
        <w:t xml:space="preserve"> </w:t>
      </w:r>
    </w:p>
    <w:p w:rsidR="00B44B7B" w:rsidP="0000362E" w:rsidRDefault="00B44B7B" w14:paraId="101FD94A" w14:textId="7F0F39C0">
      <w:pPr>
        <w:pStyle w:val="BodyText1"/>
        <w:spacing w:after="0" w:line="276" w:lineRule="auto"/>
        <w:rPr>
          <w:szCs w:val="24"/>
        </w:rPr>
      </w:pPr>
      <w:bookmarkStart w:name="_Toc289080265" w:id="105"/>
      <w:bookmarkStart w:name="_Toc289080295" w:id="106"/>
      <w:bookmarkStart w:name="_Toc444289448" w:id="107"/>
      <w:r>
        <w:rPr>
          <w:szCs w:val="24"/>
        </w:rPr>
        <w:t xml:space="preserve">This is a reinstatement request for ICR </w:t>
      </w:r>
      <w:r w:rsidR="0066127A">
        <w:t>0920-1169</w:t>
      </w:r>
      <w:r>
        <w:rPr>
          <w:szCs w:val="24"/>
        </w:rPr>
        <w:t xml:space="preserve">. There are no program changes or adjustments. We are requesting additional time to use the remaining </w:t>
      </w:r>
      <w:r w:rsidR="00A60998">
        <w:rPr>
          <w:szCs w:val="24"/>
        </w:rPr>
        <w:t xml:space="preserve">approved </w:t>
      </w:r>
      <w:r>
        <w:rPr>
          <w:szCs w:val="24"/>
        </w:rPr>
        <w:t xml:space="preserve">burden hours. </w:t>
      </w:r>
    </w:p>
    <w:p w:rsidR="00F25BA3" w:rsidP="00F25BA3" w:rsidRDefault="00F25BA3" w14:paraId="0627641B" w14:textId="77777777">
      <w:pPr>
        <w:pStyle w:val="BodyText1"/>
        <w:spacing w:after="0" w:line="276" w:lineRule="auto"/>
        <w:rPr>
          <w:szCs w:val="24"/>
        </w:rPr>
      </w:pPr>
    </w:p>
    <w:p w:rsidRPr="00D4442D" w:rsidR="004C4B18" w:rsidP="00F25BA3" w:rsidRDefault="004C4B18" w14:paraId="7B81228D" w14:textId="36B9DD62">
      <w:pPr>
        <w:pStyle w:val="Heading2"/>
        <w:spacing w:before="0" w:after="0" w:line="276" w:lineRule="auto"/>
        <w:rPr>
          <w:rFonts w:cs="Times New Roman"/>
          <w:szCs w:val="24"/>
        </w:rPr>
      </w:pPr>
      <w:r w:rsidRPr="00D4442D">
        <w:rPr>
          <w:rFonts w:cs="Times New Roman"/>
          <w:szCs w:val="24"/>
        </w:rPr>
        <w:t>A.16</w:t>
      </w:r>
      <w:r w:rsidRPr="00D4442D">
        <w:rPr>
          <w:rFonts w:cs="Times New Roman"/>
          <w:szCs w:val="24"/>
        </w:rPr>
        <w:tab/>
        <w:t>Plans for Tabulation and Publication and Project Time Schedule</w:t>
      </w:r>
      <w:bookmarkEnd w:id="103"/>
      <w:bookmarkEnd w:id="104"/>
      <w:bookmarkEnd w:id="105"/>
      <w:bookmarkEnd w:id="106"/>
      <w:bookmarkEnd w:id="107"/>
    </w:p>
    <w:p w:rsidR="004C4B18" w:rsidP="0000362E" w:rsidRDefault="004C4B18" w14:paraId="241787B7" w14:textId="27D9EFDA">
      <w:pPr>
        <w:pStyle w:val="BodyText1"/>
        <w:spacing w:after="0" w:line="276" w:lineRule="auto"/>
        <w:rPr>
          <w:b/>
          <w:szCs w:val="24"/>
        </w:rPr>
      </w:pPr>
      <w:r w:rsidRPr="00D4442D">
        <w:rPr>
          <w:szCs w:val="24"/>
        </w:rPr>
        <w:t xml:space="preserve">Data from the </w:t>
      </w:r>
      <w:r w:rsidR="00805EC4">
        <w:rPr>
          <w:szCs w:val="24"/>
        </w:rPr>
        <w:t>in-depth</w:t>
      </w:r>
      <w:r w:rsidR="007C4F5D">
        <w:rPr>
          <w:szCs w:val="24"/>
        </w:rPr>
        <w:t xml:space="preserve"> </w:t>
      </w:r>
      <w:r w:rsidRPr="00D4442D">
        <w:rPr>
          <w:szCs w:val="24"/>
        </w:rPr>
        <w:t>interviews</w:t>
      </w:r>
      <w:r w:rsidR="007C4F5D">
        <w:rPr>
          <w:szCs w:val="24"/>
        </w:rPr>
        <w:t xml:space="preserve">, </w:t>
      </w:r>
      <w:r w:rsidRPr="00D4442D">
        <w:rPr>
          <w:szCs w:val="24"/>
        </w:rPr>
        <w:t xml:space="preserve">focus groups </w:t>
      </w:r>
      <w:r w:rsidR="007C4F5D">
        <w:rPr>
          <w:szCs w:val="24"/>
        </w:rPr>
        <w:t xml:space="preserve">and intercept interviews </w:t>
      </w:r>
      <w:r w:rsidRPr="00D4442D">
        <w:rPr>
          <w:szCs w:val="24"/>
        </w:rPr>
        <w:t xml:space="preserve">will be </w:t>
      </w:r>
      <w:r w:rsidR="000F2546">
        <w:rPr>
          <w:szCs w:val="24"/>
        </w:rPr>
        <w:t xml:space="preserve">stored on a </w:t>
      </w:r>
      <w:r w:rsidR="00C06AAB">
        <w:rPr>
          <w:szCs w:val="24"/>
        </w:rPr>
        <w:t>password-</w:t>
      </w:r>
      <w:r w:rsidR="000F2546">
        <w:rPr>
          <w:szCs w:val="24"/>
        </w:rPr>
        <w:t xml:space="preserve">protected computer, </w:t>
      </w:r>
      <w:r w:rsidR="00246A59">
        <w:rPr>
          <w:szCs w:val="24"/>
        </w:rPr>
        <w:t xml:space="preserve">cleaned, coded, and </w:t>
      </w:r>
      <w:r w:rsidR="005F65B7">
        <w:rPr>
          <w:szCs w:val="24"/>
        </w:rPr>
        <w:t>analyzed to identify themes</w:t>
      </w:r>
      <w:r w:rsidR="00A533A8">
        <w:rPr>
          <w:szCs w:val="24"/>
        </w:rPr>
        <w:t>, patter</w:t>
      </w:r>
      <w:r w:rsidR="00B54B4A">
        <w:rPr>
          <w:szCs w:val="24"/>
        </w:rPr>
        <w:t>n</w:t>
      </w:r>
      <w:r w:rsidR="00A533A8">
        <w:rPr>
          <w:szCs w:val="24"/>
        </w:rPr>
        <w:t>s, and unique insights</w:t>
      </w:r>
      <w:r w:rsidR="00033938">
        <w:rPr>
          <w:szCs w:val="24"/>
        </w:rPr>
        <w:t xml:space="preserve"> </w:t>
      </w:r>
      <w:r w:rsidR="00B54B4A">
        <w:rPr>
          <w:szCs w:val="24"/>
        </w:rPr>
        <w:t>offered by participants</w:t>
      </w:r>
      <w:r w:rsidR="00F47C37">
        <w:rPr>
          <w:szCs w:val="24"/>
        </w:rPr>
        <w:t xml:space="preserve"> </w:t>
      </w:r>
      <w:r w:rsidRPr="00D4442D">
        <w:rPr>
          <w:szCs w:val="24"/>
        </w:rPr>
        <w:t xml:space="preserve">in as rigorous and detailed manner as possible. </w:t>
      </w:r>
      <w:r w:rsidR="006E2375">
        <w:rPr>
          <w:szCs w:val="24"/>
        </w:rPr>
        <w:t>The contractor will conduct descriptive analyses of the d</w:t>
      </w:r>
      <w:r w:rsidR="00770CC3">
        <w:rPr>
          <w:szCs w:val="24"/>
        </w:rPr>
        <w:t>ata from the scre</w:t>
      </w:r>
      <w:r w:rsidR="00A122D2">
        <w:rPr>
          <w:szCs w:val="24"/>
        </w:rPr>
        <w:t>ener and brief survey</w:t>
      </w:r>
      <w:r w:rsidR="001B629D">
        <w:rPr>
          <w:szCs w:val="24"/>
        </w:rPr>
        <w:t xml:space="preserve">, develop </w:t>
      </w:r>
      <w:r w:rsidR="00580203">
        <w:rPr>
          <w:szCs w:val="24"/>
        </w:rPr>
        <w:t xml:space="preserve">results tables, and summarize results in narrative form. </w:t>
      </w:r>
      <w:r w:rsidR="006F148F">
        <w:rPr>
          <w:szCs w:val="24"/>
        </w:rPr>
        <w:t xml:space="preserve">When possible, analysts will triangulate </w:t>
      </w:r>
      <w:r w:rsidR="00B026AA">
        <w:rPr>
          <w:szCs w:val="24"/>
        </w:rPr>
        <w:t>results</w:t>
      </w:r>
      <w:r w:rsidR="006F148F">
        <w:rPr>
          <w:szCs w:val="24"/>
        </w:rPr>
        <w:t xml:space="preserve"> from the qualitative </w:t>
      </w:r>
      <w:r w:rsidR="001542C7">
        <w:rPr>
          <w:szCs w:val="24"/>
        </w:rPr>
        <w:t xml:space="preserve">interviews and focus groups with the </w:t>
      </w:r>
      <w:r w:rsidR="00B026AA">
        <w:rPr>
          <w:szCs w:val="24"/>
        </w:rPr>
        <w:t xml:space="preserve">results from the </w:t>
      </w:r>
      <w:r w:rsidR="008E5CA3">
        <w:rPr>
          <w:szCs w:val="24"/>
        </w:rPr>
        <w:t xml:space="preserve">brief survey and highlight notable differences by </w:t>
      </w:r>
      <w:r w:rsidR="00D42500">
        <w:rPr>
          <w:szCs w:val="24"/>
        </w:rPr>
        <w:t xml:space="preserve">key audience segments (e.g., MSM, </w:t>
      </w:r>
      <w:r w:rsidR="001253B5">
        <w:rPr>
          <w:szCs w:val="24"/>
        </w:rPr>
        <w:t>racial/ethnic minorities, transgender people, PWID, PWH)</w:t>
      </w:r>
      <w:r w:rsidR="00395D7E">
        <w:rPr>
          <w:szCs w:val="24"/>
        </w:rPr>
        <w:t>.</w:t>
      </w:r>
      <w:r w:rsidR="00A34273">
        <w:rPr>
          <w:szCs w:val="24"/>
        </w:rPr>
        <w:t xml:space="preserve"> </w:t>
      </w:r>
      <w:r w:rsidR="00543FFD">
        <w:rPr>
          <w:szCs w:val="24"/>
        </w:rPr>
        <w:t>Results from each round of data collection will be summarized in a topline report and/or PowerPoint slide deck</w:t>
      </w:r>
      <w:r w:rsidR="00263B1E">
        <w:rPr>
          <w:szCs w:val="24"/>
        </w:rPr>
        <w:t xml:space="preserve">. </w:t>
      </w:r>
      <w:r w:rsidRPr="00D4442D">
        <w:rPr>
          <w:szCs w:val="24"/>
        </w:rPr>
        <w:t xml:space="preserve">The key events and reports to be prepared are listed in </w:t>
      </w:r>
      <w:r w:rsidRPr="00D4442D">
        <w:rPr>
          <w:b/>
          <w:szCs w:val="24"/>
        </w:rPr>
        <w:t>Exhibit A.16.1.</w:t>
      </w:r>
    </w:p>
    <w:p w:rsidRPr="00D4442D" w:rsidR="00F25BA3" w:rsidP="00F25BA3" w:rsidRDefault="00F25BA3" w14:paraId="707CBDE2" w14:textId="77777777">
      <w:pPr>
        <w:pStyle w:val="BodyText1"/>
        <w:spacing w:after="0" w:line="276" w:lineRule="auto"/>
        <w:ind w:firstLine="0"/>
        <w:rPr>
          <w:b/>
          <w:bCs/>
          <w:szCs w:val="24"/>
        </w:rPr>
      </w:pPr>
    </w:p>
    <w:p w:rsidRPr="00D4442D" w:rsidR="004C4B18" w:rsidP="00F25BA3" w:rsidRDefault="004C4B18" w14:paraId="35BE4123" w14:textId="77777777">
      <w:pPr>
        <w:pStyle w:val="ExhibitTitle"/>
        <w:spacing w:before="0" w:after="0" w:line="276" w:lineRule="auto"/>
        <w:rPr>
          <w:sz w:val="24"/>
          <w:szCs w:val="24"/>
        </w:rPr>
      </w:pPr>
      <w:bookmarkStart w:name="_Toc154299658" w:id="108"/>
      <w:bookmarkStart w:name="_Toc176078685" w:id="109"/>
      <w:r w:rsidRPr="00D4442D">
        <w:rPr>
          <w:sz w:val="24"/>
          <w:szCs w:val="24"/>
        </w:rPr>
        <w:lastRenderedPageBreak/>
        <w:t>Exhibit A.16.1</w:t>
      </w:r>
      <w:r w:rsidRPr="00D4442D">
        <w:rPr>
          <w:sz w:val="24"/>
          <w:szCs w:val="24"/>
        </w:rPr>
        <w:tab/>
        <w:t>Project Time Schedule</w:t>
      </w:r>
      <w:bookmarkEnd w:id="108"/>
      <w:bookmarkEnd w:id="109"/>
      <w:r w:rsidRPr="00D4442D">
        <w:rPr>
          <w:sz w:val="24"/>
          <w:szCs w:val="24"/>
        </w:rPr>
        <w:t xml:space="preserve"> </w:t>
      </w:r>
    </w:p>
    <w:tbl>
      <w:tblPr>
        <w:tblW w:w="5000" w:type="pct"/>
        <w:jc w:val="center"/>
        <w:tblLayout w:type="fixed"/>
        <w:tblCellMar>
          <w:left w:w="115" w:type="dxa"/>
          <w:right w:w="115" w:type="dxa"/>
        </w:tblCellMar>
        <w:tblLook w:val="01E0" w:firstRow="1" w:lastRow="1" w:firstColumn="1" w:lastColumn="1" w:noHBand="0" w:noVBand="0"/>
      </w:tblPr>
      <w:tblGrid>
        <w:gridCol w:w="5807"/>
        <w:gridCol w:w="3553"/>
      </w:tblGrid>
      <w:tr w:rsidRPr="00D4442D" w:rsidR="004C4B18" w:rsidTr="00F25BA3" w14:paraId="289F3668" w14:textId="77777777">
        <w:trPr>
          <w:cantSplit/>
          <w:jc w:val="center"/>
        </w:trPr>
        <w:tc>
          <w:tcPr>
            <w:tcW w:w="3102" w:type="pct"/>
            <w:tcBorders>
              <w:top w:val="double" w:color="auto" w:sz="6" w:space="0"/>
              <w:bottom w:val="single" w:color="auto" w:sz="6" w:space="0"/>
            </w:tcBorders>
            <w:noWrap/>
            <w:vAlign w:val="bottom"/>
          </w:tcPr>
          <w:p w:rsidRPr="00D4442D" w:rsidR="004C4B18" w:rsidP="00F25BA3" w:rsidRDefault="004C4B18" w14:paraId="5ED5A465" w14:textId="77777777">
            <w:pPr>
              <w:keepNext/>
              <w:spacing w:line="276" w:lineRule="auto"/>
              <w:jc w:val="center"/>
              <w:rPr>
                <w:b/>
              </w:rPr>
            </w:pPr>
            <w:r w:rsidRPr="00D4442D">
              <w:rPr>
                <w:b/>
              </w:rPr>
              <w:t>Activity</w:t>
            </w:r>
          </w:p>
        </w:tc>
        <w:tc>
          <w:tcPr>
            <w:tcW w:w="1898" w:type="pct"/>
            <w:tcBorders>
              <w:top w:val="double" w:color="auto" w:sz="6" w:space="0"/>
              <w:bottom w:val="single" w:color="auto" w:sz="6" w:space="0"/>
            </w:tcBorders>
          </w:tcPr>
          <w:p w:rsidRPr="00D4442D" w:rsidR="004C4B18" w:rsidP="00F25BA3" w:rsidRDefault="004C4B18" w14:paraId="451097E0" w14:textId="77777777">
            <w:pPr>
              <w:keepNext/>
              <w:spacing w:line="276" w:lineRule="auto"/>
              <w:jc w:val="center"/>
              <w:rPr>
                <w:b/>
              </w:rPr>
            </w:pPr>
            <w:r w:rsidRPr="00D4442D">
              <w:rPr>
                <w:b/>
              </w:rPr>
              <w:t>Time Schedule</w:t>
            </w:r>
          </w:p>
        </w:tc>
      </w:tr>
      <w:tr w:rsidRPr="00D4442D" w:rsidR="004C4B18" w:rsidTr="00F25BA3" w14:paraId="4B93780A" w14:textId="77777777">
        <w:trPr>
          <w:cantSplit/>
          <w:jc w:val="center"/>
        </w:trPr>
        <w:tc>
          <w:tcPr>
            <w:tcW w:w="3102" w:type="pct"/>
            <w:noWrap/>
          </w:tcPr>
          <w:p w:rsidRPr="00D4442D" w:rsidR="004C4B18" w:rsidP="00F25BA3" w:rsidRDefault="004C4B18" w14:paraId="7EF6F8F0" w14:textId="77777777">
            <w:pPr>
              <w:keepNext/>
              <w:spacing w:line="276" w:lineRule="auto"/>
              <w:rPr>
                <w:bCs/>
              </w:rPr>
            </w:pPr>
            <w:r w:rsidRPr="00D4442D">
              <w:rPr>
                <w:bCs/>
              </w:rPr>
              <w:t xml:space="preserve">Identify and reserve professional recruitment firms </w:t>
            </w:r>
          </w:p>
        </w:tc>
        <w:tc>
          <w:tcPr>
            <w:tcW w:w="1898" w:type="pct"/>
          </w:tcPr>
          <w:p w:rsidRPr="00D4442D" w:rsidR="004C4B18" w:rsidP="00F25BA3" w:rsidRDefault="004C4B18" w14:paraId="63B90220" w14:textId="77777777">
            <w:pPr>
              <w:keepNext/>
              <w:spacing w:line="276" w:lineRule="auto"/>
              <w:rPr>
                <w:bCs/>
              </w:rPr>
            </w:pPr>
            <w:r w:rsidRPr="00D4442D">
              <w:rPr>
                <w:bCs/>
              </w:rPr>
              <w:t>1 month after OMB approval</w:t>
            </w:r>
          </w:p>
        </w:tc>
      </w:tr>
      <w:tr w:rsidRPr="00D4442D" w:rsidR="004C4B18" w:rsidTr="00F25BA3" w14:paraId="6F7ED381" w14:textId="77777777">
        <w:trPr>
          <w:cantSplit/>
          <w:jc w:val="center"/>
        </w:trPr>
        <w:tc>
          <w:tcPr>
            <w:tcW w:w="3102" w:type="pct"/>
            <w:noWrap/>
          </w:tcPr>
          <w:p w:rsidRPr="00D4442D" w:rsidR="004C4B18" w:rsidP="00F25BA3" w:rsidRDefault="004C4B18" w14:paraId="7370FF7B" w14:textId="77777777">
            <w:pPr>
              <w:keepNext/>
              <w:spacing w:line="276" w:lineRule="auto"/>
              <w:rPr>
                <w:bCs/>
              </w:rPr>
            </w:pPr>
            <w:r w:rsidRPr="00D4442D">
              <w:rPr>
                <w:bCs/>
              </w:rPr>
              <w:t>Begin recruitment</w:t>
            </w:r>
          </w:p>
        </w:tc>
        <w:tc>
          <w:tcPr>
            <w:tcW w:w="1898" w:type="pct"/>
          </w:tcPr>
          <w:p w:rsidRPr="00D4442D" w:rsidR="004C4B18" w:rsidP="00F25BA3" w:rsidRDefault="00A90DD4" w14:paraId="51060872" w14:textId="1DAC4984">
            <w:pPr>
              <w:keepNext/>
              <w:spacing w:line="276" w:lineRule="auto"/>
              <w:rPr>
                <w:bCs/>
              </w:rPr>
            </w:pPr>
            <w:r>
              <w:rPr>
                <w:bCs/>
              </w:rPr>
              <w:t>1</w:t>
            </w:r>
            <w:r w:rsidRPr="00D4442D" w:rsidR="00760ADA">
              <w:rPr>
                <w:bCs/>
              </w:rPr>
              <w:t xml:space="preserve"> </w:t>
            </w:r>
            <w:r w:rsidRPr="00D4442D" w:rsidR="004C4B18">
              <w:rPr>
                <w:bCs/>
              </w:rPr>
              <w:t xml:space="preserve">month after </w:t>
            </w:r>
            <w:r>
              <w:rPr>
                <w:bCs/>
              </w:rPr>
              <w:t>identifying and reserving recruitment firms</w:t>
            </w:r>
          </w:p>
        </w:tc>
      </w:tr>
      <w:tr w:rsidRPr="00D4442D" w:rsidR="004C4B18" w:rsidTr="00F25BA3" w14:paraId="6D7D8DCE" w14:textId="77777777">
        <w:trPr>
          <w:cantSplit/>
          <w:jc w:val="center"/>
        </w:trPr>
        <w:tc>
          <w:tcPr>
            <w:tcW w:w="3102" w:type="pct"/>
            <w:noWrap/>
          </w:tcPr>
          <w:p w:rsidRPr="00D4442D" w:rsidR="004C4B18" w:rsidP="00F25BA3" w:rsidRDefault="004C4B18" w14:paraId="6F84F0C0" w14:textId="715E15BF">
            <w:pPr>
              <w:keepNext/>
              <w:spacing w:line="276" w:lineRule="auto"/>
              <w:rPr>
                <w:bCs/>
              </w:rPr>
            </w:pPr>
            <w:r w:rsidRPr="00D4442D">
              <w:rPr>
                <w:bCs/>
              </w:rPr>
              <w:t xml:space="preserve">Conduct </w:t>
            </w:r>
            <w:r w:rsidR="00393AF9">
              <w:rPr>
                <w:bCs/>
              </w:rPr>
              <w:t xml:space="preserve">first round of </w:t>
            </w:r>
            <w:r w:rsidR="00845534">
              <w:rPr>
                <w:bCs/>
              </w:rPr>
              <w:t>data collection</w:t>
            </w:r>
            <w:r w:rsidRPr="00D4442D">
              <w:rPr>
                <w:bCs/>
              </w:rPr>
              <w:t xml:space="preserve"> </w:t>
            </w:r>
          </w:p>
        </w:tc>
        <w:tc>
          <w:tcPr>
            <w:tcW w:w="1898" w:type="pct"/>
          </w:tcPr>
          <w:p w:rsidR="00A86CEC" w:rsidP="00F25BA3" w:rsidRDefault="00A86CEC" w14:paraId="335217E9" w14:textId="41753BDE">
            <w:pPr>
              <w:keepNext/>
              <w:spacing w:line="276" w:lineRule="auto"/>
              <w:rPr>
                <w:bCs/>
              </w:rPr>
            </w:pPr>
            <w:r>
              <w:rPr>
                <w:bCs/>
              </w:rPr>
              <w:t>1 month after recruitment begins</w:t>
            </w:r>
          </w:p>
          <w:p w:rsidRPr="00D4442D" w:rsidR="004C4B18" w:rsidP="00F25BA3" w:rsidRDefault="004C4B18" w14:paraId="5A14DD60" w14:textId="49869AAD">
            <w:pPr>
              <w:keepNext/>
              <w:spacing w:line="276" w:lineRule="auto"/>
              <w:rPr>
                <w:bCs/>
              </w:rPr>
            </w:pPr>
          </w:p>
        </w:tc>
      </w:tr>
      <w:tr w:rsidRPr="00D4442D" w:rsidR="004C4B18" w:rsidTr="00F25BA3" w14:paraId="382465D1" w14:textId="77777777">
        <w:trPr>
          <w:cantSplit/>
          <w:jc w:val="center"/>
        </w:trPr>
        <w:tc>
          <w:tcPr>
            <w:tcW w:w="3102" w:type="pct"/>
            <w:noWrap/>
          </w:tcPr>
          <w:p w:rsidRPr="00D4442D" w:rsidR="004C4B18" w:rsidP="00F25BA3" w:rsidRDefault="00AD315E" w14:paraId="04B60130" w14:textId="4BE8AF52">
            <w:pPr>
              <w:keepNext/>
              <w:spacing w:line="276" w:lineRule="auto"/>
              <w:rPr>
                <w:bCs/>
              </w:rPr>
            </w:pPr>
            <w:r>
              <w:rPr>
                <w:bCs/>
              </w:rPr>
              <w:t>Draft t</w:t>
            </w:r>
            <w:r w:rsidRPr="00D4442D" w:rsidR="004C4B18">
              <w:rPr>
                <w:bCs/>
              </w:rPr>
              <w:t>opline report due</w:t>
            </w:r>
          </w:p>
        </w:tc>
        <w:tc>
          <w:tcPr>
            <w:tcW w:w="1898" w:type="pct"/>
          </w:tcPr>
          <w:p w:rsidR="004C4B18" w:rsidP="00F25BA3" w:rsidRDefault="00F10CD4" w14:paraId="36F9BE0C" w14:textId="389AB9C7">
            <w:pPr>
              <w:keepNext/>
              <w:spacing w:line="276" w:lineRule="auto"/>
              <w:rPr>
                <w:bCs/>
              </w:rPr>
            </w:pPr>
            <w:r>
              <w:rPr>
                <w:bCs/>
              </w:rPr>
              <w:t>1 month after data collection ends</w:t>
            </w:r>
          </w:p>
          <w:p w:rsidRPr="00D4442D" w:rsidR="00641199" w:rsidP="00F25BA3" w:rsidRDefault="00641199" w14:paraId="555850E6" w14:textId="200BBF28">
            <w:pPr>
              <w:keepNext/>
              <w:spacing w:line="276" w:lineRule="auto"/>
              <w:rPr>
                <w:bCs/>
              </w:rPr>
            </w:pPr>
          </w:p>
        </w:tc>
      </w:tr>
      <w:tr w:rsidRPr="00D4442D" w:rsidR="004C4B18" w:rsidTr="00F25BA3" w14:paraId="1FCF868A" w14:textId="77777777">
        <w:trPr>
          <w:cantSplit/>
          <w:jc w:val="center"/>
        </w:trPr>
        <w:tc>
          <w:tcPr>
            <w:tcW w:w="3102" w:type="pct"/>
            <w:tcBorders>
              <w:bottom w:val="double" w:color="auto" w:sz="6" w:space="0"/>
            </w:tcBorders>
            <w:noWrap/>
          </w:tcPr>
          <w:p w:rsidRPr="00D4442D" w:rsidR="004C4B18" w:rsidP="00F25BA3" w:rsidRDefault="006D329A" w14:paraId="6762C9BB" w14:textId="22D5CABB">
            <w:pPr>
              <w:keepNext/>
              <w:spacing w:line="276" w:lineRule="auto"/>
              <w:rPr>
                <w:bCs/>
              </w:rPr>
            </w:pPr>
            <w:r>
              <w:rPr>
                <w:bCs/>
              </w:rPr>
              <w:t>Final topline report and/or PowerPoint Slide Deck</w:t>
            </w:r>
          </w:p>
        </w:tc>
        <w:tc>
          <w:tcPr>
            <w:tcW w:w="1898" w:type="pct"/>
            <w:tcBorders>
              <w:bottom w:val="double" w:color="auto" w:sz="6" w:space="0"/>
            </w:tcBorders>
          </w:tcPr>
          <w:p w:rsidRPr="00D4442D" w:rsidR="004C4B18" w:rsidP="00F25BA3" w:rsidRDefault="00AA26DD" w14:paraId="53E1FDB9" w14:textId="7ECF2DB0">
            <w:pPr>
              <w:keepNext/>
              <w:spacing w:line="276" w:lineRule="auto"/>
              <w:rPr>
                <w:bCs/>
              </w:rPr>
            </w:pPr>
            <w:r>
              <w:rPr>
                <w:bCs/>
              </w:rPr>
              <w:t>1 month after receiving comments on draft topline report</w:t>
            </w:r>
          </w:p>
        </w:tc>
      </w:tr>
    </w:tbl>
    <w:p w:rsidR="004C4B18" w:rsidP="00F25BA3" w:rsidRDefault="004C4B18" w14:paraId="776917EC" w14:textId="77777777">
      <w:pPr>
        <w:pStyle w:val="BodyText1"/>
        <w:spacing w:after="0" w:line="276" w:lineRule="auto"/>
        <w:rPr>
          <w:szCs w:val="24"/>
        </w:rPr>
      </w:pPr>
    </w:p>
    <w:p w:rsidRPr="00D4442D" w:rsidR="004C4B18" w:rsidP="00F25BA3" w:rsidRDefault="004C4B18" w14:paraId="15C7B6FE" w14:textId="6D18BD42">
      <w:pPr>
        <w:pStyle w:val="BodyText1"/>
        <w:spacing w:after="0" w:line="276" w:lineRule="auto"/>
        <w:rPr>
          <w:szCs w:val="24"/>
        </w:rPr>
      </w:pPr>
      <w:r w:rsidRPr="00D4442D">
        <w:rPr>
          <w:szCs w:val="24"/>
        </w:rPr>
        <w:t xml:space="preserve">We anticipate the first data collection taking place within one month of receiving OMB approval. Data collection for all other </w:t>
      </w:r>
      <w:r w:rsidR="00771498">
        <w:rPr>
          <w:szCs w:val="24"/>
        </w:rPr>
        <w:t>data collections</w:t>
      </w:r>
      <w:r w:rsidRPr="00D4442D" w:rsidR="00771498">
        <w:rPr>
          <w:szCs w:val="24"/>
        </w:rPr>
        <w:t xml:space="preserve"> </w:t>
      </w:r>
      <w:r w:rsidRPr="00D4442D">
        <w:rPr>
          <w:szCs w:val="24"/>
        </w:rPr>
        <w:t xml:space="preserve">under this </w:t>
      </w:r>
      <w:r w:rsidRPr="00D4442D" w:rsidR="00A741B3">
        <w:rPr>
          <w:szCs w:val="24"/>
        </w:rPr>
        <w:t xml:space="preserve">Generic </w:t>
      </w:r>
      <w:r w:rsidRPr="00D4442D">
        <w:rPr>
          <w:szCs w:val="24"/>
        </w:rPr>
        <w:t>ICR will follow a similar time schedule</w:t>
      </w:r>
      <w:r w:rsidR="00BD3572">
        <w:rPr>
          <w:szCs w:val="24"/>
        </w:rPr>
        <w:t xml:space="preserve"> over the three-year period</w:t>
      </w:r>
      <w:r w:rsidRPr="00D4442D" w:rsidR="00A741B3">
        <w:rPr>
          <w:szCs w:val="24"/>
        </w:rPr>
        <w:t>.</w:t>
      </w:r>
      <w:r w:rsidRPr="00D4442D" w:rsidR="00B77BB9">
        <w:rPr>
          <w:szCs w:val="24"/>
        </w:rPr>
        <w:t xml:space="preserve"> </w:t>
      </w:r>
    </w:p>
    <w:p w:rsidR="004C4B18" w:rsidP="0000362E" w:rsidRDefault="004C4B18" w14:paraId="29C3E44C" w14:textId="3529AFA9">
      <w:pPr>
        <w:pStyle w:val="BodyText1"/>
        <w:spacing w:after="0" w:line="276" w:lineRule="auto"/>
        <w:rPr>
          <w:szCs w:val="24"/>
        </w:rPr>
      </w:pPr>
      <w:r w:rsidRPr="00D4442D">
        <w:rPr>
          <w:szCs w:val="24"/>
        </w:rPr>
        <w:t xml:space="preserve">For this study, we expect the findings to be disseminated to a number of audiences. The reporting and dissemination mechanism will consist of three primary components: (1) final </w:t>
      </w:r>
      <w:r w:rsidR="0085419F">
        <w:rPr>
          <w:szCs w:val="24"/>
        </w:rPr>
        <w:t>topline</w:t>
      </w:r>
      <w:r w:rsidRPr="00D4442D">
        <w:rPr>
          <w:szCs w:val="24"/>
        </w:rPr>
        <w:t xml:space="preserve"> reports </w:t>
      </w:r>
      <w:r w:rsidR="0080415E">
        <w:rPr>
          <w:szCs w:val="24"/>
        </w:rPr>
        <w:t xml:space="preserve">and/or PowerPoint slide decks </w:t>
      </w:r>
      <w:r w:rsidRPr="00D4442D">
        <w:rPr>
          <w:szCs w:val="24"/>
        </w:rPr>
        <w:t xml:space="preserve">for </w:t>
      </w:r>
      <w:r w:rsidR="0085419F">
        <w:rPr>
          <w:szCs w:val="24"/>
        </w:rPr>
        <w:t xml:space="preserve">each </w:t>
      </w:r>
      <w:r w:rsidR="00421425">
        <w:rPr>
          <w:szCs w:val="24"/>
        </w:rPr>
        <w:t xml:space="preserve">round of data </w:t>
      </w:r>
      <w:r w:rsidR="001E74FF">
        <w:rPr>
          <w:szCs w:val="24"/>
        </w:rPr>
        <w:t>collection</w:t>
      </w:r>
      <w:r w:rsidRPr="00D4442D">
        <w:rPr>
          <w:szCs w:val="24"/>
        </w:rPr>
        <w:t xml:space="preserve">, (2) peer-reviewed journal articles, and (3) conference presentations. The final </w:t>
      </w:r>
      <w:r w:rsidR="0049602F">
        <w:rPr>
          <w:szCs w:val="24"/>
        </w:rPr>
        <w:t xml:space="preserve">topline </w:t>
      </w:r>
      <w:r w:rsidRPr="00D4442D">
        <w:rPr>
          <w:szCs w:val="24"/>
        </w:rPr>
        <w:t xml:space="preserve">reports will be written in clear language that is understandable by a wide range of audiences (the </w:t>
      </w:r>
      <w:r w:rsidR="00A1398A">
        <w:rPr>
          <w:szCs w:val="24"/>
        </w:rPr>
        <w:t>priority</w:t>
      </w:r>
      <w:r w:rsidRPr="00D4442D" w:rsidR="00A1398A">
        <w:rPr>
          <w:szCs w:val="24"/>
        </w:rPr>
        <w:t xml:space="preserve"> </w:t>
      </w:r>
      <w:r w:rsidRPr="00D4442D">
        <w:rPr>
          <w:szCs w:val="24"/>
        </w:rPr>
        <w:t xml:space="preserve">audience, practitioners, policymakers, and researchers). The final </w:t>
      </w:r>
      <w:r w:rsidR="000C6BBE">
        <w:rPr>
          <w:szCs w:val="24"/>
        </w:rPr>
        <w:t xml:space="preserve">topline </w:t>
      </w:r>
      <w:r w:rsidRPr="00D4442D">
        <w:rPr>
          <w:szCs w:val="24"/>
        </w:rPr>
        <w:t xml:space="preserve">reports will include the following </w:t>
      </w:r>
      <w:r w:rsidR="00EB5A2D">
        <w:rPr>
          <w:szCs w:val="24"/>
        </w:rPr>
        <w:t>sections</w:t>
      </w:r>
      <w:r w:rsidRPr="00D4442D">
        <w:rPr>
          <w:szCs w:val="24"/>
        </w:rPr>
        <w:t xml:space="preserve">: an executive summary; overview of background literature to provide contextual information about the purpose of the </w:t>
      </w:r>
      <w:r w:rsidR="00EB5A2D">
        <w:rPr>
          <w:szCs w:val="24"/>
        </w:rPr>
        <w:t>data collection</w:t>
      </w:r>
      <w:r w:rsidRPr="00D4442D">
        <w:rPr>
          <w:szCs w:val="24"/>
        </w:rPr>
        <w:t xml:space="preserve">; summary of the results; a discussion of findings; limitations; and recommendations. </w:t>
      </w:r>
    </w:p>
    <w:p w:rsidRPr="00D4442D" w:rsidR="00F25BA3" w:rsidP="00F25BA3" w:rsidRDefault="00F25BA3" w14:paraId="57CF83A8" w14:textId="77777777">
      <w:pPr>
        <w:pStyle w:val="BodyText1"/>
        <w:spacing w:after="0" w:line="276" w:lineRule="auto"/>
        <w:rPr>
          <w:szCs w:val="24"/>
        </w:rPr>
      </w:pPr>
    </w:p>
    <w:p w:rsidRPr="00D4442D" w:rsidR="004C4B18" w:rsidP="00F25BA3" w:rsidRDefault="004C4B18" w14:paraId="5B1A1006" w14:textId="77777777">
      <w:pPr>
        <w:pStyle w:val="Heading2"/>
        <w:spacing w:before="0" w:after="0" w:line="276" w:lineRule="auto"/>
        <w:rPr>
          <w:rFonts w:cs="Times New Roman"/>
          <w:szCs w:val="24"/>
        </w:rPr>
      </w:pPr>
      <w:bookmarkStart w:name="_Toc143058451" w:id="110"/>
      <w:bookmarkStart w:name="_Toc146088450" w:id="111"/>
      <w:bookmarkStart w:name="_Toc289080266" w:id="112"/>
      <w:bookmarkStart w:name="_Toc289080296" w:id="113"/>
      <w:bookmarkStart w:name="_Toc444289449" w:id="114"/>
      <w:r w:rsidRPr="00D4442D">
        <w:rPr>
          <w:rFonts w:cs="Times New Roman"/>
          <w:szCs w:val="24"/>
        </w:rPr>
        <w:t>A.17</w:t>
      </w:r>
      <w:r w:rsidRPr="00D4442D">
        <w:rPr>
          <w:rFonts w:cs="Times New Roman"/>
          <w:szCs w:val="24"/>
        </w:rPr>
        <w:tab/>
        <w:t>Reason(s) Display of OMB Expiration Date is Inappropriate</w:t>
      </w:r>
      <w:bookmarkEnd w:id="110"/>
      <w:bookmarkEnd w:id="111"/>
      <w:bookmarkEnd w:id="112"/>
      <w:bookmarkEnd w:id="113"/>
      <w:bookmarkEnd w:id="114"/>
    </w:p>
    <w:p w:rsidR="001770E2" w:rsidP="0000362E" w:rsidRDefault="00FB15B7" w14:paraId="35B7AD39" w14:textId="267FDBC2">
      <w:pPr>
        <w:pStyle w:val="BodyText1"/>
        <w:spacing w:after="0" w:line="276" w:lineRule="auto"/>
        <w:rPr>
          <w:szCs w:val="24"/>
        </w:rPr>
      </w:pPr>
      <w:r w:rsidRPr="00F25BA3">
        <w:rPr>
          <w:szCs w:val="24"/>
        </w:rPr>
        <w:t xml:space="preserve">The display of the OMB expiration date is not inappropriate. </w:t>
      </w:r>
      <w:bookmarkStart w:name="_Toc143058452" w:id="115"/>
      <w:bookmarkStart w:name="_Toc146088451" w:id="116"/>
      <w:bookmarkStart w:name="_Toc289080267" w:id="117"/>
      <w:bookmarkStart w:name="_Toc289080297" w:id="118"/>
      <w:bookmarkStart w:name="_Toc444289450" w:id="119"/>
    </w:p>
    <w:p w:rsidRPr="00F25BA3" w:rsidR="00F25BA3" w:rsidP="00F25BA3" w:rsidRDefault="00F25BA3" w14:paraId="121E5D46" w14:textId="77777777">
      <w:pPr>
        <w:pStyle w:val="BodyText1"/>
        <w:spacing w:after="0" w:line="276" w:lineRule="auto"/>
        <w:rPr>
          <w:szCs w:val="24"/>
        </w:rPr>
      </w:pPr>
    </w:p>
    <w:p w:rsidRPr="00D4442D" w:rsidR="004C4B18" w:rsidP="00F25BA3" w:rsidRDefault="004C4B18" w14:paraId="30C14B3F" w14:textId="627D2AD0">
      <w:pPr>
        <w:pStyle w:val="Heading2"/>
        <w:spacing w:before="0" w:after="0" w:line="276" w:lineRule="auto"/>
        <w:rPr>
          <w:rFonts w:cs="Times New Roman"/>
          <w:szCs w:val="24"/>
        </w:rPr>
      </w:pPr>
      <w:r w:rsidRPr="00D4442D">
        <w:rPr>
          <w:rFonts w:cs="Times New Roman"/>
          <w:szCs w:val="24"/>
        </w:rPr>
        <w:t>A.18</w:t>
      </w:r>
      <w:r w:rsidRPr="00D4442D">
        <w:rPr>
          <w:rFonts w:cs="Times New Roman"/>
          <w:szCs w:val="24"/>
        </w:rPr>
        <w:tab/>
        <w:t>Exceptions to Certification for Paperwork Reduction Act Submissions</w:t>
      </w:r>
      <w:bookmarkEnd w:id="115"/>
      <w:bookmarkEnd w:id="116"/>
      <w:bookmarkEnd w:id="117"/>
      <w:bookmarkEnd w:id="118"/>
      <w:bookmarkEnd w:id="119"/>
      <w:r w:rsidRPr="00D4442D">
        <w:rPr>
          <w:rFonts w:cs="Times New Roman"/>
          <w:szCs w:val="24"/>
        </w:rPr>
        <w:t xml:space="preserve"> </w:t>
      </w:r>
    </w:p>
    <w:p w:rsidRPr="00D4442D" w:rsidR="004C4B18" w:rsidP="00F25BA3" w:rsidRDefault="004C4B18" w14:paraId="027076FF" w14:textId="77777777">
      <w:pPr>
        <w:pStyle w:val="BodyText1"/>
        <w:spacing w:after="0" w:line="276" w:lineRule="auto"/>
        <w:rPr>
          <w:szCs w:val="24"/>
        </w:rPr>
      </w:pPr>
      <w:r w:rsidRPr="00D4442D">
        <w:rPr>
          <w:szCs w:val="24"/>
        </w:rPr>
        <w:t>There are no exceptions to the certification.</w:t>
      </w:r>
    </w:p>
    <w:p w:rsidR="00D4442D" w:rsidP="00F25BA3" w:rsidRDefault="00D4442D" w14:paraId="532E92C5" w14:textId="77777777">
      <w:pPr>
        <w:spacing w:line="276" w:lineRule="auto"/>
        <w:rPr>
          <w:b/>
          <w:bCs/>
          <w:caps/>
        </w:rPr>
      </w:pPr>
      <w:bookmarkStart w:name="_Toc143058458" w:id="120"/>
      <w:bookmarkStart w:name="_Toc146088458" w:id="121"/>
      <w:bookmarkStart w:name="_Toc289080268" w:id="122"/>
      <w:bookmarkStart w:name="_Toc289080298" w:id="123"/>
      <w:r>
        <w:br w:type="page"/>
      </w:r>
    </w:p>
    <w:p w:rsidR="004C4B18" w:rsidP="0000362E" w:rsidRDefault="004C4B18" w14:paraId="2F91D693" w14:textId="6CF13B86">
      <w:pPr>
        <w:pStyle w:val="Heading1"/>
        <w:spacing w:before="0" w:after="0" w:line="276" w:lineRule="auto"/>
        <w:rPr>
          <w:rFonts w:ascii="Times New Roman" w:hAnsi="Times New Roman"/>
        </w:rPr>
      </w:pPr>
      <w:bookmarkStart w:name="_Toc444289451" w:id="124"/>
      <w:r w:rsidRPr="00D4442D">
        <w:rPr>
          <w:rFonts w:ascii="Times New Roman" w:hAnsi="Times New Roman"/>
        </w:rPr>
        <w:lastRenderedPageBreak/>
        <w:t>References</w:t>
      </w:r>
      <w:bookmarkEnd w:id="120"/>
      <w:bookmarkEnd w:id="121"/>
      <w:bookmarkEnd w:id="122"/>
      <w:bookmarkEnd w:id="123"/>
      <w:bookmarkEnd w:id="124"/>
    </w:p>
    <w:p w:rsidRPr="00F25BA3" w:rsidR="00F25BA3" w:rsidP="00F25BA3" w:rsidRDefault="00F25BA3" w14:paraId="7D857737" w14:textId="77777777"/>
    <w:p w:rsidRPr="00D4442D" w:rsidR="004C4B18" w:rsidP="00F25BA3" w:rsidRDefault="004C4B18" w14:paraId="51C1008B" w14:textId="77777777">
      <w:pPr>
        <w:pStyle w:val="biblio"/>
        <w:spacing w:after="0" w:line="276" w:lineRule="auto"/>
        <w:rPr>
          <w:szCs w:val="24"/>
        </w:rPr>
      </w:pPr>
      <w:r w:rsidRPr="00D4442D">
        <w:rPr>
          <w:szCs w:val="24"/>
        </w:rPr>
        <w:t xml:space="preserve">Abreu, D. A., &amp; Winters, F. (1999). Using monetary incentives to reduce attrition in the survey of income and program participation. </w:t>
      </w:r>
      <w:r w:rsidRPr="00D4442D">
        <w:rPr>
          <w:i/>
          <w:szCs w:val="24"/>
        </w:rPr>
        <w:t>Proceedings of the Survey Research Methods Section of the American Statistical Association</w:t>
      </w:r>
      <w:r w:rsidRPr="00D4442D">
        <w:rPr>
          <w:szCs w:val="24"/>
        </w:rPr>
        <w:t>.</w:t>
      </w:r>
    </w:p>
    <w:p w:rsidR="00F31C89" w:rsidP="00F25BA3" w:rsidRDefault="00F31C89" w14:paraId="0701374F" w14:textId="1E713564">
      <w:pPr>
        <w:spacing w:line="276" w:lineRule="auto"/>
        <w:ind w:left="720" w:hanging="720"/>
      </w:pPr>
      <w:r>
        <w:t>Bentley, J. P. &amp; Thacker, P. G. (2004). The influence of risk and monetary payment on the research participation decision making process.</w:t>
      </w:r>
      <w:r w:rsidRPr="00F31C89">
        <w:t xml:space="preserve"> </w:t>
      </w:r>
      <w:r w:rsidRPr="00F31C89">
        <w:rPr>
          <w:i/>
        </w:rPr>
        <w:t>J Med Ethics</w:t>
      </w:r>
      <w:r>
        <w:t>, 30(3):293-298.</w:t>
      </w:r>
    </w:p>
    <w:p w:rsidR="004F14B2" w:rsidP="00F25BA3" w:rsidRDefault="004F14B2" w14:paraId="26BD4E64" w14:textId="77777777">
      <w:pPr>
        <w:pStyle w:val="biblio"/>
        <w:spacing w:after="0" w:line="276" w:lineRule="auto"/>
        <w:rPr>
          <w:szCs w:val="24"/>
        </w:rPr>
      </w:pPr>
      <w:r>
        <w:rPr>
          <w:szCs w:val="24"/>
        </w:rPr>
        <w:t xml:space="preserve">Biner, P. M., &amp; Kidd, H. J. (1994). The interactive effects of monetary incentive justification and questionnaire length on mail survey response rates. </w:t>
      </w:r>
      <w:r>
        <w:rPr>
          <w:i/>
          <w:szCs w:val="24"/>
        </w:rPr>
        <w:t>Psychology and Marketing, 11</w:t>
      </w:r>
      <w:r>
        <w:rPr>
          <w:szCs w:val="24"/>
        </w:rPr>
        <w:t>(5), 483–492.</w:t>
      </w:r>
    </w:p>
    <w:p w:rsidRPr="00F25BA3" w:rsidR="00BC0164" w:rsidP="00F25BA3" w:rsidRDefault="004C4B18" w14:paraId="33AB0C73" w14:textId="1F0A415B">
      <w:pPr>
        <w:ind w:left="720" w:hanging="720"/>
      </w:pPr>
      <w:r w:rsidRPr="00F25BA3">
        <w:t>Bureau of Labor Statistics (</w:t>
      </w:r>
      <w:r w:rsidRPr="00F25BA3" w:rsidR="00BC0164">
        <w:t>2019</w:t>
      </w:r>
      <w:r w:rsidRPr="00F25BA3">
        <w:t>).</w:t>
      </w:r>
      <w:r w:rsidRPr="00F25BA3" w:rsidR="00BC0164">
        <w:t xml:space="preserve"> Bureau of Labor Statistics (BLS). (2019). May 2019 National</w:t>
      </w:r>
      <w:r w:rsidRPr="00F25BA3" w:rsidR="00F25BA3">
        <w:t xml:space="preserve"> </w:t>
      </w:r>
      <w:r w:rsidRPr="00F25BA3" w:rsidR="00BC0164">
        <w:t>Occupational Employment and Wage Estimates United States. [Data table]. Retrieved from https://www.bls.gov/oes/current/oes_nat.htm#00-0000</w:t>
      </w:r>
    </w:p>
    <w:p w:rsidR="003D4CDB" w:rsidP="00F25BA3" w:rsidRDefault="00222623" w14:paraId="24B4563B" w14:textId="77777777">
      <w:pPr>
        <w:pStyle w:val="CommentText"/>
        <w:spacing w:line="276" w:lineRule="auto"/>
        <w:rPr>
          <w:sz w:val="24"/>
          <w:szCs w:val="24"/>
        </w:rPr>
      </w:pPr>
      <w:r>
        <w:rPr>
          <w:sz w:val="24"/>
          <w:szCs w:val="24"/>
        </w:rPr>
        <w:t xml:space="preserve">Centers for Disease Control and Prevention (CDC). (2019a). </w:t>
      </w:r>
      <w:r w:rsidR="00620DA4">
        <w:rPr>
          <w:sz w:val="24"/>
          <w:szCs w:val="24"/>
        </w:rPr>
        <w:t>Estimated HIV Incidence and</w:t>
      </w:r>
    </w:p>
    <w:p w:rsidR="00222623" w:rsidP="00F25BA3" w:rsidRDefault="00620DA4" w14:paraId="324DFF96" w14:textId="355CEE4D">
      <w:pPr>
        <w:pStyle w:val="CommentText"/>
        <w:spacing w:line="276" w:lineRule="auto"/>
        <w:ind w:left="720"/>
        <w:rPr>
          <w:sz w:val="24"/>
          <w:szCs w:val="24"/>
        </w:rPr>
      </w:pPr>
      <w:r>
        <w:rPr>
          <w:sz w:val="24"/>
          <w:szCs w:val="24"/>
        </w:rPr>
        <w:t>Prevalence in the United States</w:t>
      </w:r>
      <w:r w:rsidR="007C3399">
        <w:rPr>
          <w:sz w:val="24"/>
          <w:szCs w:val="24"/>
        </w:rPr>
        <w:t xml:space="preserve">, 2010-2016. HIV Surveillance Supplemental Report, </w:t>
      </w:r>
      <w:r w:rsidR="003949AF">
        <w:rPr>
          <w:sz w:val="24"/>
          <w:szCs w:val="24"/>
        </w:rPr>
        <w:t xml:space="preserve">24(1). Accessed on February 21, 2020. </w:t>
      </w:r>
    </w:p>
    <w:p w:rsidR="00EA05D4" w:rsidP="00F25BA3" w:rsidRDefault="00860882" w14:paraId="1359B6C0" w14:textId="77777777">
      <w:pPr>
        <w:pStyle w:val="CommentText"/>
        <w:spacing w:line="276" w:lineRule="auto"/>
        <w:rPr>
          <w:sz w:val="24"/>
          <w:szCs w:val="24"/>
        </w:rPr>
      </w:pPr>
      <w:r>
        <w:rPr>
          <w:sz w:val="24"/>
          <w:szCs w:val="24"/>
        </w:rPr>
        <w:t xml:space="preserve">Centers for Disease Control and Prevention (CDC). (2019b). </w:t>
      </w:r>
      <w:r w:rsidR="00C01F3F">
        <w:rPr>
          <w:sz w:val="24"/>
          <w:szCs w:val="24"/>
        </w:rPr>
        <w:t xml:space="preserve">Diagnoses of HIV Infection in the </w:t>
      </w:r>
    </w:p>
    <w:p w:rsidR="00860882" w:rsidP="00F25BA3" w:rsidRDefault="00C01F3F" w14:paraId="6B84B321" w14:textId="4FF13BEB">
      <w:pPr>
        <w:pStyle w:val="CommentText"/>
        <w:spacing w:line="276" w:lineRule="auto"/>
        <w:ind w:left="720"/>
        <w:rPr>
          <w:sz w:val="24"/>
          <w:szCs w:val="24"/>
        </w:rPr>
      </w:pPr>
      <w:r>
        <w:rPr>
          <w:sz w:val="24"/>
          <w:szCs w:val="24"/>
        </w:rPr>
        <w:t>United States and Dependent Areas</w:t>
      </w:r>
      <w:r w:rsidR="00F07128">
        <w:rPr>
          <w:sz w:val="24"/>
          <w:szCs w:val="24"/>
        </w:rPr>
        <w:t>, 2018.</w:t>
      </w:r>
      <w:r w:rsidR="00800ACB">
        <w:rPr>
          <w:sz w:val="24"/>
          <w:szCs w:val="24"/>
        </w:rPr>
        <w:t xml:space="preserve"> HIV Surveillance Report, 30. Retrieved from: </w:t>
      </w:r>
      <w:hyperlink w:history="1" r:id="rId24">
        <w:r w:rsidRPr="00EA05D4" w:rsidR="00EA05D4">
          <w:rPr>
            <w:rStyle w:val="Hyperlink"/>
            <w:sz w:val="24"/>
            <w:szCs w:val="24"/>
          </w:rPr>
          <w:t>https://www.cdc.gov/hiv/pdf/library/reports/surveillance/cdc-hiv-surveillance-report-2018-vol-30.pdf</w:t>
        </w:r>
      </w:hyperlink>
      <w:r w:rsidR="003675C2">
        <w:rPr>
          <w:sz w:val="24"/>
          <w:szCs w:val="24"/>
        </w:rPr>
        <w:t xml:space="preserve">. </w:t>
      </w:r>
      <w:r w:rsidRPr="00EA05D4" w:rsidR="00800ACB">
        <w:rPr>
          <w:sz w:val="24"/>
          <w:szCs w:val="24"/>
        </w:rPr>
        <w:t>A</w:t>
      </w:r>
      <w:r w:rsidR="00800ACB">
        <w:rPr>
          <w:sz w:val="24"/>
          <w:szCs w:val="24"/>
        </w:rPr>
        <w:t>ccessed on February 21, 2020.</w:t>
      </w:r>
      <w:r w:rsidR="00F07128">
        <w:rPr>
          <w:sz w:val="24"/>
          <w:szCs w:val="24"/>
        </w:rPr>
        <w:t xml:space="preserve"> </w:t>
      </w:r>
    </w:p>
    <w:p w:rsidR="00617DEB" w:rsidP="00F25BA3" w:rsidRDefault="004C7112" w14:paraId="37FCDEFF" w14:textId="53A4F463">
      <w:pPr>
        <w:pStyle w:val="CommentText"/>
        <w:spacing w:line="276" w:lineRule="auto"/>
        <w:rPr>
          <w:sz w:val="24"/>
          <w:szCs w:val="24"/>
        </w:rPr>
      </w:pPr>
      <w:r w:rsidRPr="00617DEB">
        <w:rPr>
          <w:sz w:val="24"/>
          <w:szCs w:val="24"/>
        </w:rPr>
        <w:t>Centers for Disease Control and Prevention (CDC). (2019</w:t>
      </w:r>
      <w:r w:rsidR="003851AC">
        <w:rPr>
          <w:sz w:val="24"/>
          <w:szCs w:val="24"/>
        </w:rPr>
        <w:t>c</w:t>
      </w:r>
      <w:r w:rsidRPr="00617DEB">
        <w:rPr>
          <w:sz w:val="24"/>
          <w:szCs w:val="24"/>
        </w:rPr>
        <w:t xml:space="preserve">). Ending the HIV Epidemic: A Plan </w:t>
      </w:r>
    </w:p>
    <w:p w:rsidR="006E7B99" w:rsidP="00F25BA3" w:rsidRDefault="004C7112" w14:paraId="6E9F1061" w14:textId="5FDC6139">
      <w:pPr>
        <w:pStyle w:val="CommentText"/>
        <w:spacing w:line="276" w:lineRule="auto"/>
        <w:ind w:left="720"/>
        <w:rPr>
          <w:sz w:val="24"/>
          <w:szCs w:val="24"/>
        </w:rPr>
      </w:pPr>
      <w:r w:rsidRPr="00617DEB">
        <w:rPr>
          <w:sz w:val="24"/>
          <w:szCs w:val="24"/>
        </w:rPr>
        <w:t xml:space="preserve">for America. Retrieved from: </w:t>
      </w:r>
      <w:hyperlink w:history="1" r:id="rId25">
        <w:r w:rsidRPr="005B4A4C" w:rsidR="005B4A4C">
          <w:rPr>
            <w:rStyle w:val="Hyperlink"/>
            <w:sz w:val="24"/>
            <w:szCs w:val="24"/>
          </w:rPr>
          <w:t>https://www.cdc.gov/endhiv/index.html</w:t>
        </w:r>
      </w:hyperlink>
      <w:r w:rsidRPr="00617DEB" w:rsidR="008951CE">
        <w:rPr>
          <w:sz w:val="24"/>
          <w:szCs w:val="24"/>
        </w:rPr>
        <w:t>. Accessed on February 21, 2020</w:t>
      </w:r>
      <w:r w:rsidRPr="00617DEB" w:rsidR="00617DEB">
        <w:rPr>
          <w:sz w:val="24"/>
          <w:szCs w:val="24"/>
        </w:rPr>
        <w:t>.</w:t>
      </w:r>
    </w:p>
    <w:p w:rsidRPr="00E029FC" w:rsidR="00874E34" w:rsidP="00F25BA3" w:rsidRDefault="00887A5E" w14:paraId="261862E5" w14:textId="10B95910">
      <w:pPr>
        <w:pStyle w:val="CommentText"/>
        <w:spacing w:line="276" w:lineRule="auto"/>
        <w:rPr>
          <w:sz w:val="24"/>
          <w:szCs w:val="24"/>
        </w:rPr>
      </w:pPr>
      <w:r w:rsidRPr="00A8261C">
        <w:rPr>
          <w:sz w:val="24"/>
          <w:szCs w:val="24"/>
        </w:rPr>
        <w:t>Centers for Di</w:t>
      </w:r>
      <w:r w:rsidRPr="003D4CDB">
        <w:rPr>
          <w:sz w:val="24"/>
          <w:szCs w:val="24"/>
        </w:rPr>
        <w:t>sease Control and Prevention (CDC). (2019</w:t>
      </w:r>
      <w:r w:rsidR="003851AC">
        <w:rPr>
          <w:sz w:val="24"/>
          <w:szCs w:val="24"/>
        </w:rPr>
        <w:t>d</w:t>
      </w:r>
      <w:r w:rsidRPr="003D4CDB">
        <w:rPr>
          <w:sz w:val="24"/>
          <w:szCs w:val="24"/>
        </w:rPr>
        <w:t xml:space="preserve">). </w:t>
      </w:r>
      <w:r w:rsidRPr="003D4CDB" w:rsidR="005E7332">
        <w:rPr>
          <w:sz w:val="24"/>
          <w:szCs w:val="24"/>
        </w:rPr>
        <w:t>Let’s Stop HIV Together</w:t>
      </w:r>
      <w:r w:rsidRPr="00673EDA" w:rsidR="007370BF">
        <w:rPr>
          <w:sz w:val="24"/>
          <w:szCs w:val="24"/>
        </w:rPr>
        <w:t xml:space="preserve">. Retrieved </w:t>
      </w:r>
    </w:p>
    <w:p w:rsidRPr="00A8261C" w:rsidR="00A8261C" w:rsidP="00F25BA3" w:rsidRDefault="007370BF" w14:paraId="5F8EFF4B" w14:textId="77777777">
      <w:pPr>
        <w:pStyle w:val="CommentText"/>
        <w:spacing w:line="276" w:lineRule="auto"/>
        <w:ind w:firstLine="720"/>
        <w:rPr>
          <w:sz w:val="24"/>
          <w:szCs w:val="24"/>
        </w:rPr>
      </w:pPr>
      <w:r w:rsidRPr="00EA05D4">
        <w:rPr>
          <w:sz w:val="24"/>
          <w:szCs w:val="24"/>
        </w:rPr>
        <w:t xml:space="preserve">from: </w:t>
      </w:r>
      <w:hyperlink w:history="1" r:id="rId26">
        <w:r w:rsidRPr="00A8261C">
          <w:rPr>
            <w:rStyle w:val="Hyperlink"/>
            <w:sz w:val="24"/>
            <w:szCs w:val="24"/>
          </w:rPr>
          <w:t>https://www.cdc.gov/stophivtogether/index.html</w:t>
        </w:r>
      </w:hyperlink>
      <w:r w:rsidRPr="00A8261C">
        <w:rPr>
          <w:sz w:val="24"/>
          <w:szCs w:val="24"/>
        </w:rPr>
        <w:t xml:space="preserve">. </w:t>
      </w:r>
      <w:r w:rsidRPr="00A8261C" w:rsidR="00A8261C">
        <w:rPr>
          <w:sz w:val="24"/>
          <w:szCs w:val="24"/>
        </w:rPr>
        <w:t xml:space="preserve">Retrieved from: </w:t>
      </w:r>
    </w:p>
    <w:p w:rsidRPr="00A8261C" w:rsidR="007370BF" w:rsidP="00F25BA3" w:rsidRDefault="00D60B4D" w14:paraId="6BF9E316" w14:textId="6C0D9160">
      <w:pPr>
        <w:pStyle w:val="CommentText"/>
        <w:spacing w:line="276" w:lineRule="auto"/>
        <w:ind w:left="720"/>
        <w:rPr>
          <w:sz w:val="24"/>
          <w:szCs w:val="24"/>
        </w:rPr>
      </w:pPr>
      <w:hyperlink w:history="1" r:id="rId27">
        <w:r w:rsidRPr="00A8261C" w:rsidR="00A8261C">
          <w:rPr>
            <w:rStyle w:val="Hyperlink"/>
            <w:sz w:val="24"/>
            <w:szCs w:val="24"/>
          </w:rPr>
          <w:t>https://www.cdc.gov/hiv/pdf/library/reports/surveillance/cdc-hiv-surveillance-supplemental-report-vol-24-1.pdf</w:t>
        </w:r>
      </w:hyperlink>
      <w:r w:rsidRPr="00A8261C" w:rsidR="00A8261C">
        <w:rPr>
          <w:sz w:val="24"/>
          <w:szCs w:val="24"/>
        </w:rPr>
        <w:t xml:space="preserve">. </w:t>
      </w:r>
      <w:r w:rsidRPr="00A8261C" w:rsidR="007370BF">
        <w:rPr>
          <w:sz w:val="24"/>
          <w:szCs w:val="24"/>
        </w:rPr>
        <w:t>Accessed on February 21, 2020.</w:t>
      </w:r>
    </w:p>
    <w:p w:rsidR="003B42A6" w:rsidP="00F25BA3" w:rsidRDefault="003851AC" w14:paraId="01E71867" w14:textId="199FD56D">
      <w:pPr>
        <w:pStyle w:val="biblio"/>
        <w:spacing w:after="0" w:line="276" w:lineRule="auto"/>
        <w:rPr>
          <w:szCs w:val="24"/>
        </w:rPr>
      </w:pPr>
      <w:r>
        <w:rPr>
          <w:szCs w:val="24"/>
        </w:rPr>
        <w:t xml:space="preserve">Clark, H, Babu, AS, </w:t>
      </w:r>
      <w:r w:rsidR="00D61A8B">
        <w:rPr>
          <w:szCs w:val="24"/>
        </w:rPr>
        <w:t>Wiewel, EW, Opoku, J, Crepaz, N. Diagnosed HIV Infection in Transgender Adults and Adolescents: Results from the National HIV Surveillance System, 2009</w:t>
      </w:r>
      <w:r w:rsidR="00D71118">
        <w:rPr>
          <w:szCs w:val="24"/>
        </w:rPr>
        <w:t xml:space="preserve">-2014. </w:t>
      </w:r>
      <w:r w:rsidRPr="007B5E5D" w:rsidR="00D71118">
        <w:rPr>
          <w:i/>
          <w:iCs/>
          <w:szCs w:val="24"/>
        </w:rPr>
        <w:t>AIDS Behavior, 21</w:t>
      </w:r>
      <w:r w:rsidR="00D71118">
        <w:rPr>
          <w:szCs w:val="24"/>
        </w:rPr>
        <w:t>(9): 2774-2783</w:t>
      </w:r>
      <w:r w:rsidR="003B42A6">
        <w:rPr>
          <w:szCs w:val="24"/>
        </w:rPr>
        <w:t>.</w:t>
      </w:r>
    </w:p>
    <w:p w:rsidR="000A5C15" w:rsidP="00F25BA3" w:rsidRDefault="000A5C15" w14:paraId="6D9477BD" w14:textId="21743377">
      <w:pPr>
        <w:pStyle w:val="biblio"/>
        <w:spacing w:after="0" w:line="276" w:lineRule="auto"/>
        <w:rPr>
          <w:szCs w:val="24"/>
        </w:rPr>
      </w:pPr>
      <w:r>
        <w:rPr>
          <w:szCs w:val="24"/>
        </w:rPr>
        <w:t>The Council of Professional Associations on Federal Statistics. (1993). Providing Incentives to Survey Respondents. Retrieved from</w:t>
      </w:r>
      <w:r w:rsidR="00673EDA">
        <w:rPr>
          <w:szCs w:val="24"/>
        </w:rPr>
        <w:t>:</w:t>
      </w:r>
      <w:r>
        <w:rPr>
          <w:szCs w:val="24"/>
        </w:rPr>
        <w:t xml:space="preserve"> </w:t>
      </w:r>
      <w:hyperlink w:history="1" r:id="rId28">
        <w:r w:rsidRPr="00F10D11">
          <w:rPr>
            <w:rStyle w:val="Hyperlink"/>
            <w:szCs w:val="24"/>
          </w:rPr>
          <w:t>http://www.copafs.org/reports/providing_incentives_to_survey_respondents.aspx</w:t>
        </w:r>
      </w:hyperlink>
      <w:r>
        <w:rPr>
          <w:szCs w:val="24"/>
        </w:rPr>
        <w:t xml:space="preserve">. </w:t>
      </w:r>
      <w:r w:rsidRPr="000A5C15">
        <w:rPr>
          <w:szCs w:val="24"/>
        </w:rPr>
        <w:t xml:space="preserve"> </w:t>
      </w:r>
    </w:p>
    <w:p w:rsidR="00393992" w:rsidP="00F25BA3" w:rsidRDefault="00393992" w14:paraId="4A7EB495" w14:textId="77777777">
      <w:pPr>
        <w:pStyle w:val="biblio"/>
        <w:spacing w:after="0" w:line="276" w:lineRule="auto"/>
        <w:rPr>
          <w:szCs w:val="24"/>
        </w:rPr>
      </w:pPr>
      <w:r>
        <w:rPr>
          <w:szCs w:val="24"/>
        </w:rPr>
        <w:t xml:space="preserve">Dillman, D. A. (1978). </w:t>
      </w:r>
      <w:r>
        <w:rPr>
          <w:i/>
          <w:szCs w:val="24"/>
        </w:rPr>
        <w:t>Mail and telephone surveys: The total design method</w:t>
      </w:r>
      <w:r>
        <w:rPr>
          <w:szCs w:val="24"/>
        </w:rPr>
        <w:t>. New York: Wiley.</w:t>
      </w:r>
    </w:p>
    <w:p w:rsidR="00A65A31" w:rsidP="00F25BA3" w:rsidRDefault="004C4B18" w14:paraId="6983DEF3" w14:textId="77777777">
      <w:pPr>
        <w:pStyle w:val="biblio"/>
        <w:spacing w:after="0" w:line="276" w:lineRule="auto"/>
        <w:rPr>
          <w:szCs w:val="24"/>
        </w:rPr>
      </w:pPr>
      <w:r w:rsidRPr="00D4442D">
        <w:rPr>
          <w:szCs w:val="24"/>
        </w:rPr>
        <w:t xml:space="preserve">Gallagher, K. M., Sullivan, P. S., Lansky, A., &amp; Onorato, I. M. (2007). Behavioral surveillance among people at risk for HIV infection in the U.S.: The national HIV Behavioral Surveillance System. </w:t>
      </w:r>
      <w:r w:rsidRPr="00D4442D">
        <w:rPr>
          <w:i/>
          <w:szCs w:val="24"/>
        </w:rPr>
        <w:t>Public Health Report</w:t>
      </w:r>
      <w:r w:rsidRPr="00D4442D">
        <w:rPr>
          <w:szCs w:val="24"/>
        </w:rPr>
        <w:t xml:space="preserve">, </w:t>
      </w:r>
      <w:r w:rsidRPr="00D4442D">
        <w:rPr>
          <w:i/>
          <w:szCs w:val="24"/>
        </w:rPr>
        <w:t>122</w:t>
      </w:r>
      <w:r w:rsidRPr="00D4442D">
        <w:rPr>
          <w:szCs w:val="24"/>
        </w:rPr>
        <w:t xml:space="preserve">(Suppl 1), 32–38. </w:t>
      </w:r>
    </w:p>
    <w:p w:rsidR="006D667F" w:rsidP="00F25BA3" w:rsidRDefault="006D667F" w14:paraId="50434AF8" w14:textId="3CD0A44F">
      <w:pPr>
        <w:pStyle w:val="biblio"/>
        <w:spacing w:after="0" w:line="276" w:lineRule="auto"/>
        <w:rPr>
          <w:szCs w:val="24"/>
        </w:rPr>
      </w:pPr>
      <w:r w:rsidRPr="006D667F">
        <w:rPr>
          <w:szCs w:val="24"/>
        </w:rPr>
        <w:t>Office of Management and Budget (</w:t>
      </w:r>
      <w:r w:rsidRPr="006D667F" w:rsidR="00436FED">
        <w:rPr>
          <w:szCs w:val="24"/>
        </w:rPr>
        <w:t>20</w:t>
      </w:r>
      <w:r w:rsidR="00436FED">
        <w:rPr>
          <w:szCs w:val="24"/>
        </w:rPr>
        <w:t>16</w:t>
      </w:r>
      <w:r w:rsidRPr="006D667F">
        <w:rPr>
          <w:szCs w:val="24"/>
        </w:rPr>
        <w:t xml:space="preserve">). Questions and Answers When Designing Surveys for Information Collections. Retrieved from </w:t>
      </w:r>
      <w:hyperlink w:history="1" r:id="rId29">
        <w:r w:rsidRPr="00F10D11" w:rsidR="000A5C15">
          <w:rPr>
            <w:rStyle w:val="Hyperlink"/>
            <w:szCs w:val="24"/>
          </w:rPr>
          <w:t>http://www.whitehouse.gov/sites/default/files/omb/inforeg/pmc_survey_guidance_2006.pdf</w:t>
        </w:r>
      </w:hyperlink>
      <w:r w:rsidR="000A5C15">
        <w:rPr>
          <w:szCs w:val="24"/>
        </w:rPr>
        <w:t xml:space="preserve">. </w:t>
      </w:r>
      <w:r w:rsidRPr="006D667F">
        <w:rPr>
          <w:szCs w:val="24"/>
        </w:rPr>
        <w:t xml:space="preserve"> </w:t>
      </w:r>
    </w:p>
    <w:p w:rsidR="00393992" w:rsidP="00F25BA3" w:rsidRDefault="00393992" w14:paraId="0FE9C3A4" w14:textId="77777777">
      <w:pPr>
        <w:pStyle w:val="biblio"/>
        <w:spacing w:after="0" w:line="276" w:lineRule="auto"/>
        <w:rPr>
          <w:szCs w:val="24"/>
        </w:rPr>
      </w:pPr>
      <w:r>
        <w:rPr>
          <w:szCs w:val="24"/>
        </w:rPr>
        <w:lastRenderedPageBreak/>
        <w:t xml:space="preserve">Göritz, A. S. (2006). Incentives in web surveys: Methodological issues and a review. </w:t>
      </w:r>
      <w:r>
        <w:rPr>
          <w:i/>
          <w:szCs w:val="24"/>
        </w:rPr>
        <w:t>International Journal of Internet Science, 1</w:t>
      </w:r>
      <w:r>
        <w:rPr>
          <w:szCs w:val="24"/>
        </w:rPr>
        <w:t>, 58–70.</w:t>
      </w:r>
    </w:p>
    <w:p w:rsidR="0039631B" w:rsidP="00F25BA3" w:rsidRDefault="0039631B" w14:paraId="23C6FCCA" w14:textId="77777777">
      <w:pPr>
        <w:pStyle w:val="biblio"/>
        <w:spacing w:after="0" w:line="276" w:lineRule="auto"/>
        <w:rPr>
          <w:szCs w:val="24"/>
        </w:rPr>
      </w:pPr>
      <w:r>
        <w:rPr>
          <w:szCs w:val="24"/>
        </w:rPr>
        <w:t xml:space="preserve">Groves, R. M., Cialdini, R. B., &amp; Couper, M. P. (1992). Understanding the decision to participate in a survey. </w:t>
      </w:r>
      <w:r>
        <w:rPr>
          <w:i/>
          <w:szCs w:val="24"/>
        </w:rPr>
        <w:t>Public Opinion Quarterly, 56</w:t>
      </w:r>
      <w:r>
        <w:rPr>
          <w:szCs w:val="24"/>
        </w:rPr>
        <w:t>, 475–495.</w:t>
      </w:r>
    </w:p>
    <w:p w:rsidR="0039631B" w:rsidP="00F25BA3" w:rsidRDefault="0039631B" w14:paraId="5FAAC907" w14:textId="77777777">
      <w:pPr>
        <w:pStyle w:val="biblio"/>
        <w:spacing w:after="0" w:line="276" w:lineRule="auto"/>
        <w:rPr>
          <w:szCs w:val="24"/>
        </w:rPr>
      </w:pPr>
      <w:r>
        <w:rPr>
          <w:szCs w:val="24"/>
        </w:rPr>
        <w:t xml:space="preserve">Groves, R. M., Singer, E., &amp; Corning A. D. (2000). A leverage-saliency theory of survey participation: Description and illustration. </w:t>
      </w:r>
      <w:r>
        <w:rPr>
          <w:i/>
          <w:szCs w:val="24"/>
        </w:rPr>
        <w:t>Public Opinion Quarterly, 64</w:t>
      </w:r>
      <w:r>
        <w:rPr>
          <w:szCs w:val="24"/>
        </w:rPr>
        <w:t>, 299–308.</w:t>
      </w:r>
    </w:p>
    <w:p w:rsidRPr="00D4442D" w:rsidR="005213F0" w:rsidP="00F25BA3" w:rsidRDefault="005213F0" w14:paraId="77B6F42F" w14:textId="04CFDFB7">
      <w:pPr>
        <w:pStyle w:val="biblio"/>
        <w:spacing w:after="0" w:line="276" w:lineRule="auto"/>
        <w:rPr>
          <w:szCs w:val="24"/>
        </w:rPr>
      </w:pPr>
      <w:r w:rsidRPr="005213F0">
        <w:rPr>
          <w:szCs w:val="24"/>
        </w:rPr>
        <w:t>Permuth-Wey</w:t>
      </w:r>
      <w:r>
        <w:rPr>
          <w:szCs w:val="24"/>
        </w:rPr>
        <w:t>, J. &amp;</w:t>
      </w:r>
      <w:r w:rsidRPr="005213F0">
        <w:rPr>
          <w:szCs w:val="24"/>
        </w:rPr>
        <w:t xml:space="preserve"> Borenstein</w:t>
      </w:r>
      <w:r>
        <w:rPr>
          <w:szCs w:val="24"/>
        </w:rPr>
        <w:t>,</w:t>
      </w:r>
      <w:r w:rsidRPr="005213F0">
        <w:rPr>
          <w:szCs w:val="24"/>
        </w:rPr>
        <w:t xml:space="preserve"> A</w:t>
      </w:r>
      <w:r>
        <w:rPr>
          <w:szCs w:val="24"/>
        </w:rPr>
        <w:t>.</w:t>
      </w:r>
      <w:r w:rsidRPr="005213F0">
        <w:rPr>
          <w:szCs w:val="24"/>
        </w:rPr>
        <w:t>R.</w:t>
      </w:r>
      <w:r>
        <w:rPr>
          <w:szCs w:val="24"/>
        </w:rPr>
        <w:t xml:space="preserve"> (2009). </w:t>
      </w:r>
      <w:r w:rsidRPr="005213F0">
        <w:rPr>
          <w:szCs w:val="24"/>
        </w:rPr>
        <w:t xml:space="preserve">Financial remuneration for clinical and behavioral research participation: ethical and practical considerations. </w:t>
      </w:r>
      <w:r w:rsidRPr="005213F0">
        <w:rPr>
          <w:i/>
          <w:szCs w:val="24"/>
        </w:rPr>
        <w:t>Ann Epidemiol</w:t>
      </w:r>
      <w:r>
        <w:rPr>
          <w:szCs w:val="24"/>
        </w:rPr>
        <w:t xml:space="preserve">, </w:t>
      </w:r>
      <w:r w:rsidRPr="005213F0">
        <w:rPr>
          <w:szCs w:val="24"/>
        </w:rPr>
        <w:t>19(4):280-</w:t>
      </w:r>
      <w:r>
        <w:rPr>
          <w:szCs w:val="24"/>
        </w:rPr>
        <w:t>28</w:t>
      </w:r>
      <w:r w:rsidRPr="005213F0">
        <w:rPr>
          <w:szCs w:val="24"/>
        </w:rPr>
        <w:t xml:space="preserve">5. </w:t>
      </w:r>
    </w:p>
    <w:p w:rsidR="004C4B18" w:rsidP="00F25BA3" w:rsidRDefault="004C4B18" w14:paraId="5D6E4D69" w14:textId="5025E386">
      <w:pPr>
        <w:pStyle w:val="biblio"/>
        <w:spacing w:after="0" w:line="276" w:lineRule="auto"/>
        <w:rPr>
          <w:szCs w:val="24"/>
        </w:rPr>
      </w:pPr>
      <w:r w:rsidRPr="00D4442D">
        <w:rPr>
          <w:szCs w:val="24"/>
        </w:rPr>
        <w:t xml:space="preserve">Shettle, C., &amp; Mooney, G. (1999). Monetary incentives in U.S. government surveys. </w:t>
      </w:r>
      <w:r w:rsidRPr="00D4442D">
        <w:rPr>
          <w:i/>
          <w:szCs w:val="24"/>
        </w:rPr>
        <w:t>Journal of Official Statistics, 15</w:t>
      </w:r>
      <w:r w:rsidRPr="00D4442D">
        <w:rPr>
          <w:szCs w:val="24"/>
        </w:rPr>
        <w:t xml:space="preserve">, 231–250. </w:t>
      </w:r>
    </w:p>
    <w:p w:rsidRPr="00D4442D" w:rsidR="00F31C89" w:rsidP="00F25BA3" w:rsidRDefault="00F31C89" w14:paraId="1DF9ED2D" w14:textId="77777777">
      <w:pPr>
        <w:pStyle w:val="biblio"/>
        <w:spacing w:after="0" w:line="276" w:lineRule="auto"/>
        <w:rPr>
          <w:szCs w:val="24"/>
        </w:rPr>
      </w:pPr>
    </w:p>
    <w:p w:rsidRPr="00DC371A" w:rsidR="004C4B18" w:rsidP="00F25BA3" w:rsidRDefault="004C4B18" w14:paraId="6B9CA3D0" w14:textId="77777777">
      <w:pPr>
        <w:spacing w:line="276" w:lineRule="auto"/>
      </w:pPr>
    </w:p>
    <w:sectPr w:rsidRPr="00DC371A" w:rsidR="004C4B18" w:rsidSect="007D729F">
      <w:headerReference w:type="default" r:id="rId30"/>
      <w:footerReference w:type="default" r:id="rId31"/>
      <w:type w:val="continuous"/>
      <w:pgSz w:w="12240" w:h="15840" w:code="1"/>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3F5DC" w14:textId="77777777" w:rsidR="00D60B4D" w:rsidRDefault="00D60B4D">
      <w:r>
        <w:separator/>
      </w:r>
    </w:p>
  </w:endnote>
  <w:endnote w:type="continuationSeparator" w:id="0">
    <w:p w14:paraId="067FA977" w14:textId="77777777" w:rsidR="00D60B4D" w:rsidRDefault="00D60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Optima">
    <w:altName w:val="Courier New"/>
    <w:panose1 w:val="00000000000000000000"/>
    <w:charset w:val="00"/>
    <w:family w:val="swiss"/>
    <w:notTrueType/>
    <w:pitch w:val="variable"/>
    <w:sig w:usb0="00000003" w:usb1="00000000" w:usb2="00000000" w:usb3="00000000" w:csb0="00000001" w:csb1="00000000"/>
  </w:font>
  <w:font w:name="ITC Franklin Gothic Std Bk Cd">
    <w:altName w:val="Calibri"/>
    <w:panose1 w:val="00000000000000000000"/>
    <w:charset w:val="00"/>
    <w:family w:val="swiss"/>
    <w:notTrueType/>
    <w:pitch w:val="default"/>
    <w:sig w:usb0="00000003" w:usb1="00000000" w:usb2="00000000" w:usb3="00000000" w:csb0="0000000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8F545" w14:textId="77777777" w:rsidR="00D60B4D" w:rsidRDefault="00D60B4D" w:rsidP="00401E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35861270" w14:textId="77777777" w:rsidR="00D60B4D" w:rsidRDefault="00D60B4D" w:rsidP="00401E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C556A" w14:textId="77777777" w:rsidR="00D60B4D" w:rsidRDefault="00D60B4D" w:rsidP="009D0B0B">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C3E9E" w14:textId="77777777" w:rsidR="00D60B4D" w:rsidRDefault="00D60B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07EE4" w14:textId="77777777" w:rsidR="00D60B4D" w:rsidRDefault="00D60B4D" w:rsidP="009D0B0B">
    <w:pPr>
      <w:pStyle w:val="Foote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E41AF" w14:textId="77777777" w:rsidR="00D60B4D" w:rsidRDefault="00D60B4D" w:rsidP="00906F6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vanish/>
        <w:highlight w:val="yellow"/>
      </w:rPr>
      <w:id w:val="1983737481"/>
      <w:docPartObj>
        <w:docPartGallery w:val="Page Numbers (Bottom of Page)"/>
        <w:docPartUnique/>
      </w:docPartObj>
    </w:sdtPr>
    <w:sdtEndPr>
      <w:rPr>
        <w:noProof/>
      </w:rPr>
    </w:sdtEndPr>
    <w:sdtContent>
      <w:p w14:paraId="2F4FE303" w14:textId="2CA480B2" w:rsidR="00D60B4D" w:rsidRDefault="00D60B4D" w:rsidP="001C1B9B">
        <w:pPr>
          <w:pStyle w:val="Footer"/>
          <w:jc w:val="center"/>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91C55" w14:textId="77777777" w:rsidR="00D60B4D" w:rsidRDefault="00D60B4D">
      <w:r>
        <w:separator/>
      </w:r>
    </w:p>
  </w:footnote>
  <w:footnote w:type="continuationSeparator" w:id="0">
    <w:p w14:paraId="2E2C836A" w14:textId="77777777" w:rsidR="00D60B4D" w:rsidRDefault="00D60B4D">
      <w:r>
        <w:continuationSeparator/>
      </w:r>
    </w:p>
  </w:footnote>
  <w:footnote w:id="1">
    <w:p w14:paraId="317EBCFB" w14:textId="27656376" w:rsidR="00D60B4D" w:rsidRPr="00C7569C" w:rsidRDefault="00D60B4D">
      <w:pPr>
        <w:pStyle w:val="FootnoteText"/>
        <w:rPr>
          <w:rFonts w:ascii="Times New Roman" w:hAnsi="Times New Roman" w:cs="Times New Roman"/>
          <w:sz w:val="22"/>
          <w:szCs w:val="22"/>
        </w:rPr>
      </w:pPr>
      <w:r w:rsidRPr="00C7569C">
        <w:rPr>
          <w:rStyle w:val="FootnoteReference"/>
          <w:rFonts w:ascii="Times New Roman" w:hAnsi="Times New Roman" w:cs="Times New Roman"/>
          <w:sz w:val="22"/>
          <w:szCs w:val="22"/>
          <w:vertAlign w:val="superscript"/>
        </w:rPr>
        <w:footnoteRef/>
      </w:r>
      <w:r w:rsidRPr="00C7569C">
        <w:rPr>
          <w:rFonts w:ascii="Times New Roman" w:hAnsi="Times New Roman" w:cs="Times New Roman"/>
          <w:sz w:val="22"/>
          <w:szCs w:val="22"/>
        </w:rPr>
        <w:t xml:space="preserve"> Note that the consent script for the intercept interviews is embedded in the interview guid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491FF" w14:textId="77777777" w:rsidR="00D60B4D" w:rsidRDefault="00D60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9AF64" w14:textId="77777777" w:rsidR="00D60B4D" w:rsidRDefault="00D60B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C3FE3" w14:textId="77777777" w:rsidR="00D60B4D" w:rsidRDefault="00D60B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11723" w14:textId="77777777" w:rsidR="00D60B4D" w:rsidRDefault="00D6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96526" w14:textId="77777777" w:rsidR="00D60B4D" w:rsidRDefault="00D60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62A5B"/>
    <w:multiLevelType w:val="hybridMultilevel"/>
    <w:tmpl w:val="59D003F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0AF62EEA"/>
    <w:multiLevelType w:val="hybridMultilevel"/>
    <w:tmpl w:val="8B22249A"/>
    <w:lvl w:ilvl="0" w:tplc="14DA608C">
      <w:start w:val="1"/>
      <w:numFmt w:val="decimal"/>
      <w:lvlText w:val="%1."/>
      <w:lvlJc w:val="left"/>
      <w:pPr>
        <w:tabs>
          <w:tab w:val="num" w:pos="720"/>
        </w:tabs>
        <w:ind w:left="720" w:hanging="360"/>
      </w:pPr>
      <w:rPr>
        <w:rFonts w:ascii="Times New Roman" w:eastAsia="Times New Roman" w:hAnsi="Times New Roman"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C44D4"/>
    <w:multiLevelType w:val="hybridMultilevel"/>
    <w:tmpl w:val="6706BC2E"/>
    <w:lvl w:ilvl="0" w:tplc="FFFFFFFF">
      <w:start w:val="1"/>
      <w:numFmt w:val="bullet"/>
      <w:pStyle w:val="NumberBullets"/>
      <w:lvlText w:val="o"/>
      <w:lvlJc w:val="left"/>
      <w:pPr>
        <w:tabs>
          <w:tab w:val="num" w:pos="720"/>
        </w:tabs>
        <w:ind w:left="720" w:hanging="360"/>
      </w:pPr>
      <w:rPr>
        <w:rFonts w:ascii="Courier New" w:hAnsi="Courier New" w:hint="default"/>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55C55"/>
    <w:multiLevelType w:val="hybridMultilevel"/>
    <w:tmpl w:val="396656F2"/>
    <w:lvl w:ilvl="0" w:tplc="790A067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959F6"/>
    <w:multiLevelType w:val="hybridMultilevel"/>
    <w:tmpl w:val="DF4628C2"/>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15:restartNumberingAfterBreak="0">
    <w:nsid w:val="2EAF3879"/>
    <w:multiLevelType w:val="hybridMultilevel"/>
    <w:tmpl w:val="FC6E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1222DDC"/>
    <w:multiLevelType w:val="hybridMultilevel"/>
    <w:tmpl w:val="11DA5E00"/>
    <w:lvl w:ilvl="0" w:tplc="977276F6">
      <w:start w:val="2"/>
      <w:numFmt w:val="upperLetter"/>
      <w:lvlText w:val="%1."/>
      <w:lvlJc w:val="left"/>
      <w:pPr>
        <w:tabs>
          <w:tab w:val="num" w:pos="1080"/>
        </w:tabs>
        <w:ind w:left="1080" w:hanging="360"/>
      </w:pPr>
      <w:rPr>
        <w:rFonts w:cs="Times New Roman" w:hint="default"/>
        <w:b w:val="0"/>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337120E1"/>
    <w:multiLevelType w:val="hybridMultilevel"/>
    <w:tmpl w:val="F4CCDC42"/>
    <w:lvl w:ilvl="0" w:tplc="5DB67862">
      <w:start w:val="1"/>
      <w:numFmt w:val="bullet"/>
      <w:lvlText w:val=""/>
      <w:lvlJc w:val="left"/>
      <w:pPr>
        <w:tabs>
          <w:tab w:val="num" w:pos="2160"/>
        </w:tabs>
        <w:ind w:left="2160" w:hanging="360"/>
      </w:pPr>
      <w:rPr>
        <w:rFonts w:ascii="Symbol" w:hAnsi="Symbol" w:hint="default"/>
        <w:color w:val="336699"/>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39D31D63"/>
    <w:multiLevelType w:val="hybridMultilevel"/>
    <w:tmpl w:val="3188B00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9" w15:restartNumberingAfterBreak="0">
    <w:nsid w:val="4451261A"/>
    <w:multiLevelType w:val="hybridMultilevel"/>
    <w:tmpl w:val="CF7AF4E6"/>
    <w:lvl w:ilvl="0" w:tplc="1C0C3C46">
      <w:start w:val="1"/>
      <w:numFmt w:val="decimal"/>
      <w:lvlText w:val="%1."/>
      <w:lvlJc w:val="left"/>
      <w:pPr>
        <w:ind w:left="720" w:hanging="360"/>
      </w:pPr>
      <w:rPr>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5D6687D"/>
    <w:multiLevelType w:val="hybridMultilevel"/>
    <w:tmpl w:val="747E8ACE"/>
    <w:lvl w:ilvl="0" w:tplc="2E4EB6CE">
      <w:start w:val="1"/>
      <w:numFmt w:val="decimal"/>
      <w:lvlText w:val="%1."/>
      <w:lvlJc w:val="left"/>
      <w:pPr>
        <w:tabs>
          <w:tab w:val="num" w:pos="420"/>
        </w:tabs>
        <w:ind w:left="420" w:hanging="360"/>
      </w:pPr>
      <w:rPr>
        <w:rFonts w:cs="Times New Roman" w:hint="default"/>
      </w:rPr>
    </w:lvl>
    <w:lvl w:ilvl="1" w:tplc="04090019" w:tentative="1">
      <w:start w:val="1"/>
      <w:numFmt w:val="lowerLetter"/>
      <w:lvlText w:val="%2."/>
      <w:lvlJc w:val="left"/>
      <w:pPr>
        <w:tabs>
          <w:tab w:val="num" w:pos="1140"/>
        </w:tabs>
        <w:ind w:left="1140" w:hanging="360"/>
      </w:pPr>
      <w:rPr>
        <w:rFonts w:cs="Times New Roman"/>
      </w:rPr>
    </w:lvl>
    <w:lvl w:ilvl="2" w:tplc="0409001B" w:tentative="1">
      <w:start w:val="1"/>
      <w:numFmt w:val="lowerRoman"/>
      <w:lvlText w:val="%3."/>
      <w:lvlJc w:val="right"/>
      <w:pPr>
        <w:tabs>
          <w:tab w:val="num" w:pos="1860"/>
        </w:tabs>
        <w:ind w:left="1860" w:hanging="180"/>
      </w:pPr>
      <w:rPr>
        <w:rFonts w:cs="Times New Roman"/>
      </w:rPr>
    </w:lvl>
    <w:lvl w:ilvl="3" w:tplc="0409000F" w:tentative="1">
      <w:start w:val="1"/>
      <w:numFmt w:val="decimal"/>
      <w:lvlText w:val="%4."/>
      <w:lvlJc w:val="left"/>
      <w:pPr>
        <w:tabs>
          <w:tab w:val="num" w:pos="2580"/>
        </w:tabs>
        <w:ind w:left="2580" w:hanging="360"/>
      </w:pPr>
      <w:rPr>
        <w:rFonts w:cs="Times New Roman"/>
      </w:rPr>
    </w:lvl>
    <w:lvl w:ilvl="4" w:tplc="04090019" w:tentative="1">
      <w:start w:val="1"/>
      <w:numFmt w:val="lowerLetter"/>
      <w:lvlText w:val="%5."/>
      <w:lvlJc w:val="left"/>
      <w:pPr>
        <w:tabs>
          <w:tab w:val="num" w:pos="3300"/>
        </w:tabs>
        <w:ind w:left="3300" w:hanging="360"/>
      </w:pPr>
      <w:rPr>
        <w:rFonts w:cs="Times New Roman"/>
      </w:rPr>
    </w:lvl>
    <w:lvl w:ilvl="5" w:tplc="0409001B" w:tentative="1">
      <w:start w:val="1"/>
      <w:numFmt w:val="lowerRoman"/>
      <w:lvlText w:val="%6."/>
      <w:lvlJc w:val="right"/>
      <w:pPr>
        <w:tabs>
          <w:tab w:val="num" w:pos="4020"/>
        </w:tabs>
        <w:ind w:left="4020" w:hanging="180"/>
      </w:pPr>
      <w:rPr>
        <w:rFonts w:cs="Times New Roman"/>
      </w:rPr>
    </w:lvl>
    <w:lvl w:ilvl="6" w:tplc="0409000F" w:tentative="1">
      <w:start w:val="1"/>
      <w:numFmt w:val="decimal"/>
      <w:lvlText w:val="%7."/>
      <w:lvlJc w:val="left"/>
      <w:pPr>
        <w:tabs>
          <w:tab w:val="num" w:pos="4740"/>
        </w:tabs>
        <w:ind w:left="4740" w:hanging="360"/>
      </w:pPr>
      <w:rPr>
        <w:rFonts w:cs="Times New Roman"/>
      </w:rPr>
    </w:lvl>
    <w:lvl w:ilvl="7" w:tplc="04090019" w:tentative="1">
      <w:start w:val="1"/>
      <w:numFmt w:val="lowerLetter"/>
      <w:lvlText w:val="%8."/>
      <w:lvlJc w:val="left"/>
      <w:pPr>
        <w:tabs>
          <w:tab w:val="num" w:pos="5460"/>
        </w:tabs>
        <w:ind w:left="5460" w:hanging="360"/>
      </w:pPr>
      <w:rPr>
        <w:rFonts w:cs="Times New Roman"/>
      </w:rPr>
    </w:lvl>
    <w:lvl w:ilvl="8" w:tplc="0409001B" w:tentative="1">
      <w:start w:val="1"/>
      <w:numFmt w:val="lowerRoman"/>
      <w:lvlText w:val="%9."/>
      <w:lvlJc w:val="right"/>
      <w:pPr>
        <w:tabs>
          <w:tab w:val="num" w:pos="6180"/>
        </w:tabs>
        <w:ind w:left="6180" w:hanging="180"/>
      </w:pPr>
      <w:rPr>
        <w:rFonts w:cs="Times New Roman"/>
      </w:rPr>
    </w:lvl>
  </w:abstractNum>
  <w:abstractNum w:abstractNumId="11" w15:restartNumberingAfterBreak="0">
    <w:nsid w:val="5DC80505"/>
    <w:multiLevelType w:val="hybridMultilevel"/>
    <w:tmpl w:val="6094AB50"/>
    <w:lvl w:ilvl="0" w:tplc="AFE6B1D2">
      <w:start w:val="1"/>
      <w:numFmt w:val="decimal"/>
      <w:lvlText w:val="%1."/>
      <w:lvlJc w:val="left"/>
      <w:pPr>
        <w:ind w:left="720" w:hanging="360"/>
      </w:pPr>
      <w:rPr>
        <w:rFonts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F43E68"/>
    <w:multiLevelType w:val="hybridMultilevel"/>
    <w:tmpl w:val="E2AA3702"/>
    <w:lvl w:ilvl="0" w:tplc="FFFFFFFF">
      <w:start w:val="1"/>
      <w:numFmt w:val="bullet"/>
      <w:pStyle w:val="BalloonText"/>
      <w:lvlText w:val=""/>
      <w:lvlJc w:val="left"/>
      <w:pPr>
        <w:tabs>
          <w:tab w:val="num" w:pos="720"/>
        </w:tabs>
        <w:ind w:left="720" w:hanging="360"/>
      </w:pPr>
      <w:rPr>
        <w:rFonts w:ascii="Wingdings" w:hAnsi="Wingdings" w:hint="default"/>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9300E6"/>
    <w:multiLevelType w:val="hybridMultilevel"/>
    <w:tmpl w:val="793EAA92"/>
    <w:lvl w:ilvl="0" w:tplc="20F4ADDC">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3CA112A"/>
    <w:multiLevelType w:val="hybridMultilevel"/>
    <w:tmpl w:val="1F2C667A"/>
    <w:lvl w:ilvl="0" w:tplc="D57C8962">
      <w:start w:val="1"/>
      <w:numFmt w:val="bullet"/>
      <w:lvlText w:val=""/>
      <w:lvlJc w:val="left"/>
      <w:pPr>
        <w:ind w:left="576" w:hanging="360"/>
      </w:pPr>
      <w:rPr>
        <w:rFonts w:ascii="Wingdings" w:hAnsi="Wingdings" w:hint="default"/>
      </w:rPr>
    </w:lvl>
    <w:lvl w:ilvl="1" w:tplc="FFFFFFFF">
      <w:start w:val="1"/>
      <w:numFmt w:val="lowerLetter"/>
      <w:lvlText w:val="%2."/>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 w15:restartNumberingAfterBreak="0">
    <w:nsid w:val="63FB5671"/>
    <w:multiLevelType w:val="hybridMultilevel"/>
    <w:tmpl w:val="FB349C8C"/>
    <w:lvl w:ilvl="0" w:tplc="3E025EF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B190F"/>
    <w:multiLevelType w:val="hybridMultilevel"/>
    <w:tmpl w:val="BD167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B376E7"/>
    <w:multiLevelType w:val="hybridMultilevel"/>
    <w:tmpl w:val="ED8CBA26"/>
    <w:lvl w:ilvl="0" w:tplc="A680F99E">
      <w:start w:val="1"/>
      <w:numFmt w:val="bullet"/>
      <w:pStyle w:val="bullets"/>
      <w:lvlText w:val=""/>
      <w:lvlJc w:val="left"/>
      <w:pPr>
        <w:ind w:left="1080" w:hanging="360"/>
      </w:pPr>
      <w:rPr>
        <w:rFonts w:ascii="Symbol" w:hAnsi="Symbol" w:hint="default"/>
        <w:b w:val="0"/>
        <w:i w:val="0"/>
        <w:sz w:val="24"/>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2"/>
  </w:num>
  <w:num w:numId="3">
    <w:abstractNumId w:val="10"/>
  </w:num>
  <w:num w:numId="4">
    <w:abstractNumId w:val="7"/>
  </w:num>
  <w:num w:numId="5">
    <w:abstractNumId w:val="14"/>
  </w:num>
  <w:num w:numId="6">
    <w:abstractNumId w:val="13"/>
  </w:num>
  <w:num w:numId="7">
    <w:abstractNumId w:val="6"/>
  </w:num>
  <w:num w:numId="8">
    <w:abstractNumId w:val="17"/>
  </w:num>
  <w:num w:numId="9">
    <w:abstractNumId w:val="4"/>
  </w:num>
  <w:num w:numId="10">
    <w:abstractNumId w:val="0"/>
  </w:num>
  <w:num w:numId="11">
    <w:abstractNumId w:val="1"/>
  </w:num>
  <w:num w:numId="12">
    <w:abstractNumId w:val="11"/>
  </w:num>
  <w:num w:numId="13">
    <w:abstractNumId w:val="15"/>
  </w:num>
  <w:num w:numId="14">
    <w:abstractNumId w:val="5"/>
  </w:num>
  <w:num w:numId="15">
    <w:abstractNumId w:val="8"/>
  </w:num>
  <w:num w:numId="16">
    <w:abstractNumId w:val="16"/>
  </w:num>
  <w:num w:numId="17">
    <w:abstractNumId w:val="3"/>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9"/>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3trQ0MTS0NDBS0lEKTi0uzszPAykwrAUA+9MGvCwAAAA="/>
  </w:docVars>
  <w:rsids>
    <w:rsidRoot w:val="00401E98"/>
    <w:rsid w:val="00000362"/>
    <w:rsid w:val="000011DF"/>
    <w:rsid w:val="00001735"/>
    <w:rsid w:val="0000362E"/>
    <w:rsid w:val="00003691"/>
    <w:rsid w:val="00003DA1"/>
    <w:rsid w:val="000043AC"/>
    <w:rsid w:val="00004AFC"/>
    <w:rsid w:val="00004E6B"/>
    <w:rsid w:val="00010285"/>
    <w:rsid w:val="0001074C"/>
    <w:rsid w:val="00015381"/>
    <w:rsid w:val="00016C9F"/>
    <w:rsid w:val="00016E5D"/>
    <w:rsid w:val="0001715E"/>
    <w:rsid w:val="00021548"/>
    <w:rsid w:val="000219EB"/>
    <w:rsid w:val="00021B81"/>
    <w:rsid w:val="00022231"/>
    <w:rsid w:val="00022657"/>
    <w:rsid w:val="00031F93"/>
    <w:rsid w:val="00032679"/>
    <w:rsid w:val="00032C41"/>
    <w:rsid w:val="00033572"/>
    <w:rsid w:val="00033938"/>
    <w:rsid w:val="00033DC4"/>
    <w:rsid w:val="000358F1"/>
    <w:rsid w:val="00036B43"/>
    <w:rsid w:val="000374AB"/>
    <w:rsid w:val="0004095A"/>
    <w:rsid w:val="00043912"/>
    <w:rsid w:val="00045F0D"/>
    <w:rsid w:val="00051A00"/>
    <w:rsid w:val="000520F8"/>
    <w:rsid w:val="00053D33"/>
    <w:rsid w:val="0005494A"/>
    <w:rsid w:val="00055707"/>
    <w:rsid w:val="00055BD4"/>
    <w:rsid w:val="00056850"/>
    <w:rsid w:val="000575B0"/>
    <w:rsid w:val="00060B80"/>
    <w:rsid w:val="0006128E"/>
    <w:rsid w:val="00062A9C"/>
    <w:rsid w:val="000638F5"/>
    <w:rsid w:val="00064405"/>
    <w:rsid w:val="000663EB"/>
    <w:rsid w:val="0007095F"/>
    <w:rsid w:val="00071BE9"/>
    <w:rsid w:val="00071BEC"/>
    <w:rsid w:val="000728A5"/>
    <w:rsid w:val="00072C63"/>
    <w:rsid w:val="00076442"/>
    <w:rsid w:val="0008039F"/>
    <w:rsid w:val="00081154"/>
    <w:rsid w:val="00082EBC"/>
    <w:rsid w:val="00082F6A"/>
    <w:rsid w:val="00084BF3"/>
    <w:rsid w:val="00087265"/>
    <w:rsid w:val="0009106C"/>
    <w:rsid w:val="000910F0"/>
    <w:rsid w:val="00091223"/>
    <w:rsid w:val="000917C2"/>
    <w:rsid w:val="0009489C"/>
    <w:rsid w:val="000952B4"/>
    <w:rsid w:val="000959E3"/>
    <w:rsid w:val="00095B10"/>
    <w:rsid w:val="000965F4"/>
    <w:rsid w:val="00096766"/>
    <w:rsid w:val="00096D02"/>
    <w:rsid w:val="00096DBA"/>
    <w:rsid w:val="00097888"/>
    <w:rsid w:val="00097F87"/>
    <w:rsid w:val="000A08DC"/>
    <w:rsid w:val="000A1BC4"/>
    <w:rsid w:val="000A38B7"/>
    <w:rsid w:val="000A3D71"/>
    <w:rsid w:val="000A3E3A"/>
    <w:rsid w:val="000A490B"/>
    <w:rsid w:val="000A521F"/>
    <w:rsid w:val="000A5C15"/>
    <w:rsid w:val="000A609C"/>
    <w:rsid w:val="000B01B3"/>
    <w:rsid w:val="000B0B5D"/>
    <w:rsid w:val="000B1613"/>
    <w:rsid w:val="000B247B"/>
    <w:rsid w:val="000B2E92"/>
    <w:rsid w:val="000B3F5B"/>
    <w:rsid w:val="000B5B19"/>
    <w:rsid w:val="000B6892"/>
    <w:rsid w:val="000B7726"/>
    <w:rsid w:val="000B7E36"/>
    <w:rsid w:val="000C0BF4"/>
    <w:rsid w:val="000C12E5"/>
    <w:rsid w:val="000C3D2C"/>
    <w:rsid w:val="000C4A1A"/>
    <w:rsid w:val="000C6774"/>
    <w:rsid w:val="000C6BBE"/>
    <w:rsid w:val="000C7401"/>
    <w:rsid w:val="000D0B33"/>
    <w:rsid w:val="000D0FB8"/>
    <w:rsid w:val="000D20AD"/>
    <w:rsid w:val="000D4578"/>
    <w:rsid w:val="000D4CAD"/>
    <w:rsid w:val="000D5381"/>
    <w:rsid w:val="000D6DBE"/>
    <w:rsid w:val="000D7ABF"/>
    <w:rsid w:val="000E04B0"/>
    <w:rsid w:val="000E0534"/>
    <w:rsid w:val="000E1431"/>
    <w:rsid w:val="000E2065"/>
    <w:rsid w:val="000E27F1"/>
    <w:rsid w:val="000E395A"/>
    <w:rsid w:val="000E4009"/>
    <w:rsid w:val="000E42DE"/>
    <w:rsid w:val="000E5309"/>
    <w:rsid w:val="000E54C1"/>
    <w:rsid w:val="000E5D01"/>
    <w:rsid w:val="000E632D"/>
    <w:rsid w:val="000E6546"/>
    <w:rsid w:val="000E6660"/>
    <w:rsid w:val="000E6889"/>
    <w:rsid w:val="000E6E2B"/>
    <w:rsid w:val="000F1988"/>
    <w:rsid w:val="000F2546"/>
    <w:rsid w:val="000F2E92"/>
    <w:rsid w:val="000F3D28"/>
    <w:rsid w:val="000F4B93"/>
    <w:rsid w:val="000F52AC"/>
    <w:rsid w:val="000F662B"/>
    <w:rsid w:val="0010068D"/>
    <w:rsid w:val="00101E53"/>
    <w:rsid w:val="001024AF"/>
    <w:rsid w:val="0010351E"/>
    <w:rsid w:val="00106B84"/>
    <w:rsid w:val="00112C2B"/>
    <w:rsid w:val="0011322E"/>
    <w:rsid w:val="001133A5"/>
    <w:rsid w:val="0011387B"/>
    <w:rsid w:val="0011486A"/>
    <w:rsid w:val="00115E69"/>
    <w:rsid w:val="001166D3"/>
    <w:rsid w:val="001206FF"/>
    <w:rsid w:val="001215AC"/>
    <w:rsid w:val="0012424D"/>
    <w:rsid w:val="001253B5"/>
    <w:rsid w:val="00125F32"/>
    <w:rsid w:val="001302E1"/>
    <w:rsid w:val="00130377"/>
    <w:rsid w:val="001311D9"/>
    <w:rsid w:val="00131D85"/>
    <w:rsid w:val="00131F40"/>
    <w:rsid w:val="001320D3"/>
    <w:rsid w:val="00132146"/>
    <w:rsid w:val="0013238B"/>
    <w:rsid w:val="0013367A"/>
    <w:rsid w:val="00133E7A"/>
    <w:rsid w:val="00135450"/>
    <w:rsid w:val="00136D34"/>
    <w:rsid w:val="001379B7"/>
    <w:rsid w:val="00137C73"/>
    <w:rsid w:val="0014253D"/>
    <w:rsid w:val="00143FF3"/>
    <w:rsid w:val="00144FA2"/>
    <w:rsid w:val="00144FFB"/>
    <w:rsid w:val="001510C2"/>
    <w:rsid w:val="00151395"/>
    <w:rsid w:val="00152DFC"/>
    <w:rsid w:val="00153640"/>
    <w:rsid w:val="00153816"/>
    <w:rsid w:val="00153B07"/>
    <w:rsid w:val="001542C7"/>
    <w:rsid w:val="00155573"/>
    <w:rsid w:val="00156DFE"/>
    <w:rsid w:val="001621A1"/>
    <w:rsid w:val="00162E9D"/>
    <w:rsid w:val="00164AF7"/>
    <w:rsid w:val="00170319"/>
    <w:rsid w:val="00170DA0"/>
    <w:rsid w:val="0017124A"/>
    <w:rsid w:val="00171303"/>
    <w:rsid w:val="00174215"/>
    <w:rsid w:val="00175EE3"/>
    <w:rsid w:val="001770E2"/>
    <w:rsid w:val="00177433"/>
    <w:rsid w:val="00180162"/>
    <w:rsid w:val="001815C0"/>
    <w:rsid w:val="00182ED7"/>
    <w:rsid w:val="001832DE"/>
    <w:rsid w:val="00183E7A"/>
    <w:rsid w:val="0018563E"/>
    <w:rsid w:val="001858B6"/>
    <w:rsid w:val="001876B9"/>
    <w:rsid w:val="00190147"/>
    <w:rsid w:val="00190C4E"/>
    <w:rsid w:val="001943D3"/>
    <w:rsid w:val="00194430"/>
    <w:rsid w:val="00194A21"/>
    <w:rsid w:val="00196926"/>
    <w:rsid w:val="00197BF7"/>
    <w:rsid w:val="001A1A89"/>
    <w:rsid w:val="001A3948"/>
    <w:rsid w:val="001A4219"/>
    <w:rsid w:val="001A4673"/>
    <w:rsid w:val="001A707E"/>
    <w:rsid w:val="001B0424"/>
    <w:rsid w:val="001B051A"/>
    <w:rsid w:val="001B08C8"/>
    <w:rsid w:val="001B24AD"/>
    <w:rsid w:val="001B2F93"/>
    <w:rsid w:val="001B6122"/>
    <w:rsid w:val="001B629D"/>
    <w:rsid w:val="001B62D7"/>
    <w:rsid w:val="001B78C1"/>
    <w:rsid w:val="001B7EA0"/>
    <w:rsid w:val="001C0F4B"/>
    <w:rsid w:val="001C10D3"/>
    <w:rsid w:val="001C1B9B"/>
    <w:rsid w:val="001C34FF"/>
    <w:rsid w:val="001C4566"/>
    <w:rsid w:val="001C4E6E"/>
    <w:rsid w:val="001C59D1"/>
    <w:rsid w:val="001C7BB6"/>
    <w:rsid w:val="001D04A7"/>
    <w:rsid w:val="001D33C9"/>
    <w:rsid w:val="001D3F98"/>
    <w:rsid w:val="001D44FE"/>
    <w:rsid w:val="001D5EC8"/>
    <w:rsid w:val="001E06BB"/>
    <w:rsid w:val="001E1731"/>
    <w:rsid w:val="001E29FF"/>
    <w:rsid w:val="001E2C0E"/>
    <w:rsid w:val="001E3A70"/>
    <w:rsid w:val="001E63EF"/>
    <w:rsid w:val="001E736B"/>
    <w:rsid w:val="001E74FF"/>
    <w:rsid w:val="001F0983"/>
    <w:rsid w:val="001F6626"/>
    <w:rsid w:val="00202764"/>
    <w:rsid w:val="002046E8"/>
    <w:rsid w:val="002072EE"/>
    <w:rsid w:val="00207E8F"/>
    <w:rsid w:val="00210FF7"/>
    <w:rsid w:val="00211B4C"/>
    <w:rsid w:val="00212E83"/>
    <w:rsid w:val="00213567"/>
    <w:rsid w:val="00213B0D"/>
    <w:rsid w:val="00214546"/>
    <w:rsid w:val="00216CEA"/>
    <w:rsid w:val="00217933"/>
    <w:rsid w:val="002179E0"/>
    <w:rsid w:val="0022177C"/>
    <w:rsid w:val="00221D72"/>
    <w:rsid w:val="00222623"/>
    <w:rsid w:val="00223327"/>
    <w:rsid w:val="00223CDD"/>
    <w:rsid w:val="00223FDF"/>
    <w:rsid w:val="002269CB"/>
    <w:rsid w:val="00230682"/>
    <w:rsid w:val="00232B8E"/>
    <w:rsid w:val="00233EED"/>
    <w:rsid w:val="002350A0"/>
    <w:rsid w:val="00235743"/>
    <w:rsid w:val="00235D46"/>
    <w:rsid w:val="00236710"/>
    <w:rsid w:val="00236BC0"/>
    <w:rsid w:val="002370E0"/>
    <w:rsid w:val="00237321"/>
    <w:rsid w:val="002406DC"/>
    <w:rsid w:val="00242B12"/>
    <w:rsid w:val="00242D2C"/>
    <w:rsid w:val="00243231"/>
    <w:rsid w:val="00244DEA"/>
    <w:rsid w:val="0024534B"/>
    <w:rsid w:val="00246752"/>
    <w:rsid w:val="00246A59"/>
    <w:rsid w:val="00246CCD"/>
    <w:rsid w:val="00247256"/>
    <w:rsid w:val="00247AA9"/>
    <w:rsid w:val="0025209F"/>
    <w:rsid w:val="002527D9"/>
    <w:rsid w:val="00253EBE"/>
    <w:rsid w:val="00263B1E"/>
    <w:rsid w:val="00263C12"/>
    <w:rsid w:val="0026694E"/>
    <w:rsid w:val="002677ED"/>
    <w:rsid w:val="00273704"/>
    <w:rsid w:val="002743CA"/>
    <w:rsid w:val="00274C42"/>
    <w:rsid w:val="00275474"/>
    <w:rsid w:val="00275C56"/>
    <w:rsid w:val="002772A2"/>
    <w:rsid w:val="002774DC"/>
    <w:rsid w:val="00277A11"/>
    <w:rsid w:val="00280551"/>
    <w:rsid w:val="002824F2"/>
    <w:rsid w:val="00283E04"/>
    <w:rsid w:val="0028467D"/>
    <w:rsid w:val="00286725"/>
    <w:rsid w:val="002912E0"/>
    <w:rsid w:val="0029307A"/>
    <w:rsid w:val="00297C62"/>
    <w:rsid w:val="002A1235"/>
    <w:rsid w:val="002A38E7"/>
    <w:rsid w:val="002A513C"/>
    <w:rsid w:val="002B0B60"/>
    <w:rsid w:val="002B6279"/>
    <w:rsid w:val="002B6960"/>
    <w:rsid w:val="002C3412"/>
    <w:rsid w:val="002C43D3"/>
    <w:rsid w:val="002C4A84"/>
    <w:rsid w:val="002C516F"/>
    <w:rsid w:val="002C60A4"/>
    <w:rsid w:val="002C7781"/>
    <w:rsid w:val="002C78C3"/>
    <w:rsid w:val="002D1A2B"/>
    <w:rsid w:val="002D1FE7"/>
    <w:rsid w:val="002D491D"/>
    <w:rsid w:val="002D5903"/>
    <w:rsid w:val="002D6B78"/>
    <w:rsid w:val="002D72C8"/>
    <w:rsid w:val="002D7DB9"/>
    <w:rsid w:val="002E39B8"/>
    <w:rsid w:val="002E3B0D"/>
    <w:rsid w:val="002E410F"/>
    <w:rsid w:val="002E51D0"/>
    <w:rsid w:val="002E5EB5"/>
    <w:rsid w:val="002F0B06"/>
    <w:rsid w:val="002F13DB"/>
    <w:rsid w:val="002F152A"/>
    <w:rsid w:val="002F2B3D"/>
    <w:rsid w:val="002F35EA"/>
    <w:rsid w:val="002F3690"/>
    <w:rsid w:val="002F3B3B"/>
    <w:rsid w:val="002F42E7"/>
    <w:rsid w:val="002F48EC"/>
    <w:rsid w:val="002F4E2E"/>
    <w:rsid w:val="002F4EAE"/>
    <w:rsid w:val="002F51FD"/>
    <w:rsid w:val="002F5DED"/>
    <w:rsid w:val="002F5EDA"/>
    <w:rsid w:val="002F6246"/>
    <w:rsid w:val="002F6523"/>
    <w:rsid w:val="00301D71"/>
    <w:rsid w:val="00302A0F"/>
    <w:rsid w:val="00302FC2"/>
    <w:rsid w:val="00305805"/>
    <w:rsid w:val="00305969"/>
    <w:rsid w:val="00311603"/>
    <w:rsid w:val="003149F0"/>
    <w:rsid w:val="00314A02"/>
    <w:rsid w:val="003152AD"/>
    <w:rsid w:val="0031592A"/>
    <w:rsid w:val="00317DF5"/>
    <w:rsid w:val="0032579E"/>
    <w:rsid w:val="003270D3"/>
    <w:rsid w:val="00327FF0"/>
    <w:rsid w:val="0033194F"/>
    <w:rsid w:val="00331E3B"/>
    <w:rsid w:val="00332A98"/>
    <w:rsid w:val="00332DE1"/>
    <w:rsid w:val="00334504"/>
    <w:rsid w:val="00334B7A"/>
    <w:rsid w:val="0033563D"/>
    <w:rsid w:val="003378A5"/>
    <w:rsid w:val="00343192"/>
    <w:rsid w:val="00344124"/>
    <w:rsid w:val="003453C9"/>
    <w:rsid w:val="003469E9"/>
    <w:rsid w:val="00347889"/>
    <w:rsid w:val="0034789F"/>
    <w:rsid w:val="003500D0"/>
    <w:rsid w:val="003506F4"/>
    <w:rsid w:val="00353D07"/>
    <w:rsid w:val="00353FA8"/>
    <w:rsid w:val="003540A9"/>
    <w:rsid w:val="00354255"/>
    <w:rsid w:val="00354793"/>
    <w:rsid w:val="00355729"/>
    <w:rsid w:val="00356EC9"/>
    <w:rsid w:val="00357746"/>
    <w:rsid w:val="00357AF0"/>
    <w:rsid w:val="00361163"/>
    <w:rsid w:val="003674DF"/>
    <w:rsid w:val="003675C2"/>
    <w:rsid w:val="0037320E"/>
    <w:rsid w:val="00374466"/>
    <w:rsid w:val="00375526"/>
    <w:rsid w:val="003759B4"/>
    <w:rsid w:val="0037740B"/>
    <w:rsid w:val="003777D7"/>
    <w:rsid w:val="00380B08"/>
    <w:rsid w:val="00381804"/>
    <w:rsid w:val="003851AC"/>
    <w:rsid w:val="0038691E"/>
    <w:rsid w:val="00393543"/>
    <w:rsid w:val="003938AC"/>
    <w:rsid w:val="00393992"/>
    <w:rsid w:val="00393AF9"/>
    <w:rsid w:val="0039449B"/>
    <w:rsid w:val="003949AF"/>
    <w:rsid w:val="00395068"/>
    <w:rsid w:val="00395D7E"/>
    <w:rsid w:val="0039631B"/>
    <w:rsid w:val="00397EBF"/>
    <w:rsid w:val="003A0B18"/>
    <w:rsid w:val="003A3395"/>
    <w:rsid w:val="003A39C4"/>
    <w:rsid w:val="003A4104"/>
    <w:rsid w:val="003A49A3"/>
    <w:rsid w:val="003A646E"/>
    <w:rsid w:val="003A68E0"/>
    <w:rsid w:val="003A6C11"/>
    <w:rsid w:val="003B315B"/>
    <w:rsid w:val="003B3C80"/>
    <w:rsid w:val="003B42A6"/>
    <w:rsid w:val="003B4C9B"/>
    <w:rsid w:val="003B77B0"/>
    <w:rsid w:val="003B7A76"/>
    <w:rsid w:val="003C0BA9"/>
    <w:rsid w:val="003C20CB"/>
    <w:rsid w:val="003C4204"/>
    <w:rsid w:val="003D07E9"/>
    <w:rsid w:val="003D0D28"/>
    <w:rsid w:val="003D3502"/>
    <w:rsid w:val="003D4C7B"/>
    <w:rsid w:val="003D4CDB"/>
    <w:rsid w:val="003D531F"/>
    <w:rsid w:val="003D5F0F"/>
    <w:rsid w:val="003D6685"/>
    <w:rsid w:val="003D6988"/>
    <w:rsid w:val="003D6EC3"/>
    <w:rsid w:val="003E009A"/>
    <w:rsid w:val="003E0A59"/>
    <w:rsid w:val="003E4C6B"/>
    <w:rsid w:val="003E5576"/>
    <w:rsid w:val="003E65EA"/>
    <w:rsid w:val="003E753E"/>
    <w:rsid w:val="003F02AD"/>
    <w:rsid w:val="003F0343"/>
    <w:rsid w:val="003F320F"/>
    <w:rsid w:val="003F556F"/>
    <w:rsid w:val="003F74A4"/>
    <w:rsid w:val="00400488"/>
    <w:rsid w:val="00401873"/>
    <w:rsid w:val="00401E98"/>
    <w:rsid w:val="00402BAD"/>
    <w:rsid w:val="00402F96"/>
    <w:rsid w:val="00403D60"/>
    <w:rsid w:val="004059D1"/>
    <w:rsid w:val="00405C7B"/>
    <w:rsid w:val="004066E4"/>
    <w:rsid w:val="00407101"/>
    <w:rsid w:val="0041024A"/>
    <w:rsid w:val="00412C81"/>
    <w:rsid w:val="00414BF7"/>
    <w:rsid w:val="00415419"/>
    <w:rsid w:val="0041691A"/>
    <w:rsid w:val="00420075"/>
    <w:rsid w:val="00421425"/>
    <w:rsid w:val="00423334"/>
    <w:rsid w:val="00425412"/>
    <w:rsid w:val="00425A8F"/>
    <w:rsid w:val="00425DF0"/>
    <w:rsid w:val="00426FBE"/>
    <w:rsid w:val="00427554"/>
    <w:rsid w:val="00427B23"/>
    <w:rsid w:val="0043006D"/>
    <w:rsid w:val="004316F1"/>
    <w:rsid w:val="004316FE"/>
    <w:rsid w:val="00434BC5"/>
    <w:rsid w:val="00434DFE"/>
    <w:rsid w:val="00436FED"/>
    <w:rsid w:val="0043710C"/>
    <w:rsid w:val="0043729D"/>
    <w:rsid w:val="00441902"/>
    <w:rsid w:val="00443912"/>
    <w:rsid w:val="00444A17"/>
    <w:rsid w:val="004475C4"/>
    <w:rsid w:val="00450AD3"/>
    <w:rsid w:val="00451757"/>
    <w:rsid w:val="00453377"/>
    <w:rsid w:val="0045406A"/>
    <w:rsid w:val="004546F3"/>
    <w:rsid w:val="00455F4F"/>
    <w:rsid w:val="004575DA"/>
    <w:rsid w:val="00457EA5"/>
    <w:rsid w:val="00462ECF"/>
    <w:rsid w:val="004632E7"/>
    <w:rsid w:val="00463AEE"/>
    <w:rsid w:val="00463DD1"/>
    <w:rsid w:val="00463DF5"/>
    <w:rsid w:val="00464E12"/>
    <w:rsid w:val="00465184"/>
    <w:rsid w:val="0046628E"/>
    <w:rsid w:val="00466CA9"/>
    <w:rsid w:val="0047045F"/>
    <w:rsid w:val="0047190B"/>
    <w:rsid w:val="00472BFD"/>
    <w:rsid w:val="0047358D"/>
    <w:rsid w:val="004748C8"/>
    <w:rsid w:val="004748CC"/>
    <w:rsid w:val="00474DB8"/>
    <w:rsid w:val="00475CDB"/>
    <w:rsid w:val="00475E78"/>
    <w:rsid w:val="00476014"/>
    <w:rsid w:val="00476544"/>
    <w:rsid w:val="0047674A"/>
    <w:rsid w:val="00476BC8"/>
    <w:rsid w:val="004806FA"/>
    <w:rsid w:val="0048279D"/>
    <w:rsid w:val="00490291"/>
    <w:rsid w:val="00491D4B"/>
    <w:rsid w:val="004920B6"/>
    <w:rsid w:val="00492F67"/>
    <w:rsid w:val="00495931"/>
    <w:rsid w:val="00495AA1"/>
    <w:rsid w:val="00495ADF"/>
    <w:rsid w:val="0049602F"/>
    <w:rsid w:val="004A2778"/>
    <w:rsid w:val="004A376B"/>
    <w:rsid w:val="004B1A10"/>
    <w:rsid w:val="004B36E7"/>
    <w:rsid w:val="004B3E35"/>
    <w:rsid w:val="004B456C"/>
    <w:rsid w:val="004B4AFC"/>
    <w:rsid w:val="004B5859"/>
    <w:rsid w:val="004B61FB"/>
    <w:rsid w:val="004C0743"/>
    <w:rsid w:val="004C0ADE"/>
    <w:rsid w:val="004C0E0E"/>
    <w:rsid w:val="004C0E91"/>
    <w:rsid w:val="004C399E"/>
    <w:rsid w:val="004C439D"/>
    <w:rsid w:val="004C4B18"/>
    <w:rsid w:val="004C523E"/>
    <w:rsid w:val="004C56A3"/>
    <w:rsid w:val="004C7112"/>
    <w:rsid w:val="004C7177"/>
    <w:rsid w:val="004D0161"/>
    <w:rsid w:val="004D1639"/>
    <w:rsid w:val="004D36F7"/>
    <w:rsid w:val="004D3880"/>
    <w:rsid w:val="004D3C37"/>
    <w:rsid w:val="004D55BC"/>
    <w:rsid w:val="004D60F7"/>
    <w:rsid w:val="004D6A94"/>
    <w:rsid w:val="004D7E2D"/>
    <w:rsid w:val="004E0746"/>
    <w:rsid w:val="004E0E8D"/>
    <w:rsid w:val="004E1149"/>
    <w:rsid w:val="004E251F"/>
    <w:rsid w:val="004E330F"/>
    <w:rsid w:val="004E4E15"/>
    <w:rsid w:val="004E6BA4"/>
    <w:rsid w:val="004F0754"/>
    <w:rsid w:val="004F14B2"/>
    <w:rsid w:val="004F167F"/>
    <w:rsid w:val="004F6F40"/>
    <w:rsid w:val="00500774"/>
    <w:rsid w:val="0050115D"/>
    <w:rsid w:val="0050270B"/>
    <w:rsid w:val="00504DCF"/>
    <w:rsid w:val="0050546E"/>
    <w:rsid w:val="0051040E"/>
    <w:rsid w:val="00511375"/>
    <w:rsid w:val="005113B2"/>
    <w:rsid w:val="00512F04"/>
    <w:rsid w:val="00513E02"/>
    <w:rsid w:val="00513F40"/>
    <w:rsid w:val="0051463D"/>
    <w:rsid w:val="00514852"/>
    <w:rsid w:val="00514B22"/>
    <w:rsid w:val="0051577F"/>
    <w:rsid w:val="00515C58"/>
    <w:rsid w:val="00516D68"/>
    <w:rsid w:val="00517264"/>
    <w:rsid w:val="00517C7C"/>
    <w:rsid w:val="00521310"/>
    <w:rsid w:val="005213F0"/>
    <w:rsid w:val="005217EF"/>
    <w:rsid w:val="00522360"/>
    <w:rsid w:val="00522BD7"/>
    <w:rsid w:val="0052370E"/>
    <w:rsid w:val="0052589A"/>
    <w:rsid w:val="00527A79"/>
    <w:rsid w:val="00531587"/>
    <w:rsid w:val="00531EAE"/>
    <w:rsid w:val="00533265"/>
    <w:rsid w:val="00533BFA"/>
    <w:rsid w:val="00534677"/>
    <w:rsid w:val="00534DAB"/>
    <w:rsid w:val="005373B3"/>
    <w:rsid w:val="005375D0"/>
    <w:rsid w:val="00540856"/>
    <w:rsid w:val="00541CA2"/>
    <w:rsid w:val="005421DC"/>
    <w:rsid w:val="005422DC"/>
    <w:rsid w:val="00543FFD"/>
    <w:rsid w:val="005453DD"/>
    <w:rsid w:val="00546209"/>
    <w:rsid w:val="005475A6"/>
    <w:rsid w:val="00551F4D"/>
    <w:rsid w:val="00554A8A"/>
    <w:rsid w:val="00555627"/>
    <w:rsid w:val="00557329"/>
    <w:rsid w:val="00557379"/>
    <w:rsid w:val="0055752E"/>
    <w:rsid w:val="00557802"/>
    <w:rsid w:val="00560385"/>
    <w:rsid w:val="00561880"/>
    <w:rsid w:val="00561DD0"/>
    <w:rsid w:val="00563A90"/>
    <w:rsid w:val="00563F6D"/>
    <w:rsid w:val="0056438D"/>
    <w:rsid w:val="00565C9D"/>
    <w:rsid w:val="00567569"/>
    <w:rsid w:val="00567A7F"/>
    <w:rsid w:val="00567C27"/>
    <w:rsid w:val="0057063B"/>
    <w:rsid w:val="00571A35"/>
    <w:rsid w:val="00573C87"/>
    <w:rsid w:val="00574382"/>
    <w:rsid w:val="005749DD"/>
    <w:rsid w:val="00574A23"/>
    <w:rsid w:val="00575045"/>
    <w:rsid w:val="0057562E"/>
    <w:rsid w:val="00575D83"/>
    <w:rsid w:val="005768CF"/>
    <w:rsid w:val="0057707D"/>
    <w:rsid w:val="00577CAC"/>
    <w:rsid w:val="00580203"/>
    <w:rsid w:val="00580A8C"/>
    <w:rsid w:val="0058360B"/>
    <w:rsid w:val="00584350"/>
    <w:rsid w:val="005867BD"/>
    <w:rsid w:val="005909A3"/>
    <w:rsid w:val="00590C43"/>
    <w:rsid w:val="005917AF"/>
    <w:rsid w:val="00591BC3"/>
    <w:rsid w:val="00591DBF"/>
    <w:rsid w:val="005928CC"/>
    <w:rsid w:val="00593621"/>
    <w:rsid w:val="00593A1F"/>
    <w:rsid w:val="0059487D"/>
    <w:rsid w:val="00595BE7"/>
    <w:rsid w:val="00597636"/>
    <w:rsid w:val="00597F27"/>
    <w:rsid w:val="005A02DD"/>
    <w:rsid w:val="005A1CA2"/>
    <w:rsid w:val="005A35CE"/>
    <w:rsid w:val="005A46A8"/>
    <w:rsid w:val="005A5C8B"/>
    <w:rsid w:val="005A7A89"/>
    <w:rsid w:val="005A7F97"/>
    <w:rsid w:val="005B0738"/>
    <w:rsid w:val="005B0B58"/>
    <w:rsid w:val="005B0FB7"/>
    <w:rsid w:val="005B1DDE"/>
    <w:rsid w:val="005B21C5"/>
    <w:rsid w:val="005B2477"/>
    <w:rsid w:val="005B4154"/>
    <w:rsid w:val="005B4A4C"/>
    <w:rsid w:val="005C2280"/>
    <w:rsid w:val="005C255F"/>
    <w:rsid w:val="005C2E8A"/>
    <w:rsid w:val="005C2FAE"/>
    <w:rsid w:val="005C4584"/>
    <w:rsid w:val="005C6D54"/>
    <w:rsid w:val="005C7784"/>
    <w:rsid w:val="005C7B16"/>
    <w:rsid w:val="005D12B7"/>
    <w:rsid w:val="005D15A4"/>
    <w:rsid w:val="005D3F94"/>
    <w:rsid w:val="005D62A6"/>
    <w:rsid w:val="005D722C"/>
    <w:rsid w:val="005E083E"/>
    <w:rsid w:val="005E0D22"/>
    <w:rsid w:val="005E1462"/>
    <w:rsid w:val="005E217C"/>
    <w:rsid w:val="005E244C"/>
    <w:rsid w:val="005E40FD"/>
    <w:rsid w:val="005E62F2"/>
    <w:rsid w:val="005E686C"/>
    <w:rsid w:val="005E7332"/>
    <w:rsid w:val="005F20DD"/>
    <w:rsid w:val="005F3E92"/>
    <w:rsid w:val="005F65B7"/>
    <w:rsid w:val="0060152B"/>
    <w:rsid w:val="0060158A"/>
    <w:rsid w:val="006040A6"/>
    <w:rsid w:val="006048A8"/>
    <w:rsid w:val="006048C8"/>
    <w:rsid w:val="00605B8B"/>
    <w:rsid w:val="00605E26"/>
    <w:rsid w:val="006065C5"/>
    <w:rsid w:val="00610CD5"/>
    <w:rsid w:val="00613A18"/>
    <w:rsid w:val="00615352"/>
    <w:rsid w:val="00615EDD"/>
    <w:rsid w:val="00616E71"/>
    <w:rsid w:val="00617DEB"/>
    <w:rsid w:val="00620DA4"/>
    <w:rsid w:val="00622517"/>
    <w:rsid w:val="00622A6F"/>
    <w:rsid w:val="00622ACD"/>
    <w:rsid w:val="006235F3"/>
    <w:rsid w:val="0062442E"/>
    <w:rsid w:val="0062603B"/>
    <w:rsid w:val="00626551"/>
    <w:rsid w:val="006269EB"/>
    <w:rsid w:val="00626DBA"/>
    <w:rsid w:val="00630EFE"/>
    <w:rsid w:val="00632AAE"/>
    <w:rsid w:val="0063545E"/>
    <w:rsid w:val="00635CB0"/>
    <w:rsid w:val="006362BE"/>
    <w:rsid w:val="0064058C"/>
    <w:rsid w:val="00641199"/>
    <w:rsid w:val="00641720"/>
    <w:rsid w:val="00641767"/>
    <w:rsid w:val="006434D9"/>
    <w:rsid w:val="00645C9E"/>
    <w:rsid w:val="00646A0A"/>
    <w:rsid w:val="00646BBA"/>
    <w:rsid w:val="00646FBE"/>
    <w:rsid w:val="00647483"/>
    <w:rsid w:val="00653CFD"/>
    <w:rsid w:val="0065438A"/>
    <w:rsid w:val="00654F2F"/>
    <w:rsid w:val="00657935"/>
    <w:rsid w:val="0065799B"/>
    <w:rsid w:val="0066127A"/>
    <w:rsid w:val="00661D24"/>
    <w:rsid w:val="00662BD9"/>
    <w:rsid w:val="00663D09"/>
    <w:rsid w:val="00663F7D"/>
    <w:rsid w:val="0066755F"/>
    <w:rsid w:val="006700A1"/>
    <w:rsid w:val="006713F3"/>
    <w:rsid w:val="00671C5B"/>
    <w:rsid w:val="00673EDA"/>
    <w:rsid w:val="00676043"/>
    <w:rsid w:val="006763FF"/>
    <w:rsid w:val="00677CB7"/>
    <w:rsid w:val="0068103A"/>
    <w:rsid w:val="00681496"/>
    <w:rsid w:val="00681DC1"/>
    <w:rsid w:val="0068460D"/>
    <w:rsid w:val="00686CDC"/>
    <w:rsid w:val="0068751E"/>
    <w:rsid w:val="0069074C"/>
    <w:rsid w:val="00690826"/>
    <w:rsid w:val="00697EEB"/>
    <w:rsid w:val="006A00D8"/>
    <w:rsid w:val="006A016A"/>
    <w:rsid w:val="006A0E10"/>
    <w:rsid w:val="006A10BF"/>
    <w:rsid w:val="006A11EC"/>
    <w:rsid w:val="006A2387"/>
    <w:rsid w:val="006A2C49"/>
    <w:rsid w:val="006A604F"/>
    <w:rsid w:val="006A7DD5"/>
    <w:rsid w:val="006B03CA"/>
    <w:rsid w:val="006B1366"/>
    <w:rsid w:val="006B14CF"/>
    <w:rsid w:val="006B2AB3"/>
    <w:rsid w:val="006B3CB0"/>
    <w:rsid w:val="006B4955"/>
    <w:rsid w:val="006B5C5C"/>
    <w:rsid w:val="006C579C"/>
    <w:rsid w:val="006C633D"/>
    <w:rsid w:val="006D03E3"/>
    <w:rsid w:val="006D2503"/>
    <w:rsid w:val="006D329A"/>
    <w:rsid w:val="006D336A"/>
    <w:rsid w:val="006D3678"/>
    <w:rsid w:val="006D3A81"/>
    <w:rsid w:val="006D4600"/>
    <w:rsid w:val="006D667F"/>
    <w:rsid w:val="006D7213"/>
    <w:rsid w:val="006E118D"/>
    <w:rsid w:val="006E2375"/>
    <w:rsid w:val="006E2440"/>
    <w:rsid w:val="006E4FBE"/>
    <w:rsid w:val="006E5049"/>
    <w:rsid w:val="006E7B99"/>
    <w:rsid w:val="006F0E36"/>
    <w:rsid w:val="006F0FD6"/>
    <w:rsid w:val="006F1303"/>
    <w:rsid w:val="006F148F"/>
    <w:rsid w:val="006F24A4"/>
    <w:rsid w:val="006F281E"/>
    <w:rsid w:val="006F2AE6"/>
    <w:rsid w:val="006F45D9"/>
    <w:rsid w:val="006F5EF8"/>
    <w:rsid w:val="007004A0"/>
    <w:rsid w:val="00702248"/>
    <w:rsid w:val="00704921"/>
    <w:rsid w:val="00706653"/>
    <w:rsid w:val="007073F3"/>
    <w:rsid w:val="00707527"/>
    <w:rsid w:val="00707F96"/>
    <w:rsid w:val="007103D3"/>
    <w:rsid w:val="00710479"/>
    <w:rsid w:val="00711124"/>
    <w:rsid w:val="00712259"/>
    <w:rsid w:val="00712D93"/>
    <w:rsid w:val="00712F27"/>
    <w:rsid w:val="0071443E"/>
    <w:rsid w:val="00714B85"/>
    <w:rsid w:val="00716389"/>
    <w:rsid w:val="00717287"/>
    <w:rsid w:val="00717571"/>
    <w:rsid w:val="00720E5F"/>
    <w:rsid w:val="00722078"/>
    <w:rsid w:val="00722540"/>
    <w:rsid w:val="007243C5"/>
    <w:rsid w:val="00725C37"/>
    <w:rsid w:val="00726255"/>
    <w:rsid w:val="00730B07"/>
    <w:rsid w:val="007320BF"/>
    <w:rsid w:val="00736695"/>
    <w:rsid w:val="007370BF"/>
    <w:rsid w:val="00737857"/>
    <w:rsid w:val="00741979"/>
    <w:rsid w:val="00741DFA"/>
    <w:rsid w:val="007427FF"/>
    <w:rsid w:val="007439D0"/>
    <w:rsid w:val="00747F72"/>
    <w:rsid w:val="00751B11"/>
    <w:rsid w:val="0075331E"/>
    <w:rsid w:val="00753F03"/>
    <w:rsid w:val="00755297"/>
    <w:rsid w:val="007553BC"/>
    <w:rsid w:val="00755BAD"/>
    <w:rsid w:val="00760ADA"/>
    <w:rsid w:val="00762B4F"/>
    <w:rsid w:val="0076448A"/>
    <w:rsid w:val="00764529"/>
    <w:rsid w:val="0076551F"/>
    <w:rsid w:val="00767B7A"/>
    <w:rsid w:val="00770CC3"/>
    <w:rsid w:val="00771498"/>
    <w:rsid w:val="00772EEE"/>
    <w:rsid w:val="00773689"/>
    <w:rsid w:val="00774ECA"/>
    <w:rsid w:val="00782650"/>
    <w:rsid w:val="007838EC"/>
    <w:rsid w:val="007849D2"/>
    <w:rsid w:val="00784FD2"/>
    <w:rsid w:val="007868DE"/>
    <w:rsid w:val="00786C85"/>
    <w:rsid w:val="00786D8A"/>
    <w:rsid w:val="00787D03"/>
    <w:rsid w:val="007937F4"/>
    <w:rsid w:val="00795D4F"/>
    <w:rsid w:val="00796843"/>
    <w:rsid w:val="007974C7"/>
    <w:rsid w:val="007977CE"/>
    <w:rsid w:val="007A0955"/>
    <w:rsid w:val="007A0C7A"/>
    <w:rsid w:val="007A5DFB"/>
    <w:rsid w:val="007A65E4"/>
    <w:rsid w:val="007A7444"/>
    <w:rsid w:val="007B18BA"/>
    <w:rsid w:val="007B22E3"/>
    <w:rsid w:val="007B269E"/>
    <w:rsid w:val="007B31E1"/>
    <w:rsid w:val="007B4054"/>
    <w:rsid w:val="007B5258"/>
    <w:rsid w:val="007B5E5D"/>
    <w:rsid w:val="007B6597"/>
    <w:rsid w:val="007B6B48"/>
    <w:rsid w:val="007B6CEF"/>
    <w:rsid w:val="007C3399"/>
    <w:rsid w:val="007C3C05"/>
    <w:rsid w:val="007C47F1"/>
    <w:rsid w:val="007C4A0C"/>
    <w:rsid w:val="007C4A4E"/>
    <w:rsid w:val="007C4F5D"/>
    <w:rsid w:val="007C57BB"/>
    <w:rsid w:val="007C5DCF"/>
    <w:rsid w:val="007C6B4B"/>
    <w:rsid w:val="007C7074"/>
    <w:rsid w:val="007C79B7"/>
    <w:rsid w:val="007D3125"/>
    <w:rsid w:val="007D707B"/>
    <w:rsid w:val="007D729F"/>
    <w:rsid w:val="007D743A"/>
    <w:rsid w:val="007D7B60"/>
    <w:rsid w:val="007E0128"/>
    <w:rsid w:val="007E047B"/>
    <w:rsid w:val="007E0B77"/>
    <w:rsid w:val="007E15BB"/>
    <w:rsid w:val="007E16F1"/>
    <w:rsid w:val="007E2667"/>
    <w:rsid w:val="007E45B0"/>
    <w:rsid w:val="007E4A5C"/>
    <w:rsid w:val="007E591A"/>
    <w:rsid w:val="007E62D4"/>
    <w:rsid w:val="007E6753"/>
    <w:rsid w:val="007E7BF3"/>
    <w:rsid w:val="007F203E"/>
    <w:rsid w:val="007F293F"/>
    <w:rsid w:val="007F370A"/>
    <w:rsid w:val="007F39A4"/>
    <w:rsid w:val="007F50C9"/>
    <w:rsid w:val="007F576C"/>
    <w:rsid w:val="007F5963"/>
    <w:rsid w:val="007F7D99"/>
    <w:rsid w:val="007F7FD4"/>
    <w:rsid w:val="00800058"/>
    <w:rsid w:val="00800ACB"/>
    <w:rsid w:val="00801B83"/>
    <w:rsid w:val="00803863"/>
    <w:rsid w:val="0080415E"/>
    <w:rsid w:val="00804800"/>
    <w:rsid w:val="00804E98"/>
    <w:rsid w:val="00805EC4"/>
    <w:rsid w:val="008064B4"/>
    <w:rsid w:val="00806B8B"/>
    <w:rsid w:val="00807E0E"/>
    <w:rsid w:val="00810192"/>
    <w:rsid w:val="008125A6"/>
    <w:rsid w:val="008128CD"/>
    <w:rsid w:val="00812C1B"/>
    <w:rsid w:val="00813582"/>
    <w:rsid w:val="008146D7"/>
    <w:rsid w:val="00815FEA"/>
    <w:rsid w:val="0081656F"/>
    <w:rsid w:val="008201AF"/>
    <w:rsid w:val="00820936"/>
    <w:rsid w:val="00821307"/>
    <w:rsid w:val="00822252"/>
    <w:rsid w:val="00823944"/>
    <w:rsid w:val="00823D32"/>
    <w:rsid w:val="008241F7"/>
    <w:rsid w:val="00825FBC"/>
    <w:rsid w:val="008308C3"/>
    <w:rsid w:val="00832BA3"/>
    <w:rsid w:val="008333C3"/>
    <w:rsid w:val="00833C73"/>
    <w:rsid w:val="00833EB8"/>
    <w:rsid w:val="00835767"/>
    <w:rsid w:val="008357CC"/>
    <w:rsid w:val="00836EFA"/>
    <w:rsid w:val="008379F8"/>
    <w:rsid w:val="0084014F"/>
    <w:rsid w:val="00840D20"/>
    <w:rsid w:val="0084109F"/>
    <w:rsid w:val="0084123C"/>
    <w:rsid w:val="008423C2"/>
    <w:rsid w:val="0084538E"/>
    <w:rsid w:val="00845534"/>
    <w:rsid w:val="00846D51"/>
    <w:rsid w:val="00847929"/>
    <w:rsid w:val="00847C60"/>
    <w:rsid w:val="00851E46"/>
    <w:rsid w:val="00852250"/>
    <w:rsid w:val="0085298E"/>
    <w:rsid w:val="00853689"/>
    <w:rsid w:val="00853CD5"/>
    <w:rsid w:val="0085419F"/>
    <w:rsid w:val="00856CF5"/>
    <w:rsid w:val="00857D6A"/>
    <w:rsid w:val="0086043F"/>
    <w:rsid w:val="00860882"/>
    <w:rsid w:val="0086199B"/>
    <w:rsid w:val="00861AEC"/>
    <w:rsid w:val="00861E6B"/>
    <w:rsid w:val="008621E6"/>
    <w:rsid w:val="008637CE"/>
    <w:rsid w:val="00863935"/>
    <w:rsid w:val="00870307"/>
    <w:rsid w:val="00870DD7"/>
    <w:rsid w:val="008729B0"/>
    <w:rsid w:val="0087417D"/>
    <w:rsid w:val="00874218"/>
    <w:rsid w:val="00874E34"/>
    <w:rsid w:val="00875F96"/>
    <w:rsid w:val="0087694E"/>
    <w:rsid w:val="0088000A"/>
    <w:rsid w:val="0088027A"/>
    <w:rsid w:val="008807B7"/>
    <w:rsid w:val="008808FA"/>
    <w:rsid w:val="008815DF"/>
    <w:rsid w:val="008838E4"/>
    <w:rsid w:val="00887A5E"/>
    <w:rsid w:val="0089311C"/>
    <w:rsid w:val="00893176"/>
    <w:rsid w:val="00893491"/>
    <w:rsid w:val="00894F56"/>
    <w:rsid w:val="008951CE"/>
    <w:rsid w:val="008A0231"/>
    <w:rsid w:val="008A0A0F"/>
    <w:rsid w:val="008A2866"/>
    <w:rsid w:val="008A2F93"/>
    <w:rsid w:val="008A365C"/>
    <w:rsid w:val="008A3823"/>
    <w:rsid w:val="008A3CF6"/>
    <w:rsid w:val="008A4C91"/>
    <w:rsid w:val="008B3BC8"/>
    <w:rsid w:val="008B436F"/>
    <w:rsid w:val="008B52D6"/>
    <w:rsid w:val="008B61A1"/>
    <w:rsid w:val="008B68FD"/>
    <w:rsid w:val="008B76DB"/>
    <w:rsid w:val="008B79CD"/>
    <w:rsid w:val="008B7F6D"/>
    <w:rsid w:val="008C075A"/>
    <w:rsid w:val="008C3983"/>
    <w:rsid w:val="008C3FC1"/>
    <w:rsid w:val="008C5CF5"/>
    <w:rsid w:val="008C6BC3"/>
    <w:rsid w:val="008C6FDB"/>
    <w:rsid w:val="008D0635"/>
    <w:rsid w:val="008D1165"/>
    <w:rsid w:val="008D43BE"/>
    <w:rsid w:val="008E02A1"/>
    <w:rsid w:val="008E080D"/>
    <w:rsid w:val="008E0EF2"/>
    <w:rsid w:val="008E15DF"/>
    <w:rsid w:val="008E3329"/>
    <w:rsid w:val="008E5CA3"/>
    <w:rsid w:val="008E607D"/>
    <w:rsid w:val="008E7D6E"/>
    <w:rsid w:val="008E7DA7"/>
    <w:rsid w:val="008F002A"/>
    <w:rsid w:val="008F0B5D"/>
    <w:rsid w:val="008F3FD5"/>
    <w:rsid w:val="008F3FD9"/>
    <w:rsid w:val="008F5037"/>
    <w:rsid w:val="008F55FE"/>
    <w:rsid w:val="008F70FE"/>
    <w:rsid w:val="00900586"/>
    <w:rsid w:val="00900770"/>
    <w:rsid w:val="00903380"/>
    <w:rsid w:val="00905EFA"/>
    <w:rsid w:val="009069FE"/>
    <w:rsid w:val="00906F6F"/>
    <w:rsid w:val="00913DB1"/>
    <w:rsid w:val="00914076"/>
    <w:rsid w:val="00914C15"/>
    <w:rsid w:val="009164CC"/>
    <w:rsid w:val="0092041E"/>
    <w:rsid w:val="0092164B"/>
    <w:rsid w:val="00924407"/>
    <w:rsid w:val="00925B24"/>
    <w:rsid w:val="00925F0B"/>
    <w:rsid w:val="00926521"/>
    <w:rsid w:val="00926D45"/>
    <w:rsid w:val="0092739D"/>
    <w:rsid w:val="00931506"/>
    <w:rsid w:val="009318B0"/>
    <w:rsid w:val="00932612"/>
    <w:rsid w:val="00932B36"/>
    <w:rsid w:val="0093301D"/>
    <w:rsid w:val="00934092"/>
    <w:rsid w:val="009341CA"/>
    <w:rsid w:val="00937302"/>
    <w:rsid w:val="0094027D"/>
    <w:rsid w:val="0094094E"/>
    <w:rsid w:val="00940FBE"/>
    <w:rsid w:val="00941EC1"/>
    <w:rsid w:val="00944BB4"/>
    <w:rsid w:val="00944F08"/>
    <w:rsid w:val="00944F82"/>
    <w:rsid w:val="00946D72"/>
    <w:rsid w:val="00947647"/>
    <w:rsid w:val="00947A84"/>
    <w:rsid w:val="009533F3"/>
    <w:rsid w:val="009557C2"/>
    <w:rsid w:val="00955B4E"/>
    <w:rsid w:val="00957309"/>
    <w:rsid w:val="00957DA7"/>
    <w:rsid w:val="009612E3"/>
    <w:rsid w:val="00961352"/>
    <w:rsid w:val="00961A3D"/>
    <w:rsid w:val="0096276C"/>
    <w:rsid w:val="009628A0"/>
    <w:rsid w:val="00964EA0"/>
    <w:rsid w:val="00965B4C"/>
    <w:rsid w:val="00966A75"/>
    <w:rsid w:val="00966AC3"/>
    <w:rsid w:val="009673D6"/>
    <w:rsid w:val="00970FE9"/>
    <w:rsid w:val="00972FDA"/>
    <w:rsid w:val="00973BD6"/>
    <w:rsid w:val="00974200"/>
    <w:rsid w:val="009752B7"/>
    <w:rsid w:val="00975B68"/>
    <w:rsid w:val="00981374"/>
    <w:rsid w:val="00983E86"/>
    <w:rsid w:val="009875AE"/>
    <w:rsid w:val="00990B19"/>
    <w:rsid w:val="00991181"/>
    <w:rsid w:val="00991C20"/>
    <w:rsid w:val="009934CE"/>
    <w:rsid w:val="0099506F"/>
    <w:rsid w:val="00997B58"/>
    <w:rsid w:val="009A230F"/>
    <w:rsid w:val="009A3349"/>
    <w:rsid w:val="009A41A4"/>
    <w:rsid w:val="009A4B62"/>
    <w:rsid w:val="009A5D09"/>
    <w:rsid w:val="009A703B"/>
    <w:rsid w:val="009A7DB5"/>
    <w:rsid w:val="009B2501"/>
    <w:rsid w:val="009B3728"/>
    <w:rsid w:val="009B66BB"/>
    <w:rsid w:val="009B7F0D"/>
    <w:rsid w:val="009C0DD2"/>
    <w:rsid w:val="009C2900"/>
    <w:rsid w:val="009C2C8E"/>
    <w:rsid w:val="009C2CCF"/>
    <w:rsid w:val="009C5F08"/>
    <w:rsid w:val="009C65EC"/>
    <w:rsid w:val="009C6DC8"/>
    <w:rsid w:val="009C6EA2"/>
    <w:rsid w:val="009C71E2"/>
    <w:rsid w:val="009D0B0B"/>
    <w:rsid w:val="009D0E6A"/>
    <w:rsid w:val="009D178B"/>
    <w:rsid w:val="009D2D7E"/>
    <w:rsid w:val="009D64A8"/>
    <w:rsid w:val="009D67C2"/>
    <w:rsid w:val="009D6BF8"/>
    <w:rsid w:val="009D78AE"/>
    <w:rsid w:val="009E0FB3"/>
    <w:rsid w:val="009E4DC5"/>
    <w:rsid w:val="009E5054"/>
    <w:rsid w:val="009E69B1"/>
    <w:rsid w:val="009F09B4"/>
    <w:rsid w:val="009F15CC"/>
    <w:rsid w:val="009F1792"/>
    <w:rsid w:val="009F1CBC"/>
    <w:rsid w:val="009F2B27"/>
    <w:rsid w:val="009F448A"/>
    <w:rsid w:val="009F5236"/>
    <w:rsid w:val="009F6C56"/>
    <w:rsid w:val="009F79AB"/>
    <w:rsid w:val="009F7BF0"/>
    <w:rsid w:val="009F7FA5"/>
    <w:rsid w:val="00A00226"/>
    <w:rsid w:val="00A00C6F"/>
    <w:rsid w:val="00A00CAE"/>
    <w:rsid w:val="00A01A65"/>
    <w:rsid w:val="00A04B0D"/>
    <w:rsid w:val="00A0537F"/>
    <w:rsid w:val="00A05A2C"/>
    <w:rsid w:val="00A06D68"/>
    <w:rsid w:val="00A07A5D"/>
    <w:rsid w:val="00A10681"/>
    <w:rsid w:val="00A122D2"/>
    <w:rsid w:val="00A1398A"/>
    <w:rsid w:val="00A14087"/>
    <w:rsid w:val="00A148C3"/>
    <w:rsid w:val="00A15265"/>
    <w:rsid w:val="00A15F7A"/>
    <w:rsid w:val="00A16C8D"/>
    <w:rsid w:val="00A17D3D"/>
    <w:rsid w:val="00A2071E"/>
    <w:rsid w:val="00A21042"/>
    <w:rsid w:val="00A21487"/>
    <w:rsid w:val="00A2257D"/>
    <w:rsid w:val="00A22954"/>
    <w:rsid w:val="00A23341"/>
    <w:rsid w:val="00A234D4"/>
    <w:rsid w:val="00A24170"/>
    <w:rsid w:val="00A2653A"/>
    <w:rsid w:val="00A27797"/>
    <w:rsid w:val="00A277C7"/>
    <w:rsid w:val="00A27E3E"/>
    <w:rsid w:val="00A31532"/>
    <w:rsid w:val="00A31A23"/>
    <w:rsid w:val="00A32B08"/>
    <w:rsid w:val="00A3332F"/>
    <w:rsid w:val="00A34273"/>
    <w:rsid w:val="00A35D2B"/>
    <w:rsid w:val="00A360E2"/>
    <w:rsid w:val="00A37D7F"/>
    <w:rsid w:val="00A37F08"/>
    <w:rsid w:val="00A40208"/>
    <w:rsid w:val="00A4076A"/>
    <w:rsid w:val="00A40E91"/>
    <w:rsid w:val="00A426F1"/>
    <w:rsid w:val="00A45B43"/>
    <w:rsid w:val="00A45DFE"/>
    <w:rsid w:val="00A46331"/>
    <w:rsid w:val="00A52901"/>
    <w:rsid w:val="00A52E8C"/>
    <w:rsid w:val="00A531F7"/>
    <w:rsid w:val="00A533A8"/>
    <w:rsid w:val="00A53954"/>
    <w:rsid w:val="00A54F56"/>
    <w:rsid w:val="00A55530"/>
    <w:rsid w:val="00A60524"/>
    <w:rsid w:val="00A60998"/>
    <w:rsid w:val="00A60BF0"/>
    <w:rsid w:val="00A614A6"/>
    <w:rsid w:val="00A621B6"/>
    <w:rsid w:val="00A63437"/>
    <w:rsid w:val="00A65419"/>
    <w:rsid w:val="00A65A31"/>
    <w:rsid w:val="00A673A1"/>
    <w:rsid w:val="00A710D5"/>
    <w:rsid w:val="00A715A9"/>
    <w:rsid w:val="00A73A62"/>
    <w:rsid w:val="00A741B3"/>
    <w:rsid w:val="00A75025"/>
    <w:rsid w:val="00A76932"/>
    <w:rsid w:val="00A807C5"/>
    <w:rsid w:val="00A8261C"/>
    <w:rsid w:val="00A835DE"/>
    <w:rsid w:val="00A847C8"/>
    <w:rsid w:val="00A861AA"/>
    <w:rsid w:val="00A862CC"/>
    <w:rsid w:val="00A86AB6"/>
    <w:rsid w:val="00A86CEC"/>
    <w:rsid w:val="00A87DFE"/>
    <w:rsid w:val="00A90DD4"/>
    <w:rsid w:val="00A917F4"/>
    <w:rsid w:val="00A935D1"/>
    <w:rsid w:val="00A940F2"/>
    <w:rsid w:val="00A950A2"/>
    <w:rsid w:val="00A95E39"/>
    <w:rsid w:val="00A95E62"/>
    <w:rsid w:val="00A97524"/>
    <w:rsid w:val="00A9799B"/>
    <w:rsid w:val="00AA004E"/>
    <w:rsid w:val="00AA16F3"/>
    <w:rsid w:val="00AA26DD"/>
    <w:rsid w:val="00AA295A"/>
    <w:rsid w:val="00AA4B7C"/>
    <w:rsid w:val="00AA573E"/>
    <w:rsid w:val="00AA739E"/>
    <w:rsid w:val="00AB26EE"/>
    <w:rsid w:val="00AB3647"/>
    <w:rsid w:val="00AB458A"/>
    <w:rsid w:val="00AB6255"/>
    <w:rsid w:val="00AB63F1"/>
    <w:rsid w:val="00AB6AE8"/>
    <w:rsid w:val="00AB6D73"/>
    <w:rsid w:val="00AC2145"/>
    <w:rsid w:val="00AC2386"/>
    <w:rsid w:val="00AC2BCD"/>
    <w:rsid w:val="00AC3614"/>
    <w:rsid w:val="00AC4098"/>
    <w:rsid w:val="00AC5675"/>
    <w:rsid w:val="00AC5B99"/>
    <w:rsid w:val="00AC6ACE"/>
    <w:rsid w:val="00AD155E"/>
    <w:rsid w:val="00AD1EC7"/>
    <w:rsid w:val="00AD315E"/>
    <w:rsid w:val="00AD4190"/>
    <w:rsid w:val="00AE2160"/>
    <w:rsid w:val="00AE5483"/>
    <w:rsid w:val="00AE6202"/>
    <w:rsid w:val="00AF01C4"/>
    <w:rsid w:val="00AF12A8"/>
    <w:rsid w:val="00AF376C"/>
    <w:rsid w:val="00AF6732"/>
    <w:rsid w:val="00AF7E9A"/>
    <w:rsid w:val="00B011B4"/>
    <w:rsid w:val="00B026AA"/>
    <w:rsid w:val="00B05A2C"/>
    <w:rsid w:val="00B13FA4"/>
    <w:rsid w:val="00B14704"/>
    <w:rsid w:val="00B14DA8"/>
    <w:rsid w:val="00B15E04"/>
    <w:rsid w:val="00B1683C"/>
    <w:rsid w:val="00B16A3B"/>
    <w:rsid w:val="00B17CDA"/>
    <w:rsid w:val="00B20569"/>
    <w:rsid w:val="00B20C73"/>
    <w:rsid w:val="00B2289A"/>
    <w:rsid w:val="00B231F5"/>
    <w:rsid w:val="00B234E3"/>
    <w:rsid w:val="00B24315"/>
    <w:rsid w:val="00B24C99"/>
    <w:rsid w:val="00B26A19"/>
    <w:rsid w:val="00B26C69"/>
    <w:rsid w:val="00B26E3B"/>
    <w:rsid w:val="00B26EC9"/>
    <w:rsid w:val="00B32B71"/>
    <w:rsid w:val="00B334C2"/>
    <w:rsid w:val="00B337C4"/>
    <w:rsid w:val="00B34185"/>
    <w:rsid w:val="00B353A5"/>
    <w:rsid w:val="00B35CD3"/>
    <w:rsid w:val="00B36451"/>
    <w:rsid w:val="00B37A70"/>
    <w:rsid w:val="00B41D6E"/>
    <w:rsid w:val="00B42139"/>
    <w:rsid w:val="00B42C40"/>
    <w:rsid w:val="00B432D0"/>
    <w:rsid w:val="00B4410E"/>
    <w:rsid w:val="00B4485D"/>
    <w:rsid w:val="00B44B7B"/>
    <w:rsid w:val="00B47603"/>
    <w:rsid w:val="00B47646"/>
    <w:rsid w:val="00B50D50"/>
    <w:rsid w:val="00B52C55"/>
    <w:rsid w:val="00B53513"/>
    <w:rsid w:val="00B53E72"/>
    <w:rsid w:val="00B54B4A"/>
    <w:rsid w:val="00B569A6"/>
    <w:rsid w:val="00B56CC0"/>
    <w:rsid w:val="00B57B4D"/>
    <w:rsid w:val="00B614F5"/>
    <w:rsid w:val="00B63D49"/>
    <w:rsid w:val="00B64F50"/>
    <w:rsid w:val="00B71AA6"/>
    <w:rsid w:val="00B76002"/>
    <w:rsid w:val="00B76E5B"/>
    <w:rsid w:val="00B77A91"/>
    <w:rsid w:val="00B77BB9"/>
    <w:rsid w:val="00B80442"/>
    <w:rsid w:val="00B80575"/>
    <w:rsid w:val="00B81CF5"/>
    <w:rsid w:val="00B8313C"/>
    <w:rsid w:val="00B83629"/>
    <w:rsid w:val="00B83A0E"/>
    <w:rsid w:val="00B854D4"/>
    <w:rsid w:val="00B90604"/>
    <w:rsid w:val="00B90B24"/>
    <w:rsid w:val="00B929C8"/>
    <w:rsid w:val="00B934B7"/>
    <w:rsid w:val="00B93ED6"/>
    <w:rsid w:val="00BA0B4C"/>
    <w:rsid w:val="00BA0C17"/>
    <w:rsid w:val="00BA12AA"/>
    <w:rsid w:val="00BA282F"/>
    <w:rsid w:val="00BA2D37"/>
    <w:rsid w:val="00BA32E7"/>
    <w:rsid w:val="00BA52EC"/>
    <w:rsid w:val="00BB0066"/>
    <w:rsid w:val="00BB0F10"/>
    <w:rsid w:val="00BB31B7"/>
    <w:rsid w:val="00BB466A"/>
    <w:rsid w:val="00BB7C55"/>
    <w:rsid w:val="00BB7CFA"/>
    <w:rsid w:val="00BC0164"/>
    <w:rsid w:val="00BC191F"/>
    <w:rsid w:val="00BC27F0"/>
    <w:rsid w:val="00BC3487"/>
    <w:rsid w:val="00BC378F"/>
    <w:rsid w:val="00BC3A69"/>
    <w:rsid w:val="00BC500E"/>
    <w:rsid w:val="00BC56E9"/>
    <w:rsid w:val="00BC7CE3"/>
    <w:rsid w:val="00BD042F"/>
    <w:rsid w:val="00BD0E7E"/>
    <w:rsid w:val="00BD1E23"/>
    <w:rsid w:val="00BD26A3"/>
    <w:rsid w:val="00BD34A9"/>
    <w:rsid w:val="00BD3572"/>
    <w:rsid w:val="00BD60B3"/>
    <w:rsid w:val="00BD6678"/>
    <w:rsid w:val="00BE1AB8"/>
    <w:rsid w:val="00BE279E"/>
    <w:rsid w:val="00BE2977"/>
    <w:rsid w:val="00BE2D02"/>
    <w:rsid w:val="00BE363B"/>
    <w:rsid w:val="00BE4187"/>
    <w:rsid w:val="00BE4639"/>
    <w:rsid w:val="00BE5F21"/>
    <w:rsid w:val="00BE72A4"/>
    <w:rsid w:val="00BF19C5"/>
    <w:rsid w:val="00BF21C3"/>
    <w:rsid w:val="00BF3D71"/>
    <w:rsid w:val="00BF425A"/>
    <w:rsid w:val="00BF4580"/>
    <w:rsid w:val="00BF5E19"/>
    <w:rsid w:val="00BF706C"/>
    <w:rsid w:val="00C002AE"/>
    <w:rsid w:val="00C0056F"/>
    <w:rsid w:val="00C01F3F"/>
    <w:rsid w:val="00C02294"/>
    <w:rsid w:val="00C023B3"/>
    <w:rsid w:val="00C0505B"/>
    <w:rsid w:val="00C056FE"/>
    <w:rsid w:val="00C05C27"/>
    <w:rsid w:val="00C0696E"/>
    <w:rsid w:val="00C06AAB"/>
    <w:rsid w:val="00C07300"/>
    <w:rsid w:val="00C100EA"/>
    <w:rsid w:val="00C1074F"/>
    <w:rsid w:val="00C137E4"/>
    <w:rsid w:val="00C149ED"/>
    <w:rsid w:val="00C14D51"/>
    <w:rsid w:val="00C156AA"/>
    <w:rsid w:val="00C162E9"/>
    <w:rsid w:val="00C179A7"/>
    <w:rsid w:val="00C207AD"/>
    <w:rsid w:val="00C216F8"/>
    <w:rsid w:val="00C21AB0"/>
    <w:rsid w:val="00C229A5"/>
    <w:rsid w:val="00C25EDE"/>
    <w:rsid w:val="00C32C39"/>
    <w:rsid w:val="00C34139"/>
    <w:rsid w:val="00C366E6"/>
    <w:rsid w:val="00C40D2F"/>
    <w:rsid w:val="00C447D2"/>
    <w:rsid w:val="00C4522F"/>
    <w:rsid w:val="00C462D1"/>
    <w:rsid w:val="00C51C01"/>
    <w:rsid w:val="00C54030"/>
    <w:rsid w:val="00C54B84"/>
    <w:rsid w:val="00C55E32"/>
    <w:rsid w:val="00C56316"/>
    <w:rsid w:val="00C57DB3"/>
    <w:rsid w:val="00C57DF3"/>
    <w:rsid w:val="00C6012B"/>
    <w:rsid w:val="00C606F0"/>
    <w:rsid w:val="00C61736"/>
    <w:rsid w:val="00C62587"/>
    <w:rsid w:val="00C62900"/>
    <w:rsid w:val="00C643E3"/>
    <w:rsid w:val="00C64F40"/>
    <w:rsid w:val="00C65FD6"/>
    <w:rsid w:val="00C6648F"/>
    <w:rsid w:val="00C66FCA"/>
    <w:rsid w:val="00C67840"/>
    <w:rsid w:val="00C67945"/>
    <w:rsid w:val="00C72201"/>
    <w:rsid w:val="00C74528"/>
    <w:rsid w:val="00C75046"/>
    <w:rsid w:val="00C7569C"/>
    <w:rsid w:val="00C764DD"/>
    <w:rsid w:val="00C7673E"/>
    <w:rsid w:val="00C76755"/>
    <w:rsid w:val="00C76D5C"/>
    <w:rsid w:val="00C81091"/>
    <w:rsid w:val="00C81A36"/>
    <w:rsid w:val="00C8297C"/>
    <w:rsid w:val="00C83452"/>
    <w:rsid w:val="00C844D6"/>
    <w:rsid w:val="00C84CCC"/>
    <w:rsid w:val="00C85709"/>
    <w:rsid w:val="00C86089"/>
    <w:rsid w:val="00C86BB2"/>
    <w:rsid w:val="00C87A81"/>
    <w:rsid w:val="00C916B4"/>
    <w:rsid w:val="00C91B15"/>
    <w:rsid w:val="00C92B94"/>
    <w:rsid w:val="00C93658"/>
    <w:rsid w:val="00C93F07"/>
    <w:rsid w:val="00C94A18"/>
    <w:rsid w:val="00C94B38"/>
    <w:rsid w:val="00CA013A"/>
    <w:rsid w:val="00CA03B6"/>
    <w:rsid w:val="00CA1153"/>
    <w:rsid w:val="00CA2EAC"/>
    <w:rsid w:val="00CA4F62"/>
    <w:rsid w:val="00CA6424"/>
    <w:rsid w:val="00CA68B2"/>
    <w:rsid w:val="00CA6A7F"/>
    <w:rsid w:val="00CB0350"/>
    <w:rsid w:val="00CB1A43"/>
    <w:rsid w:val="00CB40AA"/>
    <w:rsid w:val="00CB6FA9"/>
    <w:rsid w:val="00CC0586"/>
    <w:rsid w:val="00CC13AD"/>
    <w:rsid w:val="00CC1E95"/>
    <w:rsid w:val="00CC2139"/>
    <w:rsid w:val="00CC245C"/>
    <w:rsid w:val="00CC3A5D"/>
    <w:rsid w:val="00CC549D"/>
    <w:rsid w:val="00CC78D9"/>
    <w:rsid w:val="00CD07F1"/>
    <w:rsid w:val="00CD0CA0"/>
    <w:rsid w:val="00CD2B2B"/>
    <w:rsid w:val="00CD3575"/>
    <w:rsid w:val="00CD4A4B"/>
    <w:rsid w:val="00CD5B39"/>
    <w:rsid w:val="00CD6A6D"/>
    <w:rsid w:val="00CD7FC6"/>
    <w:rsid w:val="00CE2552"/>
    <w:rsid w:val="00CE763B"/>
    <w:rsid w:val="00CF0CDC"/>
    <w:rsid w:val="00CF22F5"/>
    <w:rsid w:val="00CF53A6"/>
    <w:rsid w:val="00CF7D62"/>
    <w:rsid w:val="00D006A7"/>
    <w:rsid w:val="00D02113"/>
    <w:rsid w:val="00D03C09"/>
    <w:rsid w:val="00D06225"/>
    <w:rsid w:val="00D07F23"/>
    <w:rsid w:val="00D1239B"/>
    <w:rsid w:val="00D13F34"/>
    <w:rsid w:val="00D14218"/>
    <w:rsid w:val="00D15F8C"/>
    <w:rsid w:val="00D178B9"/>
    <w:rsid w:val="00D21485"/>
    <w:rsid w:val="00D23001"/>
    <w:rsid w:val="00D24CA6"/>
    <w:rsid w:val="00D26242"/>
    <w:rsid w:val="00D30650"/>
    <w:rsid w:val="00D30E78"/>
    <w:rsid w:val="00D316F3"/>
    <w:rsid w:val="00D32CA8"/>
    <w:rsid w:val="00D33659"/>
    <w:rsid w:val="00D34532"/>
    <w:rsid w:val="00D34D18"/>
    <w:rsid w:val="00D358C3"/>
    <w:rsid w:val="00D379B5"/>
    <w:rsid w:val="00D37C5A"/>
    <w:rsid w:val="00D42300"/>
    <w:rsid w:val="00D42500"/>
    <w:rsid w:val="00D428B5"/>
    <w:rsid w:val="00D43323"/>
    <w:rsid w:val="00D43F13"/>
    <w:rsid w:val="00D4442D"/>
    <w:rsid w:val="00D4534A"/>
    <w:rsid w:val="00D46136"/>
    <w:rsid w:val="00D46A91"/>
    <w:rsid w:val="00D46D1A"/>
    <w:rsid w:val="00D47208"/>
    <w:rsid w:val="00D51409"/>
    <w:rsid w:val="00D52C3E"/>
    <w:rsid w:val="00D5557E"/>
    <w:rsid w:val="00D557BC"/>
    <w:rsid w:val="00D6008F"/>
    <w:rsid w:val="00D60874"/>
    <w:rsid w:val="00D60B4D"/>
    <w:rsid w:val="00D61A8B"/>
    <w:rsid w:val="00D6346C"/>
    <w:rsid w:val="00D63531"/>
    <w:rsid w:val="00D63EB2"/>
    <w:rsid w:val="00D64AAA"/>
    <w:rsid w:val="00D6716F"/>
    <w:rsid w:val="00D6798C"/>
    <w:rsid w:val="00D70C31"/>
    <w:rsid w:val="00D70D55"/>
    <w:rsid w:val="00D71118"/>
    <w:rsid w:val="00D72AA0"/>
    <w:rsid w:val="00D74BCF"/>
    <w:rsid w:val="00D7538D"/>
    <w:rsid w:val="00D7688C"/>
    <w:rsid w:val="00D769A2"/>
    <w:rsid w:val="00D774F5"/>
    <w:rsid w:val="00D775C9"/>
    <w:rsid w:val="00D80423"/>
    <w:rsid w:val="00D820DC"/>
    <w:rsid w:val="00D831CA"/>
    <w:rsid w:val="00D84895"/>
    <w:rsid w:val="00D84BDA"/>
    <w:rsid w:val="00D901E3"/>
    <w:rsid w:val="00D90DF7"/>
    <w:rsid w:val="00D924E3"/>
    <w:rsid w:val="00D9286A"/>
    <w:rsid w:val="00D946CC"/>
    <w:rsid w:val="00D96218"/>
    <w:rsid w:val="00DA0A49"/>
    <w:rsid w:val="00DA0C0D"/>
    <w:rsid w:val="00DA2056"/>
    <w:rsid w:val="00DA3328"/>
    <w:rsid w:val="00DA734C"/>
    <w:rsid w:val="00DB0E05"/>
    <w:rsid w:val="00DB17F5"/>
    <w:rsid w:val="00DB2C3F"/>
    <w:rsid w:val="00DB4198"/>
    <w:rsid w:val="00DB58E9"/>
    <w:rsid w:val="00DB5E1A"/>
    <w:rsid w:val="00DB6896"/>
    <w:rsid w:val="00DC0A10"/>
    <w:rsid w:val="00DC1792"/>
    <w:rsid w:val="00DC304E"/>
    <w:rsid w:val="00DC371A"/>
    <w:rsid w:val="00DC3BAD"/>
    <w:rsid w:val="00DC69D5"/>
    <w:rsid w:val="00DC7A2C"/>
    <w:rsid w:val="00DD248A"/>
    <w:rsid w:val="00DD337C"/>
    <w:rsid w:val="00DD549C"/>
    <w:rsid w:val="00DD5C64"/>
    <w:rsid w:val="00DE15B5"/>
    <w:rsid w:val="00DE1661"/>
    <w:rsid w:val="00DE2328"/>
    <w:rsid w:val="00DE445B"/>
    <w:rsid w:val="00DE5245"/>
    <w:rsid w:val="00DE55BF"/>
    <w:rsid w:val="00DF3F54"/>
    <w:rsid w:val="00DF693C"/>
    <w:rsid w:val="00E013E7"/>
    <w:rsid w:val="00E01F80"/>
    <w:rsid w:val="00E029FC"/>
    <w:rsid w:val="00E04C6B"/>
    <w:rsid w:val="00E07659"/>
    <w:rsid w:val="00E07D60"/>
    <w:rsid w:val="00E1300D"/>
    <w:rsid w:val="00E13315"/>
    <w:rsid w:val="00E21C96"/>
    <w:rsid w:val="00E230A1"/>
    <w:rsid w:val="00E23765"/>
    <w:rsid w:val="00E2563E"/>
    <w:rsid w:val="00E259E1"/>
    <w:rsid w:val="00E260F0"/>
    <w:rsid w:val="00E31A2A"/>
    <w:rsid w:val="00E33AD3"/>
    <w:rsid w:val="00E35B38"/>
    <w:rsid w:val="00E37679"/>
    <w:rsid w:val="00E40CFA"/>
    <w:rsid w:val="00E42878"/>
    <w:rsid w:val="00E44F3C"/>
    <w:rsid w:val="00E47410"/>
    <w:rsid w:val="00E47DF0"/>
    <w:rsid w:val="00E51806"/>
    <w:rsid w:val="00E53126"/>
    <w:rsid w:val="00E5341B"/>
    <w:rsid w:val="00E565FF"/>
    <w:rsid w:val="00E56BBF"/>
    <w:rsid w:val="00E603F7"/>
    <w:rsid w:val="00E60F5B"/>
    <w:rsid w:val="00E61A7D"/>
    <w:rsid w:val="00E62A23"/>
    <w:rsid w:val="00E65D46"/>
    <w:rsid w:val="00E666E3"/>
    <w:rsid w:val="00E66F29"/>
    <w:rsid w:val="00E6746F"/>
    <w:rsid w:val="00E67EA6"/>
    <w:rsid w:val="00E67EB8"/>
    <w:rsid w:val="00E70E35"/>
    <w:rsid w:val="00E7108C"/>
    <w:rsid w:val="00E717B2"/>
    <w:rsid w:val="00E719CF"/>
    <w:rsid w:val="00E7266F"/>
    <w:rsid w:val="00E73823"/>
    <w:rsid w:val="00E758B6"/>
    <w:rsid w:val="00E76F5E"/>
    <w:rsid w:val="00E805AF"/>
    <w:rsid w:val="00E81C80"/>
    <w:rsid w:val="00E81E8D"/>
    <w:rsid w:val="00E8217C"/>
    <w:rsid w:val="00E82257"/>
    <w:rsid w:val="00E83038"/>
    <w:rsid w:val="00E84BFD"/>
    <w:rsid w:val="00E85771"/>
    <w:rsid w:val="00E90293"/>
    <w:rsid w:val="00E914B5"/>
    <w:rsid w:val="00E920D2"/>
    <w:rsid w:val="00E93544"/>
    <w:rsid w:val="00E93F24"/>
    <w:rsid w:val="00E96025"/>
    <w:rsid w:val="00E973D1"/>
    <w:rsid w:val="00E97BAB"/>
    <w:rsid w:val="00EA05D4"/>
    <w:rsid w:val="00EA0DCA"/>
    <w:rsid w:val="00EA0DE2"/>
    <w:rsid w:val="00EA32DD"/>
    <w:rsid w:val="00EA529C"/>
    <w:rsid w:val="00EA5444"/>
    <w:rsid w:val="00EA6BB6"/>
    <w:rsid w:val="00EA6D39"/>
    <w:rsid w:val="00EA7DB6"/>
    <w:rsid w:val="00EB0C90"/>
    <w:rsid w:val="00EB158D"/>
    <w:rsid w:val="00EB2B19"/>
    <w:rsid w:val="00EB3F49"/>
    <w:rsid w:val="00EB4CBA"/>
    <w:rsid w:val="00EB5A2D"/>
    <w:rsid w:val="00EC13CD"/>
    <w:rsid w:val="00EC2E8F"/>
    <w:rsid w:val="00EC31BF"/>
    <w:rsid w:val="00EC41AA"/>
    <w:rsid w:val="00EC4C91"/>
    <w:rsid w:val="00EC6B0C"/>
    <w:rsid w:val="00ED0A0A"/>
    <w:rsid w:val="00ED0D28"/>
    <w:rsid w:val="00ED16CD"/>
    <w:rsid w:val="00ED2CD6"/>
    <w:rsid w:val="00ED3089"/>
    <w:rsid w:val="00ED4026"/>
    <w:rsid w:val="00ED5275"/>
    <w:rsid w:val="00ED5F5C"/>
    <w:rsid w:val="00ED69DB"/>
    <w:rsid w:val="00EE368A"/>
    <w:rsid w:val="00EE3693"/>
    <w:rsid w:val="00EE3E63"/>
    <w:rsid w:val="00EE42E3"/>
    <w:rsid w:val="00EE4522"/>
    <w:rsid w:val="00EE4913"/>
    <w:rsid w:val="00EE5845"/>
    <w:rsid w:val="00EE719D"/>
    <w:rsid w:val="00EE730D"/>
    <w:rsid w:val="00EE7763"/>
    <w:rsid w:val="00EE7E74"/>
    <w:rsid w:val="00EF0716"/>
    <w:rsid w:val="00EF0BBA"/>
    <w:rsid w:val="00EF0F17"/>
    <w:rsid w:val="00EF2377"/>
    <w:rsid w:val="00EF2984"/>
    <w:rsid w:val="00EF306C"/>
    <w:rsid w:val="00EF3F85"/>
    <w:rsid w:val="00EF4888"/>
    <w:rsid w:val="00EF7B4B"/>
    <w:rsid w:val="00F01710"/>
    <w:rsid w:val="00F022AC"/>
    <w:rsid w:val="00F028B5"/>
    <w:rsid w:val="00F04C06"/>
    <w:rsid w:val="00F05F8F"/>
    <w:rsid w:val="00F06AE6"/>
    <w:rsid w:val="00F07128"/>
    <w:rsid w:val="00F0716F"/>
    <w:rsid w:val="00F10CD4"/>
    <w:rsid w:val="00F11392"/>
    <w:rsid w:val="00F12DEC"/>
    <w:rsid w:val="00F1531E"/>
    <w:rsid w:val="00F15AD5"/>
    <w:rsid w:val="00F16315"/>
    <w:rsid w:val="00F16A4B"/>
    <w:rsid w:val="00F177AE"/>
    <w:rsid w:val="00F17889"/>
    <w:rsid w:val="00F17979"/>
    <w:rsid w:val="00F20017"/>
    <w:rsid w:val="00F20A34"/>
    <w:rsid w:val="00F21282"/>
    <w:rsid w:val="00F22932"/>
    <w:rsid w:val="00F22E55"/>
    <w:rsid w:val="00F23F93"/>
    <w:rsid w:val="00F25BA3"/>
    <w:rsid w:val="00F26C05"/>
    <w:rsid w:val="00F30967"/>
    <w:rsid w:val="00F30982"/>
    <w:rsid w:val="00F31C89"/>
    <w:rsid w:val="00F34137"/>
    <w:rsid w:val="00F34B23"/>
    <w:rsid w:val="00F35A18"/>
    <w:rsid w:val="00F35E39"/>
    <w:rsid w:val="00F367AA"/>
    <w:rsid w:val="00F41479"/>
    <w:rsid w:val="00F41510"/>
    <w:rsid w:val="00F430D3"/>
    <w:rsid w:val="00F44BC9"/>
    <w:rsid w:val="00F45D11"/>
    <w:rsid w:val="00F47939"/>
    <w:rsid w:val="00F47C37"/>
    <w:rsid w:val="00F512D4"/>
    <w:rsid w:val="00F553C3"/>
    <w:rsid w:val="00F563BE"/>
    <w:rsid w:val="00F577B1"/>
    <w:rsid w:val="00F61605"/>
    <w:rsid w:val="00F64EC5"/>
    <w:rsid w:val="00F6507D"/>
    <w:rsid w:val="00F66166"/>
    <w:rsid w:val="00F6655A"/>
    <w:rsid w:val="00F67466"/>
    <w:rsid w:val="00F70E23"/>
    <w:rsid w:val="00F72F56"/>
    <w:rsid w:val="00F736A3"/>
    <w:rsid w:val="00F73EDE"/>
    <w:rsid w:val="00F752AA"/>
    <w:rsid w:val="00F77169"/>
    <w:rsid w:val="00F774F3"/>
    <w:rsid w:val="00F82588"/>
    <w:rsid w:val="00F829AD"/>
    <w:rsid w:val="00F82D5A"/>
    <w:rsid w:val="00F84435"/>
    <w:rsid w:val="00F84D13"/>
    <w:rsid w:val="00F858F5"/>
    <w:rsid w:val="00F86544"/>
    <w:rsid w:val="00F87497"/>
    <w:rsid w:val="00F87530"/>
    <w:rsid w:val="00F875BE"/>
    <w:rsid w:val="00F904D0"/>
    <w:rsid w:val="00F909DB"/>
    <w:rsid w:val="00F91C43"/>
    <w:rsid w:val="00F95C34"/>
    <w:rsid w:val="00F97687"/>
    <w:rsid w:val="00F97DD1"/>
    <w:rsid w:val="00F97EE5"/>
    <w:rsid w:val="00FA0CF5"/>
    <w:rsid w:val="00FA2EE2"/>
    <w:rsid w:val="00FA42D1"/>
    <w:rsid w:val="00FA525B"/>
    <w:rsid w:val="00FA7085"/>
    <w:rsid w:val="00FB15B7"/>
    <w:rsid w:val="00FB16C5"/>
    <w:rsid w:val="00FB2E0C"/>
    <w:rsid w:val="00FB6AD6"/>
    <w:rsid w:val="00FC010D"/>
    <w:rsid w:val="00FC08C0"/>
    <w:rsid w:val="00FC172B"/>
    <w:rsid w:val="00FC28BA"/>
    <w:rsid w:val="00FC43E2"/>
    <w:rsid w:val="00FC4DFC"/>
    <w:rsid w:val="00FC6051"/>
    <w:rsid w:val="00FC679B"/>
    <w:rsid w:val="00FD020A"/>
    <w:rsid w:val="00FD3E8A"/>
    <w:rsid w:val="00FD4747"/>
    <w:rsid w:val="00FD5980"/>
    <w:rsid w:val="00FD5C37"/>
    <w:rsid w:val="00FD7883"/>
    <w:rsid w:val="00FD7950"/>
    <w:rsid w:val="00FE2877"/>
    <w:rsid w:val="00FE333B"/>
    <w:rsid w:val="00FE3C52"/>
    <w:rsid w:val="00FE5501"/>
    <w:rsid w:val="00FE75FE"/>
    <w:rsid w:val="00FE78E1"/>
    <w:rsid w:val="00FE7A6C"/>
    <w:rsid w:val="00FE7E62"/>
    <w:rsid w:val="00FF1907"/>
    <w:rsid w:val="00FF1D9B"/>
    <w:rsid w:val="00FF242D"/>
    <w:rsid w:val="00FF32F6"/>
    <w:rsid w:val="00FF3C5C"/>
    <w:rsid w:val="00FF423C"/>
    <w:rsid w:val="00FF44CE"/>
    <w:rsid w:val="00FF53F8"/>
    <w:rsid w:val="00FF5DD1"/>
    <w:rsid w:val="00FF5E66"/>
    <w:rsid w:val="00FF6ECC"/>
    <w:rsid w:val="00FF76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0E05D20C"/>
  <w15:docId w15:val="{0A1F9EA2-2BD4-4797-9E38-FDBD51D8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213"/>
    <w:rPr>
      <w:sz w:val="24"/>
      <w:szCs w:val="24"/>
    </w:rPr>
  </w:style>
  <w:style w:type="paragraph" w:styleId="Heading1">
    <w:name w:val="heading 1"/>
    <w:basedOn w:val="Normal"/>
    <w:next w:val="Normal"/>
    <w:link w:val="Heading1Char"/>
    <w:uiPriority w:val="99"/>
    <w:qFormat/>
    <w:rsid w:val="00BC378F"/>
    <w:pPr>
      <w:keepNext/>
      <w:spacing w:before="120" w:after="120"/>
      <w:outlineLvl w:val="0"/>
    </w:pPr>
    <w:rPr>
      <w:rFonts w:ascii="Times New Roman Bold" w:hAnsi="Times New Roman Bold"/>
      <w:b/>
      <w:bCs/>
      <w:caps/>
    </w:rPr>
  </w:style>
  <w:style w:type="paragraph" w:styleId="Heading2">
    <w:name w:val="heading 2"/>
    <w:basedOn w:val="Normal"/>
    <w:next w:val="Normal"/>
    <w:link w:val="Heading2Char"/>
    <w:uiPriority w:val="9"/>
    <w:qFormat/>
    <w:rsid w:val="00BC378F"/>
    <w:pPr>
      <w:keepNext/>
      <w:spacing w:before="240" w:after="240"/>
      <w:ind w:left="720" w:hanging="720"/>
      <w:outlineLvl w:val="1"/>
    </w:pPr>
    <w:rPr>
      <w:rFonts w:cs="Arial"/>
      <w:b/>
      <w:bCs/>
      <w:iCs/>
      <w:szCs w:val="28"/>
    </w:rPr>
  </w:style>
  <w:style w:type="paragraph" w:styleId="Heading3">
    <w:name w:val="heading 3"/>
    <w:basedOn w:val="Normal"/>
    <w:next w:val="Normal"/>
    <w:link w:val="Heading3Char"/>
    <w:uiPriority w:val="9"/>
    <w:qFormat/>
    <w:rsid w:val="00F72F56"/>
    <w:pPr>
      <w:keepNext/>
      <w:spacing w:before="240" w:after="120"/>
      <w:ind w:left="720" w:hanging="720"/>
      <w:outlineLvl w:val="2"/>
    </w:pPr>
    <w:rPr>
      <w:rFonts w:cs="Arial"/>
      <w:b/>
      <w:bCs/>
      <w:i/>
      <w:iCs/>
      <w:szCs w:val="22"/>
      <w:lang w:val="en-CA"/>
    </w:rPr>
  </w:style>
  <w:style w:type="paragraph" w:styleId="Heading4">
    <w:name w:val="heading 4"/>
    <w:basedOn w:val="Normal"/>
    <w:next w:val="Normal"/>
    <w:link w:val="Heading4Char"/>
    <w:uiPriority w:val="9"/>
    <w:qFormat/>
    <w:rsid w:val="00B1683C"/>
    <w:pPr>
      <w:keepNext/>
      <w:ind w:left="-90"/>
      <w:outlineLvl w:val="3"/>
    </w:pPr>
    <w:rPr>
      <w:rFonts w:cs="Arial"/>
      <w:bCs/>
      <w:i/>
      <w:szCs w:val="22"/>
    </w:rPr>
  </w:style>
  <w:style w:type="paragraph" w:styleId="Heading5">
    <w:name w:val="heading 5"/>
    <w:basedOn w:val="Normal"/>
    <w:next w:val="Normal"/>
    <w:link w:val="Heading5Char"/>
    <w:uiPriority w:val="9"/>
    <w:qFormat/>
    <w:rsid w:val="00BC378F"/>
    <w:pPr>
      <w:keepNext/>
      <w:widowControl w:val="0"/>
      <w:outlineLvl w:val="4"/>
    </w:pPr>
    <w:rPr>
      <w:rFonts w:ascii="Arial" w:hAnsi="Arial" w:cs="Arial"/>
      <w:b/>
      <w:bCs/>
      <w:sz w:val="20"/>
      <w:szCs w:val="20"/>
      <w:u w:val="single"/>
    </w:rPr>
  </w:style>
  <w:style w:type="paragraph" w:styleId="Heading6">
    <w:name w:val="heading 6"/>
    <w:basedOn w:val="Normal"/>
    <w:next w:val="Normal"/>
    <w:link w:val="Heading6Char"/>
    <w:uiPriority w:val="9"/>
    <w:qFormat/>
    <w:rsid w:val="00BC378F"/>
    <w:pPr>
      <w:keepNext/>
      <w:jc w:val="center"/>
      <w:outlineLvl w:val="5"/>
    </w:pPr>
    <w:rPr>
      <w:rFonts w:ascii="Arial" w:hAnsi="Arial" w:cs="Arial"/>
      <w:b/>
      <w:bCs/>
    </w:rPr>
  </w:style>
  <w:style w:type="paragraph" w:styleId="Heading7">
    <w:name w:val="heading 7"/>
    <w:basedOn w:val="Normal"/>
    <w:next w:val="Normal"/>
    <w:link w:val="Heading7Char"/>
    <w:uiPriority w:val="9"/>
    <w:qFormat/>
    <w:rsid w:val="00BC378F"/>
    <w:pPr>
      <w:keepNext/>
      <w:jc w:val="center"/>
      <w:outlineLvl w:val="6"/>
    </w:pPr>
    <w:rPr>
      <w:rFonts w:ascii="Arial" w:hAnsi="Arial" w:cs="Arial"/>
      <w:b/>
      <w:bCs/>
      <w:sz w:val="16"/>
      <w:szCs w:val="16"/>
    </w:rPr>
  </w:style>
  <w:style w:type="paragraph" w:styleId="Heading8">
    <w:name w:val="heading 8"/>
    <w:basedOn w:val="Normal"/>
    <w:next w:val="Normal"/>
    <w:link w:val="Heading8Char"/>
    <w:uiPriority w:val="9"/>
    <w:qFormat/>
    <w:rsid w:val="00BC378F"/>
    <w:pPr>
      <w:keepNext/>
      <w:widowControl w:val="0"/>
      <w:ind w:left="1440" w:hanging="720"/>
      <w:outlineLvl w:val="7"/>
    </w:pPr>
    <w:rPr>
      <w:rFonts w:ascii="Arial" w:hAnsi="Arial" w:cs="Arial"/>
      <w:b/>
      <w:bCs/>
      <w:sz w:val="20"/>
      <w:szCs w:val="20"/>
      <w:u w:val="single"/>
    </w:rPr>
  </w:style>
  <w:style w:type="paragraph" w:styleId="Heading9">
    <w:name w:val="heading 9"/>
    <w:basedOn w:val="Normal"/>
    <w:next w:val="Normal"/>
    <w:link w:val="Heading9Char"/>
    <w:uiPriority w:val="9"/>
    <w:qFormat/>
    <w:rsid w:val="00BC378F"/>
    <w:pPr>
      <w:keepNext/>
      <w:widowControl w:val="0"/>
      <w:ind w:right="-360" w:firstLine="720"/>
      <w:outlineLvl w:val="8"/>
    </w:pPr>
    <w:rPr>
      <w:rFonts w:ascii="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76544"/>
    <w:rPr>
      <w:rFonts w:ascii="Times New Roman Bold" w:hAnsi="Times New Roman Bold" w:cs="Times New Roman"/>
      <w:b/>
      <w:bCs/>
      <w:caps/>
      <w:sz w:val="24"/>
      <w:szCs w:val="24"/>
    </w:rPr>
  </w:style>
  <w:style w:type="character" w:customStyle="1" w:styleId="Heading2Char">
    <w:name w:val="Heading 2 Char"/>
    <w:link w:val="Heading2"/>
    <w:uiPriority w:val="9"/>
    <w:locked/>
    <w:rsid w:val="00476544"/>
    <w:rPr>
      <w:rFonts w:cs="Arial"/>
      <w:b/>
      <w:bCs/>
      <w:iCs/>
      <w:sz w:val="28"/>
      <w:szCs w:val="28"/>
    </w:rPr>
  </w:style>
  <w:style w:type="character" w:customStyle="1" w:styleId="Heading3Char">
    <w:name w:val="Heading 3 Char"/>
    <w:link w:val="Heading3"/>
    <w:uiPriority w:val="9"/>
    <w:semiHidden/>
    <w:rsid w:val="007F0711"/>
    <w:rPr>
      <w:rFonts w:ascii="Cambria" w:eastAsia="Times New Roman" w:hAnsi="Cambria" w:cs="Times New Roman"/>
      <w:b/>
      <w:bCs/>
      <w:sz w:val="26"/>
      <w:szCs w:val="26"/>
    </w:rPr>
  </w:style>
  <w:style w:type="character" w:customStyle="1" w:styleId="Heading4Char">
    <w:name w:val="Heading 4 Char"/>
    <w:link w:val="Heading4"/>
    <w:uiPriority w:val="9"/>
    <w:semiHidden/>
    <w:rsid w:val="007F0711"/>
    <w:rPr>
      <w:rFonts w:ascii="Calibri" w:eastAsia="Times New Roman" w:hAnsi="Calibri" w:cs="Arial"/>
      <w:b/>
      <w:bCs/>
      <w:sz w:val="28"/>
      <w:szCs w:val="28"/>
    </w:rPr>
  </w:style>
  <w:style w:type="character" w:customStyle="1" w:styleId="Heading5Char">
    <w:name w:val="Heading 5 Char"/>
    <w:link w:val="Heading5"/>
    <w:uiPriority w:val="9"/>
    <w:semiHidden/>
    <w:rsid w:val="007F0711"/>
    <w:rPr>
      <w:rFonts w:ascii="Calibri" w:eastAsia="Times New Roman" w:hAnsi="Calibri" w:cs="Arial"/>
      <w:b/>
      <w:bCs/>
      <w:i/>
      <w:iCs/>
      <w:sz w:val="26"/>
      <w:szCs w:val="26"/>
    </w:rPr>
  </w:style>
  <w:style w:type="character" w:customStyle="1" w:styleId="Heading6Char">
    <w:name w:val="Heading 6 Char"/>
    <w:link w:val="Heading6"/>
    <w:uiPriority w:val="9"/>
    <w:semiHidden/>
    <w:rsid w:val="007F0711"/>
    <w:rPr>
      <w:rFonts w:ascii="Calibri" w:eastAsia="Times New Roman" w:hAnsi="Calibri" w:cs="Arial"/>
      <w:b/>
      <w:bCs/>
      <w:sz w:val="22"/>
      <w:szCs w:val="22"/>
    </w:rPr>
  </w:style>
  <w:style w:type="character" w:customStyle="1" w:styleId="Heading7Char">
    <w:name w:val="Heading 7 Char"/>
    <w:link w:val="Heading7"/>
    <w:uiPriority w:val="9"/>
    <w:semiHidden/>
    <w:rsid w:val="00495ADF"/>
    <w:rPr>
      <w:rFonts w:cs="Times New Roman"/>
      <w:b/>
      <w:snapToGrid w:val="0"/>
      <w:sz w:val="24"/>
      <w:u w:val="single"/>
      <w:lang w:val="en-US" w:eastAsia="en-US" w:bidi="ar-SA"/>
    </w:rPr>
  </w:style>
  <w:style w:type="character" w:customStyle="1" w:styleId="Heading8Char">
    <w:name w:val="Heading 8 Char"/>
    <w:link w:val="Heading8"/>
    <w:uiPriority w:val="9"/>
    <w:semiHidden/>
    <w:rsid w:val="007F0711"/>
    <w:rPr>
      <w:rFonts w:ascii="Calibri" w:eastAsia="Times New Roman" w:hAnsi="Calibri" w:cs="Arial"/>
      <w:i/>
      <w:iCs/>
      <w:sz w:val="24"/>
      <w:szCs w:val="24"/>
    </w:rPr>
  </w:style>
  <w:style w:type="character" w:customStyle="1" w:styleId="Heading9Char">
    <w:name w:val="Heading 9 Char"/>
    <w:link w:val="Heading9"/>
    <w:uiPriority w:val="9"/>
    <w:semiHidden/>
    <w:rsid w:val="007F0711"/>
    <w:rPr>
      <w:rFonts w:ascii="Cambria" w:eastAsia="Times New Roman" w:hAnsi="Cambria" w:cs="Times New Roman"/>
      <w:sz w:val="22"/>
      <w:szCs w:val="22"/>
    </w:rPr>
  </w:style>
  <w:style w:type="paragraph" w:customStyle="1" w:styleId="bullets">
    <w:name w:val="bullets"/>
    <w:basedOn w:val="Normal"/>
    <w:uiPriority w:val="99"/>
    <w:rsid w:val="00401E98"/>
    <w:pPr>
      <w:numPr>
        <w:numId w:val="8"/>
      </w:numPr>
      <w:spacing w:after="120" w:line="240" w:lineRule="exact"/>
    </w:pPr>
    <w:rPr>
      <w:color w:val="000000"/>
    </w:rPr>
  </w:style>
  <w:style w:type="paragraph" w:customStyle="1" w:styleId="exhibitsource">
    <w:name w:val="exhibit source"/>
    <w:basedOn w:val="Normal"/>
    <w:rsid w:val="00F66166"/>
    <w:pPr>
      <w:spacing w:after="120"/>
    </w:pPr>
    <w:rPr>
      <w:sz w:val="20"/>
      <w:szCs w:val="22"/>
    </w:rPr>
  </w:style>
  <w:style w:type="table" w:styleId="TableGrid">
    <w:name w:val="Table Grid"/>
    <w:basedOn w:val="TableNormal"/>
    <w:uiPriority w:val="39"/>
    <w:rsid w:val="006E2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476544"/>
    <w:pPr>
      <w:numPr>
        <w:ilvl w:val="12"/>
      </w:numPr>
      <w:autoSpaceDE w:val="0"/>
      <w:autoSpaceDN w:val="0"/>
      <w:adjustRightInd w:val="0"/>
      <w:ind w:left="360" w:hanging="360"/>
    </w:pPr>
    <w:rPr>
      <w:b/>
      <w:bCs/>
    </w:rPr>
  </w:style>
  <w:style w:type="character" w:customStyle="1" w:styleId="BodyTextIndentChar">
    <w:name w:val="Body Text Indent Char"/>
    <w:link w:val="BodyTextIndent"/>
    <w:uiPriority w:val="99"/>
    <w:locked/>
    <w:rsid w:val="00476544"/>
    <w:rPr>
      <w:rFonts w:cs="Times New Roman"/>
      <w:b/>
      <w:bCs/>
      <w:sz w:val="24"/>
      <w:szCs w:val="24"/>
    </w:rPr>
  </w:style>
  <w:style w:type="paragraph" w:customStyle="1" w:styleId="paragraph">
    <w:name w:val="paragraph"/>
    <w:basedOn w:val="Normal"/>
    <w:rsid w:val="00BC378F"/>
    <w:pPr>
      <w:spacing w:before="200" w:line="320" w:lineRule="exact"/>
      <w:ind w:left="1440"/>
    </w:pPr>
  </w:style>
  <w:style w:type="character" w:customStyle="1" w:styleId="TitleChar">
    <w:name w:val="Title Char"/>
    <w:link w:val="Title"/>
    <w:uiPriority w:val="99"/>
    <w:locked/>
    <w:rsid w:val="00476544"/>
    <w:rPr>
      <w:rFonts w:cs="Times New Roman"/>
      <w:b/>
      <w:bCs/>
      <w:sz w:val="24"/>
      <w:szCs w:val="24"/>
    </w:rPr>
  </w:style>
  <w:style w:type="paragraph" w:styleId="FootnoteText">
    <w:name w:val="footnote text"/>
    <w:aliases w:val="ft,fo"/>
    <w:basedOn w:val="Normal"/>
    <w:link w:val="FootnoteTextChar"/>
    <w:uiPriority w:val="99"/>
    <w:rsid w:val="00BC378F"/>
    <w:pPr>
      <w:widowControl w:val="0"/>
    </w:pPr>
    <w:rPr>
      <w:rFonts w:ascii="Courier New" w:hAnsi="Courier New" w:cs="Courier New"/>
    </w:rPr>
  </w:style>
  <w:style w:type="character" w:customStyle="1" w:styleId="FootnoteTextChar">
    <w:name w:val="Footnote Text Char"/>
    <w:aliases w:val="ft Char,fo Char"/>
    <w:link w:val="FootnoteText"/>
    <w:uiPriority w:val="99"/>
    <w:locked/>
    <w:rsid w:val="00D51409"/>
    <w:rPr>
      <w:rFonts w:ascii="Courier New" w:hAnsi="Courier New" w:cs="Courier New"/>
      <w:sz w:val="24"/>
      <w:szCs w:val="24"/>
    </w:rPr>
  </w:style>
  <w:style w:type="character" w:styleId="FootnoteReference">
    <w:name w:val="footnote reference"/>
    <w:aliases w:val="fr"/>
    <w:uiPriority w:val="99"/>
    <w:rsid w:val="00BC378F"/>
    <w:rPr>
      <w:rFonts w:ascii="Courier New" w:hAnsi="Courier New" w:cs="Courier New"/>
      <w:sz w:val="24"/>
      <w:szCs w:val="24"/>
    </w:rPr>
  </w:style>
  <w:style w:type="character" w:customStyle="1" w:styleId="FooterChar">
    <w:name w:val="Footer Char"/>
    <w:link w:val="Footer"/>
    <w:uiPriority w:val="99"/>
    <w:locked/>
    <w:rsid w:val="00476544"/>
    <w:rPr>
      <w:rFonts w:cs="Times New Roman"/>
    </w:rPr>
  </w:style>
  <w:style w:type="paragraph" w:styleId="BodyText">
    <w:name w:val="Body Text"/>
    <w:basedOn w:val="Normal"/>
    <w:link w:val="BodyTextChar"/>
    <w:uiPriority w:val="99"/>
    <w:rsid w:val="00476544"/>
    <w:pPr>
      <w:autoSpaceDE w:val="0"/>
      <w:autoSpaceDN w:val="0"/>
      <w:adjustRightInd w:val="0"/>
      <w:spacing w:after="120"/>
    </w:pPr>
    <w:rPr>
      <w:szCs w:val="20"/>
    </w:rPr>
  </w:style>
  <w:style w:type="character" w:customStyle="1" w:styleId="BodyTextChar">
    <w:name w:val="Body Text Char"/>
    <w:link w:val="BodyText"/>
    <w:uiPriority w:val="99"/>
    <w:locked/>
    <w:rsid w:val="00476544"/>
    <w:rPr>
      <w:rFonts w:cs="Times New Roman"/>
      <w:sz w:val="24"/>
    </w:rPr>
  </w:style>
  <w:style w:type="paragraph" w:customStyle="1" w:styleId="heading10">
    <w:name w:val="heading1"/>
    <w:basedOn w:val="Normal"/>
    <w:next w:val="Normal"/>
    <w:semiHidden/>
    <w:rsid w:val="00BC378F"/>
    <w:pPr>
      <w:spacing w:before="120" w:after="120"/>
    </w:pPr>
    <w:rPr>
      <w:b/>
      <w:bCs/>
      <w:sz w:val="22"/>
      <w:szCs w:val="22"/>
    </w:rPr>
  </w:style>
  <w:style w:type="character" w:customStyle="1" w:styleId="biblioChar">
    <w:name w:val="biblio Char"/>
    <w:link w:val="biblio"/>
    <w:locked/>
    <w:rsid w:val="00476544"/>
    <w:rPr>
      <w:rFonts w:cs="Times New Roman"/>
      <w:sz w:val="24"/>
    </w:rPr>
  </w:style>
  <w:style w:type="paragraph" w:customStyle="1" w:styleId="heading20">
    <w:name w:val="heading2"/>
    <w:basedOn w:val="Heading3"/>
    <w:next w:val="Normal"/>
    <w:semiHidden/>
    <w:rsid w:val="00BC378F"/>
    <w:pPr>
      <w:spacing w:before="120"/>
    </w:pPr>
    <w:rPr>
      <w:rFonts w:cs="Times New Roman"/>
    </w:rPr>
  </w:style>
  <w:style w:type="paragraph" w:styleId="TableofFigures">
    <w:name w:val="table of figures"/>
    <w:basedOn w:val="Normal"/>
    <w:next w:val="Normal"/>
    <w:uiPriority w:val="99"/>
    <w:rsid w:val="00B1683C"/>
  </w:style>
  <w:style w:type="paragraph" w:styleId="BalloonText">
    <w:name w:val="Balloon Text"/>
    <w:basedOn w:val="Normal"/>
    <w:link w:val="BalloonTextChar"/>
    <w:uiPriority w:val="99"/>
    <w:semiHidden/>
    <w:rsid w:val="00BC378F"/>
    <w:pPr>
      <w:numPr>
        <w:numId w:val="2"/>
      </w:numPr>
    </w:pPr>
    <w:rPr>
      <w:rFonts w:ascii="Tahoma" w:hAnsi="Tahoma" w:cs="Tahoma"/>
      <w:sz w:val="16"/>
      <w:szCs w:val="16"/>
    </w:rPr>
  </w:style>
  <w:style w:type="character" w:customStyle="1" w:styleId="BalloonTextChar">
    <w:name w:val="Balloon Text Char"/>
    <w:link w:val="BalloonText"/>
    <w:uiPriority w:val="99"/>
    <w:semiHidden/>
    <w:rsid w:val="007F0711"/>
    <w:rPr>
      <w:sz w:val="0"/>
      <w:szCs w:val="0"/>
    </w:rPr>
  </w:style>
  <w:style w:type="paragraph" w:styleId="Header">
    <w:name w:val="header"/>
    <w:basedOn w:val="Normal"/>
    <w:link w:val="HeaderChar"/>
    <w:uiPriority w:val="99"/>
    <w:rsid w:val="00BC378F"/>
    <w:pPr>
      <w:tabs>
        <w:tab w:val="center" w:pos="4320"/>
        <w:tab w:val="right" w:pos="8640"/>
      </w:tabs>
    </w:pPr>
    <w:rPr>
      <w:sz w:val="20"/>
      <w:szCs w:val="20"/>
    </w:rPr>
  </w:style>
  <w:style w:type="character" w:customStyle="1" w:styleId="HeaderChar">
    <w:name w:val="Header Char"/>
    <w:link w:val="Header"/>
    <w:uiPriority w:val="99"/>
    <w:semiHidden/>
    <w:rsid w:val="007F0711"/>
    <w:rPr>
      <w:sz w:val="24"/>
      <w:szCs w:val="24"/>
    </w:rPr>
  </w:style>
  <w:style w:type="paragraph" w:styleId="Footer">
    <w:name w:val="footer"/>
    <w:basedOn w:val="Normal"/>
    <w:link w:val="FooterChar"/>
    <w:uiPriority w:val="99"/>
    <w:rsid w:val="00BC378F"/>
    <w:pPr>
      <w:tabs>
        <w:tab w:val="center" w:pos="4320"/>
        <w:tab w:val="right" w:pos="8640"/>
      </w:tabs>
    </w:pPr>
    <w:rPr>
      <w:sz w:val="20"/>
      <w:szCs w:val="20"/>
    </w:rPr>
  </w:style>
  <w:style w:type="character" w:customStyle="1" w:styleId="FooterChar1">
    <w:name w:val="Footer Char1"/>
    <w:uiPriority w:val="99"/>
    <w:semiHidden/>
    <w:rsid w:val="007F0711"/>
    <w:rPr>
      <w:sz w:val="24"/>
      <w:szCs w:val="24"/>
    </w:rPr>
  </w:style>
  <w:style w:type="character" w:styleId="PageNumber">
    <w:name w:val="page number"/>
    <w:uiPriority w:val="99"/>
    <w:rsid w:val="00BC378F"/>
    <w:rPr>
      <w:rFonts w:ascii="Times New Roman" w:hAnsi="Times New Roman" w:cs="Times New Roman"/>
      <w:sz w:val="24"/>
    </w:rPr>
  </w:style>
  <w:style w:type="character" w:styleId="CommentReference">
    <w:name w:val="annotation reference"/>
    <w:uiPriority w:val="99"/>
    <w:rsid w:val="00476544"/>
    <w:rPr>
      <w:rFonts w:cs="Times New Roman"/>
      <w:sz w:val="16"/>
      <w:szCs w:val="16"/>
    </w:rPr>
  </w:style>
  <w:style w:type="paragraph" w:styleId="EndnoteText">
    <w:name w:val="endnote text"/>
    <w:basedOn w:val="Normal"/>
    <w:link w:val="EndnoteTextChar"/>
    <w:uiPriority w:val="99"/>
    <w:semiHidden/>
    <w:rsid w:val="00BC378F"/>
    <w:rPr>
      <w:sz w:val="20"/>
      <w:szCs w:val="20"/>
    </w:rPr>
  </w:style>
  <w:style w:type="character" w:customStyle="1" w:styleId="EndnoteTextChar">
    <w:name w:val="Endnote Text Char"/>
    <w:basedOn w:val="DefaultParagraphFont"/>
    <w:link w:val="EndnoteText"/>
    <w:uiPriority w:val="99"/>
    <w:semiHidden/>
    <w:rsid w:val="007F0711"/>
  </w:style>
  <w:style w:type="character" w:styleId="EndnoteReference">
    <w:name w:val="endnote reference"/>
    <w:uiPriority w:val="99"/>
    <w:semiHidden/>
    <w:rsid w:val="00BC378F"/>
    <w:rPr>
      <w:rFonts w:cs="Times New Roman"/>
      <w:vertAlign w:val="superscript"/>
    </w:rPr>
  </w:style>
  <w:style w:type="paragraph" w:styleId="Title">
    <w:name w:val="Title"/>
    <w:basedOn w:val="Normal"/>
    <w:link w:val="TitleChar"/>
    <w:uiPriority w:val="99"/>
    <w:qFormat/>
    <w:rsid w:val="00BC378F"/>
    <w:pPr>
      <w:ind w:left="-270"/>
      <w:jc w:val="center"/>
    </w:pPr>
    <w:rPr>
      <w:b/>
      <w:bCs/>
    </w:rPr>
  </w:style>
  <w:style w:type="character" w:customStyle="1" w:styleId="TitleChar1">
    <w:name w:val="Title Char1"/>
    <w:uiPriority w:val="10"/>
    <w:rsid w:val="007F0711"/>
    <w:rPr>
      <w:rFonts w:ascii="Cambria" w:eastAsia="Times New Roman" w:hAnsi="Cambria" w:cs="Times New Roman"/>
      <w:b/>
      <w:bCs/>
      <w:kern w:val="28"/>
      <w:sz w:val="32"/>
      <w:szCs w:val="32"/>
    </w:rPr>
  </w:style>
  <w:style w:type="paragraph" w:styleId="CommentText">
    <w:name w:val="annotation text"/>
    <w:basedOn w:val="Normal"/>
    <w:link w:val="CommentTextChar"/>
    <w:uiPriority w:val="99"/>
    <w:rsid w:val="00476544"/>
    <w:rPr>
      <w:sz w:val="20"/>
      <w:szCs w:val="20"/>
    </w:rPr>
  </w:style>
  <w:style w:type="character" w:customStyle="1" w:styleId="CommentTextChar">
    <w:name w:val="Comment Text Char"/>
    <w:link w:val="CommentText"/>
    <w:uiPriority w:val="99"/>
    <w:locked/>
    <w:rsid w:val="00476544"/>
    <w:rPr>
      <w:rFonts w:cs="Times New Roman"/>
    </w:rPr>
  </w:style>
  <w:style w:type="paragraph" w:customStyle="1" w:styleId="Level1">
    <w:name w:val="Level 1"/>
    <w:basedOn w:val="Normal"/>
    <w:rsid w:val="00BC378F"/>
    <w:pPr>
      <w:widowControl w:val="0"/>
      <w:autoSpaceDE w:val="0"/>
      <w:autoSpaceDN w:val="0"/>
      <w:adjustRightInd w:val="0"/>
      <w:ind w:left="720" w:hanging="720"/>
    </w:pPr>
  </w:style>
  <w:style w:type="character" w:styleId="Hyperlink">
    <w:name w:val="Hyperlink"/>
    <w:uiPriority w:val="99"/>
    <w:rsid w:val="00BC378F"/>
    <w:rPr>
      <w:rFonts w:cs="Times New Roman"/>
      <w:color w:val="0000FF"/>
      <w:u w:val="single"/>
    </w:rPr>
  </w:style>
  <w:style w:type="paragraph" w:styleId="CommentSubject">
    <w:name w:val="annotation subject"/>
    <w:basedOn w:val="CommentText"/>
    <w:next w:val="CommentText"/>
    <w:link w:val="CommentSubjectChar"/>
    <w:uiPriority w:val="99"/>
    <w:rsid w:val="00476544"/>
    <w:rPr>
      <w:b/>
      <w:bCs/>
    </w:rPr>
  </w:style>
  <w:style w:type="character" w:customStyle="1" w:styleId="CommentSubjectChar">
    <w:name w:val="Comment Subject Char"/>
    <w:link w:val="CommentSubject"/>
    <w:uiPriority w:val="99"/>
    <w:locked/>
    <w:rsid w:val="00476544"/>
    <w:rPr>
      <w:rFonts w:cs="Times New Roman"/>
      <w:b/>
      <w:bCs/>
    </w:rPr>
  </w:style>
  <w:style w:type="paragraph" w:customStyle="1" w:styleId="Bulletblank">
    <w:name w:val="Bullet_blank"/>
    <w:basedOn w:val="bullets"/>
    <w:qFormat/>
    <w:rsid w:val="000A08DC"/>
    <w:pPr>
      <w:numPr>
        <w:numId w:val="0"/>
      </w:numPr>
      <w:ind w:left="1080" w:hanging="360"/>
    </w:pPr>
  </w:style>
  <w:style w:type="paragraph" w:styleId="E-mailSignature">
    <w:name w:val="E-mail Signature"/>
    <w:basedOn w:val="Normal"/>
    <w:link w:val="E-mailSignatureChar"/>
    <w:uiPriority w:val="99"/>
    <w:rsid w:val="00BC378F"/>
  </w:style>
  <w:style w:type="character" w:customStyle="1" w:styleId="E-mailSignatureChar">
    <w:name w:val="E-mail Signature Char"/>
    <w:link w:val="E-mailSignature"/>
    <w:uiPriority w:val="99"/>
    <w:semiHidden/>
    <w:rsid w:val="007F0711"/>
    <w:rPr>
      <w:sz w:val="24"/>
      <w:szCs w:val="24"/>
    </w:rPr>
  </w:style>
  <w:style w:type="paragraph" w:customStyle="1" w:styleId="FootnoteText1">
    <w:name w:val="Footnote Text1"/>
    <w:rsid w:val="00BC378F"/>
    <w:pPr>
      <w:autoSpaceDE w:val="0"/>
      <w:autoSpaceDN w:val="0"/>
      <w:adjustRightInd w:val="0"/>
    </w:pPr>
  </w:style>
  <w:style w:type="character" w:styleId="Strong">
    <w:name w:val="Strong"/>
    <w:uiPriority w:val="22"/>
    <w:qFormat/>
    <w:rsid w:val="00BC378F"/>
    <w:rPr>
      <w:rFonts w:cs="Times New Roman"/>
      <w:b/>
      <w:bCs/>
    </w:rPr>
  </w:style>
  <w:style w:type="character" w:styleId="Emphasis">
    <w:name w:val="Emphasis"/>
    <w:uiPriority w:val="20"/>
    <w:qFormat/>
    <w:rsid w:val="00BC378F"/>
    <w:rPr>
      <w:rFonts w:cs="Times New Roman"/>
      <w:i/>
      <w:iCs/>
    </w:rPr>
  </w:style>
  <w:style w:type="paragraph" w:styleId="HTMLPreformatted">
    <w:name w:val="HTML Preformatted"/>
    <w:basedOn w:val="Normal"/>
    <w:link w:val="HTMLPreformattedChar"/>
    <w:uiPriority w:val="99"/>
    <w:semiHidden/>
    <w:rsid w:val="00BC3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7F0711"/>
    <w:rPr>
      <w:rFonts w:ascii="Courier New" w:hAnsi="Courier New" w:cs="Courier New"/>
    </w:rPr>
  </w:style>
  <w:style w:type="paragraph" w:styleId="TOC1">
    <w:name w:val="toc 1"/>
    <w:basedOn w:val="Normal"/>
    <w:next w:val="Normal"/>
    <w:autoRedefine/>
    <w:uiPriority w:val="39"/>
    <w:qFormat/>
    <w:rsid w:val="00C92B94"/>
    <w:pPr>
      <w:tabs>
        <w:tab w:val="left" w:pos="1440"/>
        <w:tab w:val="right" w:leader="dot" w:pos="9350"/>
      </w:tabs>
      <w:spacing w:line="276" w:lineRule="auto"/>
      <w:ind w:left="720" w:right="432" w:hanging="360"/>
    </w:pPr>
    <w:rPr>
      <w:b/>
      <w:bCs/>
      <w:noProof/>
    </w:rPr>
  </w:style>
  <w:style w:type="paragraph" w:customStyle="1" w:styleId="BodyText1">
    <w:name w:val="Body Text1"/>
    <w:aliases w:val="bt,body tx,indent,flush,memo body text,memo body text Char,bt Char,body tx Char,indent Char,flush Char Char Char Char Char Char Char Char Char Char Char Char Char,body text Char1,bt Char1,body tx Char1,indent Char1 Char,flush Char Char,body 4"/>
    <w:basedOn w:val="Normal"/>
    <w:link w:val="bodytextChar0"/>
    <w:uiPriority w:val="99"/>
    <w:rsid w:val="00736695"/>
    <w:pPr>
      <w:spacing w:after="120" w:line="360" w:lineRule="auto"/>
      <w:ind w:firstLine="720"/>
    </w:pPr>
    <w:rPr>
      <w:szCs w:val="20"/>
    </w:rPr>
  </w:style>
  <w:style w:type="paragraph" w:styleId="TOC2">
    <w:name w:val="toc 2"/>
    <w:basedOn w:val="Normal"/>
    <w:next w:val="Normal"/>
    <w:autoRedefine/>
    <w:uiPriority w:val="39"/>
    <w:qFormat/>
    <w:rsid w:val="00B1683C"/>
    <w:pPr>
      <w:tabs>
        <w:tab w:val="right" w:leader="dot" w:pos="9350"/>
      </w:tabs>
      <w:spacing w:before="120" w:after="120"/>
      <w:ind w:left="1440" w:right="576" w:hanging="720"/>
    </w:pPr>
    <w:rPr>
      <w:noProof/>
    </w:rPr>
  </w:style>
  <w:style w:type="paragraph" w:customStyle="1" w:styleId="Cov-Date">
    <w:name w:val="Cov-Date"/>
    <w:basedOn w:val="Normal"/>
    <w:rsid w:val="00495ADF"/>
    <w:pPr>
      <w:jc w:val="right"/>
    </w:pPr>
    <w:rPr>
      <w:rFonts w:ascii="Arial" w:hAnsi="Arial"/>
      <w:b/>
      <w:sz w:val="28"/>
      <w:szCs w:val="20"/>
    </w:rPr>
  </w:style>
  <w:style w:type="paragraph" w:customStyle="1" w:styleId="Cov-Title">
    <w:name w:val="Cov-Title"/>
    <w:basedOn w:val="Normal"/>
    <w:rsid w:val="00495ADF"/>
    <w:pPr>
      <w:jc w:val="right"/>
    </w:pPr>
    <w:rPr>
      <w:rFonts w:ascii="Arial Black" w:hAnsi="Arial Black"/>
      <w:sz w:val="48"/>
      <w:szCs w:val="20"/>
    </w:rPr>
  </w:style>
  <w:style w:type="paragraph" w:customStyle="1" w:styleId="Cov-Author">
    <w:name w:val="Cov-Author"/>
    <w:basedOn w:val="Normal"/>
    <w:rsid w:val="00495ADF"/>
    <w:pPr>
      <w:jc w:val="right"/>
    </w:pPr>
    <w:rPr>
      <w:rFonts w:ascii="Arial Black" w:hAnsi="Arial Black"/>
      <w:szCs w:val="20"/>
    </w:rPr>
  </w:style>
  <w:style w:type="paragraph" w:customStyle="1" w:styleId="Cov-Address">
    <w:name w:val="Cov-Address"/>
    <w:basedOn w:val="Normal"/>
    <w:rsid w:val="00495ADF"/>
    <w:pPr>
      <w:jc w:val="right"/>
    </w:pPr>
    <w:rPr>
      <w:rFonts w:ascii="Arial" w:hAnsi="Arial"/>
      <w:szCs w:val="20"/>
    </w:rPr>
  </w:style>
  <w:style w:type="paragraph" w:styleId="DocumentMap">
    <w:name w:val="Document Map"/>
    <w:basedOn w:val="Normal"/>
    <w:link w:val="DocumentMapChar"/>
    <w:uiPriority w:val="99"/>
    <w:semiHidden/>
    <w:rsid w:val="00495ADF"/>
    <w:pPr>
      <w:shd w:val="clear" w:color="auto" w:fill="000080"/>
    </w:pPr>
    <w:rPr>
      <w:rFonts w:ascii="Tahoma" w:hAnsi="Tahoma" w:cs="Tahoma"/>
    </w:rPr>
  </w:style>
  <w:style w:type="character" w:customStyle="1" w:styleId="DocumentMapChar">
    <w:name w:val="Document Map Char"/>
    <w:link w:val="DocumentMap"/>
    <w:uiPriority w:val="99"/>
    <w:semiHidden/>
    <w:rsid w:val="007F0711"/>
    <w:rPr>
      <w:sz w:val="0"/>
      <w:szCs w:val="0"/>
    </w:rPr>
  </w:style>
  <w:style w:type="paragraph" w:styleId="TOC4">
    <w:name w:val="toc 4"/>
    <w:basedOn w:val="Normal"/>
    <w:next w:val="Normal"/>
    <w:uiPriority w:val="39"/>
    <w:rsid w:val="007B6CEF"/>
  </w:style>
  <w:style w:type="paragraph" w:styleId="TOC3">
    <w:name w:val="toc 3"/>
    <w:basedOn w:val="Normal"/>
    <w:next w:val="Normal"/>
    <w:uiPriority w:val="39"/>
    <w:qFormat/>
    <w:rsid w:val="006E2440"/>
    <w:pPr>
      <w:tabs>
        <w:tab w:val="right" w:leader="dot" w:pos="9360"/>
      </w:tabs>
      <w:spacing w:before="80" w:after="40"/>
      <w:ind w:left="2340" w:right="720" w:hanging="900"/>
    </w:pPr>
    <w:rPr>
      <w:noProof/>
      <w:szCs w:val="20"/>
    </w:rPr>
  </w:style>
  <w:style w:type="paragraph" w:customStyle="1" w:styleId="Question">
    <w:name w:val="Question"/>
    <w:basedOn w:val="Normal"/>
    <w:semiHidden/>
    <w:rsid w:val="00495ADF"/>
    <w:pPr>
      <w:keepNext/>
      <w:keepLines/>
      <w:spacing w:before="160" w:after="60"/>
      <w:ind w:left="900" w:hanging="547"/>
    </w:pPr>
    <w:rPr>
      <w:rFonts w:ascii="Optima" w:hAnsi="Optima"/>
      <w:sz w:val="22"/>
      <w:szCs w:val="20"/>
    </w:rPr>
  </w:style>
  <w:style w:type="paragraph" w:styleId="TOC5">
    <w:name w:val="toc 5"/>
    <w:basedOn w:val="Normal"/>
    <w:next w:val="Normal"/>
    <w:uiPriority w:val="39"/>
    <w:rsid w:val="00495ADF"/>
    <w:pPr>
      <w:tabs>
        <w:tab w:val="right" w:leader="dot" w:pos="9360"/>
      </w:tabs>
      <w:spacing w:before="40" w:after="40"/>
      <w:ind w:left="1080" w:right="720" w:hanging="1080"/>
    </w:pPr>
    <w:rPr>
      <w:noProof/>
      <w:szCs w:val="20"/>
    </w:rPr>
  </w:style>
  <w:style w:type="paragraph" w:styleId="Index2">
    <w:name w:val="index 2"/>
    <w:basedOn w:val="Normal"/>
    <w:next w:val="Normal"/>
    <w:uiPriority w:val="99"/>
    <w:semiHidden/>
    <w:rsid w:val="00495ADF"/>
    <w:pPr>
      <w:ind w:left="360"/>
    </w:pPr>
    <w:rPr>
      <w:szCs w:val="20"/>
    </w:rPr>
  </w:style>
  <w:style w:type="paragraph" w:styleId="Index1">
    <w:name w:val="index 1"/>
    <w:basedOn w:val="Normal"/>
    <w:next w:val="Normal"/>
    <w:uiPriority w:val="99"/>
    <w:semiHidden/>
    <w:rsid w:val="00495ADF"/>
    <w:rPr>
      <w:szCs w:val="20"/>
    </w:rPr>
  </w:style>
  <w:style w:type="character" w:styleId="LineNumber">
    <w:name w:val="line number"/>
    <w:uiPriority w:val="99"/>
    <w:semiHidden/>
    <w:rsid w:val="00495ADF"/>
    <w:rPr>
      <w:rFonts w:cs="Times New Roman"/>
    </w:rPr>
  </w:style>
  <w:style w:type="paragraph" w:customStyle="1" w:styleId="equation">
    <w:name w:val="equation"/>
    <w:rsid w:val="00495ADF"/>
    <w:pPr>
      <w:tabs>
        <w:tab w:val="center" w:pos="4680"/>
        <w:tab w:val="right" w:pos="9360"/>
      </w:tabs>
      <w:spacing w:after="240" w:line="480" w:lineRule="atLeast"/>
      <w:ind w:firstLine="720"/>
    </w:pPr>
    <w:rPr>
      <w:sz w:val="24"/>
    </w:rPr>
  </w:style>
  <w:style w:type="paragraph" w:customStyle="1" w:styleId="figurewobox">
    <w:name w:val="figure w/o box"/>
    <w:basedOn w:val="Normal"/>
    <w:rsid w:val="00495ADF"/>
    <w:pPr>
      <w:keepNext/>
      <w:spacing w:before="240"/>
      <w:jc w:val="center"/>
    </w:pPr>
    <w:rPr>
      <w:szCs w:val="20"/>
    </w:rPr>
  </w:style>
  <w:style w:type="paragraph" w:customStyle="1" w:styleId="TOC0">
    <w:name w:val="TOC 0"/>
    <w:basedOn w:val="Normal"/>
    <w:rsid w:val="00B1683C"/>
    <w:pPr>
      <w:keepNext/>
      <w:spacing w:after="240"/>
      <w:jc w:val="center"/>
    </w:pPr>
    <w:rPr>
      <w:b/>
      <w:caps/>
      <w:sz w:val="28"/>
      <w:szCs w:val="20"/>
    </w:rPr>
  </w:style>
  <w:style w:type="paragraph" w:customStyle="1" w:styleId="toc-tabfig">
    <w:name w:val="toc-tab/fig"/>
    <w:basedOn w:val="Normal"/>
    <w:semiHidden/>
    <w:rsid w:val="00495ADF"/>
    <w:pPr>
      <w:tabs>
        <w:tab w:val="right" w:leader="dot" w:pos="9360"/>
      </w:tabs>
      <w:spacing w:before="240" w:after="80"/>
      <w:ind w:left="900" w:hanging="540"/>
    </w:pPr>
    <w:rPr>
      <w:szCs w:val="20"/>
    </w:rPr>
  </w:style>
  <w:style w:type="paragraph" w:customStyle="1" w:styleId="TOCHeader">
    <w:name w:val="TOC Header"/>
    <w:basedOn w:val="Normal"/>
    <w:rsid w:val="00495ADF"/>
    <w:pPr>
      <w:tabs>
        <w:tab w:val="right" w:pos="9360"/>
      </w:tabs>
      <w:spacing w:after="240"/>
    </w:pPr>
    <w:rPr>
      <w:szCs w:val="20"/>
      <w:u w:val="words"/>
    </w:rPr>
  </w:style>
  <w:style w:type="paragraph" w:customStyle="1" w:styleId="bullets-2ndlevel">
    <w:name w:val="bullets-2nd level"/>
    <w:basedOn w:val="Normal"/>
    <w:rsid w:val="00736695"/>
    <w:pPr>
      <w:spacing w:after="120" w:line="240" w:lineRule="exact"/>
      <w:ind w:left="1440" w:hanging="360"/>
    </w:pPr>
    <w:rPr>
      <w:szCs w:val="20"/>
    </w:rPr>
  </w:style>
  <w:style w:type="paragraph" w:customStyle="1" w:styleId="biblio">
    <w:name w:val="biblio"/>
    <w:basedOn w:val="Normal"/>
    <w:link w:val="biblioChar"/>
    <w:rsid w:val="00495ADF"/>
    <w:pPr>
      <w:keepLines/>
      <w:spacing w:after="240"/>
      <w:ind w:left="720" w:hanging="720"/>
    </w:pPr>
    <w:rPr>
      <w:szCs w:val="20"/>
    </w:rPr>
  </w:style>
  <w:style w:type="paragraph" w:customStyle="1" w:styleId="NumberBullets">
    <w:name w:val="Number Bullets"/>
    <w:basedOn w:val="Normal"/>
    <w:semiHidden/>
    <w:rsid w:val="00495ADF"/>
    <w:pPr>
      <w:numPr>
        <w:numId w:val="1"/>
      </w:numPr>
      <w:tabs>
        <w:tab w:val="left" w:pos="720"/>
      </w:tabs>
    </w:pPr>
    <w:rPr>
      <w:szCs w:val="20"/>
    </w:rPr>
  </w:style>
  <w:style w:type="paragraph" w:styleId="List3">
    <w:name w:val="List 3"/>
    <w:basedOn w:val="Normal"/>
    <w:uiPriority w:val="99"/>
    <w:semiHidden/>
    <w:rsid w:val="00495ADF"/>
    <w:pPr>
      <w:ind w:left="1915" w:hanging="360"/>
    </w:pPr>
    <w:rPr>
      <w:rFonts w:ascii="Arial" w:hAnsi="Arial"/>
      <w:spacing w:val="-5"/>
      <w:sz w:val="20"/>
      <w:szCs w:val="20"/>
    </w:rPr>
  </w:style>
  <w:style w:type="paragraph" w:customStyle="1" w:styleId="FigureTitle">
    <w:name w:val="Figure Title"/>
    <w:basedOn w:val="Normal"/>
    <w:rsid w:val="00736695"/>
    <w:pPr>
      <w:keepNext/>
      <w:keepLines/>
      <w:spacing w:before="240" w:after="240"/>
    </w:pPr>
    <w:rPr>
      <w:b/>
      <w:szCs w:val="20"/>
    </w:rPr>
  </w:style>
  <w:style w:type="character" w:customStyle="1" w:styleId="bodytextChar0">
    <w:name w:val="body text Char"/>
    <w:aliases w:val="bt Char2,body tx Char2,indent Char1,flush Char,memo body text Char1,memo body text Char Char,bt Char Char,body tx Char Char,indent Char Char,flush Char Char Char Char Char Char Char Char Char Char Char Char Char Char,body text Char1 Char"/>
    <w:link w:val="BodyText1"/>
    <w:uiPriority w:val="99"/>
    <w:locked/>
    <w:rsid w:val="00D51409"/>
    <w:rPr>
      <w:rFonts w:cs="Times New Roman"/>
      <w:sz w:val="24"/>
    </w:rPr>
  </w:style>
  <w:style w:type="paragraph" w:customStyle="1" w:styleId="Default">
    <w:name w:val="Default"/>
    <w:link w:val="DefaultChar"/>
    <w:rsid w:val="003B7A76"/>
    <w:pPr>
      <w:autoSpaceDE w:val="0"/>
      <w:autoSpaceDN w:val="0"/>
      <w:adjustRightInd w:val="0"/>
    </w:pPr>
    <w:rPr>
      <w:rFonts w:ascii="Calibri" w:hAnsi="Calibri" w:cs="Calibri"/>
      <w:color w:val="000000"/>
      <w:sz w:val="24"/>
      <w:szCs w:val="24"/>
    </w:rPr>
  </w:style>
  <w:style w:type="paragraph" w:customStyle="1" w:styleId="bullets-blank">
    <w:name w:val="bullets-blank"/>
    <w:basedOn w:val="Normal"/>
    <w:uiPriority w:val="99"/>
    <w:rsid w:val="00741DFA"/>
    <w:pPr>
      <w:spacing w:after="120"/>
      <w:ind w:left="1080" w:hanging="360"/>
    </w:pPr>
    <w:rPr>
      <w:sz w:val="22"/>
      <w:szCs w:val="20"/>
    </w:rPr>
  </w:style>
  <w:style w:type="paragraph" w:styleId="BodyTextIndent2">
    <w:name w:val="Body Text Indent 2"/>
    <w:basedOn w:val="Normal"/>
    <w:link w:val="BodyTextIndent2Char"/>
    <w:uiPriority w:val="99"/>
    <w:rsid w:val="00741DFA"/>
    <w:pPr>
      <w:spacing w:after="120" w:line="480" w:lineRule="auto"/>
      <w:ind w:left="360"/>
    </w:pPr>
  </w:style>
  <w:style w:type="character" w:customStyle="1" w:styleId="BodyTextIndent2Char">
    <w:name w:val="Body Text Indent 2 Char"/>
    <w:link w:val="BodyTextIndent2"/>
    <w:uiPriority w:val="99"/>
    <w:locked/>
    <w:rsid w:val="00741DFA"/>
    <w:rPr>
      <w:rFonts w:cs="Times New Roman"/>
      <w:sz w:val="24"/>
      <w:szCs w:val="24"/>
    </w:rPr>
  </w:style>
  <w:style w:type="paragraph" w:customStyle="1" w:styleId="ExhibitTitle">
    <w:name w:val="Exhibit Title"/>
    <w:basedOn w:val="Normal"/>
    <w:uiPriority w:val="99"/>
    <w:rsid w:val="00B32B71"/>
    <w:pPr>
      <w:keepNext/>
      <w:keepLines/>
      <w:spacing w:before="120" w:after="240"/>
      <w:ind w:left="1260" w:hanging="1260"/>
    </w:pPr>
    <w:rPr>
      <w:b/>
      <w:bCs/>
      <w:sz w:val="22"/>
      <w:szCs w:val="20"/>
    </w:rPr>
  </w:style>
  <w:style w:type="paragraph" w:styleId="TOCHeading">
    <w:name w:val="TOC Heading"/>
    <w:basedOn w:val="Heading1"/>
    <w:next w:val="Normal"/>
    <w:uiPriority w:val="39"/>
    <w:semiHidden/>
    <w:unhideWhenUsed/>
    <w:qFormat/>
    <w:rsid w:val="00464E12"/>
    <w:pPr>
      <w:keepLines/>
      <w:spacing w:before="480" w:after="0" w:line="276" w:lineRule="auto"/>
      <w:outlineLvl w:val="9"/>
    </w:pPr>
    <w:rPr>
      <w:rFonts w:asciiTheme="majorHAnsi" w:eastAsiaTheme="majorEastAsia" w:hAnsiTheme="majorHAnsi" w:cstheme="majorBidi"/>
      <w:caps w:val="0"/>
      <w:color w:val="365F91" w:themeColor="accent1" w:themeShade="BF"/>
      <w:sz w:val="28"/>
      <w:szCs w:val="28"/>
      <w:lang w:eastAsia="ja-JP"/>
    </w:rPr>
  </w:style>
  <w:style w:type="paragraph" w:customStyle="1" w:styleId="BodyText2">
    <w:name w:val="Body Text2"/>
    <w:basedOn w:val="Normal"/>
    <w:rsid w:val="00C67840"/>
    <w:pPr>
      <w:spacing w:after="240" w:line="300" w:lineRule="exact"/>
      <w:ind w:firstLine="720"/>
    </w:pPr>
    <w:rPr>
      <w:sz w:val="22"/>
      <w:szCs w:val="20"/>
    </w:rPr>
  </w:style>
  <w:style w:type="character" w:customStyle="1" w:styleId="DefaultChar">
    <w:name w:val="Default Char"/>
    <w:link w:val="Default"/>
    <w:rsid w:val="000E4009"/>
    <w:rPr>
      <w:rFonts w:ascii="Calibri" w:hAnsi="Calibri" w:cs="Calibri"/>
      <w:color w:val="000000"/>
      <w:sz w:val="24"/>
      <w:szCs w:val="24"/>
    </w:rPr>
  </w:style>
  <w:style w:type="paragraph" w:styleId="ListParagraph">
    <w:name w:val="List Paragraph"/>
    <w:basedOn w:val="Normal"/>
    <w:uiPriority w:val="34"/>
    <w:qFormat/>
    <w:rsid w:val="005F20DD"/>
    <w:pPr>
      <w:spacing w:after="200" w:line="276" w:lineRule="auto"/>
      <w:ind w:left="720"/>
      <w:contextualSpacing/>
    </w:pPr>
    <w:rPr>
      <w:rFonts w:ascii="Calibri" w:eastAsiaTheme="minorHAnsi" w:hAnsi="Calibri"/>
      <w:sz w:val="22"/>
      <w:szCs w:val="22"/>
    </w:rPr>
  </w:style>
  <w:style w:type="paragraph" w:customStyle="1" w:styleId="Exhibittitle0">
    <w:name w:val="Exhibit title"/>
    <w:basedOn w:val="Normal"/>
    <w:rsid w:val="001C1B9B"/>
    <w:pPr>
      <w:keepNext/>
      <w:keepLines/>
      <w:spacing w:before="120" w:after="120"/>
      <w:ind w:left="1166" w:hanging="1166"/>
    </w:pPr>
    <w:rPr>
      <w:b/>
      <w:snapToGrid w:val="0"/>
      <w:szCs w:val="20"/>
    </w:rPr>
  </w:style>
  <w:style w:type="paragraph" w:customStyle="1" w:styleId="Pa6">
    <w:name w:val="Pa6"/>
    <w:basedOn w:val="Default"/>
    <w:next w:val="Default"/>
    <w:uiPriority w:val="99"/>
    <w:rsid w:val="004632E7"/>
    <w:pPr>
      <w:spacing w:line="281" w:lineRule="atLeast"/>
    </w:pPr>
    <w:rPr>
      <w:rFonts w:ascii="ITC Franklin Gothic Std Bk Cd" w:hAnsi="ITC Franklin Gothic Std Bk Cd" w:cs="Times New Roman"/>
      <w:color w:val="auto"/>
    </w:rPr>
  </w:style>
  <w:style w:type="character" w:customStyle="1" w:styleId="A8">
    <w:name w:val="A8"/>
    <w:uiPriority w:val="99"/>
    <w:rsid w:val="005D12B7"/>
    <w:rPr>
      <w:rFonts w:cs="ITC Franklin Gothic Std Book"/>
      <w:color w:val="000000"/>
      <w:sz w:val="22"/>
      <w:szCs w:val="22"/>
      <w:u w:val="single"/>
    </w:rPr>
  </w:style>
  <w:style w:type="character" w:styleId="UnresolvedMention">
    <w:name w:val="Unresolved Mention"/>
    <w:basedOn w:val="DefaultParagraphFont"/>
    <w:uiPriority w:val="99"/>
    <w:semiHidden/>
    <w:unhideWhenUsed/>
    <w:rsid w:val="008951CE"/>
    <w:rPr>
      <w:color w:val="605E5C"/>
      <w:shd w:val="clear" w:color="auto" w:fill="E1DFDD"/>
    </w:rPr>
  </w:style>
  <w:style w:type="paragraph" w:styleId="Revision">
    <w:name w:val="Revision"/>
    <w:hidden/>
    <w:uiPriority w:val="99"/>
    <w:semiHidden/>
    <w:rsid w:val="00F30982"/>
    <w:rPr>
      <w:sz w:val="24"/>
      <w:szCs w:val="24"/>
    </w:rPr>
  </w:style>
  <w:style w:type="paragraph" w:customStyle="1" w:styleId="HeadingContents">
    <w:name w:val="Heading Contents"/>
    <w:basedOn w:val="Normal"/>
    <w:next w:val="Normal"/>
    <w:qFormat/>
    <w:rsid w:val="00C92B94"/>
    <w:pPr>
      <w:autoSpaceDE w:val="0"/>
      <w:autoSpaceDN w:val="0"/>
      <w:adjustRightInd w:val="0"/>
      <w:jc w:val="center"/>
      <w:outlineLvl w:val="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422435">
      <w:bodyDiv w:val="1"/>
      <w:marLeft w:val="0"/>
      <w:marRight w:val="0"/>
      <w:marTop w:val="0"/>
      <w:marBottom w:val="0"/>
      <w:divBdr>
        <w:top w:val="none" w:sz="0" w:space="0" w:color="auto"/>
        <w:left w:val="none" w:sz="0" w:space="0" w:color="auto"/>
        <w:bottom w:val="none" w:sz="0" w:space="0" w:color="auto"/>
        <w:right w:val="none" w:sz="0" w:space="0" w:color="auto"/>
      </w:divBdr>
    </w:div>
    <w:div w:id="446513138">
      <w:bodyDiv w:val="1"/>
      <w:marLeft w:val="0"/>
      <w:marRight w:val="0"/>
      <w:marTop w:val="0"/>
      <w:marBottom w:val="0"/>
      <w:divBdr>
        <w:top w:val="none" w:sz="0" w:space="0" w:color="auto"/>
        <w:left w:val="none" w:sz="0" w:space="0" w:color="auto"/>
        <w:bottom w:val="none" w:sz="0" w:space="0" w:color="auto"/>
        <w:right w:val="none" w:sz="0" w:space="0" w:color="auto"/>
      </w:divBdr>
    </w:div>
    <w:div w:id="527794048">
      <w:bodyDiv w:val="1"/>
      <w:marLeft w:val="0"/>
      <w:marRight w:val="0"/>
      <w:marTop w:val="0"/>
      <w:marBottom w:val="0"/>
      <w:divBdr>
        <w:top w:val="none" w:sz="0" w:space="0" w:color="auto"/>
        <w:left w:val="none" w:sz="0" w:space="0" w:color="auto"/>
        <w:bottom w:val="none" w:sz="0" w:space="0" w:color="auto"/>
        <w:right w:val="none" w:sz="0" w:space="0" w:color="auto"/>
      </w:divBdr>
    </w:div>
    <w:div w:id="838345986">
      <w:bodyDiv w:val="1"/>
      <w:marLeft w:val="0"/>
      <w:marRight w:val="0"/>
      <w:marTop w:val="0"/>
      <w:marBottom w:val="0"/>
      <w:divBdr>
        <w:top w:val="none" w:sz="0" w:space="0" w:color="auto"/>
        <w:left w:val="none" w:sz="0" w:space="0" w:color="auto"/>
        <w:bottom w:val="none" w:sz="0" w:space="0" w:color="auto"/>
        <w:right w:val="none" w:sz="0" w:space="0" w:color="auto"/>
      </w:divBdr>
      <w:divsChild>
        <w:div w:id="2063284709">
          <w:marLeft w:val="0"/>
          <w:marRight w:val="1"/>
          <w:marTop w:val="0"/>
          <w:marBottom w:val="0"/>
          <w:divBdr>
            <w:top w:val="none" w:sz="0" w:space="0" w:color="auto"/>
            <w:left w:val="none" w:sz="0" w:space="0" w:color="auto"/>
            <w:bottom w:val="none" w:sz="0" w:space="0" w:color="auto"/>
            <w:right w:val="none" w:sz="0" w:space="0" w:color="auto"/>
          </w:divBdr>
          <w:divsChild>
            <w:div w:id="814109568">
              <w:marLeft w:val="0"/>
              <w:marRight w:val="0"/>
              <w:marTop w:val="0"/>
              <w:marBottom w:val="0"/>
              <w:divBdr>
                <w:top w:val="none" w:sz="0" w:space="0" w:color="auto"/>
                <w:left w:val="none" w:sz="0" w:space="0" w:color="auto"/>
                <w:bottom w:val="none" w:sz="0" w:space="0" w:color="auto"/>
                <w:right w:val="none" w:sz="0" w:space="0" w:color="auto"/>
              </w:divBdr>
              <w:divsChild>
                <w:div w:id="1353843520">
                  <w:marLeft w:val="0"/>
                  <w:marRight w:val="1"/>
                  <w:marTop w:val="0"/>
                  <w:marBottom w:val="0"/>
                  <w:divBdr>
                    <w:top w:val="none" w:sz="0" w:space="0" w:color="auto"/>
                    <w:left w:val="none" w:sz="0" w:space="0" w:color="auto"/>
                    <w:bottom w:val="none" w:sz="0" w:space="0" w:color="auto"/>
                    <w:right w:val="none" w:sz="0" w:space="0" w:color="auto"/>
                  </w:divBdr>
                  <w:divsChild>
                    <w:div w:id="1677656717">
                      <w:marLeft w:val="0"/>
                      <w:marRight w:val="0"/>
                      <w:marTop w:val="0"/>
                      <w:marBottom w:val="0"/>
                      <w:divBdr>
                        <w:top w:val="none" w:sz="0" w:space="0" w:color="auto"/>
                        <w:left w:val="none" w:sz="0" w:space="0" w:color="auto"/>
                        <w:bottom w:val="none" w:sz="0" w:space="0" w:color="auto"/>
                        <w:right w:val="none" w:sz="0" w:space="0" w:color="auto"/>
                      </w:divBdr>
                      <w:divsChild>
                        <w:div w:id="150561351">
                          <w:marLeft w:val="0"/>
                          <w:marRight w:val="0"/>
                          <w:marTop w:val="0"/>
                          <w:marBottom w:val="0"/>
                          <w:divBdr>
                            <w:top w:val="none" w:sz="0" w:space="0" w:color="auto"/>
                            <w:left w:val="none" w:sz="0" w:space="0" w:color="auto"/>
                            <w:bottom w:val="none" w:sz="0" w:space="0" w:color="auto"/>
                            <w:right w:val="none" w:sz="0" w:space="0" w:color="auto"/>
                          </w:divBdr>
                          <w:divsChild>
                            <w:div w:id="2093114582">
                              <w:marLeft w:val="0"/>
                              <w:marRight w:val="0"/>
                              <w:marTop w:val="0"/>
                              <w:marBottom w:val="0"/>
                              <w:divBdr>
                                <w:top w:val="none" w:sz="0" w:space="0" w:color="auto"/>
                                <w:left w:val="none" w:sz="0" w:space="0" w:color="auto"/>
                                <w:bottom w:val="none" w:sz="0" w:space="0" w:color="auto"/>
                                <w:right w:val="none" w:sz="0" w:space="0" w:color="auto"/>
                              </w:divBdr>
                            </w:div>
                          </w:divsChild>
                        </w:div>
                        <w:div w:id="960116839">
                          <w:marLeft w:val="0"/>
                          <w:marRight w:val="0"/>
                          <w:marTop w:val="0"/>
                          <w:marBottom w:val="0"/>
                          <w:divBdr>
                            <w:top w:val="none" w:sz="0" w:space="0" w:color="auto"/>
                            <w:left w:val="none" w:sz="0" w:space="0" w:color="auto"/>
                            <w:bottom w:val="none" w:sz="0" w:space="0" w:color="auto"/>
                            <w:right w:val="none" w:sz="0" w:space="0" w:color="auto"/>
                          </w:divBdr>
                          <w:divsChild>
                            <w:div w:id="714893918">
                              <w:marLeft w:val="0"/>
                              <w:marRight w:val="0"/>
                              <w:marTop w:val="120"/>
                              <w:marBottom w:val="360"/>
                              <w:divBdr>
                                <w:top w:val="none" w:sz="0" w:space="0" w:color="auto"/>
                                <w:left w:val="none" w:sz="0" w:space="0" w:color="auto"/>
                                <w:bottom w:val="none" w:sz="0" w:space="0" w:color="auto"/>
                                <w:right w:val="none" w:sz="0" w:space="0" w:color="auto"/>
                              </w:divBdr>
                              <w:divsChild>
                                <w:div w:id="1789199609">
                                  <w:marLeft w:val="0"/>
                                  <w:marRight w:val="0"/>
                                  <w:marTop w:val="0"/>
                                  <w:marBottom w:val="0"/>
                                  <w:divBdr>
                                    <w:top w:val="none" w:sz="0" w:space="0" w:color="auto"/>
                                    <w:left w:val="none" w:sz="0" w:space="0" w:color="auto"/>
                                    <w:bottom w:val="none" w:sz="0" w:space="0" w:color="auto"/>
                                    <w:right w:val="none" w:sz="0" w:space="0" w:color="auto"/>
                                  </w:divBdr>
                                </w:div>
                                <w:div w:id="13986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854358">
      <w:bodyDiv w:val="1"/>
      <w:marLeft w:val="0"/>
      <w:marRight w:val="0"/>
      <w:marTop w:val="0"/>
      <w:marBottom w:val="0"/>
      <w:divBdr>
        <w:top w:val="none" w:sz="0" w:space="0" w:color="auto"/>
        <w:left w:val="none" w:sz="0" w:space="0" w:color="auto"/>
        <w:bottom w:val="none" w:sz="0" w:space="0" w:color="auto"/>
        <w:right w:val="none" w:sz="0" w:space="0" w:color="auto"/>
      </w:divBdr>
    </w:div>
    <w:div w:id="973482287">
      <w:marLeft w:val="0"/>
      <w:marRight w:val="0"/>
      <w:marTop w:val="0"/>
      <w:marBottom w:val="0"/>
      <w:divBdr>
        <w:top w:val="none" w:sz="0" w:space="0" w:color="auto"/>
        <w:left w:val="none" w:sz="0" w:space="0" w:color="auto"/>
        <w:bottom w:val="none" w:sz="0" w:space="0" w:color="auto"/>
        <w:right w:val="none" w:sz="0" w:space="0" w:color="auto"/>
      </w:divBdr>
    </w:div>
    <w:div w:id="973482288">
      <w:marLeft w:val="0"/>
      <w:marRight w:val="0"/>
      <w:marTop w:val="0"/>
      <w:marBottom w:val="0"/>
      <w:divBdr>
        <w:top w:val="none" w:sz="0" w:space="0" w:color="auto"/>
        <w:left w:val="none" w:sz="0" w:space="0" w:color="auto"/>
        <w:bottom w:val="none" w:sz="0" w:space="0" w:color="auto"/>
        <w:right w:val="none" w:sz="0" w:space="0" w:color="auto"/>
      </w:divBdr>
    </w:div>
    <w:div w:id="973482291">
      <w:marLeft w:val="0"/>
      <w:marRight w:val="0"/>
      <w:marTop w:val="0"/>
      <w:marBottom w:val="0"/>
      <w:divBdr>
        <w:top w:val="none" w:sz="0" w:space="0" w:color="auto"/>
        <w:left w:val="none" w:sz="0" w:space="0" w:color="auto"/>
        <w:bottom w:val="none" w:sz="0" w:space="0" w:color="auto"/>
        <w:right w:val="none" w:sz="0" w:space="0" w:color="auto"/>
      </w:divBdr>
    </w:div>
    <w:div w:id="973482294">
      <w:marLeft w:val="0"/>
      <w:marRight w:val="0"/>
      <w:marTop w:val="0"/>
      <w:marBottom w:val="0"/>
      <w:divBdr>
        <w:top w:val="none" w:sz="0" w:space="0" w:color="auto"/>
        <w:left w:val="none" w:sz="0" w:space="0" w:color="auto"/>
        <w:bottom w:val="none" w:sz="0" w:space="0" w:color="auto"/>
        <w:right w:val="none" w:sz="0" w:space="0" w:color="auto"/>
      </w:divBdr>
      <w:divsChild>
        <w:div w:id="973482286">
          <w:marLeft w:val="0"/>
          <w:marRight w:val="0"/>
          <w:marTop w:val="0"/>
          <w:marBottom w:val="0"/>
          <w:divBdr>
            <w:top w:val="none" w:sz="0" w:space="0" w:color="auto"/>
            <w:left w:val="none" w:sz="0" w:space="0" w:color="auto"/>
            <w:bottom w:val="none" w:sz="0" w:space="0" w:color="auto"/>
            <w:right w:val="none" w:sz="0" w:space="0" w:color="auto"/>
          </w:divBdr>
          <w:divsChild>
            <w:div w:id="973482289">
              <w:marLeft w:val="0"/>
              <w:marRight w:val="0"/>
              <w:marTop w:val="0"/>
              <w:marBottom w:val="0"/>
              <w:divBdr>
                <w:top w:val="none" w:sz="0" w:space="0" w:color="auto"/>
                <w:left w:val="none" w:sz="0" w:space="0" w:color="auto"/>
                <w:bottom w:val="none" w:sz="0" w:space="0" w:color="auto"/>
                <w:right w:val="none" w:sz="0" w:space="0" w:color="auto"/>
              </w:divBdr>
            </w:div>
            <w:div w:id="973482290">
              <w:marLeft w:val="0"/>
              <w:marRight w:val="0"/>
              <w:marTop w:val="0"/>
              <w:marBottom w:val="0"/>
              <w:divBdr>
                <w:top w:val="none" w:sz="0" w:space="0" w:color="auto"/>
                <w:left w:val="none" w:sz="0" w:space="0" w:color="auto"/>
                <w:bottom w:val="none" w:sz="0" w:space="0" w:color="auto"/>
                <w:right w:val="none" w:sz="0" w:space="0" w:color="auto"/>
              </w:divBdr>
            </w:div>
            <w:div w:id="973482292">
              <w:marLeft w:val="0"/>
              <w:marRight w:val="0"/>
              <w:marTop w:val="0"/>
              <w:marBottom w:val="0"/>
              <w:divBdr>
                <w:top w:val="none" w:sz="0" w:space="0" w:color="auto"/>
                <w:left w:val="none" w:sz="0" w:space="0" w:color="auto"/>
                <w:bottom w:val="none" w:sz="0" w:space="0" w:color="auto"/>
                <w:right w:val="none" w:sz="0" w:space="0" w:color="auto"/>
              </w:divBdr>
            </w:div>
            <w:div w:id="973482293">
              <w:marLeft w:val="0"/>
              <w:marRight w:val="0"/>
              <w:marTop w:val="0"/>
              <w:marBottom w:val="0"/>
              <w:divBdr>
                <w:top w:val="none" w:sz="0" w:space="0" w:color="auto"/>
                <w:left w:val="none" w:sz="0" w:space="0" w:color="auto"/>
                <w:bottom w:val="none" w:sz="0" w:space="0" w:color="auto"/>
                <w:right w:val="none" w:sz="0" w:space="0" w:color="auto"/>
              </w:divBdr>
            </w:div>
            <w:div w:id="973482295">
              <w:marLeft w:val="0"/>
              <w:marRight w:val="0"/>
              <w:marTop w:val="0"/>
              <w:marBottom w:val="0"/>
              <w:divBdr>
                <w:top w:val="none" w:sz="0" w:space="0" w:color="auto"/>
                <w:left w:val="none" w:sz="0" w:space="0" w:color="auto"/>
                <w:bottom w:val="none" w:sz="0" w:space="0" w:color="auto"/>
                <w:right w:val="none" w:sz="0" w:space="0" w:color="auto"/>
              </w:divBdr>
            </w:div>
            <w:div w:id="9734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2296">
      <w:marLeft w:val="0"/>
      <w:marRight w:val="0"/>
      <w:marTop w:val="0"/>
      <w:marBottom w:val="0"/>
      <w:divBdr>
        <w:top w:val="none" w:sz="0" w:space="0" w:color="auto"/>
        <w:left w:val="none" w:sz="0" w:space="0" w:color="auto"/>
        <w:bottom w:val="none" w:sz="0" w:space="0" w:color="auto"/>
        <w:right w:val="none" w:sz="0" w:space="0" w:color="auto"/>
      </w:divBdr>
    </w:div>
    <w:div w:id="973482298">
      <w:marLeft w:val="0"/>
      <w:marRight w:val="0"/>
      <w:marTop w:val="0"/>
      <w:marBottom w:val="0"/>
      <w:divBdr>
        <w:top w:val="none" w:sz="0" w:space="0" w:color="auto"/>
        <w:left w:val="none" w:sz="0" w:space="0" w:color="auto"/>
        <w:bottom w:val="none" w:sz="0" w:space="0" w:color="auto"/>
        <w:right w:val="none" w:sz="0" w:space="0" w:color="auto"/>
      </w:divBdr>
    </w:div>
    <w:div w:id="1317567738">
      <w:bodyDiv w:val="1"/>
      <w:marLeft w:val="0"/>
      <w:marRight w:val="0"/>
      <w:marTop w:val="0"/>
      <w:marBottom w:val="0"/>
      <w:divBdr>
        <w:top w:val="none" w:sz="0" w:space="0" w:color="auto"/>
        <w:left w:val="none" w:sz="0" w:space="0" w:color="auto"/>
        <w:bottom w:val="none" w:sz="0" w:space="0" w:color="auto"/>
        <w:right w:val="none" w:sz="0" w:space="0" w:color="auto"/>
      </w:divBdr>
    </w:div>
    <w:div w:id="1348672712">
      <w:bodyDiv w:val="1"/>
      <w:marLeft w:val="0"/>
      <w:marRight w:val="0"/>
      <w:marTop w:val="0"/>
      <w:marBottom w:val="0"/>
      <w:divBdr>
        <w:top w:val="none" w:sz="0" w:space="0" w:color="auto"/>
        <w:left w:val="none" w:sz="0" w:space="0" w:color="auto"/>
        <w:bottom w:val="none" w:sz="0" w:space="0" w:color="auto"/>
        <w:right w:val="none" w:sz="0" w:space="0" w:color="auto"/>
      </w:divBdr>
    </w:div>
    <w:div w:id="1443498156">
      <w:bodyDiv w:val="1"/>
      <w:marLeft w:val="0"/>
      <w:marRight w:val="0"/>
      <w:marTop w:val="0"/>
      <w:marBottom w:val="0"/>
      <w:divBdr>
        <w:top w:val="none" w:sz="0" w:space="0" w:color="auto"/>
        <w:left w:val="none" w:sz="0" w:space="0" w:color="auto"/>
        <w:bottom w:val="none" w:sz="0" w:space="0" w:color="auto"/>
        <w:right w:val="none" w:sz="0" w:space="0" w:color="auto"/>
      </w:divBdr>
    </w:div>
    <w:div w:id="1555700941">
      <w:bodyDiv w:val="1"/>
      <w:marLeft w:val="0"/>
      <w:marRight w:val="0"/>
      <w:marTop w:val="0"/>
      <w:marBottom w:val="0"/>
      <w:divBdr>
        <w:top w:val="none" w:sz="0" w:space="0" w:color="auto"/>
        <w:left w:val="none" w:sz="0" w:space="0" w:color="auto"/>
        <w:bottom w:val="none" w:sz="0" w:space="0" w:color="auto"/>
        <w:right w:val="none" w:sz="0" w:space="0" w:color="auto"/>
      </w:divBdr>
    </w:div>
    <w:div w:id="1632398692">
      <w:bodyDiv w:val="1"/>
      <w:marLeft w:val="0"/>
      <w:marRight w:val="0"/>
      <w:marTop w:val="0"/>
      <w:marBottom w:val="0"/>
      <w:divBdr>
        <w:top w:val="none" w:sz="0" w:space="0" w:color="auto"/>
        <w:left w:val="none" w:sz="0" w:space="0" w:color="auto"/>
        <w:bottom w:val="none" w:sz="0" w:space="0" w:color="auto"/>
        <w:right w:val="none" w:sz="0" w:space="0" w:color="auto"/>
      </w:divBdr>
    </w:div>
    <w:div w:id="1718821809">
      <w:bodyDiv w:val="1"/>
      <w:marLeft w:val="0"/>
      <w:marRight w:val="0"/>
      <w:marTop w:val="0"/>
      <w:marBottom w:val="0"/>
      <w:divBdr>
        <w:top w:val="none" w:sz="0" w:space="0" w:color="auto"/>
        <w:left w:val="none" w:sz="0" w:space="0" w:color="auto"/>
        <w:bottom w:val="none" w:sz="0" w:space="0" w:color="auto"/>
        <w:right w:val="none" w:sz="0" w:space="0" w:color="auto"/>
      </w:divBdr>
    </w:div>
    <w:div w:id="1820265066">
      <w:bodyDiv w:val="1"/>
      <w:marLeft w:val="0"/>
      <w:marRight w:val="0"/>
      <w:marTop w:val="0"/>
      <w:marBottom w:val="0"/>
      <w:divBdr>
        <w:top w:val="none" w:sz="0" w:space="0" w:color="auto"/>
        <w:left w:val="none" w:sz="0" w:space="0" w:color="auto"/>
        <w:bottom w:val="none" w:sz="0" w:space="0" w:color="auto"/>
        <w:right w:val="none" w:sz="0" w:space="0" w:color="auto"/>
      </w:divBdr>
    </w:div>
    <w:div w:id="1927575034">
      <w:bodyDiv w:val="1"/>
      <w:marLeft w:val="0"/>
      <w:marRight w:val="0"/>
      <w:marTop w:val="0"/>
      <w:marBottom w:val="0"/>
      <w:divBdr>
        <w:top w:val="none" w:sz="0" w:space="0" w:color="auto"/>
        <w:left w:val="none" w:sz="0" w:space="0" w:color="auto"/>
        <w:bottom w:val="none" w:sz="0" w:space="0" w:color="auto"/>
        <w:right w:val="none" w:sz="0" w:space="0" w:color="auto"/>
      </w:divBdr>
    </w:div>
    <w:div w:id="2005356725">
      <w:bodyDiv w:val="1"/>
      <w:marLeft w:val="0"/>
      <w:marRight w:val="0"/>
      <w:marTop w:val="0"/>
      <w:marBottom w:val="0"/>
      <w:divBdr>
        <w:top w:val="none" w:sz="0" w:space="0" w:color="auto"/>
        <w:left w:val="none" w:sz="0" w:space="0" w:color="auto"/>
        <w:bottom w:val="none" w:sz="0" w:space="0" w:color="auto"/>
        <w:right w:val="none" w:sz="0" w:space="0" w:color="auto"/>
      </w:divBdr>
    </w:div>
    <w:div w:id="2103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cdc.gov/stophivtogether/index.html" TargetMode="External"/><Relationship Id="rId3" Type="http://schemas.openxmlformats.org/officeDocument/2006/relationships/customXml" Target="../customXml/item3.xml"/><Relationship Id="rId21" Type="http://schemas.openxmlformats.org/officeDocument/2006/relationships/hyperlink" Target="mailto:gux6@cdc.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c.gov/endhiv/index.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http://www.whitehouse.gov/sites/default/files/omb/inforeg/pmc_survey_guidance_200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vj3@cdc.gov" TargetMode="External"/><Relationship Id="rId24" Type="http://schemas.openxmlformats.org/officeDocument/2006/relationships/hyperlink" Target="https://www.cdc.gov/hiv/pdf/library/reports/surveillance/cdc-hiv-surveillance-report-2018-vol-30.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uhrig@rti.org" TargetMode="External"/><Relationship Id="rId28" Type="http://schemas.openxmlformats.org/officeDocument/2006/relationships/hyperlink" Target="http://www.copafs.org/reports/providing_incentives_to_survey_respondents.aspx"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wvj3@cdc.govwvj" TargetMode="External"/><Relationship Id="rId27" Type="http://schemas.openxmlformats.org/officeDocument/2006/relationships/hyperlink" Target="https://www.cdc.gov/hiv/pdf/library/reports/surveillance/cdc-hiv-surveillance-supplemental-report-vol-24-1.pdf" TargetMode="External"/><Relationship Id="rId30" Type="http://schemas.openxmlformats.org/officeDocument/2006/relationships/header" Target="header5.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7A3C9123BDE44C8AD50F808F186529" ma:contentTypeVersion="9" ma:contentTypeDescription="Create a new document." ma:contentTypeScope="" ma:versionID="fbe91653990e9b81957f6b789c9f4356">
  <xsd:schema xmlns:xsd="http://www.w3.org/2001/XMLSchema" xmlns:xs="http://www.w3.org/2001/XMLSchema" xmlns:p="http://schemas.microsoft.com/office/2006/metadata/properties" xmlns:ns3="4f5febe0-14ac-4f16-963b-fc17ffa2fe2a" targetNamespace="http://schemas.microsoft.com/office/2006/metadata/properties" ma:root="true" ma:fieldsID="fa65eb7e9548ee96287c0709f58b6538" ns3:_="">
    <xsd:import namespace="4f5febe0-14ac-4f16-963b-fc17ffa2fe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febe0-14ac-4f16-963b-fc17ffa2fe2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9F986-0557-488B-85D6-B655B43239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6DC95F-7032-4EB2-A249-530EA86FF7ED}">
  <ds:schemaRefs>
    <ds:schemaRef ds:uri="http://schemas.openxmlformats.org/officeDocument/2006/bibliography"/>
  </ds:schemaRefs>
</ds:datastoreItem>
</file>

<file path=customXml/itemProps3.xml><?xml version="1.0" encoding="utf-8"?>
<ds:datastoreItem xmlns:ds="http://schemas.openxmlformats.org/officeDocument/2006/customXml" ds:itemID="{5B3C3E8A-3B73-4BE1-827A-9BF5C7453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febe0-14ac-4f16-963b-fc17ffa2f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C4677-AB4A-4149-B683-5BCB1A19BE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5767</Words>
  <Characters>36403</Characters>
  <Application>Microsoft Office Word</Application>
  <DocSecurity>0</DocSecurity>
  <Lines>303</Lines>
  <Paragraphs>84</Paragraphs>
  <ScaleCrop>false</ScaleCrop>
  <HeadingPairs>
    <vt:vector size="2" baseType="variant">
      <vt:variant>
        <vt:lpstr>Title</vt:lpstr>
      </vt:variant>
      <vt:variant>
        <vt:i4>1</vt:i4>
      </vt:variant>
    </vt:vector>
  </HeadingPairs>
  <TitlesOfParts>
    <vt:vector size="1" baseType="lpstr">
      <vt:lpstr>Supporting Statement A</vt:lpstr>
    </vt:vector>
  </TitlesOfParts>
  <Company>RTI International</Company>
  <LinksUpToDate>false</LinksUpToDate>
  <CharactersWithSpaces>42086</CharactersWithSpaces>
  <SharedDoc>false</SharedDoc>
  <HLinks>
    <vt:vector size="354" baseType="variant">
      <vt:variant>
        <vt:i4>5767246</vt:i4>
      </vt:variant>
      <vt:variant>
        <vt:i4>345</vt:i4>
      </vt:variant>
      <vt:variant>
        <vt:i4>0</vt:i4>
      </vt:variant>
      <vt:variant>
        <vt:i4>5</vt:i4>
      </vt:variant>
      <vt:variant>
        <vt:lpwstr>http://www.cdc.gov/nchhstp/Newsroom/docs/AAABackgrounder-3-31-09-508Compliant.pdf</vt:lpwstr>
      </vt:variant>
      <vt:variant>
        <vt:lpwstr/>
      </vt:variant>
      <vt:variant>
        <vt:i4>7929911</vt:i4>
      </vt:variant>
      <vt:variant>
        <vt:i4>342</vt:i4>
      </vt:variant>
      <vt:variant>
        <vt:i4>0</vt:i4>
      </vt:variant>
      <vt:variant>
        <vt:i4>5</vt:i4>
      </vt:variant>
      <vt:variant>
        <vt:lpwstr>http://www.cdc.gov/hiv/hispanics/resources/factsheets/hispanic.htm</vt:lpwstr>
      </vt:variant>
      <vt:variant>
        <vt:lpwstr/>
      </vt:variant>
      <vt:variant>
        <vt:i4>1900611</vt:i4>
      </vt:variant>
      <vt:variant>
        <vt:i4>339</vt:i4>
      </vt:variant>
      <vt:variant>
        <vt:i4>0</vt:i4>
      </vt:variant>
      <vt:variant>
        <vt:i4>5</vt:i4>
      </vt:variant>
      <vt:variant>
        <vt:lpwstr>http://www.cdc.gov/hiv/topics/aa/resources/factsheets/pdf/aa.pdf</vt:lpwstr>
      </vt:variant>
      <vt:variant>
        <vt:lpwstr/>
      </vt:variant>
      <vt:variant>
        <vt:i4>1441816</vt:i4>
      </vt:variant>
      <vt:variant>
        <vt:i4>336</vt:i4>
      </vt:variant>
      <vt:variant>
        <vt:i4>0</vt:i4>
      </vt:variant>
      <vt:variant>
        <vt:i4>5</vt:i4>
      </vt:variant>
      <vt:variant>
        <vt:lpwstr>http://www.cdc.gov/hiv/topics/surveillance/resources/factsheets/incidence.htm</vt:lpwstr>
      </vt:variant>
      <vt:variant>
        <vt:lpwstr/>
      </vt:variant>
      <vt:variant>
        <vt:i4>7995457</vt:i4>
      </vt:variant>
      <vt:variant>
        <vt:i4>333</vt:i4>
      </vt:variant>
      <vt:variant>
        <vt:i4>0</vt:i4>
      </vt:variant>
      <vt:variant>
        <vt:i4>5</vt:i4>
      </vt:variant>
      <vt:variant>
        <vt:lpwstr>mailto:mcf@rti.org</vt:lpwstr>
      </vt:variant>
      <vt:variant>
        <vt:lpwstr/>
      </vt:variant>
      <vt:variant>
        <vt:i4>1572913</vt:i4>
      </vt:variant>
      <vt:variant>
        <vt:i4>326</vt:i4>
      </vt:variant>
      <vt:variant>
        <vt:i4>0</vt:i4>
      </vt:variant>
      <vt:variant>
        <vt:i4>5</vt:i4>
      </vt:variant>
      <vt:variant>
        <vt:lpwstr/>
      </vt:variant>
      <vt:variant>
        <vt:lpwstr>_Toc289080274</vt:lpwstr>
      </vt:variant>
      <vt:variant>
        <vt:i4>1572913</vt:i4>
      </vt:variant>
      <vt:variant>
        <vt:i4>320</vt:i4>
      </vt:variant>
      <vt:variant>
        <vt:i4>0</vt:i4>
      </vt:variant>
      <vt:variant>
        <vt:i4>5</vt:i4>
      </vt:variant>
      <vt:variant>
        <vt:lpwstr/>
      </vt:variant>
      <vt:variant>
        <vt:lpwstr>_Toc289080273</vt:lpwstr>
      </vt:variant>
      <vt:variant>
        <vt:i4>1572913</vt:i4>
      </vt:variant>
      <vt:variant>
        <vt:i4>314</vt:i4>
      </vt:variant>
      <vt:variant>
        <vt:i4>0</vt:i4>
      </vt:variant>
      <vt:variant>
        <vt:i4>5</vt:i4>
      </vt:variant>
      <vt:variant>
        <vt:lpwstr/>
      </vt:variant>
      <vt:variant>
        <vt:lpwstr>_Toc289080272</vt:lpwstr>
      </vt:variant>
      <vt:variant>
        <vt:i4>1572913</vt:i4>
      </vt:variant>
      <vt:variant>
        <vt:i4>308</vt:i4>
      </vt:variant>
      <vt:variant>
        <vt:i4>0</vt:i4>
      </vt:variant>
      <vt:variant>
        <vt:i4>5</vt:i4>
      </vt:variant>
      <vt:variant>
        <vt:lpwstr/>
      </vt:variant>
      <vt:variant>
        <vt:lpwstr>_Toc289080271</vt:lpwstr>
      </vt:variant>
      <vt:variant>
        <vt:i4>1572913</vt:i4>
      </vt:variant>
      <vt:variant>
        <vt:i4>302</vt:i4>
      </vt:variant>
      <vt:variant>
        <vt:i4>0</vt:i4>
      </vt:variant>
      <vt:variant>
        <vt:i4>5</vt:i4>
      </vt:variant>
      <vt:variant>
        <vt:lpwstr/>
      </vt:variant>
      <vt:variant>
        <vt:lpwstr>_Toc289080270</vt:lpwstr>
      </vt:variant>
      <vt:variant>
        <vt:i4>1638449</vt:i4>
      </vt:variant>
      <vt:variant>
        <vt:i4>296</vt:i4>
      </vt:variant>
      <vt:variant>
        <vt:i4>0</vt:i4>
      </vt:variant>
      <vt:variant>
        <vt:i4>5</vt:i4>
      </vt:variant>
      <vt:variant>
        <vt:lpwstr/>
      </vt:variant>
      <vt:variant>
        <vt:lpwstr>_Toc289080269</vt:lpwstr>
      </vt:variant>
      <vt:variant>
        <vt:i4>1638449</vt:i4>
      </vt:variant>
      <vt:variant>
        <vt:i4>287</vt:i4>
      </vt:variant>
      <vt:variant>
        <vt:i4>0</vt:i4>
      </vt:variant>
      <vt:variant>
        <vt:i4>5</vt:i4>
      </vt:variant>
      <vt:variant>
        <vt:lpwstr/>
      </vt:variant>
      <vt:variant>
        <vt:lpwstr>_Toc289080268</vt:lpwstr>
      </vt:variant>
      <vt:variant>
        <vt:i4>1638449</vt:i4>
      </vt:variant>
      <vt:variant>
        <vt:i4>281</vt:i4>
      </vt:variant>
      <vt:variant>
        <vt:i4>0</vt:i4>
      </vt:variant>
      <vt:variant>
        <vt:i4>5</vt:i4>
      </vt:variant>
      <vt:variant>
        <vt:lpwstr/>
      </vt:variant>
      <vt:variant>
        <vt:lpwstr>_Toc289080267</vt:lpwstr>
      </vt:variant>
      <vt:variant>
        <vt:i4>1638449</vt:i4>
      </vt:variant>
      <vt:variant>
        <vt:i4>275</vt:i4>
      </vt:variant>
      <vt:variant>
        <vt:i4>0</vt:i4>
      </vt:variant>
      <vt:variant>
        <vt:i4>5</vt:i4>
      </vt:variant>
      <vt:variant>
        <vt:lpwstr/>
      </vt:variant>
      <vt:variant>
        <vt:lpwstr>_Toc289080266</vt:lpwstr>
      </vt:variant>
      <vt:variant>
        <vt:i4>1638449</vt:i4>
      </vt:variant>
      <vt:variant>
        <vt:i4>269</vt:i4>
      </vt:variant>
      <vt:variant>
        <vt:i4>0</vt:i4>
      </vt:variant>
      <vt:variant>
        <vt:i4>5</vt:i4>
      </vt:variant>
      <vt:variant>
        <vt:lpwstr/>
      </vt:variant>
      <vt:variant>
        <vt:lpwstr>_Toc289080265</vt:lpwstr>
      </vt:variant>
      <vt:variant>
        <vt:i4>1638449</vt:i4>
      </vt:variant>
      <vt:variant>
        <vt:i4>263</vt:i4>
      </vt:variant>
      <vt:variant>
        <vt:i4>0</vt:i4>
      </vt:variant>
      <vt:variant>
        <vt:i4>5</vt:i4>
      </vt:variant>
      <vt:variant>
        <vt:lpwstr/>
      </vt:variant>
      <vt:variant>
        <vt:lpwstr>_Toc289080264</vt:lpwstr>
      </vt:variant>
      <vt:variant>
        <vt:i4>1638449</vt:i4>
      </vt:variant>
      <vt:variant>
        <vt:i4>257</vt:i4>
      </vt:variant>
      <vt:variant>
        <vt:i4>0</vt:i4>
      </vt:variant>
      <vt:variant>
        <vt:i4>5</vt:i4>
      </vt:variant>
      <vt:variant>
        <vt:lpwstr/>
      </vt:variant>
      <vt:variant>
        <vt:lpwstr>_Toc289080263</vt:lpwstr>
      </vt:variant>
      <vt:variant>
        <vt:i4>1638449</vt:i4>
      </vt:variant>
      <vt:variant>
        <vt:i4>251</vt:i4>
      </vt:variant>
      <vt:variant>
        <vt:i4>0</vt:i4>
      </vt:variant>
      <vt:variant>
        <vt:i4>5</vt:i4>
      </vt:variant>
      <vt:variant>
        <vt:lpwstr/>
      </vt:variant>
      <vt:variant>
        <vt:lpwstr>_Toc289080262</vt:lpwstr>
      </vt:variant>
      <vt:variant>
        <vt:i4>1638449</vt:i4>
      </vt:variant>
      <vt:variant>
        <vt:i4>245</vt:i4>
      </vt:variant>
      <vt:variant>
        <vt:i4>0</vt:i4>
      </vt:variant>
      <vt:variant>
        <vt:i4>5</vt:i4>
      </vt:variant>
      <vt:variant>
        <vt:lpwstr/>
      </vt:variant>
      <vt:variant>
        <vt:lpwstr>_Toc289080261</vt:lpwstr>
      </vt:variant>
      <vt:variant>
        <vt:i4>1638449</vt:i4>
      </vt:variant>
      <vt:variant>
        <vt:i4>239</vt:i4>
      </vt:variant>
      <vt:variant>
        <vt:i4>0</vt:i4>
      </vt:variant>
      <vt:variant>
        <vt:i4>5</vt:i4>
      </vt:variant>
      <vt:variant>
        <vt:lpwstr/>
      </vt:variant>
      <vt:variant>
        <vt:lpwstr>_Toc289080260</vt:lpwstr>
      </vt:variant>
      <vt:variant>
        <vt:i4>1703985</vt:i4>
      </vt:variant>
      <vt:variant>
        <vt:i4>233</vt:i4>
      </vt:variant>
      <vt:variant>
        <vt:i4>0</vt:i4>
      </vt:variant>
      <vt:variant>
        <vt:i4>5</vt:i4>
      </vt:variant>
      <vt:variant>
        <vt:lpwstr/>
      </vt:variant>
      <vt:variant>
        <vt:lpwstr>_Toc289080259</vt:lpwstr>
      </vt:variant>
      <vt:variant>
        <vt:i4>1703985</vt:i4>
      </vt:variant>
      <vt:variant>
        <vt:i4>227</vt:i4>
      </vt:variant>
      <vt:variant>
        <vt:i4>0</vt:i4>
      </vt:variant>
      <vt:variant>
        <vt:i4>5</vt:i4>
      </vt:variant>
      <vt:variant>
        <vt:lpwstr/>
      </vt:variant>
      <vt:variant>
        <vt:lpwstr>_Toc289080258</vt:lpwstr>
      </vt:variant>
      <vt:variant>
        <vt:i4>1703985</vt:i4>
      </vt:variant>
      <vt:variant>
        <vt:i4>221</vt:i4>
      </vt:variant>
      <vt:variant>
        <vt:i4>0</vt:i4>
      </vt:variant>
      <vt:variant>
        <vt:i4>5</vt:i4>
      </vt:variant>
      <vt:variant>
        <vt:lpwstr/>
      </vt:variant>
      <vt:variant>
        <vt:lpwstr>_Toc289080257</vt:lpwstr>
      </vt:variant>
      <vt:variant>
        <vt:i4>1703985</vt:i4>
      </vt:variant>
      <vt:variant>
        <vt:i4>215</vt:i4>
      </vt:variant>
      <vt:variant>
        <vt:i4>0</vt:i4>
      </vt:variant>
      <vt:variant>
        <vt:i4>5</vt:i4>
      </vt:variant>
      <vt:variant>
        <vt:lpwstr/>
      </vt:variant>
      <vt:variant>
        <vt:lpwstr>_Toc289080256</vt:lpwstr>
      </vt:variant>
      <vt:variant>
        <vt:i4>1703985</vt:i4>
      </vt:variant>
      <vt:variant>
        <vt:i4>209</vt:i4>
      </vt:variant>
      <vt:variant>
        <vt:i4>0</vt:i4>
      </vt:variant>
      <vt:variant>
        <vt:i4>5</vt:i4>
      </vt:variant>
      <vt:variant>
        <vt:lpwstr/>
      </vt:variant>
      <vt:variant>
        <vt:lpwstr>_Toc289080255</vt:lpwstr>
      </vt:variant>
      <vt:variant>
        <vt:i4>1703985</vt:i4>
      </vt:variant>
      <vt:variant>
        <vt:i4>203</vt:i4>
      </vt:variant>
      <vt:variant>
        <vt:i4>0</vt:i4>
      </vt:variant>
      <vt:variant>
        <vt:i4>5</vt:i4>
      </vt:variant>
      <vt:variant>
        <vt:lpwstr/>
      </vt:variant>
      <vt:variant>
        <vt:lpwstr>_Toc289080254</vt:lpwstr>
      </vt:variant>
      <vt:variant>
        <vt:i4>1703985</vt:i4>
      </vt:variant>
      <vt:variant>
        <vt:i4>197</vt:i4>
      </vt:variant>
      <vt:variant>
        <vt:i4>0</vt:i4>
      </vt:variant>
      <vt:variant>
        <vt:i4>5</vt:i4>
      </vt:variant>
      <vt:variant>
        <vt:lpwstr/>
      </vt:variant>
      <vt:variant>
        <vt:lpwstr>_Toc289080253</vt:lpwstr>
      </vt:variant>
      <vt:variant>
        <vt:i4>1703985</vt:i4>
      </vt:variant>
      <vt:variant>
        <vt:i4>191</vt:i4>
      </vt:variant>
      <vt:variant>
        <vt:i4>0</vt:i4>
      </vt:variant>
      <vt:variant>
        <vt:i4>5</vt:i4>
      </vt:variant>
      <vt:variant>
        <vt:lpwstr/>
      </vt:variant>
      <vt:variant>
        <vt:lpwstr>_Toc289080252</vt:lpwstr>
      </vt:variant>
      <vt:variant>
        <vt:i4>1703985</vt:i4>
      </vt:variant>
      <vt:variant>
        <vt:i4>185</vt:i4>
      </vt:variant>
      <vt:variant>
        <vt:i4>0</vt:i4>
      </vt:variant>
      <vt:variant>
        <vt:i4>5</vt:i4>
      </vt:variant>
      <vt:variant>
        <vt:lpwstr/>
      </vt:variant>
      <vt:variant>
        <vt:lpwstr>_Toc289080251</vt:lpwstr>
      </vt:variant>
      <vt:variant>
        <vt:i4>1703985</vt:i4>
      </vt:variant>
      <vt:variant>
        <vt:i4>179</vt:i4>
      </vt:variant>
      <vt:variant>
        <vt:i4>0</vt:i4>
      </vt:variant>
      <vt:variant>
        <vt:i4>5</vt:i4>
      </vt:variant>
      <vt:variant>
        <vt:lpwstr/>
      </vt:variant>
      <vt:variant>
        <vt:lpwstr>_Toc289080250</vt:lpwstr>
      </vt:variant>
      <vt:variant>
        <vt:i4>1769521</vt:i4>
      </vt:variant>
      <vt:variant>
        <vt:i4>173</vt:i4>
      </vt:variant>
      <vt:variant>
        <vt:i4>0</vt:i4>
      </vt:variant>
      <vt:variant>
        <vt:i4>5</vt:i4>
      </vt:variant>
      <vt:variant>
        <vt:lpwstr/>
      </vt:variant>
      <vt:variant>
        <vt:lpwstr>_Toc289080249</vt:lpwstr>
      </vt:variant>
      <vt:variant>
        <vt:i4>1769521</vt:i4>
      </vt:variant>
      <vt:variant>
        <vt:i4>167</vt:i4>
      </vt:variant>
      <vt:variant>
        <vt:i4>0</vt:i4>
      </vt:variant>
      <vt:variant>
        <vt:i4>5</vt:i4>
      </vt:variant>
      <vt:variant>
        <vt:lpwstr/>
      </vt:variant>
      <vt:variant>
        <vt:lpwstr>_Toc289080248</vt:lpwstr>
      </vt:variant>
      <vt:variant>
        <vt:i4>1769521</vt:i4>
      </vt:variant>
      <vt:variant>
        <vt:i4>161</vt:i4>
      </vt:variant>
      <vt:variant>
        <vt:i4>0</vt:i4>
      </vt:variant>
      <vt:variant>
        <vt:i4>5</vt:i4>
      </vt:variant>
      <vt:variant>
        <vt:lpwstr/>
      </vt:variant>
      <vt:variant>
        <vt:lpwstr>_Toc289080247</vt:lpwstr>
      </vt:variant>
      <vt:variant>
        <vt:i4>1769521</vt:i4>
      </vt:variant>
      <vt:variant>
        <vt:i4>155</vt:i4>
      </vt:variant>
      <vt:variant>
        <vt:i4>0</vt:i4>
      </vt:variant>
      <vt:variant>
        <vt:i4>5</vt:i4>
      </vt:variant>
      <vt:variant>
        <vt:lpwstr/>
      </vt:variant>
      <vt:variant>
        <vt:lpwstr>_Toc289080246</vt:lpwstr>
      </vt:variant>
      <vt:variant>
        <vt:i4>1769521</vt:i4>
      </vt:variant>
      <vt:variant>
        <vt:i4>149</vt:i4>
      </vt:variant>
      <vt:variant>
        <vt:i4>0</vt:i4>
      </vt:variant>
      <vt:variant>
        <vt:i4>5</vt:i4>
      </vt:variant>
      <vt:variant>
        <vt:lpwstr/>
      </vt:variant>
      <vt:variant>
        <vt:lpwstr>_Toc289080245</vt:lpwstr>
      </vt:variant>
      <vt:variant>
        <vt:i4>1441841</vt:i4>
      </vt:variant>
      <vt:variant>
        <vt:i4>140</vt:i4>
      </vt:variant>
      <vt:variant>
        <vt:i4>0</vt:i4>
      </vt:variant>
      <vt:variant>
        <vt:i4>5</vt:i4>
      </vt:variant>
      <vt:variant>
        <vt:lpwstr/>
      </vt:variant>
      <vt:variant>
        <vt:lpwstr>_Toc289080298</vt:lpwstr>
      </vt:variant>
      <vt:variant>
        <vt:i4>1441841</vt:i4>
      </vt:variant>
      <vt:variant>
        <vt:i4>134</vt:i4>
      </vt:variant>
      <vt:variant>
        <vt:i4>0</vt:i4>
      </vt:variant>
      <vt:variant>
        <vt:i4>5</vt:i4>
      </vt:variant>
      <vt:variant>
        <vt:lpwstr/>
      </vt:variant>
      <vt:variant>
        <vt:lpwstr>_Toc289080297</vt:lpwstr>
      </vt:variant>
      <vt:variant>
        <vt:i4>1441841</vt:i4>
      </vt:variant>
      <vt:variant>
        <vt:i4>128</vt:i4>
      </vt:variant>
      <vt:variant>
        <vt:i4>0</vt:i4>
      </vt:variant>
      <vt:variant>
        <vt:i4>5</vt:i4>
      </vt:variant>
      <vt:variant>
        <vt:lpwstr/>
      </vt:variant>
      <vt:variant>
        <vt:lpwstr>_Toc289080296</vt:lpwstr>
      </vt:variant>
      <vt:variant>
        <vt:i4>1441841</vt:i4>
      </vt:variant>
      <vt:variant>
        <vt:i4>122</vt:i4>
      </vt:variant>
      <vt:variant>
        <vt:i4>0</vt:i4>
      </vt:variant>
      <vt:variant>
        <vt:i4>5</vt:i4>
      </vt:variant>
      <vt:variant>
        <vt:lpwstr/>
      </vt:variant>
      <vt:variant>
        <vt:lpwstr>_Toc289080295</vt:lpwstr>
      </vt:variant>
      <vt:variant>
        <vt:i4>1441841</vt:i4>
      </vt:variant>
      <vt:variant>
        <vt:i4>116</vt:i4>
      </vt:variant>
      <vt:variant>
        <vt:i4>0</vt:i4>
      </vt:variant>
      <vt:variant>
        <vt:i4>5</vt:i4>
      </vt:variant>
      <vt:variant>
        <vt:lpwstr/>
      </vt:variant>
      <vt:variant>
        <vt:lpwstr>_Toc289080294</vt:lpwstr>
      </vt:variant>
      <vt:variant>
        <vt:i4>1441841</vt:i4>
      </vt:variant>
      <vt:variant>
        <vt:i4>110</vt:i4>
      </vt:variant>
      <vt:variant>
        <vt:i4>0</vt:i4>
      </vt:variant>
      <vt:variant>
        <vt:i4>5</vt:i4>
      </vt:variant>
      <vt:variant>
        <vt:lpwstr/>
      </vt:variant>
      <vt:variant>
        <vt:lpwstr>_Toc289080293</vt:lpwstr>
      </vt:variant>
      <vt:variant>
        <vt:i4>1441841</vt:i4>
      </vt:variant>
      <vt:variant>
        <vt:i4>104</vt:i4>
      </vt:variant>
      <vt:variant>
        <vt:i4>0</vt:i4>
      </vt:variant>
      <vt:variant>
        <vt:i4>5</vt:i4>
      </vt:variant>
      <vt:variant>
        <vt:lpwstr/>
      </vt:variant>
      <vt:variant>
        <vt:lpwstr>_Toc289080292</vt:lpwstr>
      </vt:variant>
      <vt:variant>
        <vt:i4>1441841</vt:i4>
      </vt:variant>
      <vt:variant>
        <vt:i4>98</vt:i4>
      </vt:variant>
      <vt:variant>
        <vt:i4>0</vt:i4>
      </vt:variant>
      <vt:variant>
        <vt:i4>5</vt:i4>
      </vt:variant>
      <vt:variant>
        <vt:lpwstr/>
      </vt:variant>
      <vt:variant>
        <vt:lpwstr>_Toc289080291</vt:lpwstr>
      </vt:variant>
      <vt:variant>
        <vt:i4>1441841</vt:i4>
      </vt:variant>
      <vt:variant>
        <vt:i4>92</vt:i4>
      </vt:variant>
      <vt:variant>
        <vt:i4>0</vt:i4>
      </vt:variant>
      <vt:variant>
        <vt:i4>5</vt:i4>
      </vt:variant>
      <vt:variant>
        <vt:lpwstr/>
      </vt:variant>
      <vt:variant>
        <vt:lpwstr>_Toc289080290</vt:lpwstr>
      </vt:variant>
      <vt:variant>
        <vt:i4>1507377</vt:i4>
      </vt:variant>
      <vt:variant>
        <vt:i4>86</vt:i4>
      </vt:variant>
      <vt:variant>
        <vt:i4>0</vt:i4>
      </vt:variant>
      <vt:variant>
        <vt:i4>5</vt:i4>
      </vt:variant>
      <vt:variant>
        <vt:lpwstr/>
      </vt:variant>
      <vt:variant>
        <vt:lpwstr>_Toc289080289</vt:lpwstr>
      </vt:variant>
      <vt:variant>
        <vt:i4>1507377</vt:i4>
      </vt:variant>
      <vt:variant>
        <vt:i4>80</vt:i4>
      </vt:variant>
      <vt:variant>
        <vt:i4>0</vt:i4>
      </vt:variant>
      <vt:variant>
        <vt:i4>5</vt:i4>
      </vt:variant>
      <vt:variant>
        <vt:lpwstr/>
      </vt:variant>
      <vt:variant>
        <vt:lpwstr>_Toc289080288</vt:lpwstr>
      </vt:variant>
      <vt:variant>
        <vt:i4>1507377</vt:i4>
      </vt:variant>
      <vt:variant>
        <vt:i4>74</vt:i4>
      </vt:variant>
      <vt:variant>
        <vt:i4>0</vt:i4>
      </vt:variant>
      <vt:variant>
        <vt:i4>5</vt:i4>
      </vt:variant>
      <vt:variant>
        <vt:lpwstr/>
      </vt:variant>
      <vt:variant>
        <vt:lpwstr>_Toc289080287</vt:lpwstr>
      </vt:variant>
      <vt:variant>
        <vt:i4>1507377</vt:i4>
      </vt:variant>
      <vt:variant>
        <vt:i4>68</vt:i4>
      </vt:variant>
      <vt:variant>
        <vt:i4>0</vt:i4>
      </vt:variant>
      <vt:variant>
        <vt:i4>5</vt:i4>
      </vt:variant>
      <vt:variant>
        <vt:lpwstr/>
      </vt:variant>
      <vt:variant>
        <vt:lpwstr>_Toc289080286</vt:lpwstr>
      </vt:variant>
      <vt:variant>
        <vt:i4>1507377</vt:i4>
      </vt:variant>
      <vt:variant>
        <vt:i4>62</vt:i4>
      </vt:variant>
      <vt:variant>
        <vt:i4>0</vt:i4>
      </vt:variant>
      <vt:variant>
        <vt:i4>5</vt:i4>
      </vt:variant>
      <vt:variant>
        <vt:lpwstr/>
      </vt:variant>
      <vt:variant>
        <vt:lpwstr>_Toc289080285</vt:lpwstr>
      </vt:variant>
      <vt:variant>
        <vt:i4>1507377</vt:i4>
      </vt:variant>
      <vt:variant>
        <vt:i4>56</vt:i4>
      </vt:variant>
      <vt:variant>
        <vt:i4>0</vt:i4>
      </vt:variant>
      <vt:variant>
        <vt:i4>5</vt:i4>
      </vt:variant>
      <vt:variant>
        <vt:lpwstr/>
      </vt:variant>
      <vt:variant>
        <vt:lpwstr>_Toc289080284</vt:lpwstr>
      </vt:variant>
      <vt:variant>
        <vt:i4>1507377</vt:i4>
      </vt:variant>
      <vt:variant>
        <vt:i4>50</vt:i4>
      </vt:variant>
      <vt:variant>
        <vt:i4>0</vt:i4>
      </vt:variant>
      <vt:variant>
        <vt:i4>5</vt:i4>
      </vt:variant>
      <vt:variant>
        <vt:lpwstr/>
      </vt:variant>
      <vt:variant>
        <vt:lpwstr>_Toc289080283</vt:lpwstr>
      </vt:variant>
      <vt:variant>
        <vt:i4>1507377</vt:i4>
      </vt:variant>
      <vt:variant>
        <vt:i4>44</vt:i4>
      </vt:variant>
      <vt:variant>
        <vt:i4>0</vt:i4>
      </vt:variant>
      <vt:variant>
        <vt:i4>5</vt:i4>
      </vt:variant>
      <vt:variant>
        <vt:lpwstr/>
      </vt:variant>
      <vt:variant>
        <vt:lpwstr>_Toc289080282</vt:lpwstr>
      </vt:variant>
      <vt:variant>
        <vt:i4>1507377</vt:i4>
      </vt:variant>
      <vt:variant>
        <vt:i4>38</vt:i4>
      </vt:variant>
      <vt:variant>
        <vt:i4>0</vt:i4>
      </vt:variant>
      <vt:variant>
        <vt:i4>5</vt:i4>
      </vt:variant>
      <vt:variant>
        <vt:lpwstr/>
      </vt:variant>
      <vt:variant>
        <vt:lpwstr>_Toc289080281</vt:lpwstr>
      </vt:variant>
      <vt:variant>
        <vt:i4>1507377</vt:i4>
      </vt:variant>
      <vt:variant>
        <vt:i4>32</vt:i4>
      </vt:variant>
      <vt:variant>
        <vt:i4>0</vt:i4>
      </vt:variant>
      <vt:variant>
        <vt:i4>5</vt:i4>
      </vt:variant>
      <vt:variant>
        <vt:lpwstr/>
      </vt:variant>
      <vt:variant>
        <vt:lpwstr>_Toc289080280</vt:lpwstr>
      </vt:variant>
      <vt:variant>
        <vt:i4>1572913</vt:i4>
      </vt:variant>
      <vt:variant>
        <vt:i4>26</vt:i4>
      </vt:variant>
      <vt:variant>
        <vt:i4>0</vt:i4>
      </vt:variant>
      <vt:variant>
        <vt:i4>5</vt:i4>
      </vt:variant>
      <vt:variant>
        <vt:lpwstr/>
      </vt:variant>
      <vt:variant>
        <vt:lpwstr>_Toc289080279</vt:lpwstr>
      </vt:variant>
      <vt:variant>
        <vt:i4>1572913</vt:i4>
      </vt:variant>
      <vt:variant>
        <vt:i4>20</vt:i4>
      </vt:variant>
      <vt:variant>
        <vt:i4>0</vt:i4>
      </vt:variant>
      <vt:variant>
        <vt:i4>5</vt:i4>
      </vt:variant>
      <vt:variant>
        <vt:lpwstr/>
      </vt:variant>
      <vt:variant>
        <vt:lpwstr>_Toc289080278</vt:lpwstr>
      </vt:variant>
      <vt:variant>
        <vt:i4>1572913</vt:i4>
      </vt:variant>
      <vt:variant>
        <vt:i4>14</vt:i4>
      </vt:variant>
      <vt:variant>
        <vt:i4>0</vt:i4>
      </vt:variant>
      <vt:variant>
        <vt:i4>5</vt:i4>
      </vt:variant>
      <vt:variant>
        <vt:lpwstr/>
      </vt:variant>
      <vt:variant>
        <vt:lpwstr>_Toc289080277</vt:lpwstr>
      </vt:variant>
      <vt:variant>
        <vt:i4>1572913</vt:i4>
      </vt:variant>
      <vt:variant>
        <vt:i4>8</vt:i4>
      </vt:variant>
      <vt:variant>
        <vt:i4>0</vt:i4>
      </vt:variant>
      <vt:variant>
        <vt:i4>5</vt:i4>
      </vt:variant>
      <vt:variant>
        <vt:lpwstr/>
      </vt:variant>
      <vt:variant>
        <vt:lpwstr>_Toc289080276</vt:lpwstr>
      </vt:variant>
      <vt:variant>
        <vt:i4>1572913</vt:i4>
      </vt:variant>
      <vt:variant>
        <vt:i4>2</vt:i4>
      </vt:variant>
      <vt:variant>
        <vt:i4>0</vt:i4>
      </vt:variant>
      <vt:variant>
        <vt:i4>5</vt:i4>
      </vt:variant>
      <vt:variant>
        <vt:lpwstr/>
      </vt:variant>
      <vt:variant>
        <vt:lpwstr>_Toc289080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dc:title>
  <dc:subject/>
  <dc:creator>snaauw</dc:creator>
  <cp:keywords/>
  <dc:description/>
  <cp:lastModifiedBy>August, Euna M. (CDC/DDID/NCHHSTP/DHPIRS)</cp:lastModifiedBy>
  <cp:revision>4</cp:revision>
  <cp:lastPrinted>2016-07-13T19:25:00Z</cp:lastPrinted>
  <dcterms:created xsi:type="dcterms:W3CDTF">2021-04-14T16:35:00Z</dcterms:created>
  <dcterms:modified xsi:type="dcterms:W3CDTF">2021-04-2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A3C9123BDE44C8AD50F808F186529</vt:lpwstr>
  </property>
  <property fmtid="{D5CDD505-2E9C-101B-9397-08002B2CF9AE}" pid="3" name="MSIP_Label_7b94a7b8-f06c-4dfe-bdcc-9b548fd58c31_Enabled">
    <vt:lpwstr>true</vt:lpwstr>
  </property>
  <property fmtid="{D5CDD505-2E9C-101B-9397-08002B2CF9AE}" pid="4" name="MSIP_Label_7b94a7b8-f06c-4dfe-bdcc-9b548fd58c31_SetDate">
    <vt:lpwstr>2021-01-07T18:29:52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8a1d969f-48cb-4037-bd32-0d6ceddf81cd</vt:lpwstr>
  </property>
  <property fmtid="{D5CDD505-2E9C-101B-9397-08002B2CF9AE}" pid="9" name="MSIP_Label_7b94a7b8-f06c-4dfe-bdcc-9b548fd58c31_ContentBits">
    <vt:lpwstr>0</vt:lpwstr>
  </property>
</Properties>
</file>